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7F0BB54E" w:rsidR="0046177F" w:rsidRPr="00A5213C" w:rsidRDefault="005E3091" w:rsidP="00B915AC">
      <w:pPr>
        <w:spacing w:after="0" w:line="276" w:lineRule="auto"/>
        <w:jc w:val="center"/>
        <w:rPr>
          <w:rFonts w:cs="Times New Roman"/>
        </w:rPr>
      </w:pPr>
      <w:r>
        <w:rPr>
          <w:rFonts w:cs="Times New Roman"/>
        </w:rPr>
        <w:t>Wednesday</w:t>
      </w:r>
      <w:r w:rsidR="007740D7">
        <w:rPr>
          <w:rFonts w:cs="Times New Roman"/>
        </w:rPr>
        <w:t>,</w:t>
      </w:r>
      <w:r w:rsidR="00F01F47">
        <w:rPr>
          <w:rFonts w:cs="Times New Roman"/>
        </w:rPr>
        <w:t xml:space="preserve"> </w:t>
      </w:r>
      <w:r w:rsidR="00E506DE">
        <w:rPr>
          <w:rFonts w:cs="Times New Roman"/>
        </w:rPr>
        <w:t>March</w:t>
      </w:r>
      <w:r w:rsidR="00DD219D">
        <w:rPr>
          <w:rFonts w:cs="Times New Roman"/>
        </w:rPr>
        <w:t xml:space="preserve"> 3</w:t>
      </w:r>
      <w:r w:rsidR="00DD219D" w:rsidRPr="00DD219D">
        <w:rPr>
          <w:rFonts w:cs="Times New Roman"/>
          <w:vertAlign w:val="superscript"/>
        </w:rPr>
        <w:t>rd</w:t>
      </w:r>
      <w:proofErr w:type="gramStart"/>
      <w:r w:rsidR="00DD219D">
        <w:rPr>
          <w:rFonts w:cs="Times New Roman"/>
        </w:rPr>
        <w:t xml:space="preserve"> </w:t>
      </w:r>
      <w:r w:rsidR="007740D7">
        <w:rPr>
          <w:rFonts w:cs="Times New Roman"/>
        </w:rPr>
        <w:t>202</w:t>
      </w:r>
      <w:r>
        <w:rPr>
          <w:rFonts w:cs="Times New Roman"/>
        </w:rPr>
        <w:t>1</w:t>
      </w:r>
      <w:proofErr w:type="gramEnd"/>
    </w:p>
    <w:p w14:paraId="3D2D75DF" w14:textId="5D8F3B30" w:rsidR="00E446C2" w:rsidRPr="00A5213C" w:rsidRDefault="007740D7" w:rsidP="000A439D">
      <w:pPr>
        <w:spacing w:after="0" w:line="276" w:lineRule="auto"/>
        <w:jc w:val="center"/>
        <w:rPr>
          <w:rFonts w:cs="Times New Roman"/>
        </w:rPr>
      </w:pPr>
      <w:r>
        <w:rPr>
          <w:rFonts w:cs="Times New Roman"/>
        </w:rPr>
        <w:t>6:3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12873078" w:rsidR="004479C4" w:rsidRPr="00A5213C" w:rsidRDefault="006A79AA" w:rsidP="00E664A5">
      <w:pPr>
        <w:spacing w:after="0" w:line="276" w:lineRule="auto"/>
        <w:jc w:val="center"/>
        <w:rPr>
          <w:rFonts w:cs="Times New Roman"/>
        </w:rPr>
      </w:pPr>
      <w:r w:rsidRPr="00A5213C">
        <w:rPr>
          <w:rFonts w:cs="Times New Roman"/>
        </w:rPr>
        <w:t xml:space="preserve">Speaker: </w:t>
      </w:r>
      <w:r w:rsidR="00210651">
        <w:rPr>
          <w:rFonts w:cs="Times New Roman"/>
        </w:rPr>
        <w:t xml:space="preserve">Andrew </w:t>
      </w:r>
      <w:proofErr w:type="spellStart"/>
      <w:r w:rsidR="00210651">
        <w:rPr>
          <w:rFonts w:cs="Times New Roman"/>
        </w:rPr>
        <w:t>Vasila</w:t>
      </w:r>
      <w:proofErr w:type="spellEnd"/>
    </w:p>
    <w:p w14:paraId="6EFD028C" w14:textId="5BFE60B0"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A106D3">
        <w:rPr>
          <w:rFonts w:cs="Times New Roman"/>
        </w:rPr>
        <w:t>Ilir Gusija</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34918BC1"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597BC5">
        <w:rPr>
          <w:rFonts w:cs="Times New Roman"/>
          <w:i/>
        </w:rPr>
        <w:t>6:</w:t>
      </w:r>
      <w:r w:rsidR="002B1167">
        <w:rPr>
          <w:rFonts w:cs="Times New Roman"/>
          <w:i/>
        </w:rPr>
        <w:t>3</w:t>
      </w:r>
      <w:r w:rsidR="002F37F9">
        <w:rPr>
          <w:rFonts w:cs="Times New Roman"/>
          <w:i/>
        </w:rPr>
        <w:t>2</w:t>
      </w:r>
      <w:r w:rsidR="00597BC5">
        <w:rPr>
          <w:rFonts w:cs="Times New Roman"/>
          <w:i/>
        </w:rPr>
        <w:t xml:space="preserve"> </w:t>
      </w:r>
      <w:r w:rsidR="005D4AA7" w:rsidRPr="00A5213C">
        <w:rPr>
          <w:rFonts w:cs="Times New Roman"/>
          <w:i/>
        </w:rPr>
        <w:t>pm</w:t>
      </w:r>
      <w:r w:rsidR="00546CC8" w:rsidRPr="00A5213C">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297F7C97" w:rsidR="00E446C2" w:rsidRPr="00A5213C" w:rsidRDefault="00E446C2" w:rsidP="00B915AC">
      <w:pPr>
        <w:pStyle w:val="Heading1"/>
        <w:spacing w:line="276" w:lineRule="auto"/>
        <w:jc w:val="both"/>
      </w:pPr>
      <w:r w:rsidRPr="00A5213C">
        <w:t>II. ADOPTION OF THE AGENDA</w:t>
      </w:r>
      <w:r w:rsidR="00A106D3">
        <w:t>: Motion 1</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2AAA15CD" w14:textId="77777777" w:rsidR="00BA5BF2" w:rsidRDefault="007740D7" w:rsidP="007740D7">
      <w:pPr>
        <w:spacing w:after="0" w:line="276" w:lineRule="auto"/>
        <w:rPr>
          <w:rFonts w:cs="Times New Roman"/>
          <w:bCs/>
          <w:lang w:val="en-US"/>
        </w:rPr>
      </w:pPr>
      <w:r w:rsidRPr="007740D7">
        <w:rPr>
          <w:rFonts w:cs="Times New Roman"/>
          <w:bCs/>
          <w:lang w:val="en-US"/>
        </w:rPr>
        <w:t xml:space="preserve">Whereas: An agenda was </w:t>
      </w:r>
      <w:proofErr w:type="gramStart"/>
      <w:r w:rsidRPr="007740D7">
        <w:rPr>
          <w:rFonts w:cs="Times New Roman"/>
          <w:bCs/>
          <w:lang w:val="en-US"/>
        </w:rPr>
        <w:t>made;</w:t>
      </w:r>
      <w:proofErr w:type="gramEnd"/>
      <w:r w:rsidRPr="007740D7">
        <w:rPr>
          <w:rFonts w:cs="Times New Roman"/>
          <w:bCs/>
          <w:lang w:val="en-US"/>
        </w:rPr>
        <w:t xml:space="preserve"> </w:t>
      </w:r>
    </w:p>
    <w:p w14:paraId="2679C7E2" w14:textId="5A131989" w:rsidR="007740D7" w:rsidRPr="007740D7" w:rsidRDefault="007740D7" w:rsidP="007740D7">
      <w:pPr>
        <w:spacing w:after="0" w:line="276" w:lineRule="auto"/>
        <w:rPr>
          <w:rFonts w:cs="Times New Roman"/>
          <w:bCs/>
          <w:lang w:val="en-US"/>
        </w:rPr>
      </w:pPr>
      <w:r w:rsidRPr="007740D7">
        <w:rPr>
          <w:rFonts w:cs="Times New Roman"/>
          <w:bCs/>
          <w:lang w:val="en-US"/>
        </w:rPr>
        <w:t xml:space="preserve">&amp; whereas: we need to approve </w:t>
      </w:r>
      <w:proofErr w:type="gramStart"/>
      <w:r w:rsidRPr="007740D7">
        <w:rPr>
          <w:rFonts w:cs="Times New Roman"/>
          <w:bCs/>
          <w:lang w:val="en-US"/>
        </w:rPr>
        <w:t>it;</w:t>
      </w:r>
      <w:proofErr w:type="gramEnd"/>
      <w:r w:rsidRPr="007740D7">
        <w:rPr>
          <w:rFonts w:cs="Times New Roman"/>
          <w:bCs/>
          <w:lang w:val="en-US"/>
        </w:rPr>
        <w:t xml:space="preserve"> </w:t>
      </w:r>
    </w:p>
    <w:p w14:paraId="1E62B971" w14:textId="77777777" w:rsidR="007740D7" w:rsidRDefault="007740D7" w:rsidP="007740D7">
      <w:pPr>
        <w:spacing w:after="0" w:line="276" w:lineRule="auto"/>
        <w:rPr>
          <w:rFonts w:cs="Times New Roman"/>
          <w:bCs/>
          <w:lang w:val="en-US"/>
        </w:rPr>
      </w:pPr>
    </w:p>
    <w:p w14:paraId="45CA8693" w14:textId="77777777" w:rsidR="007740D7" w:rsidRDefault="007740D7" w:rsidP="007740D7">
      <w:pPr>
        <w:spacing w:after="0" w:line="276" w:lineRule="auto"/>
        <w:rPr>
          <w:rFonts w:cs="Times New Roman"/>
          <w:bCs/>
          <w:lang w:val="en-US"/>
        </w:rPr>
      </w:pPr>
      <w:r>
        <w:rPr>
          <w:rFonts w:cs="Times New Roman"/>
          <w:bCs/>
          <w:lang w:val="en-US"/>
        </w:rPr>
        <w:t xml:space="preserve">BE </w:t>
      </w:r>
      <w:r w:rsidRPr="007740D7">
        <w:rPr>
          <w:rFonts w:cs="Times New Roman"/>
          <w:bCs/>
          <w:lang w:val="en-US"/>
        </w:rPr>
        <w:t>IT RESOLVED THAT:</w:t>
      </w:r>
    </w:p>
    <w:p w14:paraId="28F5F65B" w14:textId="170CB889" w:rsidR="007740D7" w:rsidRDefault="007740D7" w:rsidP="007740D7">
      <w:pPr>
        <w:spacing w:after="0" w:line="276" w:lineRule="auto"/>
        <w:rPr>
          <w:rFonts w:cs="Times New Roman"/>
          <w:bCs/>
          <w:lang w:val="en-US"/>
        </w:rPr>
      </w:pPr>
      <w:r w:rsidRPr="007740D7">
        <w:rPr>
          <w:rFonts w:cs="Times New Roman"/>
          <w:bCs/>
          <w:lang w:val="en-US"/>
        </w:rPr>
        <w:br/>
        <w:t xml:space="preserve">Council </w:t>
      </w:r>
      <w:proofErr w:type="gramStart"/>
      <w:r w:rsidRPr="007740D7">
        <w:rPr>
          <w:rFonts w:cs="Times New Roman"/>
          <w:bCs/>
          <w:lang w:val="en-US"/>
        </w:rPr>
        <w:t>approve</w:t>
      </w:r>
      <w:proofErr w:type="gramEnd"/>
      <w:r w:rsidRPr="007740D7">
        <w:rPr>
          <w:rFonts w:cs="Times New Roman"/>
          <w:bCs/>
          <w:lang w:val="en-US"/>
        </w:rPr>
        <w:t xml:space="preserve"> the agenda o</w:t>
      </w:r>
      <w:r w:rsidR="00C860DC">
        <w:rPr>
          <w:rFonts w:cs="Times New Roman"/>
          <w:bCs/>
          <w:lang w:val="en-US"/>
        </w:rPr>
        <w:t xml:space="preserve">f the Council meeting of </w:t>
      </w:r>
      <w:r w:rsidR="007B1638">
        <w:t xml:space="preserve">Wednesday, </w:t>
      </w:r>
      <w:r w:rsidR="00E506DE">
        <w:t>March</w:t>
      </w:r>
      <w:r w:rsidR="00D13317">
        <w:t xml:space="preserve"> 3</w:t>
      </w:r>
      <w:r w:rsidR="00D13317" w:rsidRPr="00D13317">
        <w:rPr>
          <w:vertAlign w:val="superscript"/>
        </w:rPr>
        <w:t>rd</w:t>
      </w:r>
      <w:r w:rsidR="007B1638">
        <w:t>, 2021</w:t>
      </w:r>
      <w:r w:rsidRPr="007740D7">
        <w:rPr>
          <w:rFonts w:cs="Times New Roman"/>
          <w:bCs/>
          <w:lang w:val="en-US"/>
        </w:rPr>
        <w:t xml:space="preserve">, as seen on the Engineering Society website. </w:t>
      </w:r>
    </w:p>
    <w:p w14:paraId="70F639B9" w14:textId="77777777" w:rsidR="007740D7" w:rsidRPr="007740D7" w:rsidRDefault="007740D7" w:rsidP="007740D7">
      <w:pPr>
        <w:spacing w:after="0" w:line="276" w:lineRule="auto"/>
        <w:rPr>
          <w:rFonts w:cs="Times New Roman"/>
          <w:bCs/>
          <w:lang w:val="en-US"/>
        </w:rPr>
      </w:pPr>
    </w:p>
    <w:p w14:paraId="31117468" w14:textId="5E10278D" w:rsidR="007740D7" w:rsidRDefault="007740D7" w:rsidP="00C860DC">
      <w:pPr>
        <w:spacing w:after="0" w:line="276" w:lineRule="auto"/>
        <w:jc w:val="right"/>
        <w:rPr>
          <w:rFonts w:cs="Times New Roman"/>
          <w:bCs/>
          <w:lang w:val="en-US"/>
        </w:rPr>
      </w:pPr>
      <w:r w:rsidRPr="007740D7">
        <w:rPr>
          <w:rFonts w:cs="Times New Roman"/>
          <w:bCs/>
          <w:lang w:val="en-US"/>
        </w:rPr>
        <w:t xml:space="preserve">Moved </w:t>
      </w:r>
      <w:proofErr w:type="gramStart"/>
      <w:r w:rsidRPr="007740D7">
        <w:rPr>
          <w:rFonts w:cs="Times New Roman"/>
          <w:bCs/>
          <w:lang w:val="en-US"/>
        </w:rPr>
        <w:t>by:</w:t>
      </w:r>
      <w:proofErr w:type="gramEnd"/>
      <w:r w:rsidRPr="007740D7">
        <w:rPr>
          <w:rFonts w:cs="Times New Roman"/>
          <w:bCs/>
          <w:lang w:val="en-US"/>
        </w:rPr>
        <w:t xml:space="preserve"> </w:t>
      </w:r>
      <w:r w:rsidR="004D0CE6">
        <w:rPr>
          <w:rFonts w:cs="Times New Roman"/>
          <w:bCs/>
          <w:lang w:val="en-US"/>
        </w:rPr>
        <w:t xml:space="preserve">Thomas </w:t>
      </w:r>
      <w:r w:rsidR="00F91D2E">
        <w:t>“</w:t>
      </w:r>
      <w:r w:rsidR="00BD0319">
        <w:rPr>
          <w:rFonts w:cs="Times New Roman"/>
          <w:bCs/>
          <w:lang w:val="en-US"/>
        </w:rPr>
        <w:t>”</w:t>
      </w:r>
      <w:r w:rsidR="004D0CE6">
        <w:rPr>
          <w:rFonts w:cs="Times New Roman"/>
          <w:bCs/>
          <w:lang w:val="en-US"/>
        </w:rPr>
        <w:t xml:space="preserve"> Wright</w:t>
      </w:r>
      <w:r w:rsidRPr="007740D7">
        <w:rPr>
          <w:rFonts w:cs="Times New Roman"/>
          <w:bCs/>
          <w:lang w:val="en-US"/>
        </w:rPr>
        <w:t xml:space="preserve"> </w:t>
      </w:r>
    </w:p>
    <w:p w14:paraId="7EF8BEF2" w14:textId="56D65B21" w:rsidR="007740D7" w:rsidRPr="007740D7" w:rsidRDefault="00C860DC" w:rsidP="007740D7">
      <w:pPr>
        <w:spacing w:after="0" w:line="276" w:lineRule="auto"/>
        <w:jc w:val="right"/>
        <w:rPr>
          <w:rFonts w:cs="Times New Roman"/>
          <w:bCs/>
          <w:lang w:val="en-US"/>
        </w:rPr>
      </w:pPr>
      <w:r>
        <w:rPr>
          <w:rFonts w:cs="Times New Roman"/>
          <w:bCs/>
          <w:lang w:val="en-US"/>
        </w:rPr>
        <w:t xml:space="preserve">Seconded by: </w:t>
      </w:r>
      <w:proofErr w:type="gramStart"/>
      <w:r w:rsidR="00D13317">
        <w:t>Andrew ”</w:t>
      </w:r>
      <w:proofErr w:type="gramEnd"/>
      <w:r w:rsidR="00E506DE">
        <w:t>”</w:t>
      </w:r>
      <w:r w:rsidR="00D13317">
        <w:t xml:space="preserve"> </w:t>
      </w:r>
      <w:proofErr w:type="spellStart"/>
      <w:r w:rsidR="00D13317">
        <w:t>Vasila</w:t>
      </w:r>
      <w:proofErr w:type="spellEnd"/>
    </w:p>
    <w:p w14:paraId="159E3BBC" w14:textId="4E15CA1C" w:rsidR="006A1C90" w:rsidRPr="002F37F9" w:rsidRDefault="002F37F9" w:rsidP="00BF140A">
      <w:pPr>
        <w:spacing w:line="276" w:lineRule="auto"/>
        <w:jc w:val="both"/>
        <w:rPr>
          <w:rFonts w:cs="Times New Roman"/>
          <w:bCs/>
          <w:lang w:val="en-US"/>
        </w:rPr>
      </w:pPr>
      <w:r w:rsidRPr="002F37F9">
        <w:rPr>
          <w:rFonts w:cs="Times New Roman"/>
          <w:bCs/>
          <w:lang w:val="en-US"/>
        </w:rPr>
        <w:t xml:space="preserve">Thomas Wright: I have two amendments, Vice President Frosst </w:t>
      </w:r>
      <w:proofErr w:type="gramStart"/>
      <w:r w:rsidRPr="002F37F9">
        <w:rPr>
          <w:rFonts w:cs="Times New Roman"/>
          <w:bCs/>
          <w:lang w:val="en-US"/>
        </w:rPr>
        <w:t>couldn’t</w:t>
      </w:r>
      <w:proofErr w:type="gramEnd"/>
      <w:r w:rsidRPr="002F37F9">
        <w:rPr>
          <w:rFonts w:cs="Times New Roman"/>
          <w:bCs/>
          <w:lang w:val="en-US"/>
        </w:rPr>
        <w:t xml:space="preserve"> make it so the final two motions will be seconded by Vice President Edwards.</w:t>
      </w:r>
    </w:p>
    <w:p w14:paraId="132B9AFF" w14:textId="63690C46" w:rsidR="002B1167" w:rsidRDefault="000A439D" w:rsidP="00BF140A">
      <w:pPr>
        <w:spacing w:line="276" w:lineRule="auto"/>
        <w:jc w:val="both"/>
        <w:rPr>
          <w:rFonts w:cs="Times New Roman"/>
          <w:b/>
          <w:lang w:val="en-US"/>
        </w:rPr>
      </w:pPr>
      <w:r w:rsidRPr="00363D94">
        <w:rPr>
          <w:rFonts w:cs="Times New Roman"/>
          <w:b/>
          <w:lang w:val="en-US"/>
        </w:rPr>
        <w:lastRenderedPageBreak/>
        <w:t xml:space="preserve">Motion passes, </w:t>
      </w:r>
      <w:r w:rsidR="002B1167">
        <w:rPr>
          <w:rFonts w:cs="Times New Roman"/>
          <w:b/>
          <w:lang w:val="en-US"/>
        </w:rPr>
        <w:t>6:</w:t>
      </w:r>
      <w:r w:rsidR="006A1C90">
        <w:rPr>
          <w:rFonts w:cs="Times New Roman"/>
          <w:b/>
          <w:lang w:val="en-US"/>
        </w:rPr>
        <w:t>3</w:t>
      </w:r>
      <w:r w:rsidR="002F37F9">
        <w:rPr>
          <w:rFonts w:cs="Times New Roman"/>
          <w:b/>
          <w:lang w:val="en-US"/>
        </w:rPr>
        <w:t xml:space="preserve">4 </w:t>
      </w:r>
      <w:r w:rsidR="002B1167">
        <w:rPr>
          <w:rFonts w:cs="Times New Roman"/>
          <w:b/>
          <w:lang w:val="en-US"/>
        </w:rPr>
        <w:t>pm.</w:t>
      </w:r>
    </w:p>
    <w:p w14:paraId="1773AF32" w14:textId="77777777" w:rsidR="00C81419" w:rsidRDefault="00C81419" w:rsidP="00C81419">
      <w:pPr>
        <w:pStyle w:val="Heading2"/>
      </w:pPr>
    </w:p>
    <w:p w14:paraId="609E8A2C" w14:textId="0FCD4E5F"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5E268A3A" w14:textId="08696688" w:rsidR="007740D7" w:rsidRDefault="007740D7" w:rsidP="007740D7">
      <w:pPr>
        <w:spacing w:after="0" w:line="276" w:lineRule="auto"/>
        <w:rPr>
          <w:lang w:val="en-US"/>
        </w:rPr>
      </w:pPr>
      <w:r w:rsidRPr="007740D7">
        <w:rPr>
          <w:lang w:val="en-US"/>
        </w:rPr>
        <w:t xml:space="preserve">Whereas: </w:t>
      </w:r>
      <w:r w:rsidR="00A805B3">
        <w:t>It’s been some amount of time since the last council</w:t>
      </w:r>
      <w:r w:rsidRPr="007740D7">
        <w:rPr>
          <w:lang w:val="en-US"/>
        </w:rPr>
        <w:t>;</w:t>
      </w:r>
      <w:r w:rsidRPr="007740D7">
        <w:rPr>
          <w:lang w:val="en-US"/>
        </w:rPr>
        <w:br/>
        <w:t xml:space="preserve">&amp; whereas: </w:t>
      </w:r>
      <w:r w:rsidR="00A62DA8">
        <w:rPr>
          <w:lang w:val="en-US"/>
        </w:rPr>
        <w:t xml:space="preserve">Ilir wrote the </w:t>
      </w:r>
      <w:proofErr w:type="gramStart"/>
      <w:r w:rsidR="00A62DA8">
        <w:rPr>
          <w:lang w:val="en-US"/>
        </w:rPr>
        <w:t>minutes</w:t>
      </w:r>
      <w:proofErr w:type="gramEnd"/>
      <w:r w:rsidR="00A62DA8">
        <w:rPr>
          <w:lang w:val="en-US"/>
        </w:rPr>
        <w:t xml:space="preserve"> and they </w:t>
      </w:r>
      <w:r w:rsidRPr="007740D7">
        <w:rPr>
          <w:lang w:val="en-US"/>
        </w:rPr>
        <w:t xml:space="preserve">need to be approved; </w:t>
      </w:r>
    </w:p>
    <w:p w14:paraId="12C77126" w14:textId="77777777" w:rsidR="007740D7" w:rsidRPr="007740D7" w:rsidRDefault="007740D7" w:rsidP="007740D7">
      <w:pPr>
        <w:spacing w:after="0" w:line="276" w:lineRule="auto"/>
        <w:rPr>
          <w:lang w:val="en-US"/>
        </w:rPr>
      </w:pPr>
    </w:p>
    <w:p w14:paraId="084C85C4" w14:textId="77777777" w:rsidR="007740D7" w:rsidRDefault="007740D7" w:rsidP="007740D7">
      <w:pPr>
        <w:spacing w:after="0" w:line="276" w:lineRule="auto"/>
        <w:rPr>
          <w:lang w:val="en-US"/>
        </w:rPr>
      </w:pPr>
      <w:r w:rsidRPr="007740D7">
        <w:rPr>
          <w:lang w:val="en-US"/>
        </w:rPr>
        <w:t>BE IT RESOLVED THAT:</w:t>
      </w:r>
    </w:p>
    <w:p w14:paraId="0791B7A1" w14:textId="57D14ED8" w:rsidR="007740D7" w:rsidRDefault="007740D7" w:rsidP="007740D7">
      <w:pPr>
        <w:spacing w:after="0" w:line="276" w:lineRule="auto"/>
        <w:rPr>
          <w:lang w:val="en-US"/>
        </w:rPr>
      </w:pPr>
      <w:r w:rsidRPr="007740D7">
        <w:rPr>
          <w:lang w:val="en-US"/>
        </w:rPr>
        <w:br/>
        <w:t xml:space="preserve">Council </w:t>
      </w:r>
      <w:proofErr w:type="gramStart"/>
      <w:r w:rsidRPr="007740D7">
        <w:rPr>
          <w:lang w:val="en-US"/>
        </w:rPr>
        <w:t>approve</w:t>
      </w:r>
      <w:proofErr w:type="gramEnd"/>
      <w:r w:rsidRPr="007740D7">
        <w:rPr>
          <w:lang w:val="en-US"/>
        </w:rPr>
        <w:t xml:space="preserve"> the minutes of the Council </w:t>
      </w:r>
      <w:r w:rsidR="00C860DC">
        <w:rPr>
          <w:lang w:val="en-US"/>
        </w:rPr>
        <w:t xml:space="preserve">meeting of </w:t>
      </w:r>
      <w:r w:rsidR="00D13317">
        <w:rPr>
          <w:lang w:val="en-US"/>
        </w:rPr>
        <w:t>Wednesday</w:t>
      </w:r>
      <w:r w:rsidR="00C860DC">
        <w:rPr>
          <w:lang w:val="en-US"/>
        </w:rPr>
        <w:t xml:space="preserve">, </w:t>
      </w:r>
      <w:r w:rsidR="00E506DE">
        <w:rPr>
          <w:lang w:val="en-US"/>
        </w:rPr>
        <w:t>February</w:t>
      </w:r>
      <w:r w:rsidR="00C03F2D">
        <w:rPr>
          <w:lang w:val="en-US"/>
        </w:rPr>
        <w:t xml:space="preserve"> </w:t>
      </w:r>
      <w:r w:rsidR="00E506DE">
        <w:rPr>
          <w:lang w:val="en-US"/>
        </w:rPr>
        <w:t>3</w:t>
      </w:r>
      <w:r w:rsidR="00E506DE" w:rsidRPr="00E506DE">
        <w:rPr>
          <w:vertAlign w:val="superscript"/>
          <w:lang w:val="en-US"/>
        </w:rPr>
        <w:t>rd</w:t>
      </w:r>
      <w:r w:rsidRPr="007740D7">
        <w:rPr>
          <w:lang w:val="en-US"/>
        </w:rPr>
        <w:t>, 202</w:t>
      </w:r>
      <w:r w:rsidR="00C03F2D">
        <w:rPr>
          <w:lang w:val="en-US"/>
        </w:rPr>
        <w:t>1</w:t>
      </w:r>
      <w:r w:rsidRPr="007740D7">
        <w:rPr>
          <w:lang w:val="en-US"/>
        </w:rPr>
        <w:t xml:space="preserve">, as seen on the Engineering Society website. </w:t>
      </w:r>
    </w:p>
    <w:p w14:paraId="7574FAF9" w14:textId="77777777" w:rsidR="007740D7" w:rsidRDefault="007740D7" w:rsidP="007740D7">
      <w:pPr>
        <w:spacing w:after="0" w:line="276" w:lineRule="auto"/>
        <w:rPr>
          <w:lang w:val="en-US"/>
        </w:rPr>
      </w:pPr>
    </w:p>
    <w:p w14:paraId="42E7CCFB" w14:textId="2DF949EA" w:rsidR="007740D7" w:rsidRDefault="00C860DC" w:rsidP="007740D7">
      <w:pPr>
        <w:spacing w:after="0" w:line="276" w:lineRule="auto"/>
        <w:jc w:val="right"/>
        <w:rPr>
          <w:lang w:val="en-US"/>
        </w:rPr>
      </w:pPr>
      <w:r>
        <w:rPr>
          <w:lang w:val="en-US"/>
        </w:rPr>
        <w:t xml:space="preserve">Moved </w:t>
      </w:r>
      <w:proofErr w:type="gramStart"/>
      <w:r>
        <w:rPr>
          <w:lang w:val="en-US"/>
        </w:rPr>
        <w:t>by:</w:t>
      </w:r>
      <w:proofErr w:type="gramEnd"/>
      <w:r>
        <w:rPr>
          <w:lang w:val="en-US"/>
        </w:rPr>
        <w:t xml:space="preserve"> </w:t>
      </w:r>
      <w:r w:rsidR="004D0CE6">
        <w:rPr>
          <w:lang w:val="en-US"/>
        </w:rPr>
        <w:t>Thomas “” Wright</w:t>
      </w:r>
      <w:r w:rsidR="007740D7" w:rsidRPr="007740D7">
        <w:rPr>
          <w:lang w:val="en-US"/>
        </w:rPr>
        <w:t xml:space="preserve"> </w:t>
      </w:r>
    </w:p>
    <w:p w14:paraId="3B6FE57C" w14:textId="0D5BFC92" w:rsidR="007740D7" w:rsidRPr="007740D7" w:rsidRDefault="00C860DC" w:rsidP="007740D7">
      <w:pPr>
        <w:spacing w:after="0" w:line="276" w:lineRule="auto"/>
        <w:jc w:val="right"/>
        <w:rPr>
          <w:lang w:val="en-US"/>
        </w:rPr>
      </w:pPr>
      <w:r>
        <w:rPr>
          <w:lang w:val="en-US"/>
        </w:rPr>
        <w:t xml:space="preserve">Seconded by: </w:t>
      </w:r>
      <w:r w:rsidR="004D0CE6">
        <w:rPr>
          <w:lang w:val="en-US"/>
        </w:rPr>
        <w:t xml:space="preserve">Ilir </w:t>
      </w:r>
      <w:r w:rsidR="00E506DE">
        <w:rPr>
          <w:lang w:val="en-US"/>
        </w:rPr>
        <w:t>“</w:t>
      </w:r>
      <w:r w:rsidR="002F2412">
        <w:t>”</w:t>
      </w:r>
      <w:r w:rsidR="004D0CE6">
        <w:rPr>
          <w:lang w:val="en-US"/>
        </w:rPr>
        <w:t xml:space="preserve"> Gusija</w:t>
      </w:r>
      <w:r w:rsidR="007740D7" w:rsidRPr="007740D7">
        <w:rPr>
          <w:lang w:val="en-US"/>
        </w:rPr>
        <w:t xml:space="preserve"> </w:t>
      </w:r>
    </w:p>
    <w:p w14:paraId="710DE8A0" w14:textId="0AE2B690" w:rsidR="008F77C9" w:rsidRDefault="002F37F9" w:rsidP="008F77C9">
      <w:pPr>
        <w:spacing w:after="0" w:line="360" w:lineRule="auto"/>
        <w:jc w:val="both"/>
        <w:rPr>
          <w:rFonts w:cs="Times New Roman"/>
          <w:b/>
          <w:lang w:val="en-US"/>
        </w:rPr>
      </w:pPr>
      <w:r>
        <w:rPr>
          <w:rFonts w:cs="Times New Roman"/>
          <w:b/>
          <w:lang w:val="en-US"/>
        </w:rPr>
        <w:br/>
      </w:r>
      <w:r w:rsidR="00795D5A" w:rsidRPr="00363D94">
        <w:rPr>
          <w:rFonts w:cs="Times New Roman"/>
          <w:b/>
          <w:lang w:val="en-US"/>
        </w:rPr>
        <w:t>M</w:t>
      </w:r>
      <w:r w:rsidR="005969EF" w:rsidRPr="00363D94">
        <w:rPr>
          <w:rFonts w:cs="Times New Roman"/>
          <w:b/>
          <w:lang w:val="en-US"/>
        </w:rPr>
        <w:t>otion passes</w:t>
      </w:r>
      <w:r w:rsidR="00795D5A" w:rsidRPr="00363D94">
        <w:rPr>
          <w:rFonts w:cs="Times New Roman"/>
          <w:b/>
          <w:lang w:val="en-US"/>
        </w:rPr>
        <w:t>,</w:t>
      </w:r>
      <w:r w:rsidR="008112EF" w:rsidRPr="00363D94">
        <w:rPr>
          <w:rFonts w:cs="Times New Roman"/>
          <w:b/>
          <w:lang w:val="en-US"/>
        </w:rPr>
        <w:t xml:space="preserve"> </w:t>
      </w:r>
      <w:r w:rsidR="002B1167">
        <w:rPr>
          <w:rFonts w:cs="Times New Roman"/>
          <w:b/>
          <w:lang w:val="en-US"/>
        </w:rPr>
        <w:t>6:</w:t>
      </w:r>
      <w:r w:rsidR="001B25E9">
        <w:rPr>
          <w:rFonts w:cs="Times New Roman"/>
          <w:b/>
          <w:lang w:val="en-US"/>
        </w:rPr>
        <w:t>3</w:t>
      </w:r>
      <w:r>
        <w:rPr>
          <w:rFonts w:cs="Times New Roman"/>
          <w:b/>
          <w:lang w:val="en-US"/>
        </w:rPr>
        <w:t>6</w:t>
      </w:r>
      <w:r w:rsidR="002B1167">
        <w:rPr>
          <w:rFonts w:cs="Times New Roman"/>
          <w:b/>
          <w:lang w:val="en-US"/>
        </w:rPr>
        <w:t xml:space="preserve"> pm</w:t>
      </w:r>
    </w:p>
    <w:p w14:paraId="2BF498E3" w14:textId="77777777" w:rsidR="006D280A" w:rsidRDefault="006D280A" w:rsidP="006D280A">
      <w:pPr>
        <w:pStyle w:val="Heading2"/>
      </w:pPr>
    </w:p>
    <w:p w14:paraId="7B795C03" w14:textId="60F3BE50" w:rsidR="00437EED" w:rsidRPr="00A5213C" w:rsidRDefault="0006766F" w:rsidP="00B915AC">
      <w:pPr>
        <w:pStyle w:val="Heading1"/>
        <w:spacing w:before="0" w:after="0" w:line="276" w:lineRule="auto"/>
        <w:jc w:val="both"/>
      </w:pPr>
      <w:r>
        <w:t>I</w:t>
      </w:r>
      <w:r w:rsidR="00882ADD"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4FE6CA4A" w14:textId="0186F64B" w:rsidR="0089528D" w:rsidRPr="0089528D" w:rsidRDefault="00663568" w:rsidP="0089528D">
      <w:r>
        <w:t xml:space="preserve">Andrew </w:t>
      </w:r>
      <w:proofErr w:type="spellStart"/>
      <w:r>
        <w:t>Vasila</w:t>
      </w:r>
      <w:proofErr w:type="spellEnd"/>
      <w:r>
        <w:t>:</w:t>
      </w:r>
      <w:r w:rsidR="00E25DBC">
        <w:t xml:space="preserve"> </w:t>
      </w:r>
      <w:r w:rsidR="00E03C35">
        <w:rPr>
          <w:lang w:val="en-US"/>
        </w:rPr>
        <w:t>I would like to</w:t>
      </w:r>
      <w:r w:rsidR="00E03C35" w:rsidRPr="0064228E">
        <w:rPr>
          <w:lang w:val="en-US"/>
        </w:rPr>
        <w:t xml:space="preserve"> acknowledge that Queen’s is situated on traditional Anishinaabe and Haudenosaunee territory. </w:t>
      </w:r>
      <w:r w:rsidR="00E03C35">
        <w:rPr>
          <w:lang w:val="en-US"/>
        </w:rPr>
        <w:t>I am</w:t>
      </w:r>
      <w:r w:rsidR="00E03C35" w:rsidRPr="0064228E">
        <w:rPr>
          <w:lang w:val="en-US"/>
        </w:rPr>
        <w:t xml:space="preserve"> grateful to be able to be live, learn and play on these lands.</w:t>
      </w:r>
      <w:r w:rsidR="00E03C35">
        <w:t xml:space="preserve"> Hope all of you are doing well. </w:t>
      </w:r>
      <w:r w:rsidR="00B67E10">
        <w:t>Shout out to international women’s day. Also, shoutout to President Lee as it is his birthday. Also, congratulations to our incoming director team.</w:t>
      </w:r>
    </w:p>
    <w:p w14:paraId="05B1FE55" w14:textId="77777777" w:rsidR="00C3418B" w:rsidRDefault="00C3418B" w:rsidP="00C3418B">
      <w:pPr>
        <w:pStyle w:val="Heading2"/>
      </w:pPr>
    </w:p>
    <w:p w14:paraId="08709F4B" w14:textId="0CE99E68" w:rsidR="00663568" w:rsidRDefault="00663568" w:rsidP="00663568">
      <w:pPr>
        <w:pStyle w:val="Heading1"/>
        <w:jc w:val="left"/>
      </w:pPr>
      <w:r>
        <w:t>V. Presentations</w:t>
      </w:r>
      <w:r w:rsidR="00B67E10">
        <w:t>: BED fund purchases &amp; endorsement policy</w:t>
      </w:r>
    </w:p>
    <w:p w14:paraId="19394A7C" w14:textId="66C30579" w:rsidR="0074008E" w:rsidRDefault="00B67E10" w:rsidP="00B67E10">
      <w:pPr>
        <w:pStyle w:val="Heading4"/>
      </w:pPr>
      <w:r>
        <w:t>Bed Fund Presentation</w:t>
      </w:r>
    </w:p>
    <w:p w14:paraId="62B5D5B6" w14:textId="40B823F6" w:rsidR="00B67E10" w:rsidRDefault="00B67E10" w:rsidP="00B67E10">
      <w:r>
        <w:t>Julia Barnes-James:</w:t>
      </w:r>
    </w:p>
    <w:p w14:paraId="734859E6" w14:textId="6F4D9919" w:rsidR="00B67E10" w:rsidRDefault="00B67E10" w:rsidP="00B67E10">
      <w:r>
        <w:t xml:space="preserve">BED Fund stands for “Better Education Fund” and proposes purchases to better the student experience. The expendable fund is divided by discipline and unspent money is put into the endowed fund. The fund seeks to get input from the student body and here are the proposals. For first year: 6 VR headsets, 12 </w:t>
      </w:r>
      <w:r>
        <w:lastRenderedPageBreak/>
        <w:t xml:space="preserve">laptops to be loaned out for emergencies, and 12 laptop bags. For </w:t>
      </w:r>
      <w:proofErr w:type="spellStart"/>
      <w:r>
        <w:t>ChemEngChem</w:t>
      </w:r>
      <w:proofErr w:type="spellEnd"/>
      <w:r>
        <w:t xml:space="preserve">: a circulating pump, computer and computer monitor for hydrogen fuel. For Civil: 19 textbooks for a variety of courses for a textbook library and various lab equipment. For ECE: 20 textbooks, one for every core class, and a bookshelf. For </w:t>
      </w:r>
      <w:proofErr w:type="spellStart"/>
      <w:r>
        <w:t>Eng</w:t>
      </w:r>
      <w:proofErr w:type="spellEnd"/>
      <w:r>
        <w:t xml:space="preserve"> Phys: 3 oscilloscopes. For Geo: one Phantom 4 Pro Drone. For Mechanical: various new tech</w:t>
      </w:r>
      <w:r w:rsidR="009D61BA">
        <w:t xml:space="preserve">. For Mining: 1 Heavy-Duty reversible mixer, 2 bow saws. For Apple Math: 1 </w:t>
      </w:r>
      <w:proofErr w:type="spellStart"/>
      <w:r w:rsidR="009D61BA">
        <w:t>LightBoard</w:t>
      </w:r>
      <w:proofErr w:type="spellEnd"/>
      <w:r w:rsidR="009D61BA">
        <w:t xml:space="preserve">, and 2 packs of whiteboard markers. For General: 20 Arduino kits and 1 drill press to be stored in the ILC. </w:t>
      </w:r>
    </w:p>
    <w:p w14:paraId="0EF737AA" w14:textId="533D7167" w:rsidR="009D61BA" w:rsidRDefault="009D61BA" w:rsidP="00B67E10">
      <w:r>
        <w:t xml:space="preserve">Julia </w:t>
      </w:r>
      <w:proofErr w:type="spellStart"/>
      <w:r>
        <w:t>Takimoto</w:t>
      </w:r>
      <w:proofErr w:type="spellEnd"/>
      <w:r>
        <w:t>: Looking at the ECE and Civil purchases for textbooks, will these be available in other formats (</w:t>
      </w:r>
      <w:proofErr w:type="gramStart"/>
      <w:r>
        <w:t>i.e.</w:t>
      </w:r>
      <w:proofErr w:type="gramEnd"/>
      <w:r>
        <w:t xml:space="preserve"> online).</w:t>
      </w:r>
    </w:p>
    <w:p w14:paraId="77344D1D" w14:textId="64E25B63" w:rsidR="009D61BA" w:rsidRDefault="009D61BA" w:rsidP="00B67E10">
      <w:r>
        <w:t xml:space="preserve">Julia Barnes-James: These will be available for net school year not this year </w:t>
      </w:r>
      <w:proofErr w:type="gramStart"/>
      <w:r>
        <w:t>and also</w:t>
      </w:r>
      <w:proofErr w:type="gramEnd"/>
      <w:r>
        <w:t xml:space="preserve"> there’s copyright issues for online distribution so sadly there are no other formats that we can distribute these textbooks.</w:t>
      </w:r>
    </w:p>
    <w:p w14:paraId="19B42E0A" w14:textId="5AD8C9E4" w:rsidR="00B67E10" w:rsidRDefault="00B67E10" w:rsidP="00B67E10">
      <w:pPr>
        <w:pStyle w:val="Heading4"/>
      </w:pPr>
      <w:r>
        <w:t>endorsement policy</w:t>
      </w:r>
    </w:p>
    <w:p w14:paraId="49C6235E" w14:textId="6D5CBA5C" w:rsidR="009D61BA" w:rsidRDefault="009D61BA" w:rsidP="009D61BA">
      <w:r>
        <w:t xml:space="preserve">Julia Newcombe: For some background QBACC approached me if I wanted to work with them on a mental health initiative. The mental health councillors are hard to access and the booking is stressful. We want to make it so that ongoing treatment is a focus as well. Short term: media campaign. Medium Term: Data collection. Long term: proposal to university using collected data to leverage. </w:t>
      </w:r>
    </w:p>
    <w:p w14:paraId="196643F3" w14:textId="0D339796" w:rsidR="00621421" w:rsidRDefault="00621421" w:rsidP="009D61BA">
      <w:r>
        <w:t xml:space="preserve">Thomas Wright: This approach from QBACC exposed a hole in </w:t>
      </w:r>
      <w:proofErr w:type="spellStart"/>
      <w:r>
        <w:t>EngSoc</w:t>
      </w:r>
      <w:proofErr w:type="spellEnd"/>
      <w:r>
        <w:t xml:space="preserve"> where we do not have a policy in place outlining the procedures of endorsement nor any precedent of such a relationship between the Society and an external group or initiative. We have two choices: </w:t>
      </w:r>
    </w:p>
    <w:p w14:paraId="2824A546" w14:textId="03011774" w:rsidR="00621421" w:rsidRDefault="00621421" w:rsidP="009D61BA">
      <w:r>
        <w:tab/>
        <w:t xml:space="preserve">No endorsements: </w:t>
      </w:r>
      <w:proofErr w:type="spellStart"/>
      <w:r>
        <w:t>EngSoc</w:t>
      </w:r>
      <w:proofErr w:type="spellEnd"/>
      <w:r>
        <w:t xml:space="preserve"> cannot allow other groups to advocate for </w:t>
      </w:r>
      <w:proofErr w:type="spellStart"/>
      <w:r>
        <w:t>eng</w:t>
      </w:r>
      <w:proofErr w:type="spellEnd"/>
      <w:r>
        <w:t xml:space="preserve"> students. </w:t>
      </w:r>
    </w:p>
    <w:p w14:paraId="5BED629A" w14:textId="4FAD48F3" w:rsidR="00621421" w:rsidRDefault="00621421" w:rsidP="00621421">
      <w:pPr>
        <w:ind w:left="720"/>
      </w:pPr>
      <w:r>
        <w:t xml:space="preserve">Yes endorsements: we do endorse </w:t>
      </w:r>
      <w:proofErr w:type="gramStart"/>
      <w:r>
        <w:t>groups,</w:t>
      </w:r>
      <w:proofErr w:type="gramEnd"/>
      <w:r>
        <w:t xml:space="preserve"> groups can leverage the student body for what they see fit.</w:t>
      </w:r>
    </w:p>
    <w:p w14:paraId="1299B494" w14:textId="7FAE31CD" w:rsidR="00621421" w:rsidRDefault="00621421" w:rsidP="009D61BA">
      <w:r>
        <w:t xml:space="preserve">A possible solution is that we can establish a sound procedure for </w:t>
      </w:r>
      <w:proofErr w:type="spellStart"/>
      <w:r>
        <w:t>EngSoc</w:t>
      </w:r>
      <w:proofErr w:type="spellEnd"/>
      <w:r>
        <w:t xml:space="preserve"> to voice a stance on issues related to </w:t>
      </w:r>
      <w:proofErr w:type="spellStart"/>
      <w:r>
        <w:t>eng</w:t>
      </w:r>
      <w:proofErr w:type="spellEnd"/>
      <w:r>
        <w:t xml:space="preserve"> students at Queen’s. We want to write policy outlining </w:t>
      </w:r>
      <w:proofErr w:type="spellStart"/>
      <w:r>
        <w:t>EngSoc’s</w:t>
      </w:r>
      <w:proofErr w:type="spellEnd"/>
      <w:r>
        <w:t xml:space="preserve"> advocacy positions on a variety of issues rather than specific groups (to be review by council periodical, up for amendment anytime). </w:t>
      </w:r>
    </w:p>
    <w:p w14:paraId="58B98F44" w14:textId="566EEE5D" w:rsidR="00621421" w:rsidRDefault="00621421" w:rsidP="009D61BA">
      <w:r>
        <w:t>Advantages:</w:t>
      </w:r>
    </w:p>
    <w:p w14:paraId="78BB38BA" w14:textId="0935115F" w:rsidR="00621421" w:rsidRDefault="00621421" w:rsidP="009D61BA">
      <w:r>
        <w:tab/>
      </w:r>
      <w:proofErr w:type="spellStart"/>
      <w:r>
        <w:t>EngSoc</w:t>
      </w:r>
      <w:proofErr w:type="spellEnd"/>
      <w:r>
        <w:t xml:space="preserve"> can leverage its influence in the interest of its membership</w:t>
      </w:r>
    </w:p>
    <w:p w14:paraId="53E827B4" w14:textId="50EE1A20" w:rsidR="00621421" w:rsidRDefault="00621421" w:rsidP="009D61BA">
      <w:r>
        <w:tab/>
        <w:t>Taking a stand on important issues</w:t>
      </w:r>
    </w:p>
    <w:p w14:paraId="596D2A1F" w14:textId="35C53504" w:rsidR="00621421" w:rsidRDefault="00621421" w:rsidP="009D61BA">
      <w:r>
        <w:tab/>
      </w:r>
      <w:proofErr w:type="spellStart"/>
      <w:r>
        <w:t>EngSoc</w:t>
      </w:r>
      <w:proofErr w:type="spellEnd"/>
      <w:r>
        <w:t xml:space="preserve"> can support groups whose actions benefit of </w:t>
      </w:r>
      <w:proofErr w:type="spellStart"/>
      <w:r>
        <w:t>Eng</w:t>
      </w:r>
      <w:proofErr w:type="spellEnd"/>
      <w:r>
        <w:t xml:space="preserve"> Students</w:t>
      </w:r>
    </w:p>
    <w:p w14:paraId="698F99C4" w14:textId="5554D86F" w:rsidR="00621421" w:rsidRDefault="00621421" w:rsidP="009D61BA">
      <w:r>
        <w:t>Disadvantages:</w:t>
      </w:r>
    </w:p>
    <w:p w14:paraId="32FFF2F7" w14:textId="5264A593" w:rsidR="00621421" w:rsidRDefault="00621421" w:rsidP="009D61BA">
      <w:r>
        <w:tab/>
      </w:r>
      <w:proofErr w:type="spellStart"/>
      <w:r>
        <w:t>Engsoc</w:t>
      </w:r>
      <w:proofErr w:type="spellEnd"/>
      <w:r>
        <w:t xml:space="preserve"> takes responsibility for the actions of the groups we endorse</w:t>
      </w:r>
    </w:p>
    <w:p w14:paraId="6D4804A5" w14:textId="7A30E69E" w:rsidR="00621421" w:rsidRDefault="00621421" w:rsidP="009D61BA">
      <w:r>
        <w:tab/>
        <w:t>Some students in society may not support specific endorsements</w:t>
      </w:r>
    </w:p>
    <w:p w14:paraId="6B7D83AB" w14:textId="77777777" w:rsidR="00621421" w:rsidRPr="00621421" w:rsidRDefault="00621421" w:rsidP="009D61BA">
      <w:pPr>
        <w:rPr>
          <w:b/>
          <w:bCs/>
        </w:rPr>
      </w:pPr>
      <w:r w:rsidRPr="00621421">
        <w:rPr>
          <w:b/>
          <w:bCs/>
        </w:rPr>
        <w:t>Q&amp;A:</w:t>
      </w:r>
    </w:p>
    <w:p w14:paraId="046A8236" w14:textId="742C8880" w:rsidR="00621421" w:rsidRDefault="00621421" w:rsidP="009D61BA">
      <w:r>
        <w:t xml:space="preserve">Kaija Edwards: When we talk about initiatives what does that cover? </w:t>
      </w:r>
    </w:p>
    <w:p w14:paraId="7E4BDF6B" w14:textId="637A8FEE" w:rsidR="00621421" w:rsidRDefault="00621421" w:rsidP="009D61BA">
      <w:r>
        <w:lastRenderedPageBreak/>
        <w:t xml:space="preserve">Thomas Wright: We word it as support initiatives such that we </w:t>
      </w:r>
      <w:proofErr w:type="gramStart"/>
      <w:r>
        <w:t>don’t</w:t>
      </w:r>
      <w:proofErr w:type="gramEnd"/>
      <w:r>
        <w:t xml:space="preserve"> endorse groups, we would support initiatives run by that group.</w:t>
      </w:r>
    </w:p>
    <w:p w14:paraId="6FF07C8B" w14:textId="0E7E5CCA" w:rsidR="00621421" w:rsidRDefault="00621421" w:rsidP="009D61BA">
      <w:r>
        <w:rPr>
          <w:b/>
          <w:bCs/>
        </w:rPr>
        <w:t>Discussion:</w:t>
      </w:r>
    </w:p>
    <w:p w14:paraId="20BA690F" w14:textId="7069BE40" w:rsidR="00621421" w:rsidRDefault="00621421" w:rsidP="009D61BA">
      <w:r>
        <w:t xml:space="preserve">Peter Matthews: In my opinion </w:t>
      </w:r>
      <w:proofErr w:type="spellStart"/>
      <w:r>
        <w:t>EngSoc</w:t>
      </w:r>
      <w:proofErr w:type="spellEnd"/>
      <w:r>
        <w:t xml:space="preserve"> should have the ability to endorse initiatives. Part of our role is to advocate for </w:t>
      </w:r>
      <w:proofErr w:type="gramStart"/>
      <w:r>
        <w:t>changes, and</w:t>
      </w:r>
      <w:proofErr w:type="gramEnd"/>
      <w:r>
        <w:t xml:space="preserve"> being able to endorse initiatives is another way to advocate for our students. </w:t>
      </w:r>
      <w:proofErr w:type="spellStart"/>
      <w:r>
        <w:t>EngSoc</w:t>
      </w:r>
      <w:proofErr w:type="spellEnd"/>
      <w:r>
        <w:t xml:space="preserve"> Council is an elected body, so if we develop </w:t>
      </w:r>
      <w:proofErr w:type="gramStart"/>
      <w:r>
        <w:t>policy</w:t>
      </w:r>
      <w:proofErr w:type="gramEnd"/>
      <w:r>
        <w:t xml:space="preserve"> we are doing our job as elected officials, and as is in real-life politics not everyone will agree.</w:t>
      </w:r>
    </w:p>
    <w:p w14:paraId="23B4925D" w14:textId="7CFC0E8D" w:rsidR="00621421" w:rsidRDefault="00621421" w:rsidP="009D61BA">
      <w:r>
        <w:t xml:space="preserve">Kaija Edwards: I agree with Peter, being able to endorse initiatives run by groups external to </w:t>
      </w:r>
      <w:proofErr w:type="spellStart"/>
      <w:r>
        <w:t>EngSoc</w:t>
      </w:r>
      <w:proofErr w:type="spellEnd"/>
      <w:r>
        <w:t xml:space="preserve"> is important (making sure to be careful with groups not ratified </w:t>
      </w:r>
      <w:r w:rsidR="007D3264">
        <w:t>in the Society</w:t>
      </w:r>
      <w:r>
        <w:t>). A</w:t>
      </w:r>
      <w:r w:rsidR="007D3264">
        <w:t>s</w:t>
      </w:r>
      <w:r>
        <w:t xml:space="preserve"> a group representing the student it is crucial to follow initiatives advocating for our students. Transparency will be key in these cases</w:t>
      </w:r>
      <w:r w:rsidR="007D3264">
        <w:t>, because we do not want to confuse people with us endorsing groups or initiatives.</w:t>
      </w:r>
    </w:p>
    <w:p w14:paraId="6CC73BC5" w14:textId="591EBE36" w:rsidR="007D3264" w:rsidRPr="00621421" w:rsidRDefault="007D3264" w:rsidP="009D61BA">
      <w:r>
        <w:t>Thomas Wright: Thank you for your input, if you have any more questions ask us questions anytime.</w:t>
      </w:r>
    </w:p>
    <w:p w14:paraId="4EFA40D7" w14:textId="4811BCE8" w:rsidR="00C034C9" w:rsidRPr="00A5213C" w:rsidRDefault="004F149E" w:rsidP="00C034C9">
      <w:pPr>
        <w:pStyle w:val="Heading1"/>
        <w:spacing w:before="0" w:after="0" w:line="276" w:lineRule="auto"/>
        <w:jc w:val="both"/>
      </w:pPr>
      <w:r>
        <w:t>vi</w:t>
      </w:r>
      <w:r w:rsidR="00C034C9" w:rsidRPr="00A5213C">
        <w:t xml:space="preserve">. </w:t>
      </w:r>
      <w:r>
        <w:t>New Business [Motions 3-1</w:t>
      </w:r>
      <w:r w:rsidR="00E506DE">
        <w:t>6</w:t>
      </w:r>
      <w:r>
        <w:t>]</w:t>
      </w:r>
    </w:p>
    <w:p w14:paraId="719656E3" w14:textId="4D37F5E1" w:rsidR="00C034C9" w:rsidRPr="00A5213C" w:rsidRDefault="00C034C9" w:rsidP="00C034C9">
      <w:pPr>
        <w:pStyle w:val="Heading5"/>
        <w:spacing w:line="276" w:lineRule="auto"/>
        <w:jc w:val="both"/>
      </w:pPr>
      <w:r w:rsidRPr="00A5213C">
        <w:t xml:space="preserve">Motion </w:t>
      </w:r>
      <w:r>
        <w:t>3</w:t>
      </w:r>
      <w:r w:rsidRPr="00A5213C">
        <w:t xml:space="preserve">  </w:t>
      </w:r>
    </w:p>
    <w:p w14:paraId="2F903A0D" w14:textId="5916ABA5" w:rsidR="00C034C9" w:rsidRDefault="00C034C9" w:rsidP="00C034C9">
      <w:pPr>
        <w:spacing w:after="0" w:line="276" w:lineRule="auto"/>
      </w:pPr>
      <w:r w:rsidRPr="007740D7">
        <w:rPr>
          <w:lang w:val="en-US"/>
        </w:rPr>
        <w:t xml:space="preserve">Whereas: </w:t>
      </w:r>
      <w:r w:rsidR="00E506DE">
        <w:t>Sci’22 does not have a faculty board rep right now;</w:t>
      </w:r>
      <w:r w:rsidRPr="007740D7">
        <w:rPr>
          <w:lang w:val="en-US"/>
        </w:rPr>
        <w:br/>
        <w:t xml:space="preserve">&amp; whereas: </w:t>
      </w:r>
      <w:r w:rsidR="00E506DE">
        <w:t xml:space="preserve">We need </w:t>
      </w:r>
      <w:proofErr w:type="gramStart"/>
      <w:r w:rsidR="00E506DE">
        <w:t>one;</w:t>
      </w:r>
      <w:proofErr w:type="gramEnd"/>
    </w:p>
    <w:p w14:paraId="55C3BC85" w14:textId="6D02BE0E" w:rsidR="00E506DE" w:rsidRDefault="00E506DE" w:rsidP="00C034C9">
      <w:pPr>
        <w:spacing w:after="0" w:line="276" w:lineRule="auto"/>
        <w:rPr>
          <w:lang w:val="en-US"/>
        </w:rPr>
      </w:pPr>
      <w:r>
        <w:t>&amp; whereas: We can elect them at council in accordance with By-Law 3 Section J.</w:t>
      </w:r>
      <w:proofErr w:type="gramStart"/>
      <w:r>
        <w:t>3;</w:t>
      </w:r>
      <w:proofErr w:type="gramEnd"/>
    </w:p>
    <w:p w14:paraId="4B0FDAAA" w14:textId="77777777" w:rsidR="00C034C9" w:rsidRPr="007740D7" w:rsidRDefault="00C034C9" w:rsidP="00C034C9">
      <w:pPr>
        <w:spacing w:after="0" w:line="276" w:lineRule="auto"/>
        <w:rPr>
          <w:lang w:val="en-US"/>
        </w:rPr>
      </w:pPr>
    </w:p>
    <w:p w14:paraId="3A4492B6" w14:textId="77777777" w:rsidR="00C034C9" w:rsidRDefault="00C034C9" w:rsidP="00C034C9">
      <w:pPr>
        <w:spacing w:after="0" w:line="276" w:lineRule="auto"/>
        <w:rPr>
          <w:lang w:val="en-US"/>
        </w:rPr>
      </w:pPr>
      <w:r w:rsidRPr="007740D7">
        <w:rPr>
          <w:lang w:val="en-US"/>
        </w:rPr>
        <w:t>BE IT RESOLVED THAT:</w:t>
      </w:r>
    </w:p>
    <w:p w14:paraId="73BD199E" w14:textId="6745D345" w:rsidR="00C034C9" w:rsidRDefault="00C034C9" w:rsidP="00C034C9">
      <w:pPr>
        <w:spacing w:after="0" w:line="276" w:lineRule="auto"/>
        <w:rPr>
          <w:lang w:val="en-US"/>
        </w:rPr>
      </w:pPr>
      <w:r w:rsidRPr="007740D7">
        <w:rPr>
          <w:lang w:val="en-US"/>
        </w:rPr>
        <w:br/>
      </w:r>
      <w:r w:rsidR="00E506DE">
        <w:t xml:space="preserve">Council elect </w:t>
      </w:r>
      <w:r w:rsidR="007D3264">
        <w:t xml:space="preserve">Nick </w:t>
      </w:r>
      <w:proofErr w:type="spellStart"/>
      <w:r w:rsidR="007D3264">
        <w:t>Mertin</w:t>
      </w:r>
      <w:proofErr w:type="spellEnd"/>
      <w:r w:rsidR="00E506DE">
        <w:t xml:space="preserve"> as the new Sci’22 Faculty Board Rep for the 2020-2021 academic year</w:t>
      </w:r>
    </w:p>
    <w:p w14:paraId="388CC9DF" w14:textId="77777777" w:rsidR="00C034C9" w:rsidRDefault="00C034C9" w:rsidP="00C034C9">
      <w:pPr>
        <w:spacing w:after="0" w:line="276" w:lineRule="auto"/>
        <w:rPr>
          <w:lang w:val="en-US"/>
        </w:rPr>
      </w:pPr>
    </w:p>
    <w:p w14:paraId="0C293313" w14:textId="6F417CB2" w:rsidR="00C034C9" w:rsidRDefault="00C034C9" w:rsidP="00C034C9">
      <w:pPr>
        <w:spacing w:after="0" w:line="276" w:lineRule="auto"/>
        <w:jc w:val="right"/>
        <w:rPr>
          <w:lang w:val="en-US"/>
        </w:rPr>
      </w:pPr>
      <w:r>
        <w:rPr>
          <w:lang w:val="en-US"/>
        </w:rPr>
        <w:t>Moved by</w:t>
      </w:r>
      <w:proofErr w:type="gramStart"/>
      <w:r>
        <w:rPr>
          <w:lang w:val="en-US"/>
        </w:rPr>
        <w:t xml:space="preserve">: </w:t>
      </w:r>
      <w:r w:rsidR="00E506DE">
        <w:t>:</w:t>
      </w:r>
      <w:proofErr w:type="gramEnd"/>
      <w:r w:rsidR="00E506DE">
        <w:t xml:space="preserve"> Julia “Be COVID safe” </w:t>
      </w:r>
      <w:proofErr w:type="spellStart"/>
      <w:r w:rsidR="00E506DE">
        <w:t>Takimoto</w:t>
      </w:r>
      <w:proofErr w:type="spellEnd"/>
    </w:p>
    <w:p w14:paraId="2399292F" w14:textId="2DE288B8" w:rsidR="00C034C9" w:rsidRPr="007740D7" w:rsidRDefault="00C034C9" w:rsidP="00C034C9">
      <w:pPr>
        <w:spacing w:after="0" w:line="276" w:lineRule="auto"/>
        <w:jc w:val="right"/>
        <w:rPr>
          <w:lang w:val="en-US"/>
        </w:rPr>
      </w:pPr>
      <w:r>
        <w:rPr>
          <w:lang w:val="en-US"/>
        </w:rPr>
        <w:t xml:space="preserve">Seconded by: </w:t>
      </w:r>
      <w:r w:rsidR="00E506DE">
        <w:t>Peter “Wear an official Sci’22 mask” Matthews</w:t>
      </w:r>
    </w:p>
    <w:p w14:paraId="45CDBC47" w14:textId="62D93BD5" w:rsidR="00C034C9" w:rsidRPr="000A439D" w:rsidRDefault="00C034C9" w:rsidP="00C034C9">
      <w:pPr>
        <w:spacing w:after="0" w:line="276" w:lineRule="auto"/>
        <w:jc w:val="both"/>
        <w:rPr>
          <w:lang w:val="en-US"/>
        </w:rPr>
      </w:pPr>
    </w:p>
    <w:p w14:paraId="23056AE3" w14:textId="31D7A42A" w:rsidR="007D3264" w:rsidRDefault="007D3264" w:rsidP="00C034C9">
      <w:pPr>
        <w:spacing w:after="0" w:line="360" w:lineRule="auto"/>
        <w:jc w:val="both"/>
        <w:rPr>
          <w:rFonts w:cs="Times New Roman"/>
          <w:bCs/>
          <w:lang w:val="en-US"/>
        </w:rPr>
      </w:pPr>
      <w:r>
        <w:rPr>
          <w:rFonts w:cs="Times New Roman"/>
          <w:bCs/>
          <w:lang w:val="en-US"/>
        </w:rPr>
        <w:t xml:space="preserve">Julia </w:t>
      </w:r>
      <w:proofErr w:type="spellStart"/>
      <w:r>
        <w:rPr>
          <w:rFonts w:cs="Times New Roman"/>
          <w:bCs/>
          <w:lang w:val="en-US"/>
        </w:rPr>
        <w:t>Takimoto</w:t>
      </w:r>
      <w:proofErr w:type="spellEnd"/>
      <w:r>
        <w:rPr>
          <w:rFonts w:cs="Times New Roman"/>
          <w:bCs/>
          <w:lang w:val="en-US"/>
        </w:rPr>
        <w:t>: Considering our virtual situation, how will you make sure to represent the interests of all Sci’ 22 students.</w:t>
      </w:r>
    </w:p>
    <w:p w14:paraId="3E50E6C9" w14:textId="38C1B9FF" w:rsidR="007D3264" w:rsidRDefault="007D3264" w:rsidP="00C034C9">
      <w:pPr>
        <w:spacing w:after="0" w:line="360" w:lineRule="auto"/>
        <w:jc w:val="both"/>
        <w:rPr>
          <w:rFonts w:cs="Times New Roman"/>
          <w:bCs/>
          <w:lang w:val="en-US"/>
        </w:rPr>
      </w:pPr>
      <w:r>
        <w:rPr>
          <w:rFonts w:cs="Times New Roman"/>
          <w:bCs/>
          <w:lang w:val="en-US"/>
        </w:rPr>
        <w:t xml:space="preserve">Nick </w:t>
      </w:r>
      <w:proofErr w:type="spellStart"/>
      <w:r>
        <w:rPr>
          <w:rFonts w:cs="Times New Roman"/>
          <w:bCs/>
          <w:lang w:val="en-US"/>
        </w:rPr>
        <w:t>Mertin</w:t>
      </w:r>
      <w:proofErr w:type="spellEnd"/>
      <w:r>
        <w:rPr>
          <w:rFonts w:cs="Times New Roman"/>
          <w:bCs/>
          <w:lang w:val="en-US"/>
        </w:rPr>
        <w:t>: I served as academic rep for ECE, so I had to make sure that students’ concerns were heard. I plan to continue doing what I did, keeping an eye on conversations and checking in with various people in Sci’ 22.</w:t>
      </w:r>
    </w:p>
    <w:p w14:paraId="7B094433" w14:textId="071D0EEC" w:rsidR="007D3264" w:rsidRDefault="007D3264" w:rsidP="00C034C9">
      <w:pPr>
        <w:spacing w:after="0" w:line="360" w:lineRule="auto"/>
        <w:jc w:val="both"/>
        <w:rPr>
          <w:rFonts w:cs="Times New Roman"/>
          <w:bCs/>
          <w:lang w:val="en-US"/>
        </w:rPr>
      </w:pPr>
      <w:r>
        <w:rPr>
          <w:rFonts w:cs="Times New Roman"/>
          <w:bCs/>
          <w:lang w:val="en-US"/>
        </w:rPr>
        <w:t xml:space="preserve">Peter </w:t>
      </w:r>
      <w:proofErr w:type="spellStart"/>
      <w:r>
        <w:rPr>
          <w:rFonts w:cs="Times New Roman"/>
          <w:bCs/>
          <w:lang w:val="en-US"/>
        </w:rPr>
        <w:t>Mattews</w:t>
      </w:r>
      <w:proofErr w:type="spellEnd"/>
      <w:r>
        <w:rPr>
          <w:rFonts w:cs="Times New Roman"/>
          <w:bCs/>
          <w:lang w:val="en-US"/>
        </w:rPr>
        <w:t xml:space="preserve">: Why do you think </w:t>
      </w:r>
      <w:proofErr w:type="spellStart"/>
      <w:r>
        <w:rPr>
          <w:rFonts w:cs="Times New Roman"/>
          <w:bCs/>
          <w:lang w:val="en-US"/>
        </w:rPr>
        <w:t>its</w:t>
      </w:r>
      <w:proofErr w:type="spellEnd"/>
      <w:r>
        <w:rPr>
          <w:rFonts w:cs="Times New Roman"/>
          <w:bCs/>
          <w:lang w:val="en-US"/>
        </w:rPr>
        <w:t xml:space="preserve"> important for students to sit on Faculty Board.</w:t>
      </w:r>
    </w:p>
    <w:p w14:paraId="00D22F28" w14:textId="7A1F3946" w:rsidR="007D3264" w:rsidRDefault="007D3264" w:rsidP="00C034C9">
      <w:pPr>
        <w:spacing w:after="0" w:line="360" w:lineRule="auto"/>
        <w:jc w:val="both"/>
        <w:rPr>
          <w:rFonts w:cs="Times New Roman"/>
          <w:bCs/>
          <w:lang w:val="en-US"/>
        </w:rPr>
      </w:pPr>
      <w:r>
        <w:rPr>
          <w:rFonts w:cs="Times New Roman"/>
          <w:bCs/>
          <w:lang w:val="en-US"/>
        </w:rPr>
        <w:t xml:space="preserve">Nick </w:t>
      </w:r>
      <w:proofErr w:type="spellStart"/>
      <w:r>
        <w:rPr>
          <w:rFonts w:cs="Times New Roman"/>
          <w:bCs/>
          <w:lang w:val="en-US"/>
        </w:rPr>
        <w:t>MErtin</w:t>
      </w:r>
      <w:proofErr w:type="spellEnd"/>
      <w:r>
        <w:rPr>
          <w:rFonts w:cs="Times New Roman"/>
          <w:bCs/>
          <w:lang w:val="en-US"/>
        </w:rPr>
        <w:t>: FB is important for budgeting, policies on academic and a lot more which impacts students a lot, so I think that its important that students have a voice within the body that makes so many important decisions regarding students in the student body.</w:t>
      </w:r>
    </w:p>
    <w:p w14:paraId="69B414E7" w14:textId="34D08502" w:rsidR="007D3264" w:rsidRDefault="007D3264" w:rsidP="00C034C9">
      <w:pPr>
        <w:spacing w:after="0" w:line="360" w:lineRule="auto"/>
        <w:jc w:val="both"/>
        <w:rPr>
          <w:rFonts w:cs="Times New Roman"/>
          <w:bCs/>
          <w:lang w:val="en-US"/>
        </w:rPr>
      </w:pPr>
      <w:r>
        <w:rPr>
          <w:rFonts w:cs="Times New Roman"/>
          <w:bCs/>
          <w:lang w:val="en-US"/>
        </w:rPr>
        <w:t>Pater Matthews: What skills and experiences would you bring to the position.</w:t>
      </w:r>
    </w:p>
    <w:p w14:paraId="3E8B6F79" w14:textId="5C6052AB" w:rsidR="007D3264" w:rsidRDefault="007D3264" w:rsidP="00C034C9">
      <w:pPr>
        <w:spacing w:after="0" w:line="360" w:lineRule="auto"/>
        <w:jc w:val="both"/>
        <w:rPr>
          <w:rFonts w:cs="Times New Roman"/>
          <w:bCs/>
          <w:lang w:val="en-US"/>
        </w:rPr>
      </w:pPr>
      <w:r>
        <w:rPr>
          <w:rFonts w:cs="Times New Roman"/>
          <w:bCs/>
          <w:lang w:val="en-US"/>
        </w:rPr>
        <w:lastRenderedPageBreak/>
        <w:t xml:space="preserve">Nick </w:t>
      </w:r>
      <w:proofErr w:type="spellStart"/>
      <w:r>
        <w:rPr>
          <w:rFonts w:cs="Times New Roman"/>
          <w:bCs/>
          <w:lang w:val="en-US"/>
        </w:rPr>
        <w:t>Mertin</w:t>
      </w:r>
      <w:proofErr w:type="spellEnd"/>
      <w:r>
        <w:rPr>
          <w:rFonts w:cs="Times New Roman"/>
          <w:bCs/>
          <w:lang w:val="en-US"/>
        </w:rPr>
        <w:t xml:space="preserve">: I have some experience as ECE discipline representative and deal with faculty and speak on behalf of students, </w:t>
      </w:r>
      <w:proofErr w:type="gramStart"/>
      <w:r>
        <w:rPr>
          <w:rFonts w:cs="Times New Roman"/>
          <w:bCs/>
          <w:lang w:val="en-US"/>
        </w:rPr>
        <w:t>I’m</w:t>
      </w:r>
      <w:proofErr w:type="gramEnd"/>
      <w:r>
        <w:rPr>
          <w:rFonts w:cs="Times New Roman"/>
          <w:bCs/>
          <w:lang w:val="en-US"/>
        </w:rPr>
        <w:t xml:space="preserve"> a former president of a design team as well. Plenty of experience dealing with faculty and whatnot. </w:t>
      </w:r>
    </w:p>
    <w:p w14:paraId="76504382" w14:textId="3426092D" w:rsidR="005F5BD9" w:rsidRPr="007D3264" w:rsidRDefault="005F5BD9" w:rsidP="00C034C9">
      <w:pPr>
        <w:spacing w:after="0" w:line="360" w:lineRule="auto"/>
        <w:jc w:val="both"/>
        <w:rPr>
          <w:rFonts w:cs="Times New Roman"/>
          <w:bCs/>
          <w:lang w:val="en-US"/>
        </w:rPr>
      </w:pPr>
      <w:r>
        <w:rPr>
          <w:rFonts w:cs="Times New Roman"/>
          <w:bCs/>
          <w:lang w:val="en-US"/>
        </w:rPr>
        <w:t xml:space="preserve">Julia </w:t>
      </w:r>
      <w:proofErr w:type="spellStart"/>
      <w:r>
        <w:rPr>
          <w:rFonts w:cs="Times New Roman"/>
          <w:bCs/>
          <w:lang w:val="en-US"/>
        </w:rPr>
        <w:t>Takimoto</w:t>
      </w:r>
      <w:proofErr w:type="spellEnd"/>
      <w:r>
        <w:rPr>
          <w:rFonts w:cs="Times New Roman"/>
          <w:bCs/>
          <w:lang w:val="en-US"/>
        </w:rPr>
        <w:t>: Thank you for running for the position.</w:t>
      </w:r>
    </w:p>
    <w:p w14:paraId="00BCBF39" w14:textId="15E2BC05" w:rsidR="00C034C9" w:rsidRDefault="00C034C9" w:rsidP="00C034C9">
      <w:pPr>
        <w:spacing w:after="0" w:line="360" w:lineRule="auto"/>
        <w:jc w:val="both"/>
        <w:rPr>
          <w:rFonts w:cs="Times New Roman"/>
          <w:b/>
          <w:lang w:val="en-US"/>
        </w:rPr>
      </w:pPr>
      <w:r w:rsidRPr="00363D94">
        <w:rPr>
          <w:rFonts w:cs="Times New Roman"/>
          <w:b/>
          <w:lang w:val="en-US"/>
        </w:rPr>
        <w:t xml:space="preserve">Motion passes, </w:t>
      </w:r>
      <w:r w:rsidR="005F5BD9">
        <w:rPr>
          <w:rFonts w:cs="Times New Roman"/>
          <w:b/>
          <w:lang w:val="en-US"/>
        </w:rPr>
        <w:t>7:18</w:t>
      </w:r>
      <w:r>
        <w:rPr>
          <w:rFonts w:cs="Times New Roman"/>
          <w:b/>
          <w:lang w:val="en-US"/>
        </w:rPr>
        <w:t xml:space="preserve"> p</w:t>
      </w:r>
      <w:r w:rsidR="00BD312A">
        <w:rPr>
          <w:rFonts w:cs="Times New Roman"/>
          <w:b/>
          <w:lang w:val="en-US"/>
        </w:rPr>
        <w:t>m</w:t>
      </w:r>
    </w:p>
    <w:p w14:paraId="07C0D8DA" w14:textId="77777777" w:rsidR="00241428" w:rsidRDefault="00241428" w:rsidP="00241428">
      <w:pPr>
        <w:pStyle w:val="Heading2"/>
      </w:pPr>
    </w:p>
    <w:p w14:paraId="64CC6D1C" w14:textId="6C19A61A" w:rsidR="00241428" w:rsidRPr="00A5213C" w:rsidRDefault="00241428" w:rsidP="00241428">
      <w:pPr>
        <w:pStyle w:val="Heading5"/>
        <w:spacing w:line="276" w:lineRule="auto"/>
        <w:jc w:val="both"/>
      </w:pPr>
      <w:r w:rsidRPr="00A5213C">
        <w:t xml:space="preserve">Motion </w:t>
      </w:r>
      <w:r>
        <w:t>4</w:t>
      </w:r>
      <w:r w:rsidRPr="00A5213C">
        <w:t xml:space="preserve">  </w:t>
      </w:r>
    </w:p>
    <w:p w14:paraId="1182CA1B" w14:textId="6890E2DC" w:rsidR="00241428" w:rsidRDefault="00241428" w:rsidP="00241428">
      <w:pPr>
        <w:spacing w:after="0" w:line="276" w:lineRule="auto"/>
        <w:rPr>
          <w:lang w:val="en-US"/>
        </w:rPr>
      </w:pPr>
      <w:r w:rsidRPr="007740D7">
        <w:rPr>
          <w:lang w:val="en-US"/>
        </w:rPr>
        <w:t xml:space="preserve">Whereas: </w:t>
      </w:r>
      <w:r w:rsidR="00E506DE">
        <w:t>The BED Fund just presented their purchase proposals for this year;</w:t>
      </w:r>
      <w:r w:rsidRPr="007740D7">
        <w:rPr>
          <w:lang w:val="en-US"/>
        </w:rPr>
        <w:br/>
        <w:t xml:space="preserve">&amp; whereas: </w:t>
      </w:r>
      <w:r w:rsidR="00E506DE">
        <w:t xml:space="preserve">These proposals require Council </w:t>
      </w:r>
      <w:proofErr w:type="gramStart"/>
      <w:r w:rsidR="00E506DE">
        <w:t>approval;</w:t>
      </w:r>
      <w:proofErr w:type="gramEnd"/>
    </w:p>
    <w:p w14:paraId="619015BE" w14:textId="77777777" w:rsidR="00241428" w:rsidRPr="007740D7" w:rsidRDefault="00241428" w:rsidP="00241428">
      <w:pPr>
        <w:spacing w:after="0" w:line="276" w:lineRule="auto"/>
        <w:rPr>
          <w:lang w:val="en-US"/>
        </w:rPr>
      </w:pPr>
    </w:p>
    <w:p w14:paraId="6F9F131B" w14:textId="77777777" w:rsidR="00241428" w:rsidRDefault="00241428" w:rsidP="00241428">
      <w:pPr>
        <w:spacing w:after="0" w:line="276" w:lineRule="auto"/>
        <w:rPr>
          <w:lang w:val="en-US"/>
        </w:rPr>
      </w:pPr>
      <w:r w:rsidRPr="007740D7">
        <w:rPr>
          <w:lang w:val="en-US"/>
        </w:rPr>
        <w:t>BE IT RESOLVED THAT:</w:t>
      </w:r>
    </w:p>
    <w:p w14:paraId="44ACE107" w14:textId="6B89E06B" w:rsidR="00241428" w:rsidRDefault="00241428" w:rsidP="00241428">
      <w:pPr>
        <w:spacing w:after="0" w:line="276" w:lineRule="auto"/>
        <w:rPr>
          <w:lang w:val="en-US"/>
        </w:rPr>
      </w:pPr>
      <w:r w:rsidRPr="007740D7">
        <w:rPr>
          <w:lang w:val="en-US"/>
        </w:rPr>
        <w:br/>
      </w:r>
      <w:r w:rsidR="00E506DE">
        <w:t>Council approve the BED Fund proposed purchases for the 2020-2021 year.</w:t>
      </w:r>
    </w:p>
    <w:p w14:paraId="3741AAE0" w14:textId="77777777" w:rsidR="00241428" w:rsidRDefault="00241428" w:rsidP="00241428">
      <w:pPr>
        <w:spacing w:after="0" w:line="276" w:lineRule="auto"/>
        <w:rPr>
          <w:lang w:val="en-US"/>
        </w:rPr>
      </w:pPr>
    </w:p>
    <w:p w14:paraId="6D452B57" w14:textId="40143933" w:rsidR="00241428" w:rsidRDefault="00241428" w:rsidP="00241428">
      <w:pPr>
        <w:spacing w:after="0" w:line="276" w:lineRule="auto"/>
        <w:jc w:val="right"/>
        <w:rPr>
          <w:lang w:val="en-US"/>
        </w:rPr>
      </w:pPr>
      <w:r>
        <w:rPr>
          <w:lang w:val="en-US"/>
        </w:rPr>
        <w:t>Moved by</w:t>
      </w:r>
      <w:proofErr w:type="gramStart"/>
      <w:r>
        <w:rPr>
          <w:lang w:val="en-US"/>
        </w:rPr>
        <w:t xml:space="preserve">: </w:t>
      </w:r>
      <w:r w:rsidR="00E506DE">
        <w:t>:</w:t>
      </w:r>
      <w:proofErr w:type="gramEnd"/>
      <w:r w:rsidR="00E506DE">
        <w:t xml:space="preserve"> Julia “Bed Head” Barnes-James</w:t>
      </w:r>
    </w:p>
    <w:p w14:paraId="119C8BE3" w14:textId="3400E7A0" w:rsidR="00241428" w:rsidRPr="007740D7" w:rsidRDefault="00241428" w:rsidP="00241428">
      <w:pPr>
        <w:spacing w:after="0" w:line="276" w:lineRule="auto"/>
        <w:jc w:val="right"/>
        <w:rPr>
          <w:lang w:val="en-US"/>
        </w:rPr>
      </w:pPr>
      <w:r>
        <w:rPr>
          <w:lang w:val="en-US"/>
        </w:rPr>
        <w:t xml:space="preserve">Seconded by: </w:t>
      </w:r>
      <w:r w:rsidR="00E506DE">
        <w:t>Nick “Morning Shower” Arnot</w:t>
      </w:r>
    </w:p>
    <w:p w14:paraId="3DAF50DE" w14:textId="5849648D" w:rsidR="00241428" w:rsidRDefault="00241428" w:rsidP="00241428">
      <w:pPr>
        <w:spacing w:after="0" w:line="276" w:lineRule="auto"/>
        <w:jc w:val="both"/>
        <w:rPr>
          <w:lang w:val="en-US"/>
        </w:rPr>
      </w:pPr>
    </w:p>
    <w:p w14:paraId="5A7E0CCD" w14:textId="03B24F2A" w:rsidR="005F5BD9" w:rsidRPr="005F5BD9" w:rsidRDefault="005F5BD9" w:rsidP="00241428">
      <w:pPr>
        <w:spacing w:after="0" w:line="360" w:lineRule="auto"/>
        <w:jc w:val="both"/>
        <w:rPr>
          <w:rFonts w:cs="Times New Roman"/>
          <w:bCs/>
          <w:lang w:val="en-US"/>
        </w:rPr>
      </w:pPr>
      <w:r>
        <w:rPr>
          <w:rFonts w:cs="Times New Roman"/>
          <w:bCs/>
          <w:lang w:val="en-US"/>
        </w:rPr>
        <w:t>Julia Barnes-James: Thank you for listening to my presentation and thanks to my representatives.</w:t>
      </w:r>
    </w:p>
    <w:p w14:paraId="09BE207B" w14:textId="40863A6A" w:rsidR="00241428" w:rsidRDefault="00241428" w:rsidP="00241428">
      <w:pPr>
        <w:spacing w:after="0" w:line="360" w:lineRule="auto"/>
        <w:jc w:val="both"/>
        <w:rPr>
          <w:rFonts w:cs="Times New Roman"/>
          <w:b/>
          <w:lang w:val="en-US"/>
        </w:rPr>
      </w:pPr>
      <w:r w:rsidRPr="00363D94">
        <w:rPr>
          <w:rFonts w:cs="Times New Roman"/>
          <w:b/>
          <w:lang w:val="en-US"/>
        </w:rPr>
        <w:t xml:space="preserve">Motion passes, </w:t>
      </w:r>
      <w:r w:rsidR="005F5BD9">
        <w:rPr>
          <w:rFonts w:cs="Times New Roman"/>
          <w:b/>
          <w:lang w:val="en-US"/>
        </w:rPr>
        <w:t>7</w:t>
      </w:r>
      <w:r w:rsidR="00D51777">
        <w:rPr>
          <w:rFonts w:cs="Times New Roman"/>
          <w:b/>
          <w:lang w:val="en-US"/>
        </w:rPr>
        <w:t>:</w:t>
      </w:r>
      <w:r w:rsidR="005F5BD9">
        <w:rPr>
          <w:rFonts w:cs="Times New Roman"/>
          <w:b/>
          <w:lang w:val="en-US"/>
        </w:rPr>
        <w:t>19</w:t>
      </w:r>
      <w:r>
        <w:rPr>
          <w:rFonts w:cs="Times New Roman"/>
          <w:b/>
          <w:lang w:val="en-US"/>
        </w:rPr>
        <w:t xml:space="preserve"> pm</w:t>
      </w:r>
    </w:p>
    <w:p w14:paraId="5DF0BB44" w14:textId="77777777" w:rsidR="00241428" w:rsidRDefault="00241428" w:rsidP="00241428">
      <w:pPr>
        <w:pStyle w:val="Heading2"/>
      </w:pPr>
    </w:p>
    <w:p w14:paraId="774CFC76" w14:textId="7CF0282F" w:rsidR="00241428" w:rsidRPr="00A5213C" w:rsidRDefault="00241428" w:rsidP="00241428">
      <w:pPr>
        <w:pStyle w:val="Heading5"/>
        <w:spacing w:line="276" w:lineRule="auto"/>
        <w:jc w:val="both"/>
      </w:pPr>
      <w:r w:rsidRPr="00A5213C">
        <w:t xml:space="preserve">Motion </w:t>
      </w:r>
      <w:r>
        <w:t>5</w:t>
      </w:r>
      <w:r w:rsidRPr="00A5213C">
        <w:t xml:space="preserve">  </w:t>
      </w:r>
    </w:p>
    <w:p w14:paraId="6E8B799C" w14:textId="2664AFFF" w:rsidR="00111BB8" w:rsidRDefault="00111BB8" w:rsidP="00111BB8">
      <w:pPr>
        <w:spacing w:after="0" w:line="276" w:lineRule="auto"/>
        <w:rPr>
          <w:lang w:val="en-US"/>
        </w:rPr>
      </w:pPr>
      <w:r w:rsidRPr="007740D7">
        <w:rPr>
          <w:lang w:val="en-US"/>
        </w:rPr>
        <w:t xml:space="preserve">Whereas: </w:t>
      </w:r>
      <w:r w:rsidR="00E506DE">
        <w:t>The COVID-19 pandemic has influenced the day-to-day operations of design teams;</w:t>
      </w:r>
      <w:r w:rsidRPr="007740D7">
        <w:rPr>
          <w:lang w:val="en-US"/>
        </w:rPr>
        <w:br/>
        <w:t xml:space="preserve">&amp; whereas: </w:t>
      </w:r>
      <w:r w:rsidR="00E506DE">
        <w:t xml:space="preserve">Policy changes must be made to ensure their survival and success in to future </w:t>
      </w:r>
      <w:proofErr w:type="gramStart"/>
      <w:r w:rsidR="00E506DE">
        <w:t>years;</w:t>
      </w:r>
      <w:proofErr w:type="gramEnd"/>
    </w:p>
    <w:p w14:paraId="77C53919" w14:textId="77777777" w:rsidR="00111BB8" w:rsidRPr="007740D7" w:rsidRDefault="00111BB8" w:rsidP="00111BB8">
      <w:pPr>
        <w:spacing w:after="0" w:line="276" w:lineRule="auto"/>
        <w:rPr>
          <w:lang w:val="en-US"/>
        </w:rPr>
      </w:pPr>
    </w:p>
    <w:p w14:paraId="642C75C8" w14:textId="77777777" w:rsidR="00111BB8" w:rsidRDefault="00111BB8" w:rsidP="00111BB8">
      <w:pPr>
        <w:spacing w:after="0" w:line="276" w:lineRule="auto"/>
        <w:rPr>
          <w:lang w:val="en-US"/>
        </w:rPr>
      </w:pPr>
      <w:r w:rsidRPr="007740D7">
        <w:rPr>
          <w:lang w:val="en-US"/>
        </w:rPr>
        <w:t>BE IT RESOLVED THAT:</w:t>
      </w:r>
    </w:p>
    <w:p w14:paraId="18AF63AF" w14:textId="18A6D2CF" w:rsidR="00111BB8" w:rsidRDefault="00111BB8" w:rsidP="00111BB8">
      <w:pPr>
        <w:spacing w:after="0" w:line="276" w:lineRule="auto"/>
        <w:rPr>
          <w:lang w:val="en-US"/>
        </w:rPr>
      </w:pPr>
      <w:r w:rsidRPr="007740D7">
        <w:rPr>
          <w:lang w:val="en-US"/>
        </w:rPr>
        <w:br/>
      </w:r>
      <w:r w:rsidR="00E506DE">
        <w:t xml:space="preserve">Council </w:t>
      </w:r>
      <w:proofErr w:type="gramStart"/>
      <w:r w:rsidR="00E506DE">
        <w:t>approve</w:t>
      </w:r>
      <w:proofErr w:type="gramEnd"/>
      <w:r w:rsidR="00E506DE">
        <w:t xml:space="preserve"> the changes made to Policy Section </w:t>
      </w:r>
      <w:proofErr w:type="spellStart"/>
      <w:r w:rsidR="00E506DE">
        <w:t>γ.B</w:t>
      </w:r>
      <w:proofErr w:type="spellEnd"/>
      <w:r w:rsidR="00E506DE">
        <w:t xml:space="preserve"> as seen in Appendix “HELP DESIGN”.</w:t>
      </w:r>
      <w:r w:rsidR="00A2056B">
        <w:t xml:space="preserve"> </w:t>
      </w:r>
      <w:r w:rsidRPr="007740D7">
        <w:rPr>
          <w:lang w:val="en-US"/>
        </w:rPr>
        <w:t xml:space="preserve"> </w:t>
      </w:r>
    </w:p>
    <w:p w14:paraId="493B9051" w14:textId="77777777" w:rsidR="00241428" w:rsidRDefault="00241428" w:rsidP="00241428">
      <w:pPr>
        <w:spacing w:after="0" w:line="276" w:lineRule="auto"/>
        <w:rPr>
          <w:lang w:val="en-US"/>
        </w:rPr>
      </w:pPr>
    </w:p>
    <w:p w14:paraId="0D1C5429" w14:textId="0BF42587" w:rsidR="00241428" w:rsidRDefault="00241428" w:rsidP="00241428">
      <w:pPr>
        <w:spacing w:after="0" w:line="276" w:lineRule="auto"/>
        <w:jc w:val="right"/>
        <w:rPr>
          <w:lang w:val="en-US"/>
        </w:rPr>
      </w:pPr>
      <w:r>
        <w:rPr>
          <w:lang w:val="en-US"/>
        </w:rPr>
        <w:t xml:space="preserve">Moved </w:t>
      </w:r>
      <w:proofErr w:type="gramStart"/>
      <w:r>
        <w:rPr>
          <w:lang w:val="en-US"/>
        </w:rPr>
        <w:t>by:</w:t>
      </w:r>
      <w:proofErr w:type="gramEnd"/>
      <w:r>
        <w:rPr>
          <w:lang w:val="en-US"/>
        </w:rPr>
        <w:t xml:space="preserve"> </w:t>
      </w:r>
      <w:r w:rsidR="00E506DE">
        <w:t xml:space="preserve">Craig “We Love Policy” </w:t>
      </w:r>
      <w:proofErr w:type="spellStart"/>
      <w:r w:rsidR="00E506DE">
        <w:t>Maslan</w:t>
      </w:r>
      <w:proofErr w:type="spellEnd"/>
    </w:p>
    <w:p w14:paraId="79D38F15" w14:textId="61B70255" w:rsidR="002F6CC3" w:rsidRDefault="00241428" w:rsidP="00241428">
      <w:pPr>
        <w:spacing w:after="0" w:line="276" w:lineRule="auto"/>
        <w:jc w:val="right"/>
      </w:pPr>
      <w:r>
        <w:rPr>
          <w:lang w:val="en-US"/>
        </w:rPr>
        <w:t xml:space="preserve">Seconded </w:t>
      </w:r>
      <w:proofErr w:type="gramStart"/>
      <w:r>
        <w:rPr>
          <w:lang w:val="en-US"/>
        </w:rPr>
        <w:t>by</w:t>
      </w:r>
      <w:r w:rsidR="004A5DAB">
        <w:rPr>
          <w:lang w:val="en-US"/>
        </w:rPr>
        <w:t>:</w:t>
      </w:r>
      <w:proofErr w:type="gramEnd"/>
      <w:r w:rsidR="00E506DE">
        <w:t xml:space="preserve"> Liam “We Love Design” Murray</w:t>
      </w:r>
    </w:p>
    <w:p w14:paraId="21227935" w14:textId="77777777" w:rsidR="00241428" w:rsidRPr="000A439D" w:rsidRDefault="00241428" w:rsidP="00241428">
      <w:pPr>
        <w:spacing w:after="0" w:line="276" w:lineRule="auto"/>
        <w:jc w:val="both"/>
        <w:rPr>
          <w:lang w:val="en-US"/>
        </w:rPr>
      </w:pPr>
    </w:p>
    <w:p w14:paraId="2DBD3BFD" w14:textId="27E06F86" w:rsidR="005F5BD9" w:rsidRPr="005F5BD9" w:rsidRDefault="005F5BD9" w:rsidP="00241428">
      <w:pPr>
        <w:spacing w:after="0" w:line="360" w:lineRule="auto"/>
        <w:jc w:val="both"/>
        <w:rPr>
          <w:rFonts w:cs="Times New Roman"/>
          <w:bCs/>
          <w:lang w:val="en-US"/>
        </w:rPr>
      </w:pPr>
      <w:r>
        <w:rPr>
          <w:rFonts w:cs="Times New Roman"/>
          <w:bCs/>
          <w:lang w:val="en-US"/>
        </w:rPr>
        <w:t xml:space="preserve">Craig </w:t>
      </w:r>
      <w:proofErr w:type="spellStart"/>
      <w:r>
        <w:rPr>
          <w:rFonts w:cs="Times New Roman"/>
          <w:bCs/>
          <w:lang w:val="en-US"/>
        </w:rPr>
        <w:t>Maslan</w:t>
      </w:r>
      <w:proofErr w:type="spellEnd"/>
      <w:r>
        <w:rPr>
          <w:rFonts w:cs="Times New Roman"/>
          <w:bCs/>
          <w:lang w:val="en-US"/>
        </w:rPr>
        <w:t xml:space="preserve">: This is simple, </w:t>
      </w:r>
      <w:proofErr w:type="gramStart"/>
      <w:r>
        <w:rPr>
          <w:rFonts w:cs="Times New Roman"/>
          <w:bCs/>
          <w:lang w:val="en-US"/>
        </w:rPr>
        <w:t>we’re</w:t>
      </w:r>
      <w:proofErr w:type="gramEnd"/>
      <w:r>
        <w:rPr>
          <w:rFonts w:cs="Times New Roman"/>
          <w:bCs/>
          <w:lang w:val="en-US"/>
        </w:rPr>
        <w:t xml:space="preserve"> letting design team captains to fulfill their duties next year in an extenuating circumstance. </w:t>
      </w:r>
    </w:p>
    <w:p w14:paraId="4290B095" w14:textId="29FD2F5B" w:rsidR="00241428" w:rsidRDefault="00241428" w:rsidP="00241428">
      <w:pPr>
        <w:spacing w:after="0" w:line="360" w:lineRule="auto"/>
        <w:jc w:val="both"/>
        <w:rPr>
          <w:rFonts w:cs="Times New Roman"/>
          <w:b/>
          <w:lang w:val="en-US"/>
        </w:rPr>
      </w:pPr>
      <w:r w:rsidRPr="00363D94">
        <w:rPr>
          <w:rFonts w:cs="Times New Roman"/>
          <w:b/>
          <w:lang w:val="en-US"/>
        </w:rPr>
        <w:lastRenderedPageBreak/>
        <w:t xml:space="preserve">Motion passes, </w:t>
      </w:r>
      <w:r w:rsidR="005F5BD9">
        <w:rPr>
          <w:rFonts w:cs="Times New Roman"/>
          <w:b/>
          <w:lang w:val="en-US"/>
        </w:rPr>
        <w:t>7</w:t>
      </w:r>
      <w:r w:rsidR="002F6CC3">
        <w:rPr>
          <w:rFonts w:cs="Times New Roman"/>
          <w:b/>
          <w:lang w:val="en-US"/>
        </w:rPr>
        <w:t>:</w:t>
      </w:r>
      <w:r w:rsidR="005F5BD9">
        <w:rPr>
          <w:rFonts w:cs="Times New Roman"/>
          <w:b/>
          <w:lang w:val="en-US"/>
        </w:rPr>
        <w:t>22</w:t>
      </w:r>
      <w:r>
        <w:rPr>
          <w:rFonts w:cs="Times New Roman"/>
          <w:b/>
          <w:lang w:val="en-US"/>
        </w:rPr>
        <w:t xml:space="preserve"> pm</w:t>
      </w:r>
    </w:p>
    <w:p w14:paraId="43D32529" w14:textId="77777777" w:rsidR="00241428" w:rsidRDefault="00241428" w:rsidP="00241428">
      <w:pPr>
        <w:pStyle w:val="Heading2"/>
      </w:pPr>
    </w:p>
    <w:p w14:paraId="1645785A" w14:textId="5E5CA6CF" w:rsidR="00241428" w:rsidRPr="00A5213C" w:rsidRDefault="00241428" w:rsidP="00241428">
      <w:pPr>
        <w:pStyle w:val="Heading5"/>
        <w:spacing w:line="276" w:lineRule="auto"/>
        <w:jc w:val="both"/>
      </w:pPr>
      <w:r w:rsidRPr="00A5213C">
        <w:t xml:space="preserve">Motion </w:t>
      </w:r>
      <w:r>
        <w:t>6</w:t>
      </w:r>
      <w:r w:rsidRPr="00A5213C">
        <w:t xml:space="preserve">  </w:t>
      </w:r>
    </w:p>
    <w:p w14:paraId="0226E21A" w14:textId="3DD09206" w:rsidR="00241428" w:rsidRDefault="00241428" w:rsidP="00241428">
      <w:pPr>
        <w:spacing w:after="0" w:line="276" w:lineRule="auto"/>
        <w:rPr>
          <w:lang w:val="en-US"/>
        </w:rPr>
      </w:pPr>
      <w:r w:rsidRPr="007740D7">
        <w:rPr>
          <w:lang w:val="en-US"/>
        </w:rPr>
        <w:t xml:space="preserve">Whereas: </w:t>
      </w:r>
      <w:r w:rsidR="00586410">
        <w:t>Design Team Captain hiring policy has been obscure;</w:t>
      </w:r>
      <w:r w:rsidRPr="007740D7">
        <w:rPr>
          <w:lang w:val="en-US"/>
        </w:rPr>
        <w:br/>
        <w:t xml:space="preserve">&amp; whereas: </w:t>
      </w:r>
      <w:r w:rsidR="00586410">
        <w:t xml:space="preserve">Policy should reflect successful practices in </w:t>
      </w:r>
      <w:proofErr w:type="gramStart"/>
      <w:r w:rsidR="00586410">
        <w:t>place;</w:t>
      </w:r>
      <w:proofErr w:type="gramEnd"/>
    </w:p>
    <w:p w14:paraId="28BCA4E9" w14:textId="77777777" w:rsidR="00241428" w:rsidRPr="007740D7" w:rsidRDefault="00241428" w:rsidP="00241428">
      <w:pPr>
        <w:spacing w:after="0" w:line="276" w:lineRule="auto"/>
        <w:rPr>
          <w:lang w:val="en-US"/>
        </w:rPr>
      </w:pPr>
    </w:p>
    <w:p w14:paraId="680F5197" w14:textId="77777777" w:rsidR="00241428" w:rsidRDefault="00241428" w:rsidP="00241428">
      <w:pPr>
        <w:spacing w:after="0" w:line="276" w:lineRule="auto"/>
        <w:rPr>
          <w:lang w:val="en-US"/>
        </w:rPr>
      </w:pPr>
      <w:r w:rsidRPr="007740D7">
        <w:rPr>
          <w:lang w:val="en-US"/>
        </w:rPr>
        <w:t>BE IT RESOLVED THAT:</w:t>
      </w:r>
    </w:p>
    <w:p w14:paraId="2EBA019F" w14:textId="372ADE5D" w:rsidR="00241428" w:rsidRDefault="00241428" w:rsidP="00241428">
      <w:pPr>
        <w:spacing w:after="0" w:line="276" w:lineRule="auto"/>
        <w:rPr>
          <w:lang w:val="en-US"/>
        </w:rPr>
      </w:pPr>
      <w:r w:rsidRPr="007740D7">
        <w:rPr>
          <w:lang w:val="en-US"/>
        </w:rPr>
        <w:br/>
      </w:r>
      <w:r w:rsidR="00586410">
        <w:t xml:space="preserve">Council </w:t>
      </w:r>
      <w:proofErr w:type="gramStart"/>
      <w:r w:rsidR="00586410">
        <w:t>approve</w:t>
      </w:r>
      <w:proofErr w:type="gramEnd"/>
      <w:r w:rsidR="00586410">
        <w:t xml:space="preserve"> the changes made to Policy Section </w:t>
      </w:r>
      <w:proofErr w:type="spellStart"/>
      <w:r w:rsidR="00586410">
        <w:t>γB</w:t>
      </w:r>
      <w:proofErr w:type="spellEnd"/>
      <w:r w:rsidR="00586410">
        <w:t xml:space="preserve"> as seen in Appendix “MORE HELP 4 DESIGN”.</w:t>
      </w:r>
    </w:p>
    <w:p w14:paraId="30DCFC97" w14:textId="77777777" w:rsidR="00241428" w:rsidRDefault="00241428" w:rsidP="00241428">
      <w:pPr>
        <w:spacing w:after="0" w:line="276" w:lineRule="auto"/>
        <w:rPr>
          <w:lang w:val="en-US"/>
        </w:rPr>
      </w:pPr>
    </w:p>
    <w:p w14:paraId="28D2FFCE" w14:textId="63E7C271" w:rsidR="00241428" w:rsidRDefault="00241428" w:rsidP="00241428">
      <w:pPr>
        <w:spacing w:after="0" w:line="276" w:lineRule="auto"/>
        <w:jc w:val="right"/>
        <w:rPr>
          <w:lang w:val="en-US"/>
        </w:rPr>
      </w:pPr>
      <w:r>
        <w:rPr>
          <w:lang w:val="en-US"/>
        </w:rPr>
        <w:t xml:space="preserve">Moved </w:t>
      </w:r>
      <w:proofErr w:type="gramStart"/>
      <w:r>
        <w:rPr>
          <w:lang w:val="en-US"/>
        </w:rPr>
        <w:t>by:</w:t>
      </w:r>
      <w:proofErr w:type="gramEnd"/>
      <w:r>
        <w:rPr>
          <w:lang w:val="en-US"/>
        </w:rPr>
        <w:t xml:space="preserve"> </w:t>
      </w:r>
      <w:r w:rsidR="00586410">
        <w:t xml:space="preserve">Craig “More Help” </w:t>
      </w:r>
      <w:proofErr w:type="spellStart"/>
      <w:r w:rsidR="00586410">
        <w:t>Maslan</w:t>
      </w:r>
      <w:proofErr w:type="spellEnd"/>
    </w:p>
    <w:p w14:paraId="41AC383C" w14:textId="0E10B106" w:rsidR="00241428" w:rsidRPr="007740D7" w:rsidRDefault="00241428" w:rsidP="00241428">
      <w:pPr>
        <w:spacing w:after="0" w:line="276" w:lineRule="auto"/>
        <w:jc w:val="right"/>
        <w:rPr>
          <w:lang w:val="en-US"/>
        </w:rPr>
      </w:pPr>
      <w:r>
        <w:rPr>
          <w:lang w:val="en-US"/>
        </w:rPr>
        <w:t xml:space="preserve">Seconded </w:t>
      </w:r>
      <w:proofErr w:type="gramStart"/>
      <w:r>
        <w:rPr>
          <w:lang w:val="en-US"/>
        </w:rPr>
        <w:t>by:</w:t>
      </w:r>
      <w:proofErr w:type="gramEnd"/>
      <w:r>
        <w:rPr>
          <w:lang w:val="en-US"/>
        </w:rPr>
        <w:t xml:space="preserve"> </w:t>
      </w:r>
      <w:r w:rsidR="00586410">
        <w:t>Liam “More Love” Murray</w:t>
      </w:r>
    </w:p>
    <w:p w14:paraId="06F62AB2" w14:textId="77777777" w:rsidR="00241428" w:rsidRPr="000A439D" w:rsidRDefault="00241428" w:rsidP="00241428">
      <w:pPr>
        <w:spacing w:after="0" w:line="276" w:lineRule="auto"/>
        <w:jc w:val="both"/>
        <w:rPr>
          <w:lang w:val="en-US"/>
        </w:rPr>
      </w:pPr>
    </w:p>
    <w:p w14:paraId="4ECFEC29" w14:textId="6A94587E" w:rsidR="005F5BD9" w:rsidRPr="005F5BD9" w:rsidRDefault="005F5BD9" w:rsidP="00241428">
      <w:pPr>
        <w:spacing w:after="0" w:line="360" w:lineRule="auto"/>
        <w:jc w:val="both"/>
        <w:rPr>
          <w:rFonts w:cs="Times New Roman"/>
          <w:bCs/>
          <w:lang w:val="en-US"/>
        </w:rPr>
      </w:pPr>
      <w:r>
        <w:rPr>
          <w:rFonts w:cs="Times New Roman"/>
          <w:bCs/>
          <w:lang w:val="en-US"/>
        </w:rPr>
        <w:t xml:space="preserve">Craig </w:t>
      </w:r>
      <w:proofErr w:type="spellStart"/>
      <w:r>
        <w:rPr>
          <w:rFonts w:cs="Times New Roman"/>
          <w:bCs/>
          <w:lang w:val="en-US"/>
        </w:rPr>
        <w:t>Maslan</w:t>
      </w:r>
      <w:proofErr w:type="spellEnd"/>
      <w:r>
        <w:rPr>
          <w:rFonts w:cs="Times New Roman"/>
          <w:bCs/>
          <w:lang w:val="en-US"/>
        </w:rPr>
        <w:t xml:space="preserve">: </w:t>
      </w:r>
      <w:proofErr w:type="gramStart"/>
      <w:r>
        <w:rPr>
          <w:rFonts w:cs="Times New Roman"/>
          <w:bCs/>
          <w:lang w:val="en-US"/>
        </w:rPr>
        <w:t>I’d</w:t>
      </w:r>
      <w:proofErr w:type="gramEnd"/>
      <w:r>
        <w:rPr>
          <w:rFonts w:cs="Times New Roman"/>
          <w:bCs/>
          <w:lang w:val="en-US"/>
        </w:rPr>
        <w:t xml:space="preserve"> like to make an amendment, I forgot to add something when I submitted it. Traditionally design teams elect execs democratically, so this policy is updated to keep up with these practices.</w:t>
      </w:r>
    </w:p>
    <w:p w14:paraId="2CD09A6C" w14:textId="0C36A227" w:rsidR="00241428" w:rsidRDefault="00241428" w:rsidP="00241428">
      <w:pPr>
        <w:spacing w:after="0" w:line="360" w:lineRule="auto"/>
        <w:jc w:val="both"/>
        <w:rPr>
          <w:rFonts w:cs="Times New Roman"/>
          <w:b/>
          <w:lang w:val="en-US"/>
        </w:rPr>
      </w:pPr>
      <w:r w:rsidRPr="00363D94">
        <w:rPr>
          <w:rFonts w:cs="Times New Roman"/>
          <w:b/>
          <w:lang w:val="en-US"/>
        </w:rPr>
        <w:t xml:space="preserve">Motion passes, </w:t>
      </w:r>
      <w:r w:rsidR="005F5BD9">
        <w:rPr>
          <w:rFonts w:cs="Times New Roman"/>
          <w:b/>
          <w:lang w:val="en-US"/>
        </w:rPr>
        <w:t>7</w:t>
      </w:r>
      <w:r>
        <w:rPr>
          <w:rFonts w:cs="Times New Roman"/>
          <w:b/>
          <w:lang w:val="en-US"/>
        </w:rPr>
        <w:t>:</w:t>
      </w:r>
      <w:r w:rsidR="005F5BD9">
        <w:rPr>
          <w:rFonts w:cs="Times New Roman"/>
          <w:b/>
          <w:lang w:val="en-US"/>
        </w:rPr>
        <w:t>25</w:t>
      </w:r>
      <w:r>
        <w:rPr>
          <w:rFonts w:cs="Times New Roman"/>
          <w:b/>
          <w:lang w:val="en-US"/>
        </w:rPr>
        <w:t xml:space="preserve"> pm</w:t>
      </w:r>
    </w:p>
    <w:p w14:paraId="59C0FE12" w14:textId="77777777" w:rsidR="00241428" w:rsidRDefault="00241428" w:rsidP="00241428">
      <w:pPr>
        <w:pStyle w:val="Heading2"/>
      </w:pPr>
    </w:p>
    <w:p w14:paraId="5BDFD466" w14:textId="3E393B15" w:rsidR="00241428" w:rsidRPr="00A5213C" w:rsidRDefault="00241428" w:rsidP="00241428">
      <w:pPr>
        <w:pStyle w:val="Heading5"/>
        <w:spacing w:line="276" w:lineRule="auto"/>
        <w:jc w:val="both"/>
      </w:pPr>
      <w:r w:rsidRPr="00A5213C">
        <w:t xml:space="preserve">Motion </w:t>
      </w:r>
      <w:r>
        <w:t>7</w:t>
      </w:r>
      <w:r w:rsidRPr="00A5213C">
        <w:t> </w:t>
      </w:r>
    </w:p>
    <w:p w14:paraId="34E4416B" w14:textId="456414CB" w:rsidR="00241428" w:rsidRDefault="00241428" w:rsidP="00241428">
      <w:pPr>
        <w:spacing w:after="0" w:line="276" w:lineRule="auto"/>
        <w:rPr>
          <w:lang w:val="en-US"/>
        </w:rPr>
      </w:pPr>
      <w:r w:rsidRPr="007740D7">
        <w:rPr>
          <w:lang w:val="en-US"/>
        </w:rPr>
        <w:t xml:space="preserve">Whereas: </w:t>
      </w:r>
      <w:r w:rsidR="00586410">
        <w:t>There should be an International Student Representative on the Equity Team to support and advocate for international students within our society;</w:t>
      </w:r>
      <w:r w:rsidRPr="007740D7">
        <w:rPr>
          <w:lang w:val="en-US"/>
        </w:rPr>
        <w:br/>
        <w:t xml:space="preserve">&amp; whereas: </w:t>
      </w:r>
      <w:r w:rsidR="00586410">
        <w:t xml:space="preserve">Policy needs to reflect </w:t>
      </w:r>
      <w:proofErr w:type="gramStart"/>
      <w:r w:rsidR="00586410">
        <w:t>that;</w:t>
      </w:r>
      <w:proofErr w:type="gramEnd"/>
    </w:p>
    <w:p w14:paraId="33AE8315" w14:textId="77777777" w:rsidR="00241428" w:rsidRPr="007740D7" w:rsidRDefault="00241428" w:rsidP="00241428">
      <w:pPr>
        <w:spacing w:after="0" w:line="276" w:lineRule="auto"/>
        <w:rPr>
          <w:lang w:val="en-US"/>
        </w:rPr>
      </w:pPr>
    </w:p>
    <w:p w14:paraId="48E794F8" w14:textId="77777777" w:rsidR="00241428" w:rsidRDefault="00241428" w:rsidP="00241428">
      <w:pPr>
        <w:spacing w:after="0" w:line="276" w:lineRule="auto"/>
        <w:rPr>
          <w:lang w:val="en-US"/>
        </w:rPr>
      </w:pPr>
      <w:r w:rsidRPr="007740D7">
        <w:rPr>
          <w:lang w:val="en-US"/>
        </w:rPr>
        <w:t>BE IT RESOLVED THAT:</w:t>
      </w:r>
    </w:p>
    <w:p w14:paraId="774ACDD9" w14:textId="40C38111" w:rsidR="00241428" w:rsidRDefault="00241428" w:rsidP="00241428">
      <w:pPr>
        <w:spacing w:after="0" w:line="276" w:lineRule="auto"/>
        <w:rPr>
          <w:lang w:val="en-US"/>
        </w:rPr>
      </w:pPr>
      <w:r w:rsidRPr="007740D7">
        <w:rPr>
          <w:lang w:val="en-US"/>
        </w:rPr>
        <w:br/>
      </w:r>
      <w:r w:rsidR="00586410">
        <w:t>Council approves changes to Policy Section βC as seen in appendix “</w:t>
      </w:r>
      <w:proofErr w:type="spellStart"/>
      <w:r w:rsidR="00586410">
        <w:t>InternationalStudentPosition</w:t>
      </w:r>
      <w:proofErr w:type="spellEnd"/>
      <w:r w:rsidR="00586410">
        <w:t>.”</w:t>
      </w:r>
    </w:p>
    <w:p w14:paraId="0BC80348" w14:textId="77777777" w:rsidR="00241428" w:rsidRDefault="00241428" w:rsidP="00241428">
      <w:pPr>
        <w:spacing w:after="0" w:line="276" w:lineRule="auto"/>
        <w:rPr>
          <w:lang w:val="en-US"/>
        </w:rPr>
      </w:pPr>
    </w:p>
    <w:p w14:paraId="1332A7F7" w14:textId="01B6C4DD" w:rsidR="00241428" w:rsidRDefault="00241428" w:rsidP="00241428">
      <w:pPr>
        <w:spacing w:after="0" w:line="276" w:lineRule="auto"/>
        <w:jc w:val="right"/>
        <w:rPr>
          <w:lang w:val="en-US"/>
        </w:rPr>
      </w:pPr>
      <w:r>
        <w:rPr>
          <w:lang w:val="en-US"/>
        </w:rPr>
        <w:t xml:space="preserve">Moved by: </w:t>
      </w:r>
      <w:proofErr w:type="spellStart"/>
      <w:r w:rsidR="00586410">
        <w:t>Jheeven</w:t>
      </w:r>
      <w:proofErr w:type="spellEnd"/>
      <w:r w:rsidR="00586410">
        <w:t xml:space="preserve"> “eat smartie” </w:t>
      </w:r>
      <w:proofErr w:type="spellStart"/>
      <w:r w:rsidR="00586410">
        <w:t>Salvarajah</w:t>
      </w:r>
      <w:proofErr w:type="spellEnd"/>
    </w:p>
    <w:p w14:paraId="19627B29" w14:textId="653538A0" w:rsidR="00241428" w:rsidRPr="007740D7" w:rsidRDefault="00241428" w:rsidP="00241428">
      <w:pPr>
        <w:spacing w:after="0" w:line="276" w:lineRule="auto"/>
        <w:jc w:val="right"/>
        <w:rPr>
          <w:lang w:val="en-US"/>
        </w:rPr>
      </w:pPr>
      <w:r>
        <w:rPr>
          <w:lang w:val="en-US"/>
        </w:rPr>
        <w:t xml:space="preserve">Seconded </w:t>
      </w:r>
      <w:proofErr w:type="gramStart"/>
      <w:r>
        <w:rPr>
          <w:lang w:val="en-US"/>
        </w:rPr>
        <w:t>by:</w:t>
      </w:r>
      <w:proofErr w:type="gramEnd"/>
      <w:r>
        <w:rPr>
          <w:lang w:val="en-US"/>
        </w:rPr>
        <w:t xml:space="preserve"> </w:t>
      </w:r>
      <w:r w:rsidR="00586410">
        <w:t>Julia “drink pasta water” Newcombe</w:t>
      </w:r>
    </w:p>
    <w:p w14:paraId="4BF6145F" w14:textId="77777777" w:rsidR="005F5BD9" w:rsidRDefault="005F5BD9" w:rsidP="00241428">
      <w:pPr>
        <w:spacing w:after="0" w:line="276" w:lineRule="auto"/>
        <w:jc w:val="both"/>
        <w:rPr>
          <w:lang w:val="en-US"/>
        </w:rPr>
      </w:pPr>
    </w:p>
    <w:p w14:paraId="6F5AF0E4" w14:textId="2C04B73B" w:rsidR="005F5BD9" w:rsidRPr="000A439D" w:rsidRDefault="005F5BD9" w:rsidP="00241428">
      <w:pPr>
        <w:spacing w:after="0" w:line="276" w:lineRule="auto"/>
        <w:jc w:val="both"/>
        <w:rPr>
          <w:lang w:val="en-US"/>
        </w:rPr>
      </w:pPr>
      <w:proofErr w:type="spellStart"/>
      <w:r>
        <w:rPr>
          <w:lang w:val="en-US"/>
        </w:rPr>
        <w:t>Jheveen</w:t>
      </w:r>
      <w:proofErr w:type="spellEnd"/>
      <w:r>
        <w:rPr>
          <w:lang w:val="en-US"/>
        </w:rPr>
        <w:t>: One of my goals is to increase support for international students so by doing this we can achieve this goal of mine.</w:t>
      </w:r>
    </w:p>
    <w:p w14:paraId="26B78714" w14:textId="099D3533" w:rsidR="00241428" w:rsidRDefault="00241428" w:rsidP="00241428">
      <w:pPr>
        <w:spacing w:after="0" w:line="360" w:lineRule="auto"/>
        <w:jc w:val="both"/>
        <w:rPr>
          <w:rFonts w:cs="Times New Roman"/>
          <w:b/>
          <w:lang w:val="en-US"/>
        </w:rPr>
      </w:pPr>
      <w:r w:rsidRPr="00363D94">
        <w:rPr>
          <w:rFonts w:cs="Times New Roman"/>
          <w:b/>
          <w:lang w:val="en-US"/>
        </w:rPr>
        <w:t xml:space="preserve">Motion passes, </w:t>
      </w:r>
      <w:r w:rsidR="005F5BD9">
        <w:rPr>
          <w:rFonts w:cs="Times New Roman"/>
          <w:b/>
          <w:lang w:val="en-US"/>
        </w:rPr>
        <w:t>7</w:t>
      </w:r>
      <w:r>
        <w:rPr>
          <w:rFonts w:cs="Times New Roman"/>
          <w:b/>
          <w:lang w:val="en-US"/>
        </w:rPr>
        <w:t>:</w:t>
      </w:r>
      <w:r w:rsidR="005F5BD9">
        <w:rPr>
          <w:rFonts w:cs="Times New Roman"/>
          <w:b/>
          <w:lang w:val="en-US"/>
        </w:rPr>
        <w:t>2</w:t>
      </w:r>
      <w:r w:rsidR="00C82F64">
        <w:rPr>
          <w:rFonts w:cs="Times New Roman"/>
          <w:b/>
          <w:lang w:val="en-US"/>
        </w:rPr>
        <w:t>7</w:t>
      </w:r>
      <w:r>
        <w:rPr>
          <w:rFonts w:cs="Times New Roman"/>
          <w:b/>
          <w:lang w:val="en-US"/>
        </w:rPr>
        <w:t xml:space="preserve"> pm</w:t>
      </w:r>
    </w:p>
    <w:p w14:paraId="69C5E24E" w14:textId="77777777" w:rsidR="00241428" w:rsidRDefault="00241428" w:rsidP="00241428">
      <w:pPr>
        <w:pStyle w:val="Heading2"/>
      </w:pPr>
    </w:p>
    <w:p w14:paraId="6787B495" w14:textId="0AE0B022" w:rsidR="00241428" w:rsidRPr="00A5213C" w:rsidRDefault="00241428" w:rsidP="00241428">
      <w:pPr>
        <w:pStyle w:val="Heading5"/>
        <w:spacing w:line="276" w:lineRule="auto"/>
        <w:jc w:val="both"/>
      </w:pPr>
      <w:r w:rsidRPr="00A5213C">
        <w:lastRenderedPageBreak/>
        <w:t xml:space="preserve">Motion </w:t>
      </w:r>
      <w:r>
        <w:t>8</w:t>
      </w:r>
      <w:r w:rsidRPr="00A5213C">
        <w:t xml:space="preserve">  </w:t>
      </w:r>
    </w:p>
    <w:p w14:paraId="211B41E1" w14:textId="2DBB219E" w:rsidR="00C82F64" w:rsidRPr="007740D7" w:rsidRDefault="00241428" w:rsidP="00C82F64">
      <w:pPr>
        <w:spacing w:after="0" w:line="276" w:lineRule="auto"/>
        <w:rPr>
          <w:lang w:val="en-US"/>
        </w:rPr>
      </w:pPr>
      <w:r w:rsidRPr="007740D7">
        <w:rPr>
          <w:lang w:val="en-US"/>
        </w:rPr>
        <w:t xml:space="preserve">Whereas: </w:t>
      </w:r>
      <w:r w:rsidR="00586410">
        <w:t>We have a new Speaker;</w:t>
      </w:r>
      <w:r w:rsidRPr="007740D7">
        <w:rPr>
          <w:lang w:val="en-US"/>
        </w:rPr>
        <w:br/>
        <w:t xml:space="preserve">&amp; whereas: </w:t>
      </w:r>
      <w:r w:rsidR="00586410">
        <w:t xml:space="preserve">Deputies shouldn’t have to give up their vote at Council when they replace a </w:t>
      </w:r>
      <w:proofErr w:type="gramStart"/>
      <w:r w:rsidR="00586410">
        <w:t>Speaker;</w:t>
      </w:r>
      <w:proofErr w:type="gramEnd"/>
    </w:p>
    <w:p w14:paraId="4C2ADF4B" w14:textId="10A2916A" w:rsidR="007669C4" w:rsidRPr="00D46A4D" w:rsidRDefault="00241428" w:rsidP="00FF60AA">
      <w:pPr>
        <w:spacing w:before="240" w:line="276" w:lineRule="auto"/>
        <w:rPr>
          <w:lang w:val="en-US"/>
        </w:rPr>
      </w:pPr>
      <w:r w:rsidRPr="007740D7">
        <w:rPr>
          <w:lang w:val="en-US"/>
        </w:rPr>
        <w:t>BE IT RESOLVED THAT:</w:t>
      </w:r>
      <w:r w:rsidRPr="007740D7">
        <w:rPr>
          <w:lang w:val="en-US"/>
        </w:rPr>
        <w:br/>
      </w:r>
      <w:r w:rsidR="00586410">
        <w:t>Council approve the second reading of the changes to Bylaw 1 – Engineering Society Council as seen in Appendix “TRUSTY_DEPUTY”</w:t>
      </w:r>
    </w:p>
    <w:p w14:paraId="45941B0C" w14:textId="77777777" w:rsidR="00241428" w:rsidRDefault="00241428" w:rsidP="00241428">
      <w:pPr>
        <w:spacing w:after="0" w:line="276" w:lineRule="auto"/>
        <w:rPr>
          <w:lang w:val="en-US"/>
        </w:rPr>
      </w:pPr>
    </w:p>
    <w:p w14:paraId="5DDE6C5B" w14:textId="54BDD950" w:rsidR="00241428" w:rsidRDefault="00241428" w:rsidP="00241428">
      <w:pPr>
        <w:spacing w:after="0" w:line="276" w:lineRule="auto"/>
        <w:jc w:val="right"/>
        <w:rPr>
          <w:lang w:val="en-US"/>
        </w:rPr>
      </w:pPr>
      <w:r>
        <w:rPr>
          <w:lang w:val="en-US"/>
        </w:rPr>
        <w:t xml:space="preserve">Moved </w:t>
      </w:r>
      <w:proofErr w:type="gramStart"/>
      <w:r>
        <w:rPr>
          <w:lang w:val="en-US"/>
        </w:rPr>
        <w:t>by:</w:t>
      </w:r>
      <w:proofErr w:type="gramEnd"/>
      <w:r>
        <w:rPr>
          <w:lang w:val="en-US"/>
        </w:rPr>
        <w:t xml:space="preserve"> </w:t>
      </w:r>
      <w:r w:rsidR="00586410">
        <w:t>Thomas “I’m a deputy” Wright</w:t>
      </w:r>
    </w:p>
    <w:p w14:paraId="38EFC676" w14:textId="2B3C6182" w:rsidR="00241428" w:rsidRPr="007740D7" w:rsidRDefault="00241428" w:rsidP="00241428">
      <w:pPr>
        <w:spacing w:after="0" w:line="276" w:lineRule="auto"/>
        <w:jc w:val="right"/>
        <w:rPr>
          <w:lang w:val="en-US"/>
        </w:rPr>
      </w:pPr>
      <w:r>
        <w:rPr>
          <w:lang w:val="en-US"/>
        </w:rPr>
        <w:t xml:space="preserve">Seconded </w:t>
      </w:r>
      <w:proofErr w:type="gramStart"/>
      <w:r>
        <w:rPr>
          <w:lang w:val="en-US"/>
        </w:rPr>
        <w:t>by:</w:t>
      </w:r>
      <w:proofErr w:type="gramEnd"/>
      <w:r>
        <w:rPr>
          <w:lang w:val="en-US"/>
        </w:rPr>
        <w:t xml:space="preserve"> </w:t>
      </w:r>
      <w:r w:rsidR="00586410">
        <w:t xml:space="preserve">Andrew “I deputize” </w:t>
      </w:r>
      <w:proofErr w:type="spellStart"/>
      <w:r w:rsidR="00586410">
        <w:t>Vasila</w:t>
      </w:r>
      <w:proofErr w:type="spellEnd"/>
    </w:p>
    <w:p w14:paraId="619D69D1" w14:textId="6C02116F" w:rsidR="00241428" w:rsidRPr="000A439D" w:rsidRDefault="00C82F64" w:rsidP="00241428">
      <w:pPr>
        <w:spacing w:after="0" w:line="276" w:lineRule="auto"/>
        <w:jc w:val="both"/>
        <w:rPr>
          <w:lang w:val="en-US"/>
        </w:rPr>
      </w:pPr>
      <w:r>
        <w:rPr>
          <w:lang w:val="en-US"/>
        </w:rPr>
        <w:t xml:space="preserve">Thomas Wright: Council passed the first reading at last council so since its bylaw it </w:t>
      </w:r>
      <w:proofErr w:type="gramStart"/>
      <w:r>
        <w:rPr>
          <w:lang w:val="en-US"/>
        </w:rPr>
        <w:t>has to</w:t>
      </w:r>
      <w:proofErr w:type="gramEnd"/>
      <w:r>
        <w:rPr>
          <w:lang w:val="en-US"/>
        </w:rPr>
        <w:t xml:space="preserve"> pass through two readings.</w:t>
      </w:r>
    </w:p>
    <w:p w14:paraId="6EF165AB" w14:textId="0F8D105B" w:rsidR="00241428" w:rsidRDefault="00241428" w:rsidP="00241428">
      <w:pPr>
        <w:spacing w:after="0" w:line="360" w:lineRule="auto"/>
        <w:jc w:val="both"/>
        <w:rPr>
          <w:rFonts w:cs="Times New Roman"/>
          <w:b/>
          <w:lang w:val="en-US"/>
        </w:rPr>
      </w:pPr>
      <w:r w:rsidRPr="00363D94">
        <w:rPr>
          <w:rFonts w:cs="Times New Roman"/>
          <w:b/>
          <w:lang w:val="en-US"/>
        </w:rPr>
        <w:t xml:space="preserve">Motion passes, </w:t>
      </w:r>
      <w:r w:rsidR="00C82F64">
        <w:rPr>
          <w:rFonts w:cs="Times New Roman"/>
          <w:b/>
          <w:lang w:val="en-US"/>
        </w:rPr>
        <w:t>7</w:t>
      </w:r>
      <w:r>
        <w:rPr>
          <w:rFonts w:cs="Times New Roman"/>
          <w:b/>
          <w:lang w:val="en-US"/>
        </w:rPr>
        <w:t>:</w:t>
      </w:r>
      <w:r w:rsidR="00C82F64">
        <w:rPr>
          <w:rFonts w:cs="Times New Roman"/>
          <w:b/>
          <w:lang w:val="en-US"/>
        </w:rPr>
        <w:t>28</w:t>
      </w:r>
      <w:r>
        <w:rPr>
          <w:rFonts w:cs="Times New Roman"/>
          <w:b/>
          <w:lang w:val="en-US"/>
        </w:rPr>
        <w:t xml:space="preserve"> pm</w:t>
      </w:r>
    </w:p>
    <w:p w14:paraId="3DD63CCB" w14:textId="77777777" w:rsidR="00241428" w:rsidRDefault="00241428" w:rsidP="00241428">
      <w:pPr>
        <w:pStyle w:val="Heading2"/>
      </w:pPr>
    </w:p>
    <w:p w14:paraId="5EE71255" w14:textId="265F2990" w:rsidR="00241428" w:rsidRPr="00A5213C" w:rsidRDefault="00241428" w:rsidP="00241428">
      <w:pPr>
        <w:pStyle w:val="Heading5"/>
        <w:spacing w:line="276" w:lineRule="auto"/>
        <w:jc w:val="both"/>
      </w:pPr>
      <w:r w:rsidRPr="00A5213C">
        <w:t xml:space="preserve">Motion </w:t>
      </w:r>
      <w:r>
        <w:t>9</w:t>
      </w:r>
      <w:r w:rsidRPr="00A5213C">
        <w:t xml:space="preserve">  </w:t>
      </w:r>
    </w:p>
    <w:p w14:paraId="61B737DE" w14:textId="7C93E97F" w:rsidR="00241428" w:rsidRDefault="00241428" w:rsidP="00241428">
      <w:pPr>
        <w:spacing w:after="0" w:line="276" w:lineRule="auto"/>
        <w:rPr>
          <w:lang w:val="en-US"/>
        </w:rPr>
      </w:pPr>
      <w:r w:rsidRPr="007740D7">
        <w:rPr>
          <w:lang w:val="en-US"/>
        </w:rPr>
        <w:t xml:space="preserve">Whereas: </w:t>
      </w:r>
      <w:r w:rsidR="00586410">
        <w:t>The position of Director of Internal Affairs no longer exists;</w:t>
      </w:r>
      <w:r w:rsidRPr="007740D7">
        <w:rPr>
          <w:lang w:val="en-US"/>
        </w:rPr>
        <w:br/>
        <w:t xml:space="preserve">&amp; whereas: </w:t>
      </w:r>
      <w:r w:rsidR="00586410">
        <w:t xml:space="preserve">that title still appears for policy in duties now under the Governance </w:t>
      </w:r>
      <w:proofErr w:type="gramStart"/>
      <w:r w:rsidR="00586410">
        <w:t>portfolio;</w:t>
      </w:r>
      <w:proofErr w:type="gramEnd"/>
    </w:p>
    <w:p w14:paraId="4CE73C8E" w14:textId="77777777" w:rsidR="00241428" w:rsidRPr="007740D7" w:rsidRDefault="00241428" w:rsidP="00241428">
      <w:pPr>
        <w:spacing w:after="0" w:line="276" w:lineRule="auto"/>
        <w:rPr>
          <w:lang w:val="en-US"/>
        </w:rPr>
      </w:pPr>
    </w:p>
    <w:p w14:paraId="5E0AE58E" w14:textId="77777777" w:rsidR="00241428" w:rsidRDefault="00241428" w:rsidP="00241428">
      <w:pPr>
        <w:spacing w:after="0" w:line="276" w:lineRule="auto"/>
        <w:rPr>
          <w:lang w:val="en-US"/>
        </w:rPr>
      </w:pPr>
      <w:r w:rsidRPr="007740D7">
        <w:rPr>
          <w:lang w:val="en-US"/>
        </w:rPr>
        <w:t>BE IT RESOLVED THAT:</w:t>
      </w:r>
    </w:p>
    <w:p w14:paraId="482401F0" w14:textId="3F6BF96B" w:rsidR="00241428" w:rsidRDefault="00241428" w:rsidP="00241428">
      <w:pPr>
        <w:spacing w:after="0" w:line="276" w:lineRule="auto"/>
        <w:rPr>
          <w:lang w:val="en-US"/>
        </w:rPr>
      </w:pPr>
      <w:r w:rsidRPr="007740D7">
        <w:rPr>
          <w:lang w:val="en-US"/>
        </w:rPr>
        <w:br/>
      </w:r>
      <w:r w:rsidR="00586410">
        <w:t xml:space="preserve">Council </w:t>
      </w:r>
      <w:proofErr w:type="gramStart"/>
      <w:r w:rsidR="00586410">
        <w:t>approve</w:t>
      </w:r>
      <w:proofErr w:type="gramEnd"/>
      <w:r w:rsidR="00586410">
        <w:t xml:space="preserve"> the second reading of the changes to the Engineering Society Bylaw Manual as seen in Appendix “RIP_IA”.</w:t>
      </w:r>
    </w:p>
    <w:p w14:paraId="286B2171" w14:textId="6B0426B0" w:rsidR="00241428" w:rsidRDefault="00241428" w:rsidP="00241428">
      <w:pPr>
        <w:spacing w:after="0" w:line="276" w:lineRule="auto"/>
        <w:jc w:val="right"/>
        <w:rPr>
          <w:lang w:val="en-US"/>
        </w:rPr>
      </w:pPr>
      <w:r>
        <w:rPr>
          <w:lang w:val="en-US"/>
        </w:rPr>
        <w:t xml:space="preserve">Moved </w:t>
      </w:r>
      <w:proofErr w:type="gramStart"/>
      <w:r>
        <w:rPr>
          <w:lang w:val="en-US"/>
        </w:rPr>
        <w:t>by:</w:t>
      </w:r>
      <w:proofErr w:type="gramEnd"/>
      <w:r>
        <w:rPr>
          <w:lang w:val="en-US"/>
        </w:rPr>
        <w:t xml:space="preserve"> </w:t>
      </w:r>
      <w:r w:rsidR="00586410">
        <w:t>Thomas “Governance is the name” Wright</w:t>
      </w:r>
    </w:p>
    <w:p w14:paraId="30EEA9F1" w14:textId="6F1088A9" w:rsidR="00241428" w:rsidRPr="007740D7" w:rsidRDefault="00241428" w:rsidP="00241428">
      <w:pPr>
        <w:spacing w:after="0" w:line="276" w:lineRule="auto"/>
        <w:jc w:val="right"/>
        <w:rPr>
          <w:lang w:val="en-US"/>
        </w:rPr>
      </w:pPr>
      <w:r>
        <w:rPr>
          <w:lang w:val="en-US"/>
        </w:rPr>
        <w:t xml:space="preserve">Seconded </w:t>
      </w:r>
      <w:proofErr w:type="gramStart"/>
      <w:r>
        <w:rPr>
          <w:lang w:val="en-US"/>
        </w:rPr>
        <w:t>by:</w:t>
      </w:r>
      <w:proofErr w:type="gramEnd"/>
      <w:r>
        <w:rPr>
          <w:lang w:val="en-US"/>
        </w:rPr>
        <w:t xml:space="preserve"> </w:t>
      </w:r>
      <w:r w:rsidR="00586410">
        <w:t>Alex “Governance is the game” Koch-Fitsialos</w:t>
      </w:r>
    </w:p>
    <w:p w14:paraId="4EFA5DBD" w14:textId="77777777" w:rsidR="00241428" w:rsidRPr="000A439D" w:rsidRDefault="00241428" w:rsidP="00241428">
      <w:pPr>
        <w:spacing w:after="0" w:line="276" w:lineRule="auto"/>
        <w:jc w:val="both"/>
        <w:rPr>
          <w:lang w:val="en-US"/>
        </w:rPr>
      </w:pPr>
    </w:p>
    <w:p w14:paraId="0FB8A585" w14:textId="01237EC6" w:rsidR="00703AA8" w:rsidRPr="00703AA8" w:rsidRDefault="00C82F64" w:rsidP="00241428">
      <w:pPr>
        <w:spacing w:after="0" w:line="360" w:lineRule="auto"/>
        <w:jc w:val="both"/>
        <w:rPr>
          <w:rFonts w:cs="Times New Roman"/>
          <w:bCs/>
          <w:lang w:val="en-US"/>
        </w:rPr>
      </w:pPr>
      <w:r>
        <w:rPr>
          <w:rFonts w:cs="Times New Roman"/>
          <w:bCs/>
          <w:lang w:val="en-US"/>
        </w:rPr>
        <w:t>Thomas Wright: Same thing, needs a second reading.</w:t>
      </w:r>
    </w:p>
    <w:p w14:paraId="75EAF7AB" w14:textId="5F4DCF24" w:rsidR="00241428" w:rsidRDefault="00241428" w:rsidP="00241428">
      <w:pPr>
        <w:spacing w:after="0" w:line="360" w:lineRule="auto"/>
        <w:jc w:val="both"/>
        <w:rPr>
          <w:rFonts w:cs="Times New Roman"/>
          <w:b/>
          <w:lang w:val="en-US"/>
        </w:rPr>
      </w:pPr>
      <w:r w:rsidRPr="00363D94">
        <w:rPr>
          <w:rFonts w:cs="Times New Roman"/>
          <w:b/>
          <w:lang w:val="en-US"/>
        </w:rPr>
        <w:t xml:space="preserve">Motion passes, </w:t>
      </w:r>
      <w:r w:rsidR="00703AA8">
        <w:rPr>
          <w:rFonts w:cs="Times New Roman"/>
          <w:b/>
          <w:lang w:val="en-US"/>
        </w:rPr>
        <w:t>7:</w:t>
      </w:r>
      <w:r w:rsidR="00C82F64">
        <w:rPr>
          <w:rFonts w:cs="Times New Roman"/>
          <w:b/>
          <w:lang w:val="en-US"/>
        </w:rPr>
        <w:t>30</w:t>
      </w:r>
      <w:r>
        <w:rPr>
          <w:rFonts w:cs="Times New Roman"/>
          <w:b/>
          <w:lang w:val="en-US"/>
        </w:rPr>
        <w:t xml:space="preserve"> pm</w:t>
      </w:r>
    </w:p>
    <w:p w14:paraId="522C5D6C" w14:textId="77777777" w:rsidR="00241428" w:rsidRDefault="00241428" w:rsidP="00241428">
      <w:pPr>
        <w:pStyle w:val="Heading2"/>
      </w:pPr>
    </w:p>
    <w:p w14:paraId="0B08CD48" w14:textId="15C9D5E9" w:rsidR="00241428" w:rsidRPr="00A5213C" w:rsidRDefault="00241428" w:rsidP="00241428">
      <w:pPr>
        <w:pStyle w:val="Heading5"/>
        <w:spacing w:line="276" w:lineRule="auto"/>
        <w:jc w:val="both"/>
      </w:pPr>
      <w:r w:rsidRPr="00A5213C">
        <w:t xml:space="preserve">Motion </w:t>
      </w:r>
      <w:r>
        <w:t>10</w:t>
      </w:r>
      <w:r w:rsidRPr="00A5213C">
        <w:t xml:space="preserve">  </w:t>
      </w:r>
    </w:p>
    <w:p w14:paraId="6BB7FCD9" w14:textId="3D45E9BA" w:rsidR="00241428" w:rsidRDefault="00241428" w:rsidP="00241428">
      <w:pPr>
        <w:spacing w:after="0" w:line="276" w:lineRule="auto"/>
        <w:rPr>
          <w:lang w:val="en-US"/>
        </w:rPr>
      </w:pPr>
      <w:r w:rsidRPr="007740D7">
        <w:rPr>
          <w:lang w:val="en-US"/>
        </w:rPr>
        <w:t xml:space="preserve">Whereas: </w:t>
      </w:r>
      <w:r w:rsidR="00586410">
        <w:t>The Engineering Society Software Development Team definitely exists;</w:t>
      </w:r>
      <w:r w:rsidRPr="007740D7">
        <w:rPr>
          <w:lang w:val="en-US"/>
        </w:rPr>
        <w:br/>
        <w:t xml:space="preserve">&amp; whereas: </w:t>
      </w:r>
      <w:r w:rsidR="00586410">
        <w:t xml:space="preserve">Bylaw doesn’t think so, and so it must be </w:t>
      </w:r>
      <w:proofErr w:type="gramStart"/>
      <w:r w:rsidR="00586410">
        <w:t>clarified;</w:t>
      </w:r>
      <w:proofErr w:type="gramEnd"/>
    </w:p>
    <w:p w14:paraId="0C6C0BCB" w14:textId="77777777" w:rsidR="00241428" w:rsidRPr="007740D7" w:rsidRDefault="00241428" w:rsidP="00241428">
      <w:pPr>
        <w:spacing w:after="0" w:line="276" w:lineRule="auto"/>
        <w:rPr>
          <w:lang w:val="en-US"/>
        </w:rPr>
      </w:pPr>
    </w:p>
    <w:p w14:paraId="280D2112" w14:textId="77777777" w:rsidR="00241428" w:rsidRDefault="00241428" w:rsidP="00241428">
      <w:pPr>
        <w:spacing w:after="0" w:line="276" w:lineRule="auto"/>
        <w:rPr>
          <w:lang w:val="en-US"/>
        </w:rPr>
      </w:pPr>
      <w:r w:rsidRPr="007740D7">
        <w:rPr>
          <w:lang w:val="en-US"/>
        </w:rPr>
        <w:t>BE IT RESOLVED THAT:</w:t>
      </w:r>
    </w:p>
    <w:p w14:paraId="1ABA7D78" w14:textId="4DA37E16" w:rsidR="00241428" w:rsidRDefault="00241428" w:rsidP="00241428">
      <w:pPr>
        <w:spacing w:after="0" w:line="276" w:lineRule="auto"/>
        <w:rPr>
          <w:lang w:val="en-US"/>
        </w:rPr>
      </w:pPr>
      <w:r w:rsidRPr="007740D7">
        <w:rPr>
          <w:lang w:val="en-US"/>
        </w:rPr>
        <w:lastRenderedPageBreak/>
        <w:br/>
      </w:r>
      <w:r w:rsidR="00586410">
        <w:t xml:space="preserve">Council </w:t>
      </w:r>
      <w:proofErr w:type="gramStart"/>
      <w:r w:rsidR="00586410">
        <w:t>approve</w:t>
      </w:r>
      <w:proofErr w:type="gramEnd"/>
      <w:r w:rsidR="00586410">
        <w:t xml:space="preserve"> the second reading of the changes to </w:t>
      </w:r>
      <w:proofErr w:type="spellStart"/>
      <w:r w:rsidR="00586410">
        <w:t>ByLaw</w:t>
      </w:r>
      <w:proofErr w:type="spellEnd"/>
      <w:r w:rsidR="00586410">
        <w:t xml:space="preserve"> 8 Section B.2 as seen in Appendix “And then there was </w:t>
      </w:r>
      <w:proofErr w:type="spellStart"/>
      <w:r w:rsidR="00586410">
        <w:t>ESSDev</w:t>
      </w:r>
      <w:proofErr w:type="spellEnd"/>
      <w:r w:rsidR="00586410">
        <w:t>”.</w:t>
      </w:r>
    </w:p>
    <w:p w14:paraId="7F6C1478" w14:textId="77777777" w:rsidR="00241428" w:rsidRDefault="00241428" w:rsidP="00241428">
      <w:pPr>
        <w:spacing w:after="0" w:line="276" w:lineRule="auto"/>
        <w:rPr>
          <w:lang w:val="en-US"/>
        </w:rPr>
      </w:pPr>
    </w:p>
    <w:p w14:paraId="705A426A" w14:textId="02F27242" w:rsidR="00241428" w:rsidRDefault="00241428" w:rsidP="00241428">
      <w:pPr>
        <w:spacing w:after="0" w:line="276" w:lineRule="auto"/>
        <w:jc w:val="right"/>
        <w:rPr>
          <w:lang w:val="en-US"/>
        </w:rPr>
      </w:pPr>
      <w:r>
        <w:rPr>
          <w:lang w:val="en-US"/>
        </w:rPr>
        <w:t xml:space="preserve">Moved by: </w:t>
      </w:r>
      <w:r w:rsidR="00586410">
        <w:t xml:space="preserve">Alex “Bylaw </w:t>
      </w:r>
      <w:proofErr w:type="gramStart"/>
      <w:r w:rsidR="00586410">
        <w:t>gaslighting“ McKinnon</w:t>
      </w:r>
      <w:proofErr w:type="gramEnd"/>
    </w:p>
    <w:p w14:paraId="51B2E267" w14:textId="0A043D04" w:rsidR="00241428" w:rsidRPr="007740D7" w:rsidRDefault="00241428" w:rsidP="00241428">
      <w:pPr>
        <w:spacing w:after="0" w:line="276" w:lineRule="auto"/>
        <w:jc w:val="right"/>
        <w:rPr>
          <w:lang w:val="en-US"/>
        </w:rPr>
      </w:pPr>
      <w:r>
        <w:rPr>
          <w:lang w:val="en-US"/>
        </w:rPr>
        <w:t xml:space="preserve">Seconded by: </w:t>
      </w:r>
      <w:r w:rsidR="00586410">
        <w:t xml:space="preserve">Ben “Bylaw </w:t>
      </w:r>
      <w:proofErr w:type="spellStart"/>
      <w:r w:rsidR="00586410">
        <w:t>LEDlighting</w:t>
      </w:r>
      <w:proofErr w:type="spellEnd"/>
      <w:r w:rsidR="00586410">
        <w:t>” Zarichny</w:t>
      </w:r>
    </w:p>
    <w:p w14:paraId="56A47A09" w14:textId="77777777" w:rsidR="00241428" w:rsidRPr="000A439D" w:rsidRDefault="00241428" w:rsidP="00241428">
      <w:pPr>
        <w:spacing w:after="0" w:line="276" w:lineRule="auto"/>
        <w:jc w:val="both"/>
        <w:rPr>
          <w:lang w:val="en-US"/>
        </w:rPr>
      </w:pPr>
    </w:p>
    <w:p w14:paraId="1898625B" w14:textId="4E849941" w:rsidR="00652B4B" w:rsidRPr="00652B4B" w:rsidRDefault="00C82F64" w:rsidP="00241428">
      <w:pPr>
        <w:spacing w:after="0" w:line="360" w:lineRule="auto"/>
        <w:jc w:val="both"/>
        <w:rPr>
          <w:rFonts w:cs="Times New Roman"/>
          <w:bCs/>
          <w:lang w:val="en-US"/>
        </w:rPr>
      </w:pPr>
      <w:r>
        <w:rPr>
          <w:rFonts w:cs="Times New Roman"/>
          <w:bCs/>
          <w:lang w:val="en-US"/>
        </w:rPr>
        <w:t xml:space="preserve">Ben Zarichny: Adding </w:t>
      </w:r>
      <w:proofErr w:type="spellStart"/>
      <w:r>
        <w:rPr>
          <w:rFonts w:cs="Times New Roman"/>
          <w:bCs/>
          <w:lang w:val="en-US"/>
        </w:rPr>
        <w:t>ESSDev</w:t>
      </w:r>
      <w:proofErr w:type="spellEnd"/>
      <w:r>
        <w:rPr>
          <w:rFonts w:cs="Times New Roman"/>
          <w:bCs/>
          <w:lang w:val="en-US"/>
        </w:rPr>
        <w:t xml:space="preserve"> to bylaw.</w:t>
      </w:r>
    </w:p>
    <w:p w14:paraId="7EEA8554" w14:textId="78C85E02" w:rsidR="00241428" w:rsidRDefault="00241428" w:rsidP="00241428">
      <w:pPr>
        <w:spacing w:after="0" w:line="360" w:lineRule="auto"/>
        <w:jc w:val="both"/>
        <w:rPr>
          <w:rFonts w:cs="Times New Roman"/>
          <w:b/>
          <w:lang w:val="en-US"/>
        </w:rPr>
      </w:pPr>
      <w:r w:rsidRPr="00363D94">
        <w:rPr>
          <w:rFonts w:cs="Times New Roman"/>
          <w:b/>
          <w:lang w:val="en-US"/>
        </w:rPr>
        <w:t xml:space="preserve">Motion passes, </w:t>
      </w:r>
      <w:r w:rsidR="00652B4B">
        <w:rPr>
          <w:rFonts w:cs="Times New Roman"/>
          <w:b/>
          <w:lang w:val="en-US"/>
        </w:rPr>
        <w:t>7</w:t>
      </w:r>
      <w:r>
        <w:rPr>
          <w:rFonts w:cs="Times New Roman"/>
          <w:b/>
          <w:lang w:val="en-US"/>
        </w:rPr>
        <w:t>:</w:t>
      </w:r>
      <w:r w:rsidR="00C82F64">
        <w:rPr>
          <w:rFonts w:cs="Times New Roman"/>
          <w:b/>
          <w:lang w:val="en-US"/>
        </w:rPr>
        <w:t>32</w:t>
      </w:r>
      <w:r>
        <w:rPr>
          <w:rFonts w:cs="Times New Roman"/>
          <w:b/>
          <w:lang w:val="en-US"/>
        </w:rPr>
        <w:t xml:space="preserve"> pm</w:t>
      </w:r>
    </w:p>
    <w:p w14:paraId="0609F476" w14:textId="77777777" w:rsidR="00241428" w:rsidRDefault="00241428" w:rsidP="00EC0B72">
      <w:pPr>
        <w:pStyle w:val="Heading2"/>
        <w:jc w:val="left"/>
      </w:pPr>
    </w:p>
    <w:p w14:paraId="5CE3BE96" w14:textId="39F1763A" w:rsidR="00586410" w:rsidRPr="00A5213C" w:rsidRDefault="00586410" w:rsidP="00586410">
      <w:pPr>
        <w:pStyle w:val="Heading5"/>
        <w:spacing w:line="276" w:lineRule="auto"/>
        <w:jc w:val="both"/>
      </w:pPr>
      <w:r w:rsidRPr="00A5213C">
        <w:t xml:space="preserve">Motion </w:t>
      </w:r>
      <w:r>
        <w:t>11</w:t>
      </w:r>
      <w:r w:rsidRPr="00A5213C">
        <w:t xml:space="preserve">  </w:t>
      </w:r>
    </w:p>
    <w:p w14:paraId="28136AE4" w14:textId="033CA423" w:rsidR="00586410" w:rsidRDefault="00586410" w:rsidP="00586410">
      <w:pPr>
        <w:spacing w:after="0" w:line="276" w:lineRule="auto"/>
        <w:rPr>
          <w:lang w:val="en-US"/>
        </w:rPr>
      </w:pPr>
      <w:r w:rsidRPr="007740D7">
        <w:rPr>
          <w:lang w:val="en-US"/>
        </w:rPr>
        <w:t xml:space="preserve">Whereas: </w:t>
      </w:r>
      <w:r>
        <w:t xml:space="preserve">There are many design teams in </w:t>
      </w:r>
      <w:proofErr w:type="spellStart"/>
      <w:r>
        <w:t>EngSoc</w:t>
      </w:r>
      <w:proofErr w:type="spellEnd"/>
      <w:r>
        <w:t>;</w:t>
      </w:r>
      <w:r w:rsidRPr="007740D7">
        <w:rPr>
          <w:lang w:val="en-US"/>
        </w:rPr>
        <w:br/>
        <w:t xml:space="preserve">&amp; whereas: </w:t>
      </w:r>
      <w:r>
        <w:t xml:space="preserve">some of them aren’t listed in </w:t>
      </w:r>
      <w:proofErr w:type="gramStart"/>
      <w:r>
        <w:t>Policy;</w:t>
      </w:r>
      <w:proofErr w:type="gramEnd"/>
    </w:p>
    <w:p w14:paraId="0BF883F9" w14:textId="77777777" w:rsidR="00586410" w:rsidRPr="007740D7" w:rsidRDefault="00586410" w:rsidP="00586410">
      <w:pPr>
        <w:spacing w:after="0" w:line="276" w:lineRule="auto"/>
        <w:rPr>
          <w:lang w:val="en-US"/>
        </w:rPr>
      </w:pPr>
    </w:p>
    <w:p w14:paraId="57EBA473" w14:textId="77777777" w:rsidR="00586410" w:rsidRDefault="00586410" w:rsidP="00586410">
      <w:pPr>
        <w:spacing w:after="0" w:line="276" w:lineRule="auto"/>
        <w:rPr>
          <w:lang w:val="en-US"/>
        </w:rPr>
      </w:pPr>
      <w:r w:rsidRPr="007740D7">
        <w:rPr>
          <w:lang w:val="en-US"/>
        </w:rPr>
        <w:t>BE IT RESOLVED THAT:</w:t>
      </w:r>
    </w:p>
    <w:p w14:paraId="0610A413" w14:textId="02DB4685" w:rsidR="00586410" w:rsidRDefault="00586410" w:rsidP="00586410">
      <w:pPr>
        <w:spacing w:after="0" w:line="276" w:lineRule="auto"/>
        <w:rPr>
          <w:lang w:val="en-US"/>
        </w:rPr>
      </w:pPr>
      <w:r w:rsidRPr="007740D7">
        <w:rPr>
          <w:lang w:val="en-US"/>
        </w:rPr>
        <w:br/>
      </w:r>
      <w:r>
        <w:t xml:space="preserve">Council approves the changes to Policy Section κ.B.1.4 as seen in Appendix “Teams of </w:t>
      </w:r>
      <w:proofErr w:type="spellStart"/>
      <w:r>
        <w:t>EngSoc</w:t>
      </w:r>
      <w:proofErr w:type="spellEnd"/>
      <w:r>
        <w:t>”.</w:t>
      </w:r>
    </w:p>
    <w:p w14:paraId="47732DA4" w14:textId="77777777" w:rsidR="00586410" w:rsidRDefault="00586410" w:rsidP="00586410">
      <w:pPr>
        <w:spacing w:after="0" w:line="276" w:lineRule="auto"/>
        <w:rPr>
          <w:lang w:val="en-US"/>
        </w:rPr>
      </w:pPr>
    </w:p>
    <w:p w14:paraId="28AAC405" w14:textId="025C4438" w:rsidR="00586410" w:rsidRDefault="00586410" w:rsidP="00586410">
      <w:pPr>
        <w:spacing w:after="0" w:line="276" w:lineRule="auto"/>
        <w:jc w:val="right"/>
        <w:rPr>
          <w:lang w:val="en-US"/>
        </w:rPr>
      </w:pPr>
      <w:r>
        <w:rPr>
          <w:lang w:val="en-US"/>
        </w:rPr>
        <w:t xml:space="preserve">Moved </w:t>
      </w:r>
      <w:proofErr w:type="gramStart"/>
      <w:r>
        <w:rPr>
          <w:lang w:val="en-US"/>
        </w:rPr>
        <w:t>by:</w:t>
      </w:r>
      <w:proofErr w:type="gramEnd"/>
      <w:r>
        <w:rPr>
          <w:lang w:val="en-US"/>
        </w:rPr>
        <w:t xml:space="preserve"> </w:t>
      </w:r>
      <w:r>
        <w:t>Liam “this list is wrong” Murray</w:t>
      </w:r>
    </w:p>
    <w:p w14:paraId="3A2ECCAF" w14:textId="3CF33850" w:rsidR="00586410" w:rsidRPr="007740D7" w:rsidRDefault="00586410" w:rsidP="00586410">
      <w:pPr>
        <w:spacing w:after="0" w:line="276" w:lineRule="auto"/>
        <w:jc w:val="right"/>
        <w:rPr>
          <w:lang w:val="en-US"/>
        </w:rPr>
      </w:pPr>
      <w:r>
        <w:rPr>
          <w:lang w:val="en-US"/>
        </w:rPr>
        <w:t xml:space="preserve">Seconded </w:t>
      </w:r>
      <w:proofErr w:type="gramStart"/>
      <w:r>
        <w:rPr>
          <w:lang w:val="en-US"/>
        </w:rPr>
        <w:t>by:</w:t>
      </w:r>
      <w:proofErr w:type="gramEnd"/>
      <w:r>
        <w:rPr>
          <w:lang w:val="en-US"/>
        </w:rPr>
        <w:t xml:space="preserve"> </w:t>
      </w:r>
      <w:r>
        <w:t>Alex “let’s fix that list” Koch-Fitsialos</w:t>
      </w:r>
    </w:p>
    <w:p w14:paraId="306F1963" w14:textId="50216939" w:rsidR="00586410" w:rsidRPr="000A439D" w:rsidRDefault="00586410" w:rsidP="00586410">
      <w:pPr>
        <w:spacing w:after="0" w:line="276" w:lineRule="auto"/>
        <w:jc w:val="both"/>
        <w:rPr>
          <w:lang w:val="en-US"/>
        </w:rPr>
      </w:pPr>
    </w:p>
    <w:p w14:paraId="312DAD34" w14:textId="1FC9072D" w:rsidR="00586410" w:rsidRPr="00652B4B" w:rsidRDefault="00C82F64" w:rsidP="00586410">
      <w:pPr>
        <w:spacing w:after="0" w:line="360" w:lineRule="auto"/>
        <w:jc w:val="both"/>
        <w:rPr>
          <w:rFonts w:cs="Times New Roman"/>
          <w:bCs/>
          <w:lang w:val="en-US"/>
        </w:rPr>
      </w:pPr>
      <w:r>
        <w:rPr>
          <w:rFonts w:cs="Times New Roman"/>
          <w:bCs/>
          <w:lang w:val="en-US"/>
        </w:rPr>
        <w:t xml:space="preserve">Liam Murray: Just adding some teams to the list in policy. </w:t>
      </w:r>
    </w:p>
    <w:p w14:paraId="405A6D3F" w14:textId="148BF8C6" w:rsidR="00586410" w:rsidRDefault="00586410" w:rsidP="00586410">
      <w:pPr>
        <w:spacing w:after="0" w:line="360" w:lineRule="auto"/>
        <w:jc w:val="both"/>
        <w:rPr>
          <w:rFonts w:cs="Times New Roman"/>
          <w:b/>
          <w:lang w:val="en-US"/>
        </w:rPr>
      </w:pPr>
      <w:r w:rsidRPr="00363D94">
        <w:rPr>
          <w:rFonts w:cs="Times New Roman"/>
          <w:b/>
          <w:lang w:val="en-US"/>
        </w:rPr>
        <w:t xml:space="preserve">Motion passes, </w:t>
      </w:r>
      <w:r>
        <w:rPr>
          <w:rFonts w:cs="Times New Roman"/>
          <w:b/>
          <w:lang w:val="en-US"/>
        </w:rPr>
        <w:t>7:</w:t>
      </w:r>
      <w:r w:rsidR="00C82F64">
        <w:rPr>
          <w:rFonts w:cs="Times New Roman"/>
          <w:b/>
          <w:lang w:val="en-US"/>
        </w:rPr>
        <w:t>34</w:t>
      </w:r>
      <w:r>
        <w:rPr>
          <w:rFonts w:cs="Times New Roman"/>
          <w:b/>
          <w:lang w:val="en-US"/>
        </w:rPr>
        <w:t xml:space="preserve"> pm</w:t>
      </w:r>
    </w:p>
    <w:p w14:paraId="681DDD0E" w14:textId="77777777" w:rsidR="00586410" w:rsidRDefault="00586410" w:rsidP="00586410">
      <w:pPr>
        <w:pStyle w:val="Heading2"/>
        <w:jc w:val="left"/>
      </w:pPr>
    </w:p>
    <w:p w14:paraId="5CB653C0" w14:textId="6BD57F53" w:rsidR="00586410" w:rsidRPr="00A5213C" w:rsidRDefault="00586410" w:rsidP="00586410">
      <w:pPr>
        <w:pStyle w:val="Heading5"/>
        <w:spacing w:line="276" w:lineRule="auto"/>
        <w:jc w:val="both"/>
      </w:pPr>
      <w:r w:rsidRPr="00A5213C">
        <w:t xml:space="preserve">Motion </w:t>
      </w:r>
      <w:r>
        <w:t>12</w:t>
      </w:r>
      <w:r w:rsidRPr="00A5213C">
        <w:t xml:space="preserve">  </w:t>
      </w:r>
    </w:p>
    <w:p w14:paraId="59B7DBA5" w14:textId="754AF5DB" w:rsidR="00586410" w:rsidRDefault="00586410" w:rsidP="00586410">
      <w:pPr>
        <w:spacing w:after="0" w:line="276" w:lineRule="auto"/>
        <w:rPr>
          <w:lang w:val="en-US"/>
        </w:rPr>
      </w:pPr>
      <w:r w:rsidRPr="007740D7">
        <w:rPr>
          <w:lang w:val="en-US"/>
        </w:rPr>
        <w:t xml:space="preserve">Whereas: </w:t>
      </w:r>
      <w:r>
        <w:t xml:space="preserve">There are many design teams in </w:t>
      </w:r>
      <w:proofErr w:type="spellStart"/>
      <w:r>
        <w:t>EngSoc</w:t>
      </w:r>
      <w:proofErr w:type="spellEnd"/>
      <w:r>
        <w:t>;</w:t>
      </w:r>
      <w:r w:rsidRPr="007740D7">
        <w:rPr>
          <w:lang w:val="en-US"/>
        </w:rPr>
        <w:br/>
        <w:t xml:space="preserve">&amp; whereas: </w:t>
      </w:r>
      <w:r>
        <w:t xml:space="preserve">some of them aren’t listed in </w:t>
      </w:r>
      <w:proofErr w:type="gramStart"/>
      <w:r>
        <w:t>Policy;</w:t>
      </w:r>
      <w:proofErr w:type="gramEnd"/>
    </w:p>
    <w:p w14:paraId="7D721C2F" w14:textId="77777777" w:rsidR="00586410" w:rsidRPr="007740D7" w:rsidRDefault="00586410" w:rsidP="00586410">
      <w:pPr>
        <w:spacing w:after="0" w:line="276" w:lineRule="auto"/>
        <w:rPr>
          <w:lang w:val="en-US"/>
        </w:rPr>
      </w:pPr>
    </w:p>
    <w:p w14:paraId="1DB02FB6" w14:textId="77777777" w:rsidR="00586410" w:rsidRDefault="00586410" w:rsidP="00586410">
      <w:pPr>
        <w:spacing w:after="0" w:line="276" w:lineRule="auto"/>
        <w:rPr>
          <w:lang w:val="en-US"/>
        </w:rPr>
      </w:pPr>
      <w:r w:rsidRPr="007740D7">
        <w:rPr>
          <w:lang w:val="en-US"/>
        </w:rPr>
        <w:t>BE IT RESOLVED THAT:</w:t>
      </w:r>
    </w:p>
    <w:p w14:paraId="0B231DAE" w14:textId="7115C6E6" w:rsidR="00586410" w:rsidRDefault="00586410" w:rsidP="00586410">
      <w:pPr>
        <w:spacing w:after="0" w:line="276" w:lineRule="auto"/>
        <w:rPr>
          <w:lang w:val="en-US"/>
        </w:rPr>
      </w:pPr>
      <w:r w:rsidRPr="007740D7">
        <w:rPr>
          <w:lang w:val="en-US"/>
        </w:rPr>
        <w:br/>
      </w:r>
      <w:r>
        <w:t xml:space="preserve">Council approves the changes to By-Law Section 10.H as seen in Appendix “Teams of </w:t>
      </w:r>
      <w:proofErr w:type="spellStart"/>
      <w:r>
        <w:t>EngSoc</w:t>
      </w:r>
      <w:proofErr w:type="spellEnd"/>
      <w:r>
        <w:t xml:space="preserve"> By-Law”.</w:t>
      </w:r>
    </w:p>
    <w:p w14:paraId="5D365767" w14:textId="77777777" w:rsidR="00586410" w:rsidRDefault="00586410" w:rsidP="00586410">
      <w:pPr>
        <w:spacing w:after="0" w:line="276" w:lineRule="auto"/>
        <w:rPr>
          <w:lang w:val="en-US"/>
        </w:rPr>
      </w:pPr>
    </w:p>
    <w:p w14:paraId="08C3F74B" w14:textId="21B5745F" w:rsidR="00586410" w:rsidRDefault="00586410" w:rsidP="00586410">
      <w:pPr>
        <w:spacing w:after="0" w:line="276" w:lineRule="auto"/>
        <w:jc w:val="right"/>
        <w:rPr>
          <w:lang w:val="en-US"/>
        </w:rPr>
      </w:pPr>
      <w:r>
        <w:rPr>
          <w:lang w:val="en-US"/>
        </w:rPr>
        <w:t xml:space="preserve">Moved </w:t>
      </w:r>
      <w:proofErr w:type="gramStart"/>
      <w:r>
        <w:rPr>
          <w:lang w:val="en-US"/>
        </w:rPr>
        <w:t>by:</w:t>
      </w:r>
      <w:proofErr w:type="gramEnd"/>
      <w:r>
        <w:rPr>
          <w:lang w:val="en-US"/>
        </w:rPr>
        <w:t xml:space="preserve"> </w:t>
      </w:r>
      <w:r>
        <w:t>Liam “this list is also wrong” Murray</w:t>
      </w:r>
    </w:p>
    <w:p w14:paraId="60F2A8CC" w14:textId="3E97A091" w:rsidR="00586410" w:rsidRPr="007740D7" w:rsidRDefault="00586410" w:rsidP="00586410">
      <w:pPr>
        <w:spacing w:after="0" w:line="276" w:lineRule="auto"/>
        <w:jc w:val="right"/>
        <w:rPr>
          <w:lang w:val="en-US"/>
        </w:rPr>
      </w:pPr>
      <w:r>
        <w:rPr>
          <w:lang w:val="en-US"/>
        </w:rPr>
        <w:t xml:space="preserve">Seconded </w:t>
      </w:r>
      <w:proofErr w:type="gramStart"/>
      <w:r>
        <w:rPr>
          <w:lang w:val="en-US"/>
        </w:rPr>
        <w:t>by:</w:t>
      </w:r>
      <w:proofErr w:type="gramEnd"/>
      <w:r>
        <w:rPr>
          <w:lang w:val="en-US"/>
        </w:rPr>
        <w:t xml:space="preserve"> </w:t>
      </w:r>
      <w:r>
        <w:t>Alex “let’s fix that list 2” Koch-Fitsialos</w:t>
      </w:r>
    </w:p>
    <w:p w14:paraId="58428EEC" w14:textId="77777777" w:rsidR="00586410" w:rsidRPr="000A439D" w:rsidRDefault="00586410" w:rsidP="00586410">
      <w:pPr>
        <w:spacing w:after="0" w:line="276" w:lineRule="auto"/>
        <w:jc w:val="both"/>
        <w:rPr>
          <w:lang w:val="en-US"/>
        </w:rPr>
      </w:pPr>
    </w:p>
    <w:p w14:paraId="0C71D465" w14:textId="157CAE99" w:rsidR="00586410" w:rsidRPr="00652B4B" w:rsidRDefault="00C82F64" w:rsidP="00586410">
      <w:pPr>
        <w:spacing w:after="0" w:line="360" w:lineRule="auto"/>
        <w:jc w:val="both"/>
        <w:rPr>
          <w:rFonts w:cs="Times New Roman"/>
          <w:bCs/>
          <w:lang w:val="en-US"/>
        </w:rPr>
      </w:pPr>
      <w:r>
        <w:rPr>
          <w:rFonts w:cs="Times New Roman"/>
          <w:bCs/>
          <w:lang w:val="en-US"/>
        </w:rPr>
        <w:lastRenderedPageBreak/>
        <w:t>Liam Murray: Same but for bylaw</w:t>
      </w:r>
    </w:p>
    <w:p w14:paraId="05EDE64F" w14:textId="020FA049" w:rsidR="00586410" w:rsidRDefault="00586410" w:rsidP="00586410">
      <w:pPr>
        <w:spacing w:after="0" w:line="360" w:lineRule="auto"/>
        <w:jc w:val="both"/>
        <w:rPr>
          <w:rFonts w:cs="Times New Roman"/>
          <w:b/>
          <w:lang w:val="en-US"/>
        </w:rPr>
      </w:pPr>
      <w:r w:rsidRPr="00363D94">
        <w:rPr>
          <w:rFonts w:cs="Times New Roman"/>
          <w:b/>
          <w:lang w:val="en-US"/>
        </w:rPr>
        <w:t xml:space="preserve">Motion passes, </w:t>
      </w:r>
      <w:r>
        <w:rPr>
          <w:rFonts w:cs="Times New Roman"/>
          <w:b/>
          <w:lang w:val="en-US"/>
        </w:rPr>
        <w:t>7:</w:t>
      </w:r>
      <w:r w:rsidR="00C82F64">
        <w:rPr>
          <w:rFonts w:cs="Times New Roman"/>
          <w:b/>
          <w:lang w:val="en-US"/>
        </w:rPr>
        <w:t>35</w:t>
      </w:r>
      <w:r>
        <w:rPr>
          <w:rFonts w:cs="Times New Roman"/>
          <w:b/>
          <w:lang w:val="en-US"/>
        </w:rPr>
        <w:t xml:space="preserve"> pm</w:t>
      </w:r>
    </w:p>
    <w:p w14:paraId="12A92058" w14:textId="77777777" w:rsidR="00586410" w:rsidRDefault="00586410" w:rsidP="00586410">
      <w:pPr>
        <w:pStyle w:val="Heading2"/>
        <w:jc w:val="left"/>
      </w:pPr>
    </w:p>
    <w:p w14:paraId="7D4A99EB" w14:textId="7F64F6BA" w:rsidR="00586410" w:rsidRPr="00A5213C" w:rsidRDefault="00586410" w:rsidP="00586410">
      <w:pPr>
        <w:pStyle w:val="Heading5"/>
        <w:spacing w:line="276" w:lineRule="auto"/>
        <w:jc w:val="both"/>
      </w:pPr>
      <w:r w:rsidRPr="00A5213C">
        <w:t xml:space="preserve">Motion </w:t>
      </w:r>
      <w:r>
        <w:t>13</w:t>
      </w:r>
      <w:r w:rsidRPr="00A5213C">
        <w:t> </w:t>
      </w:r>
    </w:p>
    <w:p w14:paraId="31FFD74A" w14:textId="75B769E0" w:rsidR="00586410" w:rsidRDefault="00586410" w:rsidP="00586410">
      <w:pPr>
        <w:spacing w:after="0" w:line="276" w:lineRule="auto"/>
        <w:rPr>
          <w:lang w:val="en-US"/>
        </w:rPr>
      </w:pPr>
      <w:r w:rsidRPr="007740D7">
        <w:rPr>
          <w:lang w:val="en-US"/>
        </w:rPr>
        <w:t xml:space="preserve">Whereas: </w:t>
      </w:r>
      <w:r>
        <w:t>New design teams want to be formed;</w:t>
      </w:r>
      <w:r w:rsidRPr="007740D7">
        <w:rPr>
          <w:lang w:val="en-US"/>
        </w:rPr>
        <w:br/>
        <w:t xml:space="preserve">&amp; whereas: </w:t>
      </w:r>
      <w:r>
        <w:t xml:space="preserve">We want the design teams to be self sufficient before being </w:t>
      </w:r>
      <w:proofErr w:type="gramStart"/>
      <w:r>
        <w:t>ratified;</w:t>
      </w:r>
      <w:proofErr w:type="gramEnd"/>
    </w:p>
    <w:p w14:paraId="3EF302BB" w14:textId="77777777" w:rsidR="00586410" w:rsidRPr="007740D7" w:rsidRDefault="00586410" w:rsidP="00586410">
      <w:pPr>
        <w:spacing w:after="0" w:line="276" w:lineRule="auto"/>
        <w:rPr>
          <w:lang w:val="en-US"/>
        </w:rPr>
      </w:pPr>
    </w:p>
    <w:p w14:paraId="0BBC9967" w14:textId="77777777" w:rsidR="00586410" w:rsidRDefault="00586410" w:rsidP="00586410">
      <w:pPr>
        <w:spacing w:after="0" w:line="276" w:lineRule="auto"/>
        <w:rPr>
          <w:lang w:val="en-US"/>
        </w:rPr>
      </w:pPr>
      <w:r w:rsidRPr="007740D7">
        <w:rPr>
          <w:lang w:val="en-US"/>
        </w:rPr>
        <w:t>BE IT RESOLVED THAT:</w:t>
      </w:r>
    </w:p>
    <w:p w14:paraId="5D55B33F" w14:textId="1B2B0315" w:rsidR="00586410" w:rsidRDefault="00586410" w:rsidP="00586410">
      <w:pPr>
        <w:spacing w:after="0" w:line="276" w:lineRule="auto"/>
        <w:rPr>
          <w:lang w:val="en-US"/>
        </w:rPr>
      </w:pPr>
      <w:r w:rsidRPr="007740D7">
        <w:rPr>
          <w:lang w:val="en-US"/>
        </w:rPr>
        <w:br/>
      </w:r>
      <w:r>
        <w:t>Council approves the changes to Policy Section κ.B.2.1 as seen in Appendix “RADICAL_RATIFY”.</w:t>
      </w:r>
    </w:p>
    <w:p w14:paraId="3BCA65E2" w14:textId="77777777" w:rsidR="00586410" w:rsidRDefault="00586410" w:rsidP="00586410">
      <w:pPr>
        <w:spacing w:after="0" w:line="276" w:lineRule="auto"/>
        <w:rPr>
          <w:lang w:val="en-US"/>
        </w:rPr>
      </w:pPr>
    </w:p>
    <w:p w14:paraId="5EB35B74" w14:textId="18C581B8" w:rsidR="00586410" w:rsidRDefault="00586410" w:rsidP="00586410">
      <w:pPr>
        <w:spacing w:after="0" w:line="276" w:lineRule="auto"/>
        <w:jc w:val="right"/>
        <w:rPr>
          <w:lang w:val="en-US"/>
        </w:rPr>
      </w:pPr>
      <w:r>
        <w:rPr>
          <w:lang w:val="en-US"/>
        </w:rPr>
        <w:t xml:space="preserve">Moved </w:t>
      </w:r>
      <w:proofErr w:type="gramStart"/>
      <w:r>
        <w:rPr>
          <w:lang w:val="en-US"/>
        </w:rPr>
        <w:t>by:</w:t>
      </w:r>
      <w:proofErr w:type="gramEnd"/>
      <w:r>
        <w:rPr>
          <w:lang w:val="en-US"/>
        </w:rPr>
        <w:t xml:space="preserve"> </w:t>
      </w:r>
      <w:r>
        <w:t>Liam “for the people” Murray</w:t>
      </w:r>
    </w:p>
    <w:p w14:paraId="21C84E81" w14:textId="24BDF1FA" w:rsidR="00586410" w:rsidRPr="007740D7" w:rsidRDefault="00586410" w:rsidP="00586410">
      <w:pPr>
        <w:spacing w:after="0" w:line="276" w:lineRule="auto"/>
        <w:jc w:val="right"/>
        <w:rPr>
          <w:lang w:val="en-US"/>
        </w:rPr>
      </w:pPr>
      <w:r>
        <w:rPr>
          <w:lang w:val="en-US"/>
        </w:rPr>
        <w:t xml:space="preserve">Seconded </w:t>
      </w:r>
      <w:proofErr w:type="gramStart"/>
      <w:r>
        <w:rPr>
          <w:lang w:val="en-US"/>
        </w:rPr>
        <w:t>by:</w:t>
      </w:r>
      <w:proofErr w:type="gramEnd"/>
      <w:r>
        <w:rPr>
          <w:lang w:val="en-US"/>
        </w:rPr>
        <w:t xml:space="preserve"> </w:t>
      </w:r>
      <w:r>
        <w:t>Alex “even more people” Koch-Fitsialos</w:t>
      </w:r>
    </w:p>
    <w:p w14:paraId="1C786AC8" w14:textId="77777777" w:rsidR="00586410" w:rsidRPr="000A439D" w:rsidRDefault="00586410" w:rsidP="00586410">
      <w:pPr>
        <w:spacing w:after="0" w:line="276" w:lineRule="auto"/>
        <w:jc w:val="both"/>
        <w:rPr>
          <w:lang w:val="en-US"/>
        </w:rPr>
      </w:pPr>
    </w:p>
    <w:p w14:paraId="52A52BCF" w14:textId="123804DF" w:rsidR="00586410" w:rsidRPr="00652B4B" w:rsidRDefault="00C82F64" w:rsidP="00586410">
      <w:pPr>
        <w:spacing w:after="0" w:line="360" w:lineRule="auto"/>
        <w:jc w:val="both"/>
        <w:rPr>
          <w:rFonts w:cs="Times New Roman"/>
          <w:bCs/>
          <w:lang w:val="en-US"/>
        </w:rPr>
      </w:pPr>
      <w:r>
        <w:rPr>
          <w:rFonts w:cs="Times New Roman"/>
          <w:bCs/>
          <w:lang w:val="en-US"/>
        </w:rPr>
        <w:t xml:space="preserve">Liam Murray: </w:t>
      </w:r>
      <w:proofErr w:type="gramStart"/>
      <w:r>
        <w:rPr>
          <w:rFonts w:cs="Times New Roman"/>
          <w:bCs/>
          <w:lang w:val="en-US"/>
        </w:rPr>
        <w:t>So</w:t>
      </w:r>
      <w:proofErr w:type="gramEnd"/>
      <w:r>
        <w:rPr>
          <w:rFonts w:cs="Times New Roman"/>
          <w:bCs/>
          <w:lang w:val="en-US"/>
        </w:rPr>
        <w:t xml:space="preserve"> I just added a line at the bottom that says there should be 20 people on the design team before being ratified.</w:t>
      </w:r>
    </w:p>
    <w:p w14:paraId="258E8409" w14:textId="1C36694F" w:rsidR="00586410" w:rsidRDefault="00586410" w:rsidP="00586410">
      <w:pPr>
        <w:spacing w:after="0" w:line="360" w:lineRule="auto"/>
        <w:jc w:val="both"/>
        <w:rPr>
          <w:rFonts w:cs="Times New Roman"/>
          <w:b/>
          <w:lang w:val="en-US"/>
        </w:rPr>
      </w:pPr>
      <w:r w:rsidRPr="00363D94">
        <w:rPr>
          <w:rFonts w:cs="Times New Roman"/>
          <w:b/>
          <w:lang w:val="en-US"/>
        </w:rPr>
        <w:t xml:space="preserve">Motion passes, </w:t>
      </w:r>
      <w:r>
        <w:rPr>
          <w:rFonts w:cs="Times New Roman"/>
          <w:b/>
          <w:lang w:val="en-US"/>
        </w:rPr>
        <w:t>7:</w:t>
      </w:r>
      <w:r w:rsidR="00C82F64">
        <w:rPr>
          <w:rFonts w:cs="Times New Roman"/>
          <w:b/>
          <w:lang w:val="en-US"/>
        </w:rPr>
        <w:t>3</w:t>
      </w:r>
      <w:r w:rsidR="00FF4750">
        <w:rPr>
          <w:rFonts w:cs="Times New Roman"/>
          <w:b/>
          <w:lang w:val="en-US"/>
        </w:rPr>
        <w:t>7</w:t>
      </w:r>
      <w:r>
        <w:rPr>
          <w:rFonts w:cs="Times New Roman"/>
          <w:b/>
          <w:lang w:val="en-US"/>
        </w:rPr>
        <w:t xml:space="preserve"> pm</w:t>
      </w:r>
    </w:p>
    <w:p w14:paraId="676C0CF5" w14:textId="77777777" w:rsidR="00586410" w:rsidRDefault="00586410" w:rsidP="00586410">
      <w:pPr>
        <w:pStyle w:val="Heading2"/>
        <w:jc w:val="left"/>
      </w:pPr>
    </w:p>
    <w:p w14:paraId="3739FBFB" w14:textId="2A8EA43B" w:rsidR="00586410" w:rsidRPr="00A5213C" w:rsidRDefault="00586410" w:rsidP="00586410">
      <w:pPr>
        <w:pStyle w:val="Heading5"/>
        <w:spacing w:line="276" w:lineRule="auto"/>
        <w:jc w:val="both"/>
      </w:pPr>
      <w:r w:rsidRPr="00A5213C">
        <w:t xml:space="preserve">Motion </w:t>
      </w:r>
      <w:r>
        <w:t>14</w:t>
      </w:r>
      <w:r w:rsidRPr="00A5213C">
        <w:t xml:space="preserve">  </w:t>
      </w:r>
    </w:p>
    <w:p w14:paraId="46849204" w14:textId="32637FF5" w:rsidR="00586410" w:rsidRDefault="00586410" w:rsidP="00586410">
      <w:pPr>
        <w:spacing w:after="0" w:line="276" w:lineRule="auto"/>
        <w:rPr>
          <w:lang w:val="en-US"/>
        </w:rPr>
      </w:pPr>
      <w:r w:rsidRPr="007740D7">
        <w:rPr>
          <w:lang w:val="en-US"/>
        </w:rPr>
        <w:t xml:space="preserve">Whereas: </w:t>
      </w:r>
      <w:r>
        <w:t>We need to address the problem of affiliated group debt and how to combat it;</w:t>
      </w:r>
      <w:r w:rsidRPr="007740D7">
        <w:rPr>
          <w:lang w:val="en-US"/>
        </w:rPr>
        <w:br/>
        <w:t xml:space="preserve">&amp; whereas: </w:t>
      </w:r>
      <w:r>
        <w:t>we need a more concrete way of dealing with these situations.</w:t>
      </w:r>
    </w:p>
    <w:p w14:paraId="66E28861" w14:textId="77777777" w:rsidR="00586410" w:rsidRPr="007740D7" w:rsidRDefault="00586410" w:rsidP="00586410">
      <w:pPr>
        <w:spacing w:after="0" w:line="276" w:lineRule="auto"/>
        <w:rPr>
          <w:lang w:val="en-US"/>
        </w:rPr>
      </w:pPr>
    </w:p>
    <w:p w14:paraId="1B96E4C8" w14:textId="77777777" w:rsidR="00586410" w:rsidRDefault="00586410" w:rsidP="00586410">
      <w:pPr>
        <w:spacing w:after="0" w:line="276" w:lineRule="auto"/>
        <w:rPr>
          <w:lang w:val="en-US"/>
        </w:rPr>
      </w:pPr>
      <w:r w:rsidRPr="007740D7">
        <w:rPr>
          <w:lang w:val="en-US"/>
        </w:rPr>
        <w:t>BE IT RESOLVED THAT:</w:t>
      </w:r>
    </w:p>
    <w:p w14:paraId="06D38395" w14:textId="52607B75" w:rsidR="00586410" w:rsidRDefault="00586410" w:rsidP="00586410">
      <w:pPr>
        <w:spacing w:after="0" w:line="276" w:lineRule="auto"/>
        <w:rPr>
          <w:lang w:val="en-US"/>
        </w:rPr>
      </w:pPr>
      <w:r w:rsidRPr="007740D7">
        <w:rPr>
          <w:lang w:val="en-US"/>
        </w:rPr>
        <w:br/>
      </w:r>
      <w:r>
        <w:t xml:space="preserve">Council </w:t>
      </w:r>
      <w:proofErr w:type="gramStart"/>
      <w:r>
        <w:t>approve</w:t>
      </w:r>
      <w:proofErr w:type="gramEnd"/>
      <w:r>
        <w:t xml:space="preserve"> the changes made to Policy Section θ: Financial Policies as seen in appendix “Affiliated Group Debt”.</w:t>
      </w:r>
    </w:p>
    <w:p w14:paraId="7B6BA412" w14:textId="77777777" w:rsidR="00586410" w:rsidRDefault="00586410" w:rsidP="00586410">
      <w:pPr>
        <w:spacing w:after="0" w:line="276" w:lineRule="auto"/>
        <w:rPr>
          <w:lang w:val="en-US"/>
        </w:rPr>
      </w:pPr>
    </w:p>
    <w:p w14:paraId="6B82488A" w14:textId="6E213537" w:rsidR="00586410" w:rsidRDefault="00586410" w:rsidP="00586410">
      <w:pPr>
        <w:spacing w:after="0" w:line="276" w:lineRule="auto"/>
        <w:jc w:val="right"/>
        <w:rPr>
          <w:lang w:val="en-US"/>
        </w:rPr>
      </w:pPr>
      <w:r>
        <w:rPr>
          <w:lang w:val="en-US"/>
        </w:rPr>
        <w:t xml:space="preserve">Moved </w:t>
      </w:r>
      <w:proofErr w:type="gramStart"/>
      <w:r>
        <w:rPr>
          <w:lang w:val="en-US"/>
        </w:rPr>
        <w:t>by:</w:t>
      </w:r>
      <w:proofErr w:type="gramEnd"/>
      <w:r>
        <w:rPr>
          <w:lang w:val="en-US"/>
        </w:rPr>
        <w:t xml:space="preserve"> </w:t>
      </w:r>
      <w:r>
        <w:t>Salma “Wanted debt” Ibrahim</w:t>
      </w:r>
    </w:p>
    <w:p w14:paraId="0025B5AC" w14:textId="0A9BD05F" w:rsidR="00586410" w:rsidRPr="007740D7" w:rsidRDefault="00586410" w:rsidP="00586410">
      <w:pPr>
        <w:spacing w:after="0" w:line="276" w:lineRule="auto"/>
        <w:jc w:val="right"/>
        <w:rPr>
          <w:lang w:val="en-US"/>
        </w:rPr>
      </w:pPr>
      <w:r>
        <w:rPr>
          <w:lang w:val="en-US"/>
        </w:rPr>
        <w:t xml:space="preserve">Seconded by: </w:t>
      </w:r>
      <w:r>
        <w:t>Ben “or alive” Zarichny</w:t>
      </w:r>
    </w:p>
    <w:p w14:paraId="41B72B60" w14:textId="77777777" w:rsidR="00586410" w:rsidRPr="000A439D" w:rsidRDefault="00586410" w:rsidP="00586410">
      <w:pPr>
        <w:spacing w:after="0" w:line="276" w:lineRule="auto"/>
        <w:jc w:val="both"/>
        <w:rPr>
          <w:lang w:val="en-US"/>
        </w:rPr>
      </w:pPr>
    </w:p>
    <w:p w14:paraId="2F51BA4F" w14:textId="638EFD19" w:rsidR="00FF4750" w:rsidRDefault="00FF4750" w:rsidP="00586410">
      <w:pPr>
        <w:spacing w:after="0" w:line="360" w:lineRule="auto"/>
        <w:jc w:val="both"/>
        <w:rPr>
          <w:rFonts w:cs="Times New Roman"/>
          <w:bCs/>
          <w:lang w:val="en-US"/>
        </w:rPr>
      </w:pPr>
      <w:r>
        <w:rPr>
          <w:rFonts w:cs="Times New Roman"/>
          <w:bCs/>
          <w:lang w:val="en-US"/>
        </w:rPr>
        <w:t xml:space="preserve">Salma Ibrahim: I made an amendment to the appendix to this policy. All of this is spelling, grammar, organization. As of right now discipline clubs and year execs are excluded from submitting a budget. Also, </w:t>
      </w:r>
      <w:proofErr w:type="spellStart"/>
      <w:r>
        <w:rPr>
          <w:rFonts w:cs="Times New Roman"/>
          <w:bCs/>
          <w:lang w:val="en-US"/>
        </w:rPr>
        <w:t>DoF</w:t>
      </w:r>
      <w:proofErr w:type="spellEnd"/>
      <w:r>
        <w:rPr>
          <w:rFonts w:cs="Times New Roman"/>
          <w:bCs/>
          <w:lang w:val="en-US"/>
        </w:rPr>
        <w:t xml:space="preserve"> is supposed to update each group’s budget which should be for the treasurer. Sometimes </w:t>
      </w:r>
      <w:proofErr w:type="gramStart"/>
      <w:r>
        <w:rPr>
          <w:rFonts w:cs="Times New Roman"/>
          <w:bCs/>
          <w:lang w:val="en-US"/>
        </w:rPr>
        <w:t>when  companies</w:t>
      </w:r>
      <w:proofErr w:type="gramEnd"/>
      <w:r>
        <w:rPr>
          <w:rFonts w:cs="Times New Roman"/>
          <w:bCs/>
          <w:lang w:val="en-US"/>
        </w:rPr>
        <w:t xml:space="preserve"> sell products they sell it on credit. </w:t>
      </w:r>
      <w:proofErr w:type="spellStart"/>
      <w:r>
        <w:rPr>
          <w:rFonts w:cs="Times New Roman"/>
          <w:bCs/>
          <w:lang w:val="en-US"/>
        </w:rPr>
        <w:t>EngSoc</w:t>
      </w:r>
      <w:proofErr w:type="spellEnd"/>
      <w:r>
        <w:rPr>
          <w:rFonts w:cs="Times New Roman"/>
          <w:bCs/>
          <w:lang w:val="en-US"/>
        </w:rPr>
        <w:t xml:space="preserve"> finance is modelled the same way, </w:t>
      </w:r>
      <w:proofErr w:type="gramStart"/>
      <w:r>
        <w:rPr>
          <w:rFonts w:cs="Times New Roman"/>
          <w:bCs/>
          <w:lang w:val="en-US"/>
        </w:rPr>
        <w:t>in order for</w:t>
      </w:r>
      <w:proofErr w:type="gramEnd"/>
      <w:r>
        <w:rPr>
          <w:rFonts w:cs="Times New Roman"/>
          <w:bCs/>
          <w:lang w:val="en-US"/>
        </w:rPr>
        <w:t xml:space="preserve"> groups </w:t>
      </w:r>
      <w:r>
        <w:rPr>
          <w:rFonts w:cs="Times New Roman"/>
          <w:bCs/>
          <w:lang w:val="en-US"/>
        </w:rPr>
        <w:lastRenderedPageBreak/>
        <w:t xml:space="preserve">to make money they need to buy first. Essentially, </w:t>
      </w:r>
      <w:proofErr w:type="gramStart"/>
      <w:r>
        <w:rPr>
          <w:rFonts w:cs="Times New Roman"/>
          <w:bCs/>
          <w:lang w:val="en-US"/>
        </w:rPr>
        <w:t>we’re</w:t>
      </w:r>
      <w:proofErr w:type="gramEnd"/>
      <w:r>
        <w:rPr>
          <w:rFonts w:cs="Times New Roman"/>
          <w:bCs/>
          <w:lang w:val="en-US"/>
        </w:rPr>
        <w:t xml:space="preserve"> lending them money with the expectation we’ll receive back at the end of the year. This is mismanaged and for some group’s debt has been piling up. This is creating a burden on some of these groups, we need to fix it so that we have a cleaner set of books. For tax, CRA purposes. Its important to note that this is money that has already gone, it is an expense that has come out of our account, this is bad debt. The way companies usually deal with these is through certain accounting methods, and if they </w:t>
      </w:r>
      <w:proofErr w:type="gramStart"/>
      <w:r>
        <w:rPr>
          <w:rFonts w:cs="Times New Roman"/>
          <w:bCs/>
          <w:lang w:val="en-US"/>
        </w:rPr>
        <w:t>don’t</w:t>
      </w:r>
      <w:proofErr w:type="gramEnd"/>
      <w:r>
        <w:rPr>
          <w:rFonts w:cs="Times New Roman"/>
          <w:bCs/>
          <w:lang w:val="en-US"/>
        </w:rPr>
        <w:t xml:space="preserve"> get their loaned money back within a certain period then it is written off as bad debt. Since this is so standard most companies </w:t>
      </w:r>
      <w:proofErr w:type="gramStart"/>
      <w:r>
        <w:rPr>
          <w:rFonts w:cs="Times New Roman"/>
          <w:bCs/>
          <w:lang w:val="en-US"/>
        </w:rPr>
        <w:t>don’t</w:t>
      </w:r>
      <w:proofErr w:type="gramEnd"/>
      <w:r>
        <w:rPr>
          <w:rFonts w:cs="Times New Roman"/>
          <w:bCs/>
          <w:lang w:val="en-US"/>
        </w:rPr>
        <w:t xml:space="preserve"> have concrete policy on this but, since we’re students we need concrete policy to guide students with these procedures. </w:t>
      </w:r>
    </w:p>
    <w:p w14:paraId="02057BF7" w14:textId="77777777" w:rsidR="008F2781" w:rsidRDefault="00FF4750" w:rsidP="008F2781">
      <w:pPr>
        <w:spacing w:line="360" w:lineRule="auto"/>
        <w:jc w:val="both"/>
        <w:rPr>
          <w:rFonts w:cs="Times New Roman"/>
          <w:bCs/>
          <w:lang w:val="en-US"/>
        </w:rPr>
      </w:pPr>
      <w:r>
        <w:rPr>
          <w:rFonts w:cs="Times New Roman"/>
          <w:bCs/>
          <w:lang w:val="en-US"/>
        </w:rPr>
        <w:t xml:space="preserve">The policy outlines how the VPO, </w:t>
      </w:r>
      <w:proofErr w:type="spellStart"/>
      <w:r>
        <w:rPr>
          <w:rFonts w:cs="Times New Roman"/>
          <w:bCs/>
          <w:lang w:val="en-US"/>
        </w:rPr>
        <w:t>DoG</w:t>
      </w:r>
      <w:proofErr w:type="spellEnd"/>
      <w:r>
        <w:rPr>
          <w:rFonts w:cs="Times New Roman"/>
          <w:bCs/>
          <w:lang w:val="en-US"/>
        </w:rPr>
        <w:t xml:space="preserve">, and </w:t>
      </w:r>
      <w:proofErr w:type="spellStart"/>
      <w:r>
        <w:rPr>
          <w:rFonts w:cs="Times New Roman"/>
          <w:bCs/>
          <w:lang w:val="en-US"/>
        </w:rPr>
        <w:t>DoF</w:t>
      </w:r>
      <w:proofErr w:type="spellEnd"/>
      <w:r>
        <w:rPr>
          <w:rFonts w:cs="Times New Roman"/>
          <w:bCs/>
          <w:lang w:val="en-US"/>
        </w:rPr>
        <w:t xml:space="preserve"> will deal with the groups in question and how repayment plans will be done. It also outlines consequences for groups in question that cannot adhere to the repayment plans with potential for </w:t>
      </w:r>
      <w:proofErr w:type="spellStart"/>
      <w:r w:rsidR="008F2781">
        <w:rPr>
          <w:rFonts w:cs="Times New Roman"/>
          <w:bCs/>
          <w:lang w:val="en-US"/>
        </w:rPr>
        <w:t>de</w:t>
      </w:r>
      <w:r>
        <w:rPr>
          <w:rFonts w:cs="Times New Roman"/>
          <w:bCs/>
          <w:lang w:val="en-US"/>
        </w:rPr>
        <w:t>ratification</w:t>
      </w:r>
      <w:proofErr w:type="spellEnd"/>
      <w:r>
        <w:rPr>
          <w:rFonts w:cs="Times New Roman"/>
          <w:bCs/>
          <w:lang w:val="en-US"/>
        </w:rPr>
        <w:t>.</w:t>
      </w:r>
      <w:r w:rsidR="008F2781">
        <w:rPr>
          <w:rFonts w:cs="Times New Roman"/>
          <w:bCs/>
          <w:lang w:val="en-US"/>
        </w:rPr>
        <w:t xml:space="preserve"> Also, outlines guidelines for debt forgiveness and how documentation and more processes will be handled.</w:t>
      </w:r>
    </w:p>
    <w:p w14:paraId="7A522A36" w14:textId="77777777" w:rsidR="008F2781" w:rsidRDefault="008F2781" w:rsidP="008F2781">
      <w:pPr>
        <w:spacing w:line="360" w:lineRule="auto"/>
        <w:jc w:val="both"/>
        <w:rPr>
          <w:rFonts w:cs="Times New Roman"/>
          <w:bCs/>
          <w:lang w:val="en-US"/>
        </w:rPr>
      </w:pPr>
      <w:r>
        <w:rPr>
          <w:rFonts w:cs="Times New Roman"/>
          <w:bCs/>
          <w:lang w:val="en-US"/>
        </w:rPr>
        <w:t xml:space="preserve">Brian Seo: So with regards to this </w:t>
      </w:r>
      <w:proofErr w:type="gramStart"/>
      <w:r>
        <w:rPr>
          <w:rFonts w:cs="Times New Roman"/>
          <w:bCs/>
          <w:lang w:val="en-US"/>
        </w:rPr>
        <w:t>motion</w:t>
      </w:r>
      <w:proofErr w:type="gramEnd"/>
      <w:r>
        <w:rPr>
          <w:rFonts w:cs="Times New Roman"/>
          <w:bCs/>
          <w:lang w:val="en-US"/>
        </w:rPr>
        <w:t xml:space="preserve"> I am in complete support, in clubs and conferences there has been zero financial accountability and has caused a lot of problems.</w:t>
      </w:r>
    </w:p>
    <w:p w14:paraId="7F9099EF" w14:textId="1D1D16E9" w:rsidR="00FF4750" w:rsidRDefault="008F2781" w:rsidP="008F2781">
      <w:pPr>
        <w:spacing w:line="360" w:lineRule="auto"/>
        <w:jc w:val="both"/>
        <w:rPr>
          <w:rFonts w:cs="Times New Roman"/>
          <w:bCs/>
          <w:lang w:val="en-US"/>
        </w:rPr>
      </w:pPr>
      <w:proofErr w:type="spellStart"/>
      <w:r>
        <w:rPr>
          <w:rFonts w:cs="Times New Roman"/>
          <w:bCs/>
          <w:lang w:val="en-US"/>
        </w:rPr>
        <w:t>Jinho</w:t>
      </w:r>
      <w:proofErr w:type="spellEnd"/>
      <w:r>
        <w:rPr>
          <w:rFonts w:cs="Times New Roman"/>
          <w:bCs/>
          <w:lang w:val="en-US"/>
        </w:rPr>
        <w:t xml:space="preserve"> Lee: I think its important to note the importance of this policy </w:t>
      </w:r>
      <w:proofErr w:type="gramStart"/>
      <w:r>
        <w:rPr>
          <w:rFonts w:cs="Times New Roman"/>
          <w:bCs/>
          <w:lang w:val="en-US"/>
        </w:rPr>
        <w:t>isn’t</w:t>
      </w:r>
      <w:proofErr w:type="gramEnd"/>
      <w:r>
        <w:rPr>
          <w:rFonts w:cs="Times New Roman"/>
          <w:bCs/>
          <w:lang w:val="en-US"/>
        </w:rPr>
        <w:t xml:space="preserve"> to burn groups in trouble but more so to highlight financial accountability.</w:t>
      </w:r>
      <w:r w:rsidR="00FF4750">
        <w:rPr>
          <w:rFonts w:cs="Times New Roman"/>
          <w:bCs/>
          <w:lang w:val="en-US"/>
        </w:rPr>
        <w:t xml:space="preserve"> </w:t>
      </w:r>
    </w:p>
    <w:p w14:paraId="0004B573" w14:textId="4DB30A28" w:rsidR="008F2781" w:rsidRPr="00652B4B" w:rsidRDefault="008F2781" w:rsidP="008F2781">
      <w:pPr>
        <w:spacing w:line="360" w:lineRule="auto"/>
        <w:jc w:val="both"/>
        <w:rPr>
          <w:rFonts w:cs="Times New Roman"/>
          <w:bCs/>
          <w:lang w:val="en-US"/>
        </w:rPr>
      </w:pPr>
      <w:r>
        <w:rPr>
          <w:rFonts w:cs="Times New Roman"/>
          <w:bCs/>
          <w:lang w:val="en-US"/>
        </w:rPr>
        <w:t xml:space="preserve">Salma Ibrahim: I agree with what </w:t>
      </w:r>
      <w:proofErr w:type="spellStart"/>
      <w:r>
        <w:rPr>
          <w:rFonts w:cs="Times New Roman"/>
          <w:bCs/>
          <w:lang w:val="en-US"/>
        </w:rPr>
        <w:t>Jinho</w:t>
      </w:r>
      <w:proofErr w:type="spellEnd"/>
      <w:r>
        <w:rPr>
          <w:rFonts w:cs="Times New Roman"/>
          <w:bCs/>
          <w:lang w:val="en-US"/>
        </w:rPr>
        <w:t xml:space="preserve"> said, this policy helps to guide incoming members of groups to be coordinated with their finances. </w:t>
      </w:r>
    </w:p>
    <w:p w14:paraId="678D7B26" w14:textId="6137F45B" w:rsidR="00586410" w:rsidRDefault="00586410" w:rsidP="00586410">
      <w:pPr>
        <w:spacing w:after="0" w:line="360" w:lineRule="auto"/>
        <w:jc w:val="both"/>
        <w:rPr>
          <w:rFonts w:cs="Times New Roman"/>
          <w:b/>
          <w:lang w:val="en-US"/>
        </w:rPr>
      </w:pPr>
      <w:r w:rsidRPr="00363D94">
        <w:rPr>
          <w:rFonts w:cs="Times New Roman"/>
          <w:b/>
          <w:lang w:val="en-US"/>
        </w:rPr>
        <w:t xml:space="preserve">Motion passes, </w:t>
      </w:r>
      <w:r>
        <w:rPr>
          <w:rFonts w:cs="Times New Roman"/>
          <w:b/>
          <w:lang w:val="en-US"/>
        </w:rPr>
        <w:t>7:</w:t>
      </w:r>
      <w:r w:rsidR="008F2781">
        <w:rPr>
          <w:rFonts w:cs="Times New Roman"/>
          <w:b/>
          <w:lang w:val="en-US"/>
        </w:rPr>
        <w:t>53</w:t>
      </w:r>
      <w:r>
        <w:rPr>
          <w:rFonts w:cs="Times New Roman"/>
          <w:b/>
          <w:lang w:val="en-US"/>
        </w:rPr>
        <w:t xml:space="preserve"> pm</w:t>
      </w:r>
    </w:p>
    <w:p w14:paraId="39BA4F66" w14:textId="77777777" w:rsidR="00586410" w:rsidRDefault="00586410" w:rsidP="00586410">
      <w:pPr>
        <w:pStyle w:val="Heading2"/>
        <w:jc w:val="left"/>
      </w:pPr>
    </w:p>
    <w:p w14:paraId="3B84D9CA" w14:textId="69A655F8" w:rsidR="00586410" w:rsidRPr="00A5213C" w:rsidRDefault="00586410" w:rsidP="00586410">
      <w:pPr>
        <w:pStyle w:val="Heading5"/>
        <w:spacing w:line="276" w:lineRule="auto"/>
        <w:jc w:val="both"/>
      </w:pPr>
      <w:r w:rsidRPr="00A5213C">
        <w:t xml:space="preserve">Motion </w:t>
      </w:r>
      <w:r>
        <w:t>15</w:t>
      </w:r>
      <w:r w:rsidRPr="00A5213C">
        <w:t xml:space="preserve">  </w:t>
      </w:r>
    </w:p>
    <w:p w14:paraId="72A3FD23" w14:textId="7F06FE49" w:rsidR="00586410" w:rsidRDefault="00586410" w:rsidP="00586410">
      <w:pPr>
        <w:spacing w:after="0" w:line="276" w:lineRule="auto"/>
        <w:rPr>
          <w:lang w:val="en-US"/>
        </w:rPr>
      </w:pPr>
      <w:r w:rsidRPr="007740D7">
        <w:rPr>
          <w:lang w:val="en-US"/>
        </w:rPr>
        <w:t xml:space="preserve">Whereas: </w:t>
      </w:r>
      <w:r>
        <w:t>The position of Director of Internal Processes is still evolving;</w:t>
      </w:r>
      <w:r w:rsidRPr="007740D7">
        <w:rPr>
          <w:lang w:val="en-US"/>
        </w:rPr>
        <w:br/>
        <w:t xml:space="preserve">&amp; whereas: </w:t>
      </w:r>
      <w:proofErr w:type="gramStart"/>
      <w:r>
        <w:t>the</w:t>
      </w:r>
      <w:proofErr w:type="gramEnd"/>
      <w:r>
        <w:t xml:space="preserve"> Director of Internal Processes needs help;</w:t>
      </w:r>
    </w:p>
    <w:p w14:paraId="183310FE" w14:textId="77777777" w:rsidR="00586410" w:rsidRPr="007740D7" w:rsidRDefault="00586410" w:rsidP="00586410">
      <w:pPr>
        <w:spacing w:after="0" w:line="276" w:lineRule="auto"/>
        <w:rPr>
          <w:lang w:val="en-US"/>
        </w:rPr>
      </w:pPr>
    </w:p>
    <w:p w14:paraId="7A1F9BB0" w14:textId="77777777" w:rsidR="00586410" w:rsidRDefault="00586410" w:rsidP="00586410">
      <w:pPr>
        <w:spacing w:after="0" w:line="276" w:lineRule="auto"/>
        <w:rPr>
          <w:lang w:val="en-US"/>
        </w:rPr>
      </w:pPr>
      <w:r w:rsidRPr="007740D7">
        <w:rPr>
          <w:lang w:val="en-US"/>
        </w:rPr>
        <w:t>BE IT RESOLVED THAT:</w:t>
      </w:r>
    </w:p>
    <w:p w14:paraId="29A4B0B7" w14:textId="41A25B54" w:rsidR="00586410" w:rsidRDefault="00586410" w:rsidP="00586410">
      <w:pPr>
        <w:spacing w:after="0" w:line="276" w:lineRule="auto"/>
        <w:rPr>
          <w:lang w:val="en-US"/>
        </w:rPr>
      </w:pPr>
      <w:r w:rsidRPr="007740D7">
        <w:rPr>
          <w:lang w:val="en-US"/>
        </w:rPr>
        <w:br/>
      </w:r>
      <w:r>
        <w:t xml:space="preserve">Council </w:t>
      </w:r>
      <w:proofErr w:type="gramStart"/>
      <w:r>
        <w:t>approve</w:t>
      </w:r>
      <w:proofErr w:type="gramEnd"/>
      <w:r>
        <w:t xml:space="preserve"> of the changes to the Engineering Society Policy Manual section </w:t>
      </w:r>
      <w:r>
        <w:sym w:font="Symbol" w:char="F062"/>
      </w:r>
      <w:r>
        <w:t xml:space="preserve">.C.14 and </w:t>
      </w:r>
      <w:r>
        <w:sym w:font="Symbol" w:char="F067"/>
      </w:r>
      <w:r>
        <w:t>.A.2.1 as seen in appendix “MORE-PEOPLE” to introduce an Automation &amp; Process Development team under the Director of Internal Processes.</w:t>
      </w:r>
    </w:p>
    <w:p w14:paraId="2E1C2709" w14:textId="77777777" w:rsidR="00586410" w:rsidRDefault="00586410" w:rsidP="00586410">
      <w:pPr>
        <w:spacing w:after="0" w:line="276" w:lineRule="auto"/>
        <w:rPr>
          <w:lang w:val="en-US"/>
        </w:rPr>
      </w:pPr>
    </w:p>
    <w:p w14:paraId="091253D9" w14:textId="44AC776C" w:rsidR="00586410" w:rsidRDefault="00586410" w:rsidP="00586410">
      <w:pPr>
        <w:spacing w:after="0" w:line="276" w:lineRule="auto"/>
        <w:jc w:val="right"/>
        <w:rPr>
          <w:lang w:val="en-US"/>
        </w:rPr>
      </w:pPr>
      <w:r>
        <w:rPr>
          <w:lang w:val="en-US"/>
        </w:rPr>
        <w:lastRenderedPageBreak/>
        <w:t xml:space="preserve">Moved by: </w:t>
      </w:r>
      <w:r>
        <w:t>Evan “If a dog chews shoes, whose shoes does he choose?” Wray</w:t>
      </w:r>
    </w:p>
    <w:p w14:paraId="1F275B90" w14:textId="55434E63" w:rsidR="00586410" w:rsidRPr="007740D7" w:rsidRDefault="00586410" w:rsidP="00586410">
      <w:pPr>
        <w:spacing w:after="0" w:line="276" w:lineRule="auto"/>
        <w:jc w:val="right"/>
        <w:rPr>
          <w:lang w:val="en-US"/>
        </w:rPr>
      </w:pPr>
      <w:r>
        <w:rPr>
          <w:lang w:val="en-US"/>
        </w:rPr>
        <w:t xml:space="preserve">Seconded by: </w:t>
      </w:r>
      <w:r w:rsidR="008F2781">
        <w:t>Kaija</w:t>
      </w:r>
      <w:r>
        <w:t xml:space="preserve"> “Andrew’s </w:t>
      </w:r>
      <w:proofErr w:type="spellStart"/>
      <w:r>
        <w:t>gonna</w:t>
      </w:r>
      <w:proofErr w:type="spellEnd"/>
      <w:r>
        <w:t xml:space="preserve"> love pronouncing that!” </w:t>
      </w:r>
      <w:r w:rsidR="008F2781">
        <w:t>Edwards</w:t>
      </w:r>
    </w:p>
    <w:p w14:paraId="43F071D6" w14:textId="77777777" w:rsidR="00586410" w:rsidRPr="000A439D" w:rsidRDefault="00586410" w:rsidP="00586410">
      <w:pPr>
        <w:spacing w:after="0" w:line="276" w:lineRule="auto"/>
        <w:jc w:val="both"/>
        <w:rPr>
          <w:lang w:val="en-US"/>
        </w:rPr>
      </w:pPr>
    </w:p>
    <w:p w14:paraId="617F7166" w14:textId="17852C9C" w:rsidR="008F2781" w:rsidRPr="00652B4B" w:rsidRDefault="008F2781" w:rsidP="00586410">
      <w:pPr>
        <w:spacing w:after="0" w:line="360" w:lineRule="auto"/>
        <w:jc w:val="both"/>
        <w:rPr>
          <w:rFonts w:cs="Times New Roman"/>
          <w:bCs/>
          <w:lang w:val="en-US"/>
        </w:rPr>
      </w:pPr>
      <w:r>
        <w:rPr>
          <w:rFonts w:cs="Times New Roman"/>
          <w:bCs/>
          <w:lang w:val="en-US"/>
        </w:rPr>
        <w:t xml:space="preserve">Evan Wray: </w:t>
      </w:r>
      <w:proofErr w:type="gramStart"/>
      <w:r>
        <w:rPr>
          <w:rFonts w:cs="Times New Roman"/>
          <w:bCs/>
          <w:lang w:val="en-US"/>
        </w:rPr>
        <w:t>I’m</w:t>
      </w:r>
      <w:proofErr w:type="gramEnd"/>
      <w:r>
        <w:rPr>
          <w:rFonts w:cs="Times New Roman"/>
          <w:bCs/>
          <w:lang w:val="en-US"/>
        </w:rPr>
        <w:t xml:space="preserve"> looking to hire a team to automate and facilitate internal processes.</w:t>
      </w:r>
    </w:p>
    <w:p w14:paraId="519D2601" w14:textId="324560E4" w:rsidR="00586410" w:rsidRDefault="00586410" w:rsidP="00586410">
      <w:pPr>
        <w:spacing w:after="0" w:line="360" w:lineRule="auto"/>
        <w:jc w:val="both"/>
        <w:rPr>
          <w:rFonts w:cs="Times New Roman"/>
          <w:b/>
          <w:lang w:val="en-US"/>
        </w:rPr>
      </w:pPr>
      <w:r w:rsidRPr="00363D94">
        <w:rPr>
          <w:rFonts w:cs="Times New Roman"/>
          <w:b/>
          <w:lang w:val="en-US"/>
        </w:rPr>
        <w:t xml:space="preserve">Motion passes, </w:t>
      </w:r>
      <w:r>
        <w:rPr>
          <w:rFonts w:cs="Times New Roman"/>
          <w:b/>
          <w:lang w:val="en-US"/>
        </w:rPr>
        <w:t>7:</w:t>
      </w:r>
      <w:r w:rsidR="008F2781">
        <w:rPr>
          <w:rFonts w:cs="Times New Roman"/>
          <w:b/>
          <w:lang w:val="en-US"/>
        </w:rPr>
        <w:t>56</w:t>
      </w:r>
      <w:r>
        <w:rPr>
          <w:rFonts w:cs="Times New Roman"/>
          <w:b/>
          <w:lang w:val="en-US"/>
        </w:rPr>
        <w:t xml:space="preserve"> pm</w:t>
      </w:r>
    </w:p>
    <w:p w14:paraId="14C7D6E6" w14:textId="77777777" w:rsidR="00586410" w:rsidRDefault="00586410" w:rsidP="00586410">
      <w:pPr>
        <w:pStyle w:val="Heading2"/>
        <w:jc w:val="left"/>
      </w:pPr>
    </w:p>
    <w:p w14:paraId="518BE38F" w14:textId="336C1DCA" w:rsidR="00586410" w:rsidRPr="00A5213C" w:rsidRDefault="00586410" w:rsidP="00586410">
      <w:pPr>
        <w:pStyle w:val="Heading5"/>
        <w:spacing w:line="276" w:lineRule="auto"/>
        <w:jc w:val="both"/>
      </w:pPr>
      <w:r w:rsidRPr="00A5213C">
        <w:t xml:space="preserve">Motion </w:t>
      </w:r>
      <w:r>
        <w:t>16</w:t>
      </w:r>
      <w:r w:rsidRPr="00A5213C">
        <w:t xml:space="preserve">  </w:t>
      </w:r>
    </w:p>
    <w:p w14:paraId="7EA5D304" w14:textId="10DC0FF4" w:rsidR="00586410" w:rsidRDefault="00586410" w:rsidP="00586410">
      <w:pPr>
        <w:spacing w:after="0" w:line="276" w:lineRule="auto"/>
        <w:rPr>
          <w:lang w:val="en-US"/>
        </w:rPr>
      </w:pPr>
      <w:r w:rsidRPr="007740D7">
        <w:rPr>
          <w:lang w:val="en-US"/>
        </w:rPr>
        <w:t xml:space="preserve">Whereas: </w:t>
      </w:r>
      <w:r>
        <w:t>The position of Director of Internal Processes is still evolving</w:t>
      </w:r>
      <w:r w:rsidRPr="007740D7">
        <w:rPr>
          <w:lang w:val="en-US"/>
        </w:rPr>
        <w:br/>
        <w:t xml:space="preserve">&amp; whereas: </w:t>
      </w:r>
      <w:proofErr w:type="gramStart"/>
      <w:r>
        <w:t>the</w:t>
      </w:r>
      <w:proofErr w:type="gramEnd"/>
      <w:r>
        <w:t xml:space="preserve"> Director of Internal Processes needs help;</w:t>
      </w:r>
    </w:p>
    <w:p w14:paraId="3A9D3A23" w14:textId="77777777" w:rsidR="00586410" w:rsidRPr="007740D7" w:rsidRDefault="00586410" w:rsidP="00586410">
      <w:pPr>
        <w:spacing w:after="0" w:line="276" w:lineRule="auto"/>
        <w:rPr>
          <w:lang w:val="en-US"/>
        </w:rPr>
      </w:pPr>
    </w:p>
    <w:p w14:paraId="3CCC29F4" w14:textId="77777777" w:rsidR="00586410" w:rsidRDefault="00586410" w:rsidP="00586410">
      <w:pPr>
        <w:spacing w:after="0" w:line="276" w:lineRule="auto"/>
        <w:rPr>
          <w:lang w:val="en-US"/>
        </w:rPr>
      </w:pPr>
      <w:r w:rsidRPr="007740D7">
        <w:rPr>
          <w:lang w:val="en-US"/>
        </w:rPr>
        <w:t>BE IT RESOLVED THAT:</w:t>
      </w:r>
    </w:p>
    <w:p w14:paraId="7F725C4A" w14:textId="027D8B15" w:rsidR="00586410" w:rsidRDefault="00586410" w:rsidP="00586410">
      <w:pPr>
        <w:spacing w:after="0" w:line="276" w:lineRule="auto"/>
        <w:rPr>
          <w:lang w:val="en-US"/>
        </w:rPr>
      </w:pPr>
      <w:r w:rsidRPr="007740D7">
        <w:rPr>
          <w:lang w:val="en-US"/>
        </w:rPr>
        <w:br/>
      </w:r>
      <w:r>
        <w:t xml:space="preserve">Council </w:t>
      </w:r>
      <w:proofErr w:type="gramStart"/>
      <w:r>
        <w:t>approve</w:t>
      </w:r>
      <w:proofErr w:type="gramEnd"/>
      <w:r>
        <w:t xml:space="preserve"> of the changes to By-Law 8 Section B.14 in its first reading as seen in appendix “HELP-NEEDED” to introduce an Automation &amp; Process Development team under the Director of Internal Processes.</w:t>
      </w:r>
    </w:p>
    <w:p w14:paraId="614B7D3D" w14:textId="77777777" w:rsidR="00586410" w:rsidRDefault="00586410" w:rsidP="00586410">
      <w:pPr>
        <w:spacing w:after="0" w:line="276" w:lineRule="auto"/>
        <w:rPr>
          <w:lang w:val="en-US"/>
        </w:rPr>
      </w:pPr>
    </w:p>
    <w:p w14:paraId="28107ED4" w14:textId="21721E91" w:rsidR="00586410" w:rsidRDefault="00586410" w:rsidP="00586410">
      <w:pPr>
        <w:spacing w:after="0" w:line="276" w:lineRule="auto"/>
        <w:jc w:val="right"/>
        <w:rPr>
          <w:lang w:val="en-US"/>
        </w:rPr>
      </w:pPr>
      <w:r>
        <w:rPr>
          <w:lang w:val="en-US"/>
        </w:rPr>
        <w:t xml:space="preserve">Moved </w:t>
      </w:r>
      <w:proofErr w:type="gramStart"/>
      <w:r>
        <w:rPr>
          <w:lang w:val="en-US"/>
        </w:rPr>
        <w:t>by:</w:t>
      </w:r>
      <w:proofErr w:type="gramEnd"/>
      <w:r>
        <w:rPr>
          <w:lang w:val="en-US"/>
        </w:rPr>
        <w:t xml:space="preserve"> </w:t>
      </w:r>
      <w:r>
        <w:t>Evan “Fred fed Ted bread, and Ted fed Fred bread” Wray</w:t>
      </w:r>
    </w:p>
    <w:p w14:paraId="3B37F51B" w14:textId="4830D85D" w:rsidR="00586410" w:rsidRPr="000A439D" w:rsidRDefault="00586410" w:rsidP="00586410">
      <w:pPr>
        <w:spacing w:after="0" w:line="276" w:lineRule="auto"/>
        <w:jc w:val="right"/>
        <w:rPr>
          <w:lang w:val="en-US"/>
        </w:rPr>
      </w:pPr>
      <w:r>
        <w:rPr>
          <w:lang w:val="en-US"/>
        </w:rPr>
        <w:t xml:space="preserve">Seconded by: </w:t>
      </w:r>
      <w:r w:rsidR="008F2781">
        <w:t>Kaija</w:t>
      </w:r>
      <w:r>
        <w:t xml:space="preserve"> “Did he get it this time?” </w:t>
      </w:r>
      <w:r w:rsidR="008F2781">
        <w:t>Edwards</w:t>
      </w:r>
    </w:p>
    <w:p w14:paraId="6CC2DF14" w14:textId="42B02DE2" w:rsidR="00586410" w:rsidRDefault="00586410" w:rsidP="00586410">
      <w:pPr>
        <w:spacing w:after="0" w:line="360" w:lineRule="auto"/>
        <w:jc w:val="both"/>
        <w:rPr>
          <w:rFonts w:cs="Times New Roman"/>
          <w:bCs/>
          <w:lang w:val="en-US"/>
        </w:rPr>
      </w:pPr>
    </w:p>
    <w:p w14:paraId="7BDD1C07" w14:textId="07177954" w:rsidR="008F2781" w:rsidRPr="00652B4B" w:rsidRDefault="00221423" w:rsidP="00586410">
      <w:pPr>
        <w:spacing w:after="0" w:line="360" w:lineRule="auto"/>
        <w:jc w:val="both"/>
        <w:rPr>
          <w:rFonts w:cs="Times New Roman"/>
          <w:bCs/>
          <w:lang w:val="en-US"/>
        </w:rPr>
      </w:pPr>
      <w:r>
        <w:rPr>
          <w:rFonts w:cs="Times New Roman"/>
          <w:bCs/>
          <w:lang w:val="en-US"/>
        </w:rPr>
        <w:t>Evan Wray: Same thing here.</w:t>
      </w:r>
    </w:p>
    <w:p w14:paraId="0AF4ED0B" w14:textId="2A964895" w:rsidR="00586410" w:rsidRDefault="00586410" w:rsidP="00586410">
      <w:pPr>
        <w:spacing w:after="0" w:line="360" w:lineRule="auto"/>
        <w:jc w:val="both"/>
        <w:rPr>
          <w:rFonts w:cs="Times New Roman"/>
          <w:b/>
          <w:lang w:val="en-US"/>
        </w:rPr>
      </w:pPr>
      <w:r w:rsidRPr="00363D94">
        <w:rPr>
          <w:rFonts w:cs="Times New Roman"/>
          <w:b/>
          <w:lang w:val="en-US"/>
        </w:rPr>
        <w:t xml:space="preserve">Motion passes, </w:t>
      </w:r>
      <w:r>
        <w:rPr>
          <w:rFonts w:cs="Times New Roman"/>
          <w:b/>
          <w:lang w:val="en-US"/>
        </w:rPr>
        <w:t>7:</w:t>
      </w:r>
      <w:r w:rsidR="008F2781">
        <w:rPr>
          <w:rFonts w:cs="Times New Roman"/>
          <w:b/>
          <w:lang w:val="en-US"/>
        </w:rPr>
        <w:t>5</w:t>
      </w:r>
      <w:r w:rsidR="00221423">
        <w:rPr>
          <w:rFonts w:cs="Times New Roman"/>
          <w:b/>
          <w:lang w:val="en-US"/>
        </w:rPr>
        <w:t>8</w:t>
      </w:r>
      <w:r>
        <w:rPr>
          <w:rFonts w:cs="Times New Roman"/>
          <w:b/>
          <w:lang w:val="en-US"/>
        </w:rPr>
        <w:t xml:space="preserve"> pm</w:t>
      </w:r>
    </w:p>
    <w:p w14:paraId="71366C53" w14:textId="77777777" w:rsidR="00586410" w:rsidRDefault="00586410" w:rsidP="00586410">
      <w:pPr>
        <w:pStyle w:val="Heading2"/>
        <w:jc w:val="left"/>
      </w:pPr>
    </w:p>
    <w:p w14:paraId="5650793F" w14:textId="77777777" w:rsidR="00936E5A" w:rsidRPr="00936E5A" w:rsidRDefault="00936E5A" w:rsidP="00936E5A"/>
    <w:p w14:paraId="74111000" w14:textId="020709B8" w:rsidR="00261C81" w:rsidRPr="00A5213C" w:rsidRDefault="00A106D3" w:rsidP="00E82681">
      <w:pPr>
        <w:pStyle w:val="Heading1"/>
        <w:spacing w:line="276" w:lineRule="auto"/>
        <w:jc w:val="both"/>
      </w:pPr>
      <w:bookmarkStart w:id="0" w:name="_Hlk19196074"/>
      <w:r>
        <w:t>VI</w:t>
      </w:r>
      <w:r w:rsidR="004F149E">
        <w:t>i</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0F90C3DD" w14:textId="77777777" w:rsidR="002F37F9" w:rsidRDefault="00385315" w:rsidP="00AB6DA0">
      <w:r>
        <w:t xml:space="preserve">Spencer Lee: </w:t>
      </w:r>
      <w:r w:rsidR="00586410">
        <w:t xml:space="preserve">Long time no see. I hope everyone enjoyed their reading week and took some much-needed rest! Things </w:t>
      </w:r>
      <w:proofErr w:type="gramStart"/>
      <w:r w:rsidR="00586410">
        <w:t>I’ve</w:t>
      </w:r>
      <w:proofErr w:type="gramEnd"/>
      <w:r w:rsidR="00586410">
        <w:t xml:space="preserve"> been doing the last couple weeks:  O-Week </w:t>
      </w:r>
      <w:r w:rsidR="002F37F9">
        <w:t>h</w:t>
      </w:r>
      <w:r w:rsidR="00586410">
        <w:t>iring done</w:t>
      </w:r>
      <w:r w:rsidR="002F37F9">
        <w:t xml:space="preserve"> and e</w:t>
      </w:r>
      <w:r w:rsidR="00586410">
        <w:t>vent forms are being made</w:t>
      </w:r>
      <w:r w:rsidR="002F37F9">
        <w:t>.</w:t>
      </w:r>
      <w:r w:rsidR="00586410">
        <w:t xml:space="preserve"> </w:t>
      </w:r>
      <w:proofErr w:type="gramStart"/>
      <w:r w:rsidR="00586410">
        <w:t>I’ve</w:t>
      </w:r>
      <w:proofErr w:type="gramEnd"/>
      <w:r w:rsidR="00586410">
        <w:t xml:space="preserve"> been dealing a lot with sessional dates and how they impact O-Week</w:t>
      </w:r>
      <w:r w:rsidR="002F37F9">
        <w:t>.</w:t>
      </w:r>
      <w:r w:rsidR="00586410">
        <w:t xml:space="preserve"> Advisory Board meeting</w:t>
      </w:r>
      <w:r w:rsidR="002F37F9">
        <w:t>:</w:t>
      </w:r>
      <w:r w:rsidR="00586410">
        <w:t xml:space="preserve"> Our services and corporate initiatives are prepping for their advisory board presentation</w:t>
      </w:r>
      <w:r w:rsidR="002F37F9">
        <w:t>.</w:t>
      </w:r>
      <w:r w:rsidR="00586410">
        <w:t xml:space="preserve"> Sci Formal</w:t>
      </w:r>
      <w:r w:rsidR="002F37F9">
        <w:t>:</w:t>
      </w:r>
      <w:r w:rsidR="00586410">
        <w:t xml:space="preserve"> They presented to Advisory </w:t>
      </w:r>
      <w:proofErr w:type="gramStart"/>
      <w:r w:rsidR="00586410">
        <w:t>Board</w:t>
      </w:r>
      <w:r w:rsidR="002F37F9">
        <w:t>,</w:t>
      </w:r>
      <w:proofErr w:type="gramEnd"/>
      <w:r w:rsidR="00586410">
        <w:t xml:space="preserve"> </w:t>
      </w:r>
      <w:r w:rsidR="002F37F9">
        <w:t>t</w:t>
      </w:r>
      <w:r w:rsidR="00586410">
        <w:t>hey’re focused on hiring Chairs at the moment</w:t>
      </w:r>
      <w:r w:rsidR="002F37F9">
        <w:t>.</w:t>
      </w:r>
      <w:r w:rsidR="00586410">
        <w:t xml:space="preserve"> QUESSI Board meeting</w:t>
      </w:r>
      <w:r w:rsidR="002F37F9">
        <w:t>.</w:t>
      </w:r>
      <w:r w:rsidR="00586410">
        <w:t xml:space="preserve"> Faculty Board</w:t>
      </w:r>
      <w:r w:rsidR="002F37F9">
        <w:t>:</w:t>
      </w:r>
      <w:r w:rsidR="00586410">
        <w:t xml:space="preserve"> QYEA meeting to discuss collaboration</w:t>
      </w:r>
      <w:r w:rsidR="002F37F9">
        <w:t>. T</w:t>
      </w:r>
      <w:r w:rsidR="00586410">
        <w:t>ransition things</w:t>
      </w:r>
      <w:r w:rsidR="002F37F9">
        <w:t>:</w:t>
      </w:r>
      <w:r w:rsidR="00586410">
        <w:t xml:space="preserve"> getting the new Exec and Directors to come to statics and such</w:t>
      </w:r>
      <w:r w:rsidR="002F37F9">
        <w:t xml:space="preserve">. </w:t>
      </w:r>
      <w:r w:rsidR="00586410">
        <w:t>Also introducing incoming exec to the Dean and other people they should know</w:t>
      </w:r>
      <w:r w:rsidR="002F37F9">
        <w:t>.</w:t>
      </w:r>
      <w:r w:rsidR="00586410">
        <w:t xml:space="preserve"> AMS Assembly</w:t>
      </w:r>
      <w:r w:rsidR="002F37F9">
        <w:t>.</w:t>
      </w:r>
      <w:r w:rsidR="00586410">
        <w:t xml:space="preserve"> FYPCOs</w:t>
      </w:r>
      <w:r w:rsidR="002F37F9">
        <w:t>.</w:t>
      </w:r>
      <w:r w:rsidR="00586410">
        <w:t xml:space="preserve"> Statics</w:t>
      </w:r>
      <w:r w:rsidR="002F37F9">
        <w:t>.</w:t>
      </w:r>
      <w:r w:rsidR="00586410">
        <w:t xml:space="preserve"> </w:t>
      </w:r>
    </w:p>
    <w:p w14:paraId="1A431D6A" w14:textId="27165B3E" w:rsidR="00385315" w:rsidRDefault="00586410" w:rsidP="00AB6DA0">
      <w:r>
        <w:lastRenderedPageBreak/>
        <w:t xml:space="preserve">Things </w:t>
      </w:r>
      <w:proofErr w:type="gramStart"/>
      <w:r>
        <w:t>I’ll</w:t>
      </w:r>
      <w:proofErr w:type="gramEnd"/>
      <w:r>
        <w:t xml:space="preserve"> be doing the next couple weeks: Statics and recurring meetings as usua</w:t>
      </w:r>
      <w:r w:rsidR="002F37F9">
        <w:t>l.</w:t>
      </w:r>
      <w:r>
        <w:t xml:space="preserve"> Meeting with the Dean and other Exec</w:t>
      </w:r>
      <w:r w:rsidR="002F37F9">
        <w:t>.</w:t>
      </w:r>
      <w:r>
        <w:t xml:space="preserve"> Continuing to transition Christina</w:t>
      </w:r>
      <w:r w:rsidR="002F37F9">
        <w:t>.</w:t>
      </w:r>
      <w:r>
        <w:t xml:space="preserve"> Nominating committee for QUESSI</w:t>
      </w:r>
      <w:r w:rsidR="002F37F9">
        <w:t>.</w:t>
      </w:r>
      <w:r>
        <w:t xml:space="preserve"> Bookstore</w:t>
      </w:r>
      <w:r w:rsidR="002F37F9">
        <w:t>.</w:t>
      </w:r>
    </w:p>
    <w:p w14:paraId="7C68BD84" w14:textId="77777777" w:rsidR="0012005C" w:rsidRPr="00A5213C" w:rsidRDefault="0012005C" w:rsidP="0012005C">
      <w:pPr>
        <w:pBdr>
          <w:bottom w:val="single" w:sz="6" w:space="1" w:color="auto"/>
        </w:pBdr>
        <w:spacing w:line="276" w:lineRule="auto"/>
        <w:jc w:val="both"/>
      </w:pP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63D58DF2" w14:textId="54F1229D" w:rsidR="0012005C" w:rsidRPr="00A5213C" w:rsidRDefault="00796963" w:rsidP="00586410">
      <w:r>
        <w:t xml:space="preserve">Ben Zarichny: </w:t>
      </w:r>
      <w:r w:rsidR="00586410">
        <w:t xml:space="preserve">Things that </w:t>
      </w:r>
      <w:proofErr w:type="gramStart"/>
      <w:r w:rsidR="00586410">
        <w:t>I’ve</w:t>
      </w:r>
      <w:proofErr w:type="gramEnd"/>
      <w:r w:rsidR="00586410">
        <w:t xml:space="preserve"> been doing over the past two weeks: Regular meetings (directors, exec, ED team, services, QUESSI, Advisory Board, </w:t>
      </w:r>
      <w:proofErr w:type="spellStart"/>
      <w:r w:rsidR="00586410">
        <w:t>etc</w:t>
      </w:r>
      <w:proofErr w:type="spellEnd"/>
      <w:r w:rsidR="00586410">
        <w:t>)</w:t>
      </w:r>
      <w:r w:rsidR="002F37F9">
        <w:t>.</w:t>
      </w:r>
      <w:r w:rsidR="00586410">
        <w:t xml:space="preserve"> Meeting with the bookkeeper to discuss month ends, t4s, Ceridian payroll info, sage50 vs </w:t>
      </w:r>
      <w:proofErr w:type="spellStart"/>
      <w:r w:rsidR="00586410">
        <w:t>quickbooks</w:t>
      </w:r>
      <w:proofErr w:type="spellEnd"/>
      <w:r w:rsidR="002F37F9">
        <w:t>.</w:t>
      </w:r>
      <w:r w:rsidR="00586410">
        <w:t xml:space="preserve"> Various payments/</w:t>
      </w:r>
      <w:proofErr w:type="spellStart"/>
      <w:r w:rsidR="00586410">
        <w:t>etransfers</w:t>
      </w:r>
      <w:proofErr w:type="spellEnd"/>
      <w:r w:rsidR="00586410">
        <w:t>, Sorting mail, taxes (the usual stuff)</w:t>
      </w:r>
      <w:r w:rsidR="002F37F9">
        <w:t>.</w:t>
      </w:r>
      <w:r w:rsidR="00586410">
        <w:t xml:space="preserve"> Organizing t4s with Jay</w:t>
      </w:r>
      <w:r w:rsidR="002F37F9">
        <w:t>.</w:t>
      </w:r>
      <w:r w:rsidR="00586410">
        <w:t xml:space="preserve"> Transitioning Ben Things that I will be doing over the next two weeks</w:t>
      </w:r>
      <w:r w:rsidR="002F37F9">
        <w:t>.</w:t>
      </w:r>
      <w:r w:rsidR="00586410">
        <w:t xml:space="preserve"> Continuing work on the review engagement</w:t>
      </w:r>
      <w:r w:rsidR="002F37F9">
        <w:t>.</w:t>
      </w:r>
      <w:r w:rsidR="00586410">
        <w:t xml:space="preserve"> Regular meetings (directors, exec, </w:t>
      </w:r>
      <w:proofErr w:type="spellStart"/>
      <w:r w:rsidR="00586410">
        <w:t>etc</w:t>
      </w:r>
      <w:proofErr w:type="spellEnd"/>
      <w:r w:rsidR="00586410">
        <w:t xml:space="preserve">) and other tasks (payments, mail, taxes, </w:t>
      </w:r>
      <w:proofErr w:type="spellStart"/>
      <w:r w:rsidR="00586410">
        <w:t>etc</w:t>
      </w:r>
      <w:proofErr w:type="spellEnd"/>
      <w:r w:rsidR="00586410">
        <w:t>)</w:t>
      </w:r>
      <w:r w:rsidR="002F37F9">
        <w:t>.</w:t>
      </w:r>
      <w:r w:rsidR="00586410">
        <w:t xml:space="preserve"> Continuing to transition Ben. Meeting with each lower and upper in ops pod to discuss each portfolio. Helping </w:t>
      </w:r>
      <w:proofErr w:type="spellStart"/>
      <w:r w:rsidR="00586410">
        <w:t>salma</w:t>
      </w:r>
      <w:proofErr w:type="spellEnd"/>
      <w:r w:rsidR="00586410">
        <w:t xml:space="preserve"> with updating website with past budgets</w:t>
      </w:r>
      <w:r w:rsidR="002F37F9">
        <w:t>.</w:t>
      </w:r>
    </w:p>
    <w:p w14:paraId="390108DA" w14:textId="7BAD928E" w:rsidR="00AA6A5C" w:rsidRDefault="00AA6A5C" w:rsidP="00AA6A5C">
      <w:pPr>
        <w:pStyle w:val="Heading5"/>
        <w:spacing w:line="276" w:lineRule="auto"/>
        <w:jc w:val="both"/>
      </w:pPr>
      <w:r w:rsidRPr="00A5213C">
        <w:t>II) V</w:t>
      </w:r>
      <w:r>
        <w:t>ice president of student affairs</w:t>
      </w:r>
    </w:p>
    <w:p w14:paraId="67FF1EBE" w14:textId="77777777" w:rsidR="002F37F9" w:rsidRDefault="00D11B2D" w:rsidP="00586410">
      <w:r w:rsidRPr="00872B80">
        <w:t>Alex Koch-Fitsialos:</w:t>
      </w:r>
      <w:r w:rsidR="00504F39">
        <w:t xml:space="preserve"> </w:t>
      </w:r>
      <w:r w:rsidR="00586410">
        <w:t xml:space="preserve">Things </w:t>
      </w:r>
      <w:proofErr w:type="gramStart"/>
      <w:r w:rsidR="00586410">
        <w:t>I’ve</w:t>
      </w:r>
      <w:proofErr w:type="gramEnd"/>
      <w:r w:rsidR="00586410">
        <w:t xml:space="preserve"> been doing over the past two weeks: Transitioning my lovely lower, Kaija!!!  Meeting with Gender in </w:t>
      </w:r>
      <w:proofErr w:type="spellStart"/>
      <w:r w:rsidR="00586410">
        <w:t>Eng</w:t>
      </w:r>
      <w:proofErr w:type="spellEnd"/>
      <w:r w:rsidR="00586410">
        <w:t xml:space="preserve"> Panel mentors</w:t>
      </w:r>
      <w:r w:rsidR="002F37F9">
        <w:t>.</w:t>
      </w:r>
      <w:r w:rsidR="00586410">
        <w:t xml:space="preserve"> Organizing February Discipline Club &amp; Year Exec Roundtables</w:t>
      </w:r>
      <w:r w:rsidR="002F37F9">
        <w:t>.</w:t>
      </w:r>
      <w:r w:rsidR="00586410">
        <w:t xml:space="preserve"> Attending AMS Assembly</w:t>
      </w:r>
      <w:r w:rsidR="002F37F9">
        <w:t>.</w:t>
      </w:r>
      <w:r w:rsidR="00586410">
        <w:t xml:space="preserve"> Attending Dean’s Meeting with the rest of the Exec</w:t>
      </w:r>
      <w:r w:rsidR="002F37F9">
        <w:t>.</w:t>
      </w:r>
      <w:r w:rsidR="00586410">
        <w:t xml:space="preserve"> Working with Thomas on </w:t>
      </w:r>
      <w:proofErr w:type="spellStart"/>
      <w:r w:rsidR="00586410">
        <w:t>EngSoc</w:t>
      </w:r>
      <w:proofErr w:type="spellEnd"/>
      <w:r w:rsidR="00586410">
        <w:t xml:space="preserve"> Awards</w:t>
      </w:r>
      <w:r w:rsidR="002F37F9">
        <w:t>.</w:t>
      </w:r>
      <w:r w:rsidR="00586410">
        <w:t xml:space="preserve"> Holding director statics with incoming and outgoing team Organizing EDI Accountability report/presentation for Council &amp; students (special thanks to Andrew </w:t>
      </w:r>
      <w:proofErr w:type="spellStart"/>
      <w:r w:rsidR="00586410">
        <w:t>Vasila</w:t>
      </w:r>
      <w:proofErr w:type="spellEnd"/>
      <w:r w:rsidR="00586410">
        <w:t xml:space="preserve">, Kaija and Christina for the chats this week!!) </w:t>
      </w:r>
    </w:p>
    <w:p w14:paraId="47530617" w14:textId="3F2561C1" w:rsidR="000B5744" w:rsidRPr="00A5213C" w:rsidRDefault="00586410" w:rsidP="00586410">
      <w:r>
        <w:t xml:space="preserve">Things </w:t>
      </w:r>
      <w:proofErr w:type="gramStart"/>
      <w:r>
        <w:t>I’ll</w:t>
      </w:r>
      <w:proofErr w:type="gramEnd"/>
      <w:r>
        <w:t xml:space="preserve"> be doing for the next two weeks: FINISHING the EDI Accountability Report</w:t>
      </w:r>
      <w:r w:rsidR="002F37F9">
        <w:t>.</w:t>
      </w:r>
      <w:r>
        <w:t xml:space="preserve"> Continuing to transition Kaija</w:t>
      </w:r>
      <w:r w:rsidR="002F37F9">
        <w:t>.</w:t>
      </w:r>
      <w:r>
        <w:t xml:space="preserve"> Continuing work on the Gender in </w:t>
      </w:r>
      <w:proofErr w:type="spellStart"/>
      <w:r>
        <w:t>Eng</w:t>
      </w:r>
      <w:proofErr w:type="spellEnd"/>
      <w:r>
        <w:t xml:space="preserve"> Panel</w:t>
      </w:r>
      <w:r w:rsidR="002F37F9">
        <w:t>.</w:t>
      </w:r>
      <w:r>
        <w:t xml:space="preserve"> Director Statics</w:t>
      </w:r>
      <w:r w:rsidR="002F37F9">
        <w:t>.</w:t>
      </w:r>
    </w:p>
    <w:p w14:paraId="66AAF4A4" w14:textId="08C17DE2" w:rsidR="004479C4" w:rsidRPr="00A5213C" w:rsidRDefault="00D628AD" w:rsidP="00B915AC">
      <w:pPr>
        <w:pStyle w:val="Heading1"/>
        <w:spacing w:line="276" w:lineRule="auto"/>
        <w:jc w:val="both"/>
      </w:pPr>
      <w:r>
        <w:t>VI</w:t>
      </w:r>
      <w:r w:rsidR="004F149E">
        <w:t>i</w:t>
      </w:r>
      <w:r>
        <w:t>I</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45FA0A65" w14:textId="02196155" w:rsidR="002F37F9" w:rsidRDefault="00D4705E" w:rsidP="00954647">
      <w:r>
        <w:t xml:space="preserve">Nick Arnot: </w:t>
      </w:r>
      <w:proofErr w:type="spellStart"/>
      <w:r w:rsidR="00954647">
        <w:t>EngLinks</w:t>
      </w:r>
      <w:proofErr w:type="spellEnd"/>
      <w:r w:rsidR="002F37F9">
        <w:t>:</w:t>
      </w:r>
      <w:r w:rsidR="00954647">
        <w:t xml:space="preserve"> Ran a bunch of </w:t>
      </w:r>
      <w:proofErr w:type="gramStart"/>
      <w:r w:rsidR="00954647">
        <w:t>first and upper year</w:t>
      </w:r>
      <w:proofErr w:type="gramEnd"/>
      <w:r w:rsidR="00954647">
        <w:t xml:space="preserve"> workshops and tutorials</w:t>
      </w:r>
      <w:r w:rsidR="002F37F9">
        <w:t>.</w:t>
      </w:r>
      <w:r w:rsidR="00954647">
        <w:t xml:space="preserve"> Logistics touch ups behind the scenes</w:t>
      </w:r>
      <w:r w:rsidR="002F37F9">
        <w:t>.</w:t>
      </w:r>
      <w:r w:rsidR="00954647">
        <w:t xml:space="preserve"> Finalizing timelines for the end of the year</w:t>
      </w:r>
      <w:r w:rsidR="002F37F9">
        <w:t>.</w:t>
      </w:r>
      <w:r w:rsidR="00954647">
        <w:t xml:space="preserve"> </w:t>
      </w:r>
      <w:proofErr w:type="spellStart"/>
      <w:r w:rsidR="00954647">
        <w:t>iCons</w:t>
      </w:r>
      <w:proofErr w:type="spellEnd"/>
      <w:r w:rsidR="002F37F9">
        <w:t>:</w:t>
      </w:r>
      <w:r w:rsidR="00954647">
        <w:t xml:space="preserve"> Up and running in Mitchell hall! 12:30-9:30, book a table on Dibs! BED Fund</w:t>
      </w:r>
      <w:r w:rsidR="002F37F9">
        <w:t xml:space="preserve">: </w:t>
      </w:r>
      <w:r w:rsidR="00954647">
        <w:t>Finalized purchasing plans, presented to council</w:t>
      </w:r>
      <w:r w:rsidR="002F37F9">
        <w:t>.</w:t>
      </w:r>
      <w:r w:rsidR="00954647">
        <w:t xml:space="preserve"> Getting ready for the next steps of purchasing asap</w:t>
      </w:r>
      <w:r w:rsidR="002F37F9">
        <w:t>.</w:t>
      </w:r>
      <w:r w:rsidR="00954647">
        <w:t xml:space="preserve"> Advocacy</w:t>
      </w:r>
      <w:r w:rsidR="002F37F9">
        <w:t>:</w:t>
      </w:r>
      <w:r w:rsidR="00954647">
        <w:t xml:space="preserve"> Cool </w:t>
      </w:r>
      <w:proofErr w:type="spellStart"/>
      <w:r w:rsidR="00954647">
        <w:t>lil</w:t>
      </w:r>
      <w:proofErr w:type="spellEnd"/>
      <w:r w:rsidR="00954647">
        <w:t xml:space="preserve"> project with </w:t>
      </w:r>
      <w:proofErr w:type="spellStart"/>
      <w:r w:rsidR="00954647">
        <w:t>DoSI</w:t>
      </w:r>
      <w:proofErr w:type="spellEnd"/>
      <w:r w:rsidR="002F37F9">
        <w:t>.</w:t>
      </w:r>
      <w:r w:rsidR="00954647">
        <w:t xml:space="preserve"> AMS Academics Caucus – went well, some cool ideas</w:t>
      </w:r>
      <w:r w:rsidR="002F37F9">
        <w:t>.</w:t>
      </w:r>
      <w:r w:rsidR="00954647">
        <w:t xml:space="preserve"> Transitioning Alexa! </w:t>
      </w:r>
      <w:proofErr w:type="spellStart"/>
      <w:r w:rsidR="00954647">
        <w:t>EngLinks</w:t>
      </w:r>
      <w:proofErr w:type="spellEnd"/>
      <w:r w:rsidR="00954647">
        <w:t xml:space="preserve"> assistant managers apps due tomorrow! BED Fund Head manager &amp; Academic Advocacy Team due next week! </w:t>
      </w:r>
    </w:p>
    <w:p w14:paraId="47478BC0" w14:textId="2B82E384" w:rsidR="00E86D6B" w:rsidRPr="00A5213C" w:rsidRDefault="00954647" w:rsidP="00954647">
      <w:r>
        <w:t>Next two weeks are looking like: Get BED Fund purchases to departments</w:t>
      </w:r>
      <w:r w:rsidR="002F37F9">
        <w:t>.</w:t>
      </w:r>
      <w:r>
        <w:t xml:space="preserve"> Keep things running smoothly</w:t>
      </w:r>
      <w:r w:rsidR="002F37F9">
        <w:t>.</w:t>
      </w:r>
      <w:r>
        <w:t xml:space="preserve"> Wrap up some projects</w:t>
      </w:r>
      <w:r w:rsidR="002F37F9">
        <w:t>.</w:t>
      </w:r>
      <w:r>
        <w:t xml:space="preserve"> Maintain the Academic Feedback Network (submit your feedback to improve classes)</w:t>
      </w:r>
      <w:r w:rsidR="002F37F9">
        <w:t>.</w:t>
      </w:r>
      <w:r>
        <w:t xml:space="preserve"> New teams being hired and transitioned (apply!)</w:t>
      </w: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1406DA10" w14:textId="20C0DCBC" w:rsidR="00623105" w:rsidRDefault="00623105" w:rsidP="00954647">
      <w:r>
        <w:t xml:space="preserve">Arhum Chaudhary: </w:t>
      </w:r>
      <w:r w:rsidR="00221423">
        <w:t xml:space="preserve">My teams been super busy, graphic design teams has done awards, and stuff for outreach team. I helped Liam Murray with promoting the design showcase. Within the communications </w:t>
      </w:r>
      <w:r w:rsidR="00221423">
        <w:lastRenderedPageBreak/>
        <w:t xml:space="preserve">team </w:t>
      </w:r>
      <w:proofErr w:type="gramStart"/>
      <w:r w:rsidR="00221423">
        <w:t>we’re</w:t>
      </w:r>
      <w:proofErr w:type="gramEnd"/>
      <w:r w:rsidR="00221423">
        <w:t xml:space="preserve"> working on new initiatives to increase student engagement. Transitioning Ella. Will also help Salma update finance portion of website. </w:t>
      </w:r>
    </w:p>
    <w:p w14:paraId="57B1C5FF" w14:textId="77777777" w:rsidR="00475CD4" w:rsidRPr="00A5213C" w:rsidRDefault="00475CD4" w:rsidP="00475CD4">
      <w:pPr>
        <w:pBdr>
          <w:bottom w:val="single" w:sz="6" w:space="1" w:color="auto"/>
        </w:pBdr>
        <w:spacing w:line="276" w:lineRule="auto"/>
        <w:jc w:val="both"/>
      </w:pPr>
    </w:p>
    <w:p w14:paraId="3F0F711B" w14:textId="3C425432" w:rsidR="00110A4C" w:rsidRPr="00A5213C" w:rsidRDefault="00110A4C" w:rsidP="00B915AC">
      <w:pPr>
        <w:pStyle w:val="Heading5"/>
        <w:spacing w:line="276" w:lineRule="auto"/>
        <w:jc w:val="both"/>
      </w:pPr>
      <w:r w:rsidRPr="00A5213C">
        <w:t>i</w:t>
      </w:r>
      <w:r w:rsidR="002068F4" w:rsidRPr="00A5213C">
        <w:t>II</w:t>
      </w:r>
      <w:r w:rsidRPr="00A5213C">
        <w:t xml:space="preserve">) </w:t>
      </w:r>
      <w:r w:rsidR="00AC5B8C">
        <w:t xml:space="preserve">Clubs &amp; </w:t>
      </w:r>
      <w:r w:rsidRPr="00A5213C">
        <w:t xml:space="preserve">conferences </w:t>
      </w:r>
    </w:p>
    <w:p w14:paraId="3B479BE8" w14:textId="77777777" w:rsidR="002F37F9" w:rsidRDefault="00447375" w:rsidP="000E7151">
      <w:r>
        <w:t xml:space="preserve">Brian Seo: </w:t>
      </w:r>
      <w:r w:rsidR="00954647">
        <w:t>Transitioning Adam and hiring C&amp;C officers! QCBT Hiring QWEC, QWASE this past weekend</w:t>
      </w:r>
      <w:r w:rsidR="002F37F9">
        <w:t>!!</w:t>
      </w:r>
      <w:r w:rsidR="00954647">
        <w:t xml:space="preserve"> Getting </w:t>
      </w:r>
      <w:proofErr w:type="gramStart"/>
      <w:r w:rsidR="00954647">
        <w:t>hiring</w:t>
      </w:r>
      <w:proofErr w:type="gramEnd"/>
      <w:r w:rsidR="00954647">
        <w:t xml:space="preserve"> prepared for CIRQUE, QWASE, QWEC, QCTF</w:t>
      </w:r>
      <w:r w:rsidR="002F37F9">
        <w:t>.</w:t>
      </w:r>
      <w:r w:rsidR="00954647">
        <w:t xml:space="preserve"> Hiring for QEC, QGEC, QSC co-chairs. CEEC this week! </w:t>
      </w:r>
    </w:p>
    <w:p w14:paraId="534F32C4" w14:textId="524B2D48" w:rsidR="00504BC2" w:rsidRDefault="00954647" w:rsidP="000E7151">
      <w:r>
        <w:t>Over the next two weeks: De-briefing and data collection for conferences</w:t>
      </w:r>
      <w:r w:rsidR="002F37F9">
        <w:t>.</w:t>
      </w:r>
      <w:r>
        <w:t xml:space="preserve"> Talking with clubs</w:t>
      </w:r>
      <w:r w:rsidR="002F37F9">
        <w:t>.</w:t>
      </w:r>
      <w:r>
        <w:t xml:space="preserve"> Statics with clubs/conferences/officers</w:t>
      </w:r>
      <w:r w:rsidR="002F37F9">
        <w:t>.</w:t>
      </w:r>
      <w:r>
        <w:t xml:space="preserve"> Assisting Adam further should he need anything!</w:t>
      </w:r>
    </w:p>
    <w:p w14:paraId="2AF2B843" w14:textId="77777777" w:rsidR="00743929" w:rsidRPr="00A5213C" w:rsidRDefault="00743929"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3BB1998C" w14:textId="77777777" w:rsidR="002F37F9" w:rsidRDefault="002866A7" w:rsidP="00447375">
      <w:r>
        <w:t xml:space="preserve">Liam Murray: </w:t>
      </w:r>
      <w:r w:rsidR="00954647">
        <w:t>What I have done in the last two weeks: Transitioning Jen</w:t>
      </w:r>
      <w:r w:rsidR="002F37F9">
        <w:t>.</w:t>
      </w:r>
      <w:r w:rsidR="00954647">
        <w:t xml:space="preserve"> Met with Penny to discuss Design Team Showcase</w:t>
      </w:r>
      <w:r w:rsidR="002F37F9">
        <w:t>.</w:t>
      </w:r>
      <w:r w:rsidR="00954647">
        <w:t xml:space="preserve"> Working through small changes in policy, make sure all teams are named in policy</w:t>
      </w:r>
      <w:r w:rsidR="002F37F9">
        <w:t>.</w:t>
      </w:r>
      <w:r w:rsidR="00954647">
        <w:t xml:space="preserve"> Meeting with Craig to discuss team captain hiring policy</w:t>
      </w:r>
      <w:r w:rsidR="002F37F9">
        <w:t>.</w:t>
      </w:r>
      <w:r w:rsidR="00954647">
        <w:t xml:space="preserve"> Met with Arhum to advertise Design Team Showcase. </w:t>
      </w:r>
    </w:p>
    <w:p w14:paraId="0AF09CCE" w14:textId="46FC5E64" w:rsidR="002866A7" w:rsidRDefault="00954647" w:rsidP="00447375">
      <w:r>
        <w:t>What I will be doing for the next two weeks: Transitioning Jen</w:t>
      </w:r>
      <w:r w:rsidR="002F37F9">
        <w:t>.</w:t>
      </w:r>
      <w:r>
        <w:t xml:space="preserve"> Running Design Team Showcase</w:t>
      </w:r>
      <w:r w:rsidR="002F37F9">
        <w:t>.</w:t>
      </w:r>
      <w:r>
        <w:t xml:space="preserve"> Scheduling March Roundtable</w:t>
      </w:r>
      <w:r w:rsidR="002F37F9">
        <w:t>.</w:t>
      </w:r>
      <w:r>
        <w:t xml:space="preserve"> Meeting with new team to discuss ratification</w:t>
      </w:r>
      <w:r w:rsidR="002F37F9">
        <w:t>.</w:t>
      </w:r>
    </w:p>
    <w:p w14:paraId="179B3928" w14:textId="77777777" w:rsidR="00743929" w:rsidRPr="009A7106" w:rsidRDefault="00743929" w:rsidP="00B915AC">
      <w:pPr>
        <w:pBdr>
          <w:bottom w:val="single" w:sz="6" w:space="1" w:color="auto"/>
        </w:pBdr>
        <w:spacing w:line="276" w:lineRule="auto"/>
        <w:jc w:val="both"/>
      </w:pPr>
    </w:p>
    <w:p w14:paraId="25677F75" w14:textId="3E5E89CB" w:rsidR="002068F4" w:rsidRDefault="002068F4" w:rsidP="00B915AC">
      <w:pPr>
        <w:pStyle w:val="Heading5"/>
        <w:spacing w:line="276" w:lineRule="auto"/>
        <w:jc w:val="both"/>
      </w:pPr>
      <w:r w:rsidRPr="00983BBD">
        <w:t xml:space="preserve">V) External Relations  </w:t>
      </w:r>
    </w:p>
    <w:p w14:paraId="51FAA738" w14:textId="76A78B11" w:rsidR="002F37F9" w:rsidRDefault="005E0C5F" w:rsidP="00954647">
      <w:proofErr w:type="spellStart"/>
      <w:r>
        <w:t>Rochana</w:t>
      </w:r>
      <w:proofErr w:type="spellEnd"/>
      <w:r>
        <w:t xml:space="preserve"> </w:t>
      </w:r>
      <w:proofErr w:type="spellStart"/>
      <w:r>
        <w:t>Gunawardana</w:t>
      </w:r>
      <w:proofErr w:type="spellEnd"/>
      <w:r>
        <w:t>:</w:t>
      </w:r>
      <w:r w:rsidR="003D3FEC">
        <w:t xml:space="preserve"> </w:t>
      </w:r>
      <w:r w:rsidR="00954647">
        <w:t xml:space="preserve">What’s good council? Things </w:t>
      </w:r>
      <w:proofErr w:type="gramStart"/>
      <w:r w:rsidR="00954647">
        <w:t>I’ve</w:t>
      </w:r>
      <w:proofErr w:type="gramEnd"/>
      <w:r w:rsidR="00954647">
        <w:t xml:space="preserve"> been doing the last ?? weeks: Finished transition manual, began actual transition (shout out to my lower Aidan)</w:t>
      </w:r>
      <w:r w:rsidR="002F37F9">
        <w:t>.</w:t>
      </w:r>
      <w:r w:rsidR="00954647">
        <w:t xml:space="preserve"> Taking more BLM orders and shipping them out</w:t>
      </w:r>
      <w:r w:rsidR="002F37F9">
        <w:t>.</w:t>
      </w:r>
      <w:r w:rsidR="00954647">
        <w:t xml:space="preserve"> Got ESSCO survey results and sent out the gift cards</w:t>
      </w:r>
      <w:r w:rsidR="002F37F9">
        <w:t>.</w:t>
      </w:r>
      <w:r w:rsidR="00954647">
        <w:t xml:space="preserve"> Had a very successful lab experiment/Q&amp;A session with the local elementary school</w:t>
      </w:r>
      <w:r w:rsidR="002F37F9">
        <w:t>.</w:t>
      </w:r>
      <w:r w:rsidR="00954647">
        <w:t xml:space="preserve"> Organized a </w:t>
      </w:r>
      <w:proofErr w:type="gramStart"/>
      <w:r w:rsidR="00954647">
        <w:t>women</w:t>
      </w:r>
      <w:proofErr w:type="gramEnd"/>
      <w:r w:rsidR="00954647">
        <w:t xml:space="preserve"> in STEM presentation at a high school</w:t>
      </w:r>
      <w:r w:rsidR="00262210">
        <w:t>.</w:t>
      </w:r>
      <w:r w:rsidR="00954647">
        <w:t xml:space="preserve"> </w:t>
      </w:r>
      <w:r w:rsidR="00003EBE">
        <w:t>BLM Patches shipping.</w:t>
      </w:r>
    </w:p>
    <w:p w14:paraId="4BD90E1C" w14:textId="2F0E485B" w:rsidR="005E0C5F" w:rsidRPr="005E0C5F" w:rsidRDefault="00954647" w:rsidP="00954647">
      <w:r>
        <w:t xml:space="preserve">Things I will be doing over the next two weeks: Possibly start a new </w:t>
      </w:r>
      <w:r w:rsidR="002F37F9">
        <w:t>initiative</w:t>
      </w:r>
      <w:r>
        <w:t xml:space="preserve"> with Crafting for a Cure with my Outreach team</w:t>
      </w:r>
      <w:r w:rsidR="002F37F9">
        <w:t>.</w:t>
      </w:r>
      <w:r>
        <w:t xml:space="preserve"> Attend Conference on Sustainability</w:t>
      </w:r>
      <w:r w:rsidR="002F37F9">
        <w:t>.</w:t>
      </w:r>
      <w:r>
        <w:t xml:space="preserve"> Attend March TC. Look into communicating with ESSCO exec on their perspectives of ESSCO in engineering</w:t>
      </w:r>
      <w:r w:rsidR="002F37F9">
        <w:t>.</w:t>
      </w:r>
    </w:p>
    <w:p w14:paraId="4C1EE49A" w14:textId="77777777" w:rsidR="00743929" w:rsidRPr="00983BBD" w:rsidRDefault="00743929" w:rsidP="00B915AC">
      <w:pPr>
        <w:pBdr>
          <w:bottom w:val="single" w:sz="6" w:space="1" w:color="auto"/>
        </w:pBdr>
        <w:spacing w:after="0" w:line="276" w:lineRule="auto"/>
        <w:jc w:val="both"/>
      </w:pPr>
    </w:p>
    <w:p w14:paraId="00A5475C" w14:textId="175F3F0B" w:rsidR="004479C4" w:rsidRPr="00A5213C" w:rsidRDefault="009847DE" w:rsidP="00B915AC">
      <w:pPr>
        <w:pStyle w:val="Heading5"/>
        <w:spacing w:line="276" w:lineRule="auto"/>
        <w:jc w:val="both"/>
      </w:pPr>
      <w:r w:rsidRPr="00A5213C">
        <w:t>v</w:t>
      </w:r>
      <w:r w:rsidR="007E1BCE" w:rsidRPr="00A5213C">
        <w:t>I</w:t>
      </w:r>
      <w:r w:rsidRPr="00A5213C">
        <w:t xml:space="preserve">) Finance   </w:t>
      </w:r>
      <w:r w:rsidR="00B22052" w:rsidRPr="00A5213C">
        <w:t xml:space="preserve"> </w:t>
      </w:r>
    </w:p>
    <w:p w14:paraId="78BF065C" w14:textId="77777777" w:rsidR="002F37F9" w:rsidRDefault="004232D2" w:rsidP="00954647">
      <w:pPr>
        <w:pBdr>
          <w:bottom w:val="single" w:sz="6" w:space="1" w:color="auto"/>
        </w:pBdr>
        <w:spacing w:line="276" w:lineRule="auto"/>
        <w:jc w:val="both"/>
      </w:pPr>
      <w:r>
        <w:t xml:space="preserve">Salma Ibrahim: </w:t>
      </w:r>
      <w:r w:rsidR="00954647">
        <w:t xml:space="preserve">Hi Council! What I have done since the last Council: Transitioning Michael! Congratulation to the incoming ED Team! Same old, same old: month ends, emails, meetings, statics, etc.… Found the operational budgets of the last 3-4 years and updated the </w:t>
      </w:r>
      <w:proofErr w:type="spellStart"/>
      <w:r w:rsidR="00954647">
        <w:t>EngSoc</w:t>
      </w:r>
      <w:proofErr w:type="spellEnd"/>
      <w:r w:rsidR="00954647">
        <w:t xml:space="preserve"> website with the help of Arhum. Worked on finalizing the policy changes you saw today. </w:t>
      </w:r>
    </w:p>
    <w:p w14:paraId="4B651693" w14:textId="0A34C9FF" w:rsidR="00384E13" w:rsidRDefault="00954647" w:rsidP="00954647">
      <w:pPr>
        <w:pBdr>
          <w:bottom w:val="single" w:sz="6" w:space="1" w:color="auto"/>
        </w:pBdr>
        <w:spacing w:line="276" w:lineRule="auto"/>
        <w:jc w:val="both"/>
      </w:pPr>
      <w:r>
        <w:lastRenderedPageBreak/>
        <w:t>Things that I will be doing over the next two weeks: Still transitioning Michael and making sure he is ready to start taking on some on the portfolio’s tasks. Finishing up month ends that need to be caught up on and sending them to our bookkeeper. Depositing group sponsorship cheques at the office. Reviewing group budgets (sorry for the delay on that)</w:t>
      </w:r>
    </w:p>
    <w:p w14:paraId="18B82B1D" w14:textId="77777777" w:rsidR="00954647" w:rsidRPr="00A5213C" w:rsidRDefault="00954647" w:rsidP="00954647">
      <w:pPr>
        <w:pBdr>
          <w:bottom w:val="single" w:sz="6" w:space="1" w:color="auto"/>
        </w:pBdr>
        <w:spacing w:line="276" w:lineRule="auto"/>
        <w:jc w:val="both"/>
      </w:pPr>
    </w:p>
    <w:p w14:paraId="5FB72A22" w14:textId="0492124F" w:rsidR="004479C4" w:rsidRDefault="004479C4" w:rsidP="00B915AC">
      <w:pPr>
        <w:pStyle w:val="Heading5"/>
        <w:spacing w:line="276" w:lineRule="auto"/>
        <w:jc w:val="both"/>
      </w:pPr>
      <w:r w:rsidRPr="00A5213C">
        <w:t>v</w:t>
      </w:r>
      <w:r w:rsidR="00110A4C" w:rsidRPr="00A5213C">
        <w:t>i</w:t>
      </w:r>
      <w:r w:rsidRPr="00A5213C">
        <w:t xml:space="preserve">i) First </w:t>
      </w:r>
      <w:r w:rsidR="009847DE" w:rsidRPr="00A5213C">
        <w:t xml:space="preserve">Year   </w:t>
      </w:r>
    </w:p>
    <w:p w14:paraId="72D50EB4" w14:textId="577CC102" w:rsidR="00A425BA" w:rsidRPr="00A425BA" w:rsidRDefault="00003EBE" w:rsidP="00A425BA">
      <w:r>
        <w:t>Rein Tiisler</w:t>
      </w:r>
      <w:r w:rsidR="004232D2">
        <w:t>:</w:t>
      </w:r>
      <w:r w:rsidR="00262210">
        <w:t xml:space="preserve"> </w:t>
      </w:r>
      <w:r>
        <w:t xml:space="preserve">Apologies for no report. Over the past 2 weeks I ran a discipline fair for first years. School got </w:t>
      </w:r>
      <w:proofErr w:type="gramStart"/>
      <w:r>
        <w:t>pretty busy</w:t>
      </w:r>
      <w:proofErr w:type="gramEnd"/>
      <w:r>
        <w:t xml:space="preserve"> but I’m ready for the next two weeks. Transitioning </w:t>
      </w:r>
      <w:proofErr w:type="spellStart"/>
      <w:r>
        <w:t>DoFY</w:t>
      </w:r>
      <w:proofErr w:type="spellEnd"/>
      <w:r>
        <w:t xml:space="preserve">, continuing </w:t>
      </w:r>
      <w:proofErr w:type="spellStart"/>
      <w:r>
        <w:t>FRECeventz</w:t>
      </w:r>
      <w:proofErr w:type="spellEnd"/>
      <w:r>
        <w:t xml:space="preserve">. Starting discord office hour. Some Sci’ 24 things like year motto and exec bar. </w:t>
      </w:r>
    </w:p>
    <w:p w14:paraId="2A4F7BCC" w14:textId="77777777" w:rsidR="00871BA5" w:rsidRPr="00A5213C" w:rsidRDefault="00871BA5" w:rsidP="005054D3">
      <w:pPr>
        <w:pBdr>
          <w:bottom w:val="single" w:sz="6" w:space="1" w:color="auto"/>
        </w:pBdr>
        <w:spacing w:before="240" w:line="276" w:lineRule="auto"/>
        <w:jc w:val="both"/>
      </w:pPr>
    </w:p>
    <w:p w14:paraId="6742DD20" w14:textId="3DA75850" w:rsidR="00A106D3" w:rsidRDefault="00A8600B" w:rsidP="00A106D3">
      <w:pPr>
        <w:pStyle w:val="Heading5"/>
        <w:spacing w:line="276" w:lineRule="auto"/>
        <w:jc w:val="both"/>
      </w:pPr>
      <w:r>
        <w:t>VIII</w:t>
      </w:r>
      <w:r w:rsidR="00A106D3" w:rsidRPr="00A5213C">
        <w:t xml:space="preserve">) </w:t>
      </w:r>
      <w:r w:rsidR="00A106D3">
        <w:t>Governance</w:t>
      </w:r>
      <w:r w:rsidR="00A106D3" w:rsidRPr="00A5213C">
        <w:t xml:space="preserve">  </w:t>
      </w:r>
    </w:p>
    <w:p w14:paraId="0D7F9B73" w14:textId="737B3928" w:rsidR="002F37F9" w:rsidRDefault="00A425BA" w:rsidP="00954647">
      <w:r>
        <w:t xml:space="preserve">Thomas Wright: </w:t>
      </w:r>
      <w:r w:rsidR="00954647">
        <w:t xml:space="preserve">What </w:t>
      </w:r>
      <w:proofErr w:type="gramStart"/>
      <w:r w:rsidR="00954647">
        <w:t>I’ve</w:t>
      </w:r>
      <w:proofErr w:type="gramEnd"/>
      <w:r w:rsidR="00954647">
        <w:t xml:space="preserve"> been doing for the past month: Releasing the nomination form for Awards avec Alex</w:t>
      </w:r>
      <w:r w:rsidR="002F37F9">
        <w:t>.</w:t>
      </w:r>
      <w:r w:rsidR="00954647">
        <w:t xml:space="preserve"> Transitioning with Andrew! Discussing plans for endorsement policy with Julia</w:t>
      </w:r>
      <w:r w:rsidR="002F37F9">
        <w:t>.</w:t>
      </w:r>
      <w:r w:rsidR="00954647">
        <w:t xml:space="preserve"> </w:t>
      </w:r>
    </w:p>
    <w:p w14:paraId="2AD2FF81" w14:textId="4DF2F13B" w:rsidR="00C438D4" w:rsidRPr="00A425BA" w:rsidRDefault="00954647" w:rsidP="00954647">
      <w:r>
        <w:t xml:space="preserve">What </w:t>
      </w:r>
      <w:proofErr w:type="gramStart"/>
      <w:r>
        <w:t>I’ll</w:t>
      </w:r>
      <w:proofErr w:type="gramEnd"/>
      <w:r>
        <w:t xml:space="preserve"> be doing for the next two weeks: Chairing the awards committee</w:t>
      </w:r>
      <w:r w:rsidR="002F37F9">
        <w:t>.</w:t>
      </w:r>
      <w:r>
        <w:t xml:space="preserve"> Planning for AGM</w:t>
      </w:r>
      <w:r w:rsidR="002F37F9">
        <w:t>.</w:t>
      </w:r>
      <w:r>
        <w:t xml:space="preserve"> Keeping up the transition process with Andre</w:t>
      </w:r>
      <w:r w:rsidR="002F37F9">
        <w:t>w.</w:t>
      </w:r>
    </w:p>
    <w:p w14:paraId="163D6EE7" w14:textId="012338DF" w:rsidR="00743929" w:rsidRPr="00A5213C" w:rsidRDefault="00743929" w:rsidP="00174E45">
      <w:pPr>
        <w:pBdr>
          <w:bottom w:val="single" w:sz="6" w:space="1" w:color="auto"/>
        </w:pBdr>
        <w:spacing w:line="276" w:lineRule="auto"/>
        <w:jc w:val="both"/>
      </w:pPr>
    </w:p>
    <w:p w14:paraId="50ECB242" w14:textId="4079C695" w:rsidR="004479C4" w:rsidRDefault="00A8600B" w:rsidP="00B915AC">
      <w:pPr>
        <w:pStyle w:val="Heading5"/>
        <w:spacing w:line="276" w:lineRule="auto"/>
        <w:jc w:val="both"/>
      </w:pPr>
      <w:r>
        <w:t>I</w:t>
      </w:r>
      <w:r w:rsidR="007E1BCE" w:rsidRPr="00A5213C">
        <w:t>X</w:t>
      </w:r>
      <w:r w:rsidR="004479C4" w:rsidRPr="00A5213C">
        <w:t xml:space="preserve">) Human </w:t>
      </w:r>
      <w:r w:rsidR="009847DE" w:rsidRPr="00A5213C">
        <w:t xml:space="preserve">Resources   </w:t>
      </w:r>
    </w:p>
    <w:p w14:paraId="272DF149" w14:textId="288E538A" w:rsidR="002F37F9" w:rsidRDefault="00F2470F" w:rsidP="00954647">
      <w:r>
        <w:t xml:space="preserve">Craig </w:t>
      </w:r>
      <w:proofErr w:type="spellStart"/>
      <w:r>
        <w:t>Maslan</w:t>
      </w:r>
      <w:proofErr w:type="spellEnd"/>
      <w:r>
        <w:t xml:space="preserve">: </w:t>
      </w:r>
      <w:r w:rsidR="00954647">
        <w:t xml:space="preserve">What has been done: </w:t>
      </w:r>
      <w:proofErr w:type="spellStart"/>
      <w:r w:rsidR="00954647">
        <w:t>EngSoc</w:t>
      </w:r>
      <w:proofErr w:type="spellEnd"/>
      <w:r w:rsidR="00954647">
        <w:t xml:space="preserve"> Feedback Form is underway</w:t>
      </w:r>
      <w:r w:rsidR="002F37F9">
        <w:t>.</w:t>
      </w:r>
      <w:r w:rsidR="00954647">
        <w:t xml:space="preserve"> Putting new hiring initiatives into place with new exec team</w:t>
      </w:r>
      <w:r w:rsidR="002F37F9">
        <w:t>.</w:t>
      </w:r>
      <w:r w:rsidR="00954647">
        <w:t xml:space="preserve"> Implementing new hiring form system</w:t>
      </w:r>
      <w:r w:rsidR="002F37F9">
        <w:t>.</w:t>
      </w:r>
      <w:r w:rsidR="00954647">
        <w:t xml:space="preserve"> Beginning planning for WTC</w:t>
      </w:r>
      <w:r w:rsidR="002F37F9">
        <w:t>.</w:t>
      </w:r>
      <w:r w:rsidR="00954647">
        <w:t xml:space="preserve"> Transition, transition, transition</w:t>
      </w:r>
      <w:r w:rsidR="002F37F9">
        <w:t>.</w:t>
      </w:r>
      <w:r w:rsidR="00954647">
        <w:t xml:space="preserve"> </w:t>
      </w:r>
    </w:p>
    <w:p w14:paraId="1AC426C3" w14:textId="3A67A0D3" w:rsidR="00F2470F" w:rsidRPr="00F2470F" w:rsidRDefault="00954647" w:rsidP="00954647">
      <w:r>
        <w:t>What will be done: Continuing planning for WTC</w:t>
      </w:r>
      <w:r w:rsidR="002F37F9">
        <w:t>.</w:t>
      </w:r>
      <w:r>
        <w:t xml:space="preserve"> Transition, transition, transition</w:t>
      </w:r>
      <w:r w:rsidR="002F37F9">
        <w:t>.</w:t>
      </w:r>
      <w:r>
        <w:t xml:space="preserve"> Collect info on feedback form! Design team policy</w:t>
      </w:r>
      <w:r w:rsidR="002F37F9">
        <w:t>.</w:t>
      </w:r>
      <w:r>
        <w:t xml:space="preserve"> Midterms and School!</w:t>
      </w:r>
    </w:p>
    <w:p w14:paraId="01C05A4D" w14:textId="77777777" w:rsidR="00132B2D" w:rsidRPr="00A5213C" w:rsidRDefault="00132B2D" w:rsidP="00132B2D">
      <w:pPr>
        <w:pBdr>
          <w:bottom w:val="single" w:sz="6" w:space="1" w:color="auto"/>
        </w:pBdr>
        <w:spacing w:after="0" w:line="276" w:lineRule="auto"/>
        <w:jc w:val="both"/>
      </w:pPr>
    </w:p>
    <w:p w14:paraId="64450746" w14:textId="57A6BD0B" w:rsidR="00A106D3" w:rsidRPr="00A106D3" w:rsidRDefault="004479C4" w:rsidP="00A106D3">
      <w:pPr>
        <w:pStyle w:val="Heading5"/>
        <w:spacing w:line="276" w:lineRule="auto"/>
        <w:jc w:val="both"/>
      </w:pPr>
      <w:r w:rsidRPr="00A5213C">
        <w:t xml:space="preserve">x) Information </w:t>
      </w:r>
      <w:r w:rsidR="009847DE" w:rsidRPr="00A5213C">
        <w:t>Technology  </w:t>
      </w:r>
    </w:p>
    <w:p w14:paraId="16CCF139" w14:textId="77777777" w:rsidR="00221423" w:rsidRDefault="003C08DE" w:rsidP="00954647">
      <w:r>
        <w:t xml:space="preserve">Alex McKinnon: </w:t>
      </w:r>
      <w:r w:rsidR="00954647">
        <w:t>Things that have been completed over the break: Ongoing partial review of technical documentation</w:t>
      </w:r>
      <w:r w:rsidR="00221423">
        <w:t>.</w:t>
      </w:r>
      <w:r w:rsidR="00954647">
        <w:t xml:space="preserve"> Dash repairs</w:t>
      </w:r>
      <w:r w:rsidR="00221423">
        <w:t>.</w:t>
      </w:r>
      <w:r w:rsidR="00954647">
        <w:t xml:space="preserve"> Policy changes passed, and first reading bylaw updates (last council)</w:t>
      </w:r>
      <w:r w:rsidR="00221423">
        <w:t>.</w:t>
      </w:r>
      <w:r w:rsidR="00954647">
        <w:t xml:space="preserve"> Begin transitioning</w:t>
      </w:r>
      <w:r w:rsidR="00221423">
        <w:t>.</w:t>
      </w:r>
      <w:r w:rsidR="00954647">
        <w:t xml:space="preserve"> </w:t>
      </w:r>
    </w:p>
    <w:p w14:paraId="56CDFF11" w14:textId="7282071B" w:rsidR="00D73688" w:rsidRDefault="00954647" w:rsidP="00954647">
      <w:r>
        <w:t>Our next two-</w:t>
      </w:r>
      <w:proofErr w:type="spellStart"/>
      <w:r>
        <w:t>ish</w:t>
      </w:r>
      <w:proofErr w:type="spellEnd"/>
      <w:r>
        <w:t xml:space="preserve"> weeks: KPIs stuff to be reviewed again</w:t>
      </w:r>
      <w:r w:rsidR="00221423">
        <w:t>.</w:t>
      </w:r>
      <w:r>
        <w:t xml:space="preserve"> More budget actuals</w:t>
      </w:r>
      <w:r w:rsidR="00221423">
        <w:t>.</w:t>
      </w:r>
      <w:r>
        <w:t xml:space="preserve"> Central </w:t>
      </w:r>
      <w:proofErr w:type="spellStart"/>
      <w:r>
        <w:t>EngSoc</w:t>
      </w:r>
      <w:proofErr w:type="spellEnd"/>
      <w:r>
        <w:t xml:space="preserve"> IT services page coming soon to the main </w:t>
      </w:r>
      <w:proofErr w:type="spellStart"/>
      <w:r>
        <w:t>EngSoc</w:t>
      </w:r>
      <w:proofErr w:type="spellEnd"/>
      <w:r>
        <w:t xml:space="preserve"> site</w:t>
      </w:r>
      <w:r w:rsidR="00221423">
        <w:t>.</w:t>
      </w:r>
      <w:r>
        <w:t xml:space="preserve"> Preparing some fun IT statistics (and maybe </w:t>
      </w:r>
      <w:proofErr w:type="spellStart"/>
      <w:r>
        <w:t>ESSDev</w:t>
      </w:r>
      <w:proofErr w:type="spellEnd"/>
      <w:r>
        <w:t xml:space="preserve"> presentations) for AGM</w:t>
      </w:r>
      <w:r w:rsidR="00221423">
        <w:t>.</w:t>
      </w:r>
      <w:r>
        <w:t xml:space="preserve"> Transitioning the new </w:t>
      </w:r>
      <w:proofErr w:type="spellStart"/>
      <w:r>
        <w:t>DoIT</w:t>
      </w:r>
      <w:proofErr w:type="spellEnd"/>
      <w:r>
        <w:t xml:space="preserve"> further</w:t>
      </w:r>
    </w:p>
    <w:p w14:paraId="0C89228B" w14:textId="07807B07" w:rsidR="00A76832" w:rsidRPr="00A5213C" w:rsidRDefault="00A76832" w:rsidP="002608BA">
      <w:pPr>
        <w:pBdr>
          <w:bottom w:val="single" w:sz="6" w:space="1" w:color="auto"/>
        </w:pBdr>
        <w:spacing w:line="276" w:lineRule="auto"/>
      </w:pPr>
    </w:p>
    <w:p w14:paraId="63C35B02" w14:textId="32AF459C" w:rsidR="006C21C4" w:rsidRPr="00A5213C" w:rsidRDefault="004479C4" w:rsidP="00B915AC">
      <w:pPr>
        <w:pStyle w:val="Heading5"/>
        <w:spacing w:line="276" w:lineRule="auto"/>
        <w:jc w:val="both"/>
      </w:pPr>
      <w:r w:rsidRPr="00A5213C">
        <w:lastRenderedPageBreak/>
        <w:t>x</w:t>
      </w:r>
      <w:r w:rsidR="007E1BCE" w:rsidRPr="00A5213C">
        <w:t>I</w:t>
      </w:r>
      <w:r w:rsidRPr="00A5213C">
        <w:t xml:space="preserve">) Internal </w:t>
      </w:r>
      <w:r w:rsidR="00743929">
        <w:t>Processes</w:t>
      </w:r>
      <w:r w:rsidR="009847DE" w:rsidRPr="00A5213C">
        <w:t xml:space="preserve">  </w:t>
      </w:r>
    </w:p>
    <w:p w14:paraId="5F0D2FF4" w14:textId="31F5CB66" w:rsidR="005D6E2B" w:rsidRDefault="005D6E2B" w:rsidP="00954647">
      <w:r>
        <w:t xml:space="preserve">Alison Wong: </w:t>
      </w:r>
      <w:r w:rsidR="00954647">
        <w:t xml:space="preserve">Things that </w:t>
      </w:r>
      <w:proofErr w:type="gramStart"/>
      <w:r w:rsidR="00954647">
        <w:t>I’ve</w:t>
      </w:r>
      <w:proofErr w:type="gramEnd"/>
      <w:r w:rsidR="00954647">
        <w:t xml:space="preserve"> been doing over the past two weeks: Completed my Transition Manual</w:t>
      </w:r>
      <w:r w:rsidR="00221423">
        <w:t>.</w:t>
      </w:r>
      <w:r w:rsidR="00954647">
        <w:t xml:space="preserve"> Having statics with my lower</w:t>
      </w:r>
      <w:r w:rsidR="00221423">
        <w:t>.</w:t>
      </w:r>
      <w:r w:rsidR="00954647">
        <w:t xml:space="preserve"> Planning </w:t>
      </w:r>
      <w:proofErr w:type="spellStart"/>
      <w:r w:rsidR="00954647">
        <w:t>EngSoc</w:t>
      </w:r>
      <w:proofErr w:type="spellEnd"/>
      <w:r w:rsidR="00954647">
        <w:t xml:space="preserve"> Banquet Things that I will be doing over the next two weeks: Continuing to plan for the </w:t>
      </w:r>
      <w:proofErr w:type="spellStart"/>
      <w:r w:rsidR="00954647">
        <w:t>EngSoc</w:t>
      </w:r>
      <w:proofErr w:type="spellEnd"/>
      <w:r w:rsidR="00954647">
        <w:t xml:space="preserve"> Banquet</w:t>
      </w:r>
      <w:r w:rsidR="00221423">
        <w:t>.</w:t>
      </w:r>
      <w:r w:rsidR="00954647">
        <w:t xml:space="preserve"> Continuing to transition Evan</w:t>
      </w:r>
      <w:r w:rsidR="00221423">
        <w:t>.</w:t>
      </w:r>
    </w:p>
    <w:p w14:paraId="5A1789BE" w14:textId="7391F559" w:rsidR="00743929" w:rsidRPr="00A5213C" w:rsidRDefault="00743929" w:rsidP="00611F6E">
      <w:pPr>
        <w:pBdr>
          <w:bottom w:val="single" w:sz="6" w:space="1" w:color="auto"/>
        </w:pBdr>
        <w:spacing w:line="276" w:lineRule="auto"/>
        <w:jc w:val="both"/>
      </w:pPr>
    </w:p>
    <w:p w14:paraId="5B62FC28" w14:textId="090E39C2" w:rsidR="006C21C4" w:rsidRPr="00A5213C" w:rsidRDefault="004479C4" w:rsidP="00B915AC">
      <w:pPr>
        <w:pStyle w:val="Heading5"/>
        <w:spacing w:line="276" w:lineRule="auto"/>
        <w:jc w:val="both"/>
      </w:pPr>
      <w:r w:rsidRPr="00A5213C">
        <w:t>xi</w:t>
      </w:r>
      <w:r w:rsidR="00A106D3">
        <w:t>I</w:t>
      </w:r>
      <w:r w:rsidRPr="00A5213C">
        <w:t>) Professional</w:t>
      </w:r>
      <w:r w:rsidR="009847DE" w:rsidRPr="00A5213C">
        <w:t> Development</w:t>
      </w:r>
    </w:p>
    <w:p w14:paraId="3F793691" w14:textId="77777777" w:rsidR="00221423" w:rsidRDefault="00284677" w:rsidP="00954647">
      <w:proofErr w:type="spellStart"/>
      <w:r>
        <w:t>Varnikaa</w:t>
      </w:r>
      <w:proofErr w:type="spellEnd"/>
      <w:r>
        <w:t xml:space="preserve"> Gupta: </w:t>
      </w:r>
      <w:r w:rsidR="00954647">
        <w:t xml:space="preserve">Things that </w:t>
      </w:r>
      <w:proofErr w:type="gramStart"/>
      <w:r w:rsidR="00954647">
        <w:t>I’ve</w:t>
      </w:r>
      <w:proofErr w:type="gramEnd"/>
      <w:r w:rsidR="00954647">
        <w:t xml:space="preserve"> been doing over the past few weeks: Meeting with Marissa (yay!!!) to help facilitate her transitioning process</w:t>
      </w:r>
      <w:r w:rsidR="00221423">
        <w:t>.</w:t>
      </w:r>
      <w:r w:rsidR="00954647">
        <w:t xml:space="preserve"> Finished compiling the PD Feedback survey results and distributed to team members for considerations. Workshops committee held the SWEP information session and RBC resume, cover letter, and networking workshop</w:t>
      </w:r>
      <w:r w:rsidR="00221423">
        <w:t>.</w:t>
      </w:r>
      <w:r w:rsidR="00954647">
        <w:t xml:space="preserve"> Finished updating budget actuals and received all reimbursements. </w:t>
      </w:r>
    </w:p>
    <w:p w14:paraId="4EC0B2DE" w14:textId="2FA09B79" w:rsidR="00EB73A6" w:rsidRDefault="00954647" w:rsidP="00954647">
      <w:r>
        <w:t>Things that I will be doing over the next 2 weeks: Supporting Marissa over the duration of her transition</w:t>
      </w:r>
      <w:r w:rsidR="00221423">
        <w:t>.</w:t>
      </w:r>
      <w:r>
        <w:t xml:space="preserve"> Support Consulting Week initiatives – the event is the week of March 8th Ongoing tasks: PD Connects</w:t>
      </w:r>
      <w:r w:rsidR="00221423">
        <w:t>.</w:t>
      </w:r>
      <w:r>
        <w:t xml:space="preserve"> Weekly statics with PD Exec Team members</w:t>
      </w:r>
      <w:r w:rsidR="00221423">
        <w:t>.</w:t>
      </w:r>
      <w:r>
        <w:t xml:space="preserve"> Weekly statics with Spencer and Marissa</w:t>
      </w:r>
      <w:r w:rsidR="00221423">
        <w:t>.</w:t>
      </w:r>
      <w:r>
        <w:t xml:space="preserve"> Monthly PD Full Team Meetings Take-Aways: Take advantage of resume review! Consider applying for a PD Exec position for 2021-2022 – applications open on Dash now!</w:t>
      </w:r>
    </w:p>
    <w:p w14:paraId="3F6BA319" w14:textId="77777777" w:rsidR="00743929" w:rsidRPr="009A7106" w:rsidRDefault="00743929" w:rsidP="00B915AC">
      <w:pPr>
        <w:pBdr>
          <w:bottom w:val="single" w:sz="6" w:space="1" w:color="auto"/>
        </w:pBdr>
        <w:spacing w:line="276" w:lineRule="auto"/>
        <w:jc w:val="both"/>
      </w:pPr>
    </w:p>
    <w:p w14:paraId="6D0D093B" w14:textId="01C5CD1C" w:rsidR="00A106D3" w:rsidRPr="00983BBD" w:rsidRDefault="009847DE" w:rsidP="00B915AC">
      <w:pPr>
        <w:pStyle w:val="Heading5"/>
        <w:spacing w:line="276" w:lineRule="auto"/>
        <w:jc w:val="both"/>
      </w:pPr>
      <w:r w:rsidRPr="00983BBD">
        <w:t>xi</w:t>
      </w:r>
      <w:r w:rsidR="00A8600B" w:rsidRPr="00983BBD">
        <w:t>II</w:t>
      </w:r>
      <w:r w:rsidRPr="00983BBD">
        <w:t>) Services</w:t>
      </w:r>
    </w:p>
    <w:p w14:paraId="08F9BBD2" w14:textId="0726E0C0" w:rsidR="00221423" w:rsidRDefault="00954647" w:rsidP="00A106D3">
      <w:pPr>
        <w:pBdr>
          <w:bottom w:val="single" w:sz="6" w:space="1" w:color="auto"/>
        </w:pBdr>
        <w:spacing w:line="276" w:lineRule="auto"/>
        <w:jc w:val="both"/>
      </w:pPr>
      <w:r>
        <w:t xml:space="preserve">Andrew </w:t>
      </w:r>
      <w:proofErr w:type="spellStart"/>
      <w:r>
        <w:t>Kernerman</w:t>
      </w:r>
      <w:proofErr w:type="spellEnd"/>
      <w:r w:rsidR="00A41686">
        <w:t xml:space="preserve">: </w:t>
      </w:r>
      <w:r>
        <w:t>Things that I have been doing the last few weeks: Worked with CEO to finally get jackets delivered and sort out minor logistical issues</w:t>
      </w:r>
      <w:r w:rsidR="00221423">
        <w:t xml:space="preserve">. </w:t>
      </w:r>
      <w:r>
        <w:t>Transitioning my lower!! (</w:t>
      </w:r>
      <w:proofErr w:type="spellStart"/>
      <w:r>
        <w:t>im</w:t>
      </w:r>
      <w:proofErr w:type="spellEnd"/>
      <w:r>
        <w:t xml:space="preserve"> so washed up)</w:t>
      </w:r>
      <w:r w:rsidR="00221423">
        <w:t>.</w:t>
      </w:r>
      <w:r>
        <w:t xml:space="preserve"> Helping each service finish their transition manuals</w:t>
      </w:r>
      <w:r w:rsidR="00221423">
        <w:t>.</w:t>
      </w:r>
      <w:r>
        <w:t xml:space="preserve"> </w:t>
      </w:r>
    </w:p>
    <w:p w14:paraId="72721A40" w14:textId="1F859F7B" w:rsidR="00743929" w:rsidRDefault="00954647" w:rsidP="00A106D3">
      <w:pPr>
        <w:pBdr>
          <w:bottom w:val="single" w:sz="6" w:space="1" w:color="auto"/>
        </w:pBdr>
        <w:spacing w:line="276" w:lineRule="auto"/>
        <w:jc w:val="both"/>
      </w:pPr>
      <w:r>
        <w:t xml:space="preserve">Things that I will be doing over the next few weeks: Helping </w:t>
      </w:r>
      <w:proofErr w:type="spellStart"/>
      <w:r>
        <w:t>Dalena</w:t>
      </w:r>
      <w:proofErr w:type="spellEnd"/>
      <w:r>
        <w:t xml:space="preserve"> with transition</w:t>
      </w:r>
      <w:r w:rsidR="00221423">
        <w:t>.</w:t>
      </w:r>
      <w:r>
        <w:t xml:space="preserve"> Working with each service to plan a summer transition for the next team</w:t>
      </w:r>
      <w:r w:rsidR="00221423">
        <w:t xml:space="preserve">. </w:t>
      </w:r>
      <w:r>
        <w:t>Statics</w:t>
      </w:r>
      <w:r w:rsidR="00221423">
        <w:t>.</w:t>
      </w:r>
    </w:p>
    <w:p w14:paraId="393AE90A" w14:textId="77777777" w:rsidR="00A41686" w:rsidRPr="009A7106" w:rsidRDefault="00A41686" w:rsidP="00A106D3">
      <w:pPr>
        <w:pBdr>
          <w:bottom w:val="single" w:sz="6" w:space="1" w:color="auto"/>
        </w:pBdr>
        <w:spacing w:line="276" w:lineRule="auto"/>
        <w:jc w:val="both"/>
      </w:pPr>
    </w:p>
    <w:p w14:paraId="5840B813" w14:textId="1C5A5E33" w:rsidR="00843ACC" w:rsidRPr="00983BBD" w:rsidRDefault="006F6D18" w:rsidP="00A106D3">
      <w:pPr>
        <w:pStyle w:val="Heading5"/>
        <w:spacing w:line="276" w:lineRule="auto"/>
        <w:jc w:val="both"/>
      </w:pPr>
      <w:r w:rsidRPr="00983BBD">
        <w:t>x</w:t>
      </w:r>
      <w:r w:rsidR="00A8600B" w:rsidRPr="00983BBD">
        <w:t>I</w:t>
      </w:r>
      <w:r w:rsidRPr="00983BBD">
        <w:t>v) social issues</w:t>
      </w:r>
    </w:p>
    <w:p w14:paraId="609204C0" w14:textId="77777777" w:rsidR="00221423" w:rsidRDefault="00763E4E" w:rsidP="00954647">
      <w:r>
        <w:t xml:space="preserve">Julia Newcombe: </w:t>
      </w:r>
      <w:r w:rsidR="00954647">
        <w:t xml:space="preserve">Hi Council! Hope you had a great reading week! Since last council: Transitioning </w:t>
      </w:r>
      <w:proofErr w:type="spellStart"/>
      <w:r w:rsidR="00954647">
        <w:t>Jheeven</w:t>
      </w:r>
      <w:proofErr w:type="spellEnd"/>
      <w:r w:rsidR="00954647">
        <w:t>, the new Director of Social Issues</w:t>
      </w:r>
      <w:r w:rsidR="00221423">
        <w:t>.</w:t>
      </w:r>
      <w:r w:rsidR="00954647">
        <w:t xml:space="preserve"> Accessibility training for FC</w:t>
      </w:r>
      <w:r w:rsidR="00221423">
        <w:t>.</w:t>
      </w:r>
      <w:r w:rsidR="00954647">
        <w:t xml:space="preserve"> Finished Equity Team Report on Orientation Week</w:t>
      </w:r>
      <w:r w:rsidR="00221423">
        <w:t>.</w:t>
      </w:r>
      <w:r w:rsidR="00954647">
        <w:t xml:space="preserve"> Endorsement Presentation</w:t>
      </w:r>
      <w:r w:rsidR="00221423">
        <w:t>.</w:t>
      </w:r>
      <w:r w:rsidR="00954647">
        <w:t xml:space="preserve"> Nominating my Team members for awards</w:t>
      </w:r>
      <w:r w:rsidR="00221423">
        <w:t>.</w:t>
      </w:r>
    </w:p>
    <w:p w14:paraId="0DF3B524" w14:textId="27EE755E" w:rsidR="00743929" w:rsidRPr="009A7106" w:rsidRDefault="00954647" w:rsidP="00954647">
      <w:r>
        <w:t>The next two weeks: Regular and transition meetings</w:t>
      </w:r>
      <w:r w:rsidR="00221423">
        <w:t xml:space="preserve">. </w:t>
      </w:r>
      <w:r>
        <w:t>Menstrual products in Mitchell!!!!! Accessibility training for FC</w:t>
      </w:r>
      <w:r w:rsidR="00221423">
        <w:t>.</w:t>
      </w:r>
      <w:r>
        <w:t xml:space="preserve"> EDI in 100 and 200 program </w:t>
      </w:r>
      <w:proofErr w:type="gramStart"/>
      <w:r>
        <w:t>advocacy</w:t>
      </w:r>
      <w:proofErr w:type="gramEnd"/>
      <w:r>
        <w:t xml:space="preserve"> with </w:t>
      </w:r>
      <w:proofErr w:type="spellStart"/>
      <w:r>
        <w:t>DoA</w:t>
      </w:r>
      <w:proofErr w:type="spellEnd"/>
      <w:r w:rsidR="00221423">
        <w:t>.</w:t>
      </w:r>
      <w:r>
        <w:t xml:space="preserve"> Sustainability Committee is working on a Climate Action Report</w:t>
      </w:r>
      <w:r w:rsidR="00221423">
        <w:t>.</w:t>
      </w:r>
      <w:r>
        <w:t xml:space="preserve"> Bursary Committee Transition.</w:t>
      </w:r>
    </w:p>
    <w:p w14:paraId="76212F01" w14:textId="123B51E5" w:rsidR="00530A7E" w:rsidRPr="00A5213C" w:rsidRDefault="004F149E" w:rsidP="00B915AC">
      <w:pPr>
        <w:pStyle w:val="Heading1"/>
        <w:spacing w:line="276" w:lineRule="auto"/>
        <w:jc w:val="both"/>
      </w:pPr>
      <w:r>
        <w:t>ix</w:t>
      </w:r>
      <w:r w:rsidR="00C3588E" w:rsidRPr="00A5213C">
        <w:t>.</w:t>
      </w:r>
      <w:r w:rsidR="009847DE" w:rsidRPr="00A5213C">
        <w:t xml:space="preserve"> Questio</w:t>
      </w:r>
      <w:r w:rsidR="004479C4" w:rsidRPr="00A5213C">
        <w:t>n</w:t>
      </w:r>
      <w:r w:rsidR="009847DE" w:rsidRPr="00A5213C">
        <w:t xml:space="preserve"> Period </w:t>
      </w:r>
    </w:p>
    <w:p w14:paraId="51B5006B" w14:textId="5E49D903" w:rsidR="00724347" w:rsidRDefault="003B7B5F" w:rsidP="003B7B5F">
      <w:r>
        <w:lastRenderedPageBreak/>
        <w:t>No Questions.</w:t>
      </w:r>
    </w:p>
    <w:p w14:paraId="7899ECAF" w14:textId="19DA7CC1" w:rsidR="000259EE" w:rsidRDefault="00D30935" w:rsidP="00E8662E">
      <w:pPr>
        <w:pStyle w:val="Heading1"/>
        <w:spacing w:line="276" w:lineRule="auto"/>
        <w:jc w:val="both"/>
      </w:pPr>
      <w:r w:rsidRPr="00A5213C">
        <w:t>X</w:t>
      </w:r>
      <w:r w:rsidR="004479C4" w:rsidRPr="00A5213C">
        <w:t xml:space="preserve">. Faculty Board </w:t>
      </w:r>
      <w:r w:rsidR="009847DE" w:rsidRPr="00A5213C">
        <w:t>Report  </w:t>
      </w:r>
      <w:r w:rsidR="00530A7E" w:rsidRPr="00A5213C">
        <w:t xml:space="preserve">    </w:t>
      </w:r>
    </w:p>
    <w:p w14:paraId="74B18878" w14:textId="0FE5A6D8" w:rsidR="004648B4" w:rsidRDefault="00545898" w:rsidP="004648B4">
      <w:r>
        <w:t xml:space="preserve">Peter Matthews: Basically, the faculty was adjusting number of credits for certain courses. They </w:t>
      </w:r>
      <w:proofErr w:type="gramStart"/>
      <w:r>
        <w:t>have to</w:t>
      </w:r>
      <w:proofErr w:type="gramEnd"/>
      <w:r>
        <w:t xml:space="preserve"> reduce the number of units for APSC 100 this year for first years. We questioned them extensively, but our program is above the CAB required units so its nothing to worry about. We also asked them about next year’s dates for the fall term, there will be another </w:t>
      </w:r>
      <w:proofErr w:type="gramStart"/>
      <w:r>
        <w:t>week long</w:t>
      </w:r>
      <w:proofErr w:type="gramEnd"/>
      <w:r>
        <w:t xml:space="preserve"> fall term break, which may or may not reduce O-week. </w:t>
      </w:r>
    </w:p>
    <w:p w14:paraId="3F3569EB" w14:textId="7F772BDB" w:rsidR="00146332" w:rsidRDefault="00182FF0" w:rsidP="00B915AC">
      <w:pPr>
        <w:pStyle w:val="Heading1"/>
        <w:spacing w:line="276" w:lineRule="auto"/>
        <w:jc w:val="both"/>
        <w:rPr>
          <w:lang w:val="en-US"/>
        </w:rPr>
      </w:pPr>
      <w:r w:rsidRPr="00724347">
        <w:t>X</w:t>
      </w:r>
      <w:r w:rsidR="004F149E">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1B081BD2" w14:textId="707DA539" w:rsidR="00953416" w:rsidRDefault="00545898" w:rsidP="00953416">
      <w:r>
        <w:t xml:space="preserve">Nothing to </w:t>
      </w:r>
      <w:r w:rsidR="009D1E42">
        <w:t>r</w:t>
      </w:r>
      <w:r>
        <w:t>eport.</w:t>
      </w:r>
      <w:r w:rsidR="00953416">
        <w:t xml:space="preserve"> </w:t>
      </w:r>
    </w:p>
    <w:p w14:paraId="0537BF46" w14:textId="0B05FAE7" w:rsidR="006C21C4" w:rsidRPr="00F01F47" w:rsidRDefault="00692A9D" w:rsidP="00B915AC">
      <w:pPr>
        <w:pStyle w:val="Heading1"/>
        <w:spacing w:line="276" w:lineRule="auto"/>
        <w:jc w:val="both"/>
      </w:pPr>
      <w:r w:rsidRPr="00F01F47">
        <w:t>xi</w:t>
      </w:r>
      <w:r w:rsidR="004F149E">
        <w:t>i</w:t>
      </w:r>
      <w:r w:rsidR="004479C4" w:rsidRPr="00F01F47">
        <w:t xml:space="preserve">. Senate </w:t>
      </w:r>
      <w:r w:rsidR="009847DE" w:rsidRPr="00F01F47">
        <w:t>Report  </w:t>
      </w:r>
    </w:p>
    <w:p w14:paraId="007AF2A9" w14:textId="3A489D30" w:rsidR="001A788E" w:rsidRDefault="00545898" w:rsidP="001A788E">
      <w:pPr>
        <w:spacing w:line="276" w:lineRule="auto"/>
      </w:pPr>
      <w:r>
        <w:t>Jeremy Nguyen</w:t>
      </w:r>
      <w:r w:rsidR="00724E39">
        <w:t>:</w:t>
      </w:r>
      <w:r>
        <w:t xml:space="preserve"> Weeklong fall break. This means </w:t>
      </w:r>
      <w:proofErr w:type="gramStart"/>
      <w:r>
        <w:t>we’re</w:t>
      </w:r>
      <w:proofErr w:type="gramEnd"/>
      <w:r>
        <w:t xml:space="preserve"> starting on a Wednesday. Senate is planning on demolishing SORB which will be replaced with SORC. Principal</w:t>
      </w:r>
      <w:r w:rsidR="00294FF9">
        <w:t xml:space="preserve"> </w:t>
      </w:r>
      <w:r>
        <w:t xml:space="preserve">also got roasted </w:t>
      </w:r>
      <w:proofErr w:type="gramStart"/>
      <w:r>
        <w:t>pretty hard</w:t>
      </w:r>
      <w:proofErr w:type="gramEnd"/>
      <w:r>
        <w:t xml:space="preserve"> for being all talk and no action.</w:t>
      </w:r>
    </w:p>
    <w:p w14:paraId="2766E73A" w14:textId="24848599" w:rsidR="006C21C4" w:rsidRPr="00A5213C" w:rsidRDefault="00C3588E" w:rsidP="00B915AC">
      <w:pPr>
        <w:pStyle w:val="Heading1"/>
        <w:spacing w:line="276" w:lineRule="auto"/>
        <w:jc w:val="both"/>
      </w:pPr>
      <w:r w:rsidRPr="00A5213C">
        <w:t>X</w:t>
      </w:r>
      <w:r w:rsidR="00D628AD">
        <w:t>II</w:t>
      </w:r>
      <w:r w:rsidR="004F149E">
        <w:t>i</w:t>
      </w:r>
      <w:r w:rsidR="004479C4" w:rsidRPr="00A5213C">
        <w:t xml:space="preserve">. Engineering Review Board </w:t>
      </w:r>
      <w:r w:rsidR="009847DE" w:rsidRPr="00A5213C">
        <w:t xml:space="preserve">Report </w:t>
      </w:r>
    </w:p>
    <w:p w14:paraId="56CB6E93" w14:textId="093A5A07" w:rsidR="001A788E" w:rsidRDefault="00A45F64" w:rsidP="001A788E">
      <w:bookmarkStart w:id="1" w:name="_Hlk19196137"/>
      <w:r>
        <w:t>Nothing to report.</w:t>
      </w:r>
    </w:p>
    <w:p w14:paraId="657F0132" w14:textId="3DBC41B3" w:rsidR="006C21C4" w:rsidRPr="00A5213C" w:rsidRDefault="008C44B0" w:rsidP="00B915AC">
      <w:pPr>
        <w:pStyle w:val="Heading1"/>
        <w:spacing w:line="276" w:lineRule="auto"/>
        <w:jc w:val="both"/>
      </w:pPr>
      <w:r w:rsidRPr="00A5213C">
        <w:t>X</w:t>
      </w:r>
      <w:r w:rsidR="00290809">
        <w:t>iv</w:t>
      </w:r>
      <w:r w:rsidRPr="00A5213C">
        <w:t>. Advisory B</w:t>
      </w:r>
      <w:r w:rsidR="006C21C4" w:rsidRPr="00A5213C">
        <w:t xml:space="preserve">oard </w:t>
      </w:r>
      <w:r w:rsidR="009847DE" w:rsidRPr="00A5213C">
        <w:t xml:space="preserve">Report </w:t>
      </w:r>
    </w:p>
    <w:p w14:paraId="3A4354F3" w14:textId="103E5484" w:rsidR="001B6BCF" w:rsidRDefault="00075F24" w:rsidP="001B6BCF">
      <w:r>
        <w:t xml:space="preserve">Andrew </w:t>
      </w:r>
      <w:proofErr w:type="spellStart"/>
      <w:r>
        <w:t>Vasila</w:t>
      </w:r>
      <w:proofErr w:type="spellEnd"/>
      <w:r>
        <w:t xml:space="preserve">: </w:t>
      </w:r>
      <w:r w:rsidR="009D1E42">
        <w:t>Recently, there was the delivery of EDI accessibility report. We had a meeting to discuss financial accessibility. Most interestingly we do have hiring for next year’s board currently operational.</w:t>
      </w:r>
    </w:p>
    <w:p w14:paraId="2B2C2B12" w14:textId="2094AE33" w:rsidR="00884BD4" w:rsidRPr="00A5213C" w:rsidRDefault="00D30935" w:rsidP="00B915AC">
      <w:pPr>
        <w:pStyle w:val="Heading1"/>
        <w:spacing w:line="276" w:lineRule="auto"/>
        <w:jc w:val="both"/>
      </w:pPr>
      <w:r w:rsidRPr="00A5213C">
        <w:t>X</w:t>
      </w:r>
      <w:r w:rsidR="00D628AD">
        <w:t>V</w:t>
      </w:r>
      <w:r w:rsidR="004479C4" w:rsidRPr="00A5213C">
        <w:t xml:space="preserve">. Club </w:t>
      </w:r>
      <w:r w:rsidR="009847DE" w:rsidRPr="00A5213C">
        <w:t>Reports</w:t>
      </w:r>
    </w:p>
    <w:p w14:paraId="587D13D9" w14:textId="525AC39F" w:rsidR="00C3588E" w:rsidRDefault="00545898" w:rsidP="00381EFD">
      <w:pPr>
        <w:pStyle w:val="Heading5"/>
        <w:numPr>
          <w:ilvl w:val="0"/>
          <w:numId w:val="16"/>
        </w:numPr>
        <w:spacing w:line="276" w:lineRule="auto"/>
        <w:jc w:val="both"/>
      </w:pPr>
      <w:r>
        <w:t>ece</w:t>
      </w:r>
    </w:p>
    <w:p w14:paraId="7F0F9EBF" w14:textId="026797B6" w:rsidR="00545898" w:rsidRPr="00545898" w:rsidRDefault="009D1E42" w:rsidP="00545898">
      <w:pPr>
        <w:ind w:left="1080"/>
      </w:pPr>
      <w:r>
        <w:t>Nothing to report.</w:t>
      </w:r>
    </w:p>
    <w:p w14:paraId="29E168AF" w14:textId="77777777" w:rsidR="00D30935" w:rsidRPr="00A5213C" w:rsidRDefault="00D30935" w:rsidP="00B915AC">
      <w:pPr>
        <w:pBdr>
          <w:bottom w:val="single" w:sz="6" w:space="1" w:color="auto"/>
        </w:pBdr>
        <w:spacing w:after="0" w:line="276" w:lineRule="auto"/>
        <w:jc w:val="both"/>
      </w:pPr>
    </w:p>
    <w:p w14:paraId="1203C059" w14:textId="4E687A4B" w:rsidR="002967F7" w:rsidRDefault="00545898" w:rsidP="002967F7">
      <w:pPr>
        <w:pStyle w:val="Heading5"/>
        <w:numPr>
          <w:ilvl w:val="0"/>
          <w:numId w:val="16"/>
        </w:numPr>
        <w:spacing w:line="276" w:lineRule="auto"/>
        <w:jc w:val="both"/>
      </w:pPr>
      <w:r>
        <w:t>eng phys</w:t>
      </w:r>
    </w:p>
    <w:p w14:paraId="324B703E" w14:textId="5664D34A" w:rsidR="004C598A" w:rsidRDefault="009D1E42" w:rsidP="004C598A">
      <w:pPr>
        <w:pStyle w:val="ListParagraph"/>
        <w:ind w:left="1080"/>
      </w:pPr>
      <w:r>
        <w:t>Nothing to report.</w:t>
      </w:r>
    </w:p>
    <w:p w14:paraId="578AC8BA" w14:textId="3A9F8DF7" w:rsidR="002B57DD" w:rsidRPr="002B57DD" w:rsidRDefault="002B57DD" w:rsidP="002B57DD">
      <w:pPr>
        <w:pStyle w:val="Heading5"/>
        <w:pBdr>
          <w:bottom w:val="single" w:sz="6" w:space="1" w:color="auto"/>
        </w:pBdr>
        <w:spacing w:line="276" w:lineRule="auto"/>
        <w:jc w:val="both"/>
      </w:pPr>
    </w:p>
    <w:p w14:paraId="05C9E8A5" w14:textId="7744831D" w:rsidR="002967F7" w:rsidRDefault="00545898" w:rsidP="002967F7">
      <w:pPr>
        <w:pStyle w:val="Heading5"/>
        <w:numPr>
          <w:ilvl w:val="0"/>
          <w:numId w:val="16"/>
        </w:numPr>
        <w:spacing w:line="276" w:lineRule="auto"/>
        <w:jc w:val="both"/>
      </w:pPr>
      <w:r>
        <w:t>mechanical</w:t>
      </w:r>
    </w:p>
    <w:p w14:paraId="1A66F908" w14:textId="41D2C3DE" w:rsidR="00545898" w:rsidRPr="00545898" w:rsidRDefault="009D1E42" w:rsidP="00545898">
      <w:pPr>
        <w:ind w:left="1080"/>
      </w:pPr>
      <w:r>
        <w:t>Nothing to report.</w:t>
      </w:r>
    </w:p>
    <w:p w14:paraId="02F83C35" w14:textId="77777777" w:rsidR="007513F4" w:rsidRPr="00A5213C" w:rsidRDefault="007513F4" w:rsidP="00B915AC">
      <w:pPr>
        <w:pBdr>
          <w:bottom w:val="single" w:sz="6" w:space="1" w:color="auto"/>
        </w:pBdr>
        <w:spacing w:line="276" w:lineRule="auto"/>
        <w:jc w:val="both"/>
      </w:pPr>
    </w:p>
    <w:p w14:paraId="3EAAB20F" w14:textId="78D0A485" w:rsidR="00033D13" w:rsidRDefault="00545898" w:rsidP="00381EFD">
      <w:pPr>
        <w:pStyle w:val="Heading5"/>
        <w:numPr>
          <w:ilvl w:val="0"/>
          <w:numId w:val="16"/>
        </w:numPr>
        <w:spacing w:line="276" w:lineRule="auto"/>
        <w:jc w:val="both"/>
      </w:pPr>
      <w:r>
        <w:t>mining</w:t>
      </w:r>
    </w:p>
    <w:p w14:paraId="703E5170" w14:textId="3409E10E" w:rsidR="00A72D68" w:rsidRDefault="009D1E42" w:rsidP="00A72D68">
      <w:pPr>
        <w:pStyle w:val="ListParagraph"/>
        <w:ind w:left="1080"/>
      </w:pPr>
      <w:r>
        <w:t>Nothing to report.</w:t>
      </w:r>
    </w:p>
    <w:p w14:paraId="49C464BC" w14:textId="77777777" w:rsidR="006A036C" w:rsidRPr="00A5213C" w:rsidRDefault="006A036C" w:rsidP="00A80BAF">
      <w:pPr>
        <w:pBdr>
          <w:bottom w:val="single" w:sz="6" w:space="1" w:color="auto"/>
        </w:pBdr>
        <w:spacing w:line="276" w:lineRule="auto"/>
        <w:jc w:val="both"/>
      </w:pPr>
    </w:p>
    <w:p w14:paraId="232407E9" w14:textId="4B6C9B75" w:rsidR="004479C4" w:rsidRPr="00A5213C" w:rsidRDefault="00D30935" w:rsidP="00B915AC">
      <w:pPr>
        <w:pStyle w:val="Heading1"/>
        <w:spacing w:line="276" w:lineRule="auto"/>
        <w:jc w:val="both"/>
      </w:pPr>
      <w:r w:rsidRPr="00A5213C">
        <w:t>XV</w:t>
      </w:r>
      <w:r w:rsidR="00290809">
        <w:t>i</w:t>
      </w:r>
      <w:r w:rsidR="004479C4" w:rsidRPr="00A5213C">
        <w:t xml:space="preserve">. Year </w:t>
      </w:r>
      <w:r w:rsidR="009847DE" w:rsidRPr="00A5213C">
        <w:t xml:space="preserve">Reports   </w:t>
      </w:r>
    </w:p>
    <w:p w14:paraId="28C1FDC0" w14:textId="097CC60C" w:rsidR="006841F5" w:rsidRPr="002C0730" w:rsidRDefault="00C45A3B" w:rsidP="00B915AC">
      <w:pPr>
        <w:pStyle w:val="Heading5"/>
        <w:spacing w:line="276" w:lineRule="auto"/>
        <w:jc w:val="both"/>
        <w:rPr>
          <w:lang w:val="en-US"/>
        </w:rPr>
      </w:pPr>
      <w:r w:rsidRPr="002C0730">
        <w:rPr>
          <w:lang w:val="en-US"/>
        </w:rPr>
        <w:t>I</w:t>
      </w:r>
      <w:r w:rsidR="00B818C3" w:rsidRPr="002C0730">
        <w:rPr>
          <w:lang w:val="en-US"/>
        </w:rPr>
        <w:t>) Sci’</w:t>
      </w:r>
      <w:r w:rsidR="00A76832" w:rsidRPr="002C0730">
        <w:rPr>
          <w:lang w:val="en-US"/>
        </w:rPr>
        <w:t>2</w:t>
      </w:r>
      <w:r w:rsidR="004D0CE6">
        <w:rPr>
          <w:lang w:val="en-US"/>
        </w:rPr>
        <w:t>1</w:t>
      </w:r>
    </w:p>
    <w:p w14:paraId="624224B2" w14:textId="501E2D7A" w:rsidR="00FD50DC" w:rsidRDefault="00FD50DC" w:rsidP="00FD50DC">
      <w:r>
        <w:t xml:space="preserve">Kate </w:t>
      </w:r>
      <w:proofErr w:type="spellStart"/>
      <w:r>
        <w:t>Lappan</w:t>
      </w:r>
      <w:proofErr w:type="spellEnd"/>
      <w:r>
        <w:t xml:space="preserve">: </w:t>
      </w:r>
      <w:r w:rsidR="009D1E42">
        <w:t xml:space="preserve">We should be having our Cheddar thing up soon. Merch and bars will be ready soon. Later </w:t>
      </w:r>
      <w:proofErr w:type="gramStart"/>
      <w:r w:rsidR="009D1E42">
        <w:t>on</w:t>
      </w:r>
      <w:proofErr w:type="gramEnd"/>
      <w:r w:rsidR="009D1E42">
        <w:t xml:space="preserve"> we will be planning iron ring after party.</w:t>
      </w:r>
    </w:p>
    <w:p w14:paraId="01D20880" w14:textId="77777777" w:rsidR="00886BB9" w:rsidRPr="002C0730" w:rsidRDefault="00886BB9" w:rsidP="00B915AC">
      <w:pPr>
        <w:pBdr>
          <w:bottom w:val="single" w:sz="6" w:space="1" w:color="auto"/>
        </w:pBdr>
        <w:spacing w:after="0" w:line="276" w:lineRule="auto"/>
        <w:jc w:val="both"/>
        <w:rPr>
          <w:lang w:val="en-US"/>
        </w:rPr>
      </w:pPr>
    </w:p>
    <w:p w14:paraId="09C4118A" w14:textId="531BB98B" w:rsidR="00030F5E" w:rsidRPr="002C0730" w:rsidRDefault="00030F5E" w:rsidP="00B915AC">
      <w:pPr>
        <w:pStyle w:val="Heading5"/>
        <w:spacing w:line="276" w:lineRule="auto"/>
        <w:jc w:val="both"/>
        <w:rPr>
          <w:lang w:val="en-US"/>
        </w:rPr>
      </w:pPr>
      <w:r w:rsidRPr="002C0730">
        <w:rPr>
          <w:lang w:val="en-US"/>
        </w:rPr>
        <w:t>II) Sci’</w:t>
      </w:r>
      <w:r w:rsidR="002068F4" w:rsidRPr="002C0730">
        <w:rPr>
          <w:lang w:val="en-US"/>
        </w:rPr>
        <w:t>2</w:t>
      </w:r>
      <w:r w:rsidR="004D0CE6">
        <w:rPr>
          <w:lang w:val="en-US"/>
        </w:rPr>
        <w:t>2</w:t>
      </w:r>
    </w:p>
    <w:p w14:paraId="04C70CBF" w14:textId="01F2A256" w:rsidR="00030F5E" w:rsidRDefault="0096753A" w:rsidP="00D73000">
      <w:r>
        <w:t xml:space="preserve">Julia </w:t>
      </w:r>
      <w:proofErr w:type="spellStart"/>
      <w:r>
        <w:t>Takimoto</w:t>
      </w:r>
      <w:proofErr w:type="spellEnd"/>
      <w:r>
        <w:t xml:space="preserve">: </w:t>
      </w:r>
      <w:r w:rsidR="009D1E42">
        <w:t>Facemasks are in and delivered. Some stickers are up. Congrats to Nick for our new Faculty board rep. Zoom event. Looking to potentially donate to charity dependent on attendance.</w:t>
      </w:r>
    </w:p>
    <w:p w14:paraId="3A61052D" w14:textId="77777777" w:rsidR="0096753A" w:rsidRPr="004433EE" w:rsidRDefault="0096753A" w:rsidP="00B915AC">
      <w:pPr>
        <w:pBdr>
          <w:bottom w:val="single" w:sz="6" w:space="1" w:color="auto"/>
        </w:pBdr>
        <w:spacing w:after="0" w:line="276" w:lineRule="auto"/>
        <w:jc w:val="both"/>
        <w:rPr>
          <w:lang w:val="en-US"/>
        </w:rPr>
      </w:pPr>
    </w:p>
    <w:p w14:paraId="30A44CFB" w14:textId="7AD5C108" w:rsidR="00030F5E" w:rsidRPr="006C5B53" w:rsidRDefault="00030F5E" w:rsidP="00B915AC">
      <w:pPr>
        <w:pStyle w:val="Heading5"/>
        <w:spacing w:line="276" w:lineRule="auto"/>
        <w:jc w:val="both"/>
        <w:rPr>
          <w:lang w:val="en-US"/>
        </w:rPr>
      </w:pPr>
      <w:r w:rsidRPr="006C5B53">
        <w:rPr>
          <w:lang w:val="en-US"/>
        </w:rPr>
        <w:t>III) Sci’2</w:t>
      </w:r>
      <w:r w:rsidR="004D0CE6">
        <w:rPr>
          <w:lang w:val="en-US"/>
        </w:rPr>
        <w:t>3</w:t>
      </w:r>
    </w:p>
    <w:p w14:paraId="1A7D2C3B" w14:textId="48B6301D" w:rsidR="00D73000" w:rsidRDefault="009D1E42" w:rsidP="00D73000">
      <w:r>
        <w:t xml:space="preserve">Rein Tiisler: </w:t>
      </w:r>
      <w:proofErr w:type="gramStart"/>
      <w:r>
        <w:t>They’ll</w:t>
      </w:r>
      <w:proofErr w:type="gramEnd"/>
      <w:r>
        <w:t xml:space="preserve"> be getting their year exec bars soon.</w:t>
      </w:r>
      <w:r w:rsidR="003D071E">
        <w:t xml:space="preserve"> </w:t>
      </w:r>
    </w:p>
    <w:p w14:paraId="32D061B7" w14:textId="77777777" w:rsidR="00692A9D" w:rsidRPr="004433EE" w:rsidRDefault="00692A9D" w:rsidP="00692A9D">
      <w:pPr>
        <w:pBdr>
          <w:bottom w:val="single" w:sz="6" w:space="1" w:color="auto"/>
        </w:pBdr>
        <w:spacing w:after="0" w:line="276" w:lineRule="auto"/>
        <w:jc w:val="both"/>
        <w:rPr>
          <w:lang w:val="en-US"/>
        </w:rPr>
      </w:pPr>
    </w:p>
    <w:p w14:paraId="66DC01D4" w14:textId="7984D882" w:rsidR="00C47F5F" w:rsidRPr="006C5B53" w:rsidRDefault="00C47F5F" w:rsidP="00C47F5F">
      <w:pPr>
        <w:pStyle w:val="Heading5"/>
        <w:spacing w:line="276" w:lineRule="auto"/>
        <w:jc w:val="both"/>
        <w:rPr>
          <w:lang w:val="en-US"/>
        </w:rPr>
      </w:pPr>
      <w:r w:rsidRPr="006C5B53">
        <w:rPr>
          <w:lang w:val="en-US"/>
        </w:rPr>
        <w:t>I</w:t>
      </w:r>
      <w:r>
        <w:rPr>
          <w:lang w:val="en-US"/>
        </w:rPr>
        <w:t>v</w:t>
      </w:r>
      <w:r w:rsidRPr="006C5B53">
        <w:rPr>
          <w:lang w:val="en-US"/>
        </w:rPr>
        <w:t>) Sci’2</w:t>
      </w:r>
      <w:r>
        <w:rPr>
          <w:lang w:val="en-US"/>
        </w:rPr>
        <w:t>4</w:t>
      </w:r>
    </w:p>
    <w:p w14:paraId="69CCB8EB" w14:textId="532ABD42" w:rsidR="00C47F5F" w:rsidRPr="00C74F2C" w:rsidRDefault="00C74F2C" w:rsidP="00C74F2C">
      <w:r>
        <w:t xml:space="preserve">Ali </w:t>
      </w:r>
      <w:proofErr w:type="spellStart"/>
      <w:r>
        <w:t>Bekheet</w:t>
      </w:r>
      <w:proofErr w:type="spellEnd"/>
      <w:r>
        <w:t xml:space="preserve">: </w:t>
      </w:r>
      <w:r w:rsidR="009D1E42">
        <w:t>We had a Sci’ 24 competition. We elected a J section rep. Also having a movie night or trivia night.</w:t>
      </w:r>
    </w:p>
    <w:p w14:paraId="1D157DBD" w14:textId="77777777" w:rsidR="00C47F5F" w:rsidRPr="004433EE" w:rsidRDefault="00C47F5F" w:rsidP="00C47F5F">
      <w:pPr>
        <w:pBdr>
          <w:bottom w:val="single" w:sz="6" w:space="1" w:color="auto"/>
        </w:pBdr>
        <w:spacing w:after="0" w:line="276" w:lineRule="auto"/>
        <w:jc w:val="both"/>
        <w:rPr>
          <w:lang w:val="en-US"/>
        </w:rPr>
      </w:pPr>
    </w:p>
    <w:p w14:paraId="754CCF66" w14:textId="29AB7667" w:rsidR="00C9044D" w:rsidRDefault="00692A9D" w:rsidP="00D30CA2">
      <w:pPr>
        <w:pStyle w:val="Heading1"/>
        <w:spacing w:line="276" w:lineRule="auto"/>
        <w:jc w:val="both"/>
      </w:pPr>
      <w:r>
        <w:t>x</w:t>
      </w:r>
      <w:r w:rsidR="004D0CE6">
        <w:t>VI</w:t>
      </w:r>
      <w:r w:rsidR="00290809">
        <w:t>i</w:t>
      </w:r>
      <w:r w:rsidR="004479C4" w:rsidRPr="00A5213C">
        <w:t>. Statements and Questions by Members  </w:t>
      </w:r>
    </w:p>
    <w:p w14:paraId="31EA16B3" w14:textId="4C689B0D" w:rsidR="009D1E42" w:rsidRPr="009D1E42" w:rsidRDefault="009D1E42" w:rsidP="009D1E42">
      <w:r>
        <w:lastRenderedPageBreak/>
        <w:t xml:space="preserve">Nick </w:t>
      </w:r>
      <w:proofErr w:type="spellStart"/>
      <w:r>
        <w:t>Mertin</w:t>
      </w:r>
      <w:proofErr w:type="spellEnd"/>
      <w:r>
        <w:t>: I wanted to bring something forward as a general member. On the issue of design teams. I was a former president and co-founder of a design team. I wanted to bring some</w:t>
      </w:r>
      <w:r w:rsidR="00F11131">
        <w:t xml:space="preserve"> issues up regarding my past experiences that I think are worthwhile for the council to look at. There appears to be a lack of clear policy on design space allocation and there is only policy on who oversees the compost within them. </w:t>
      </w:r>
      <w:proofErr w:type="gramStart"/>
      <w:r w:rsidR="00F11131">
        <w:t>There’s</w:t>
      </w:r>
      <w:proofErr w:type="gramEnd"/>
      <w:r w:rsidR="00F11131">
        <w:t xml:space="preserve"> also a lack of mutual understanding between design team members and </w:t>
      </w:r>
      <w:proofErr w:type="spellStart"/>
      <w:r w:rsidR="00F11131">
        <w:t>EngSoc</w:t>
      </w:r>
      <w:proofErr w:type="spellEnd"/>
      <w:r w:rsidR="00F11131">
        <w:t xml:space="preserve"> members of how they each work, educating design team members on the processes of </w:t>
      </w:r>
      <w:proofErr w:type="spellStart"/>
      <w:r w:rsidR="00F11131">
        <w:t>EngSoc</w:t>
      </w:r>
      <w:proofErr w:type="spellEnd"/>
      <w:r w:rsidR="00F11131">
        <w:t xml:space="preserve"> would be great and vice versa. </w:t>
      </w:r>
    </w:p>
    <w:p w14:paraId="7364BE84" w14:textId="044EEB5D" w:rsidR="005C1DD1" w:rsidRPr="00A5213C" w:rsidRDefault="00295255" w:rsidP="00B915AC">
      <w:pPr>
        <w:pStyle w:val="Heading5"/>
        <w:spacing w:line="276" w:lineRule="auto"/>
        <w:jc w:val="both"/>
      </w:pPr>
      <w:r w:rsidRPr="00A5213C">
        <w:t>Motion to Close:</w:t>
      </w:r>
    </w:p>
    <w:p w14:paraId="7AEDB547" w14:textId="70467BA5" w:rsidR="00295255" w:rsidRPr="00A5213C" w:rsidRDefault="00D25881" w:rsidP="00692A9D">
      <w:pPr>
        <w:spacing w:after="0" w:line="276" w:lineRule="auto"/>
        <w:jc w:val="both"/>
      </w:pPr>
      <w:r>
        <w:t>Moved by</w:t>
      </w:r>
      <w:r w:rsidR="006E6123">
        <w:t xml:space="preserve"> </w:t>
      </w:r>
      <w:r w:rsidR="00642939">
        <w:t xml:space="preserve">Julia </w:t>
      </w:r>
      <w:proofErr w:type="spellStart"/>
      <w:r w:rsidR="00642939">
        <w:t>Takimoto</w:t>
      </w:r>
      <w:proofErr w:type="spellEnd"/>
    </w:p>
    <w:p w14:paraId="00487E88" w14:textId="00592473" w:rsidR="00BE7763" w:rsidRDefault="00D25881" w:rsidP="008110EB">
      <w:pPr>
        <w:spacing w:after="0" w:line="276" w:lineRule="auto"/>
        <w:jc w:val="both"/>
      </w:pPr>
      <w:r>
        <w:t>Seconded by</w:t>
      </w:r>
      <w:r w:rsidR="004433EE">
        <w:t xml:space="preserve"> </w:t>
      </w:r>
      <w:r w:rsidR="00F11131">
        <w:t xml:space="preserve">Kate </w:t>
      </w:r>
      <w:proofErr w:type="spellStart"/>
      <w:r w:rsidR="00F11131">
        <w:t>Lappan</w:t>
      </w:r>
      <w:proofErr w:type="spellEnd"/>
    </w:p>
    <w:p w14:paraId="22220BA1" w14:textId="77777777" w:rsidR="005C60BB" w:rsidRPr="00A5213C" w:rsidRDefault="005C60BB" w:rsidP="008110EB">
      <w:pPr>
        <w:spacing w:after="0" w:line="276" w:lineRule="auto"/>
        <w:jc w:val="both"/>
      </w:pPr>
    </w:p>
    <w:p w14:paraId="65D8AEEB" w14:textId="59D07177"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0"/>
      <w:r w:rsidRPr="00A5213C">
        <w:rPr>
          <w:rFonts w:cs="Times New Roman"/>
          <w:b/>
        </w:rPr>
        <w:t>Passes</w:t>
      </w:r>
      <w:bookmarkEnd w:id="1"/>
      <w:r w:rsidR="00AA6A5C">
        <w:rPr>
          <w:rFonts w:cs="Times New Roman"/>
          <w:b/>
        </w:rPr>
        <w:t>,</w:t>
      </w:r>
      <w:r w:rsidR="00BC5425">
        <w:rPr>
          <w:rFonts w:cs="Times New Roman"/>
          <w:b/>
        </w:rPr>
        <w:t xml:space="preserve"> </w:t>
      </w:r>
      <w:r w:rsidR="00F11131">
        <w:rPr>
          <w:rFonts w:cs="Times New Roman"/>
          <w:b/>
        </w:rPr>
        <w:t>8</w:t>
      </w:r>
      <w:r w:rsidR="00BC5425">
        <w:rPr>
          <w:rFonts w:cs="Times New Roman"/>
          <w:b/>
        </w:rPr>
        <w:t>:</w:t>
      </w:r>
      <w:r w:rsidR="008131C9">
        <w:rPr>
          <w:rFonts w:cs="Times New Roman"/>
          <w:b/>
        </w:rPr>
        <w:t>4</w:t>
      </w:r>
      <w:r w:rsidR="00F11131">
        <w:rPr>
          <w:rFonts w:cs="Times New Roman"/>
          <w:b/>
        </w:rPr>
        <w:t>5</w:t>
      </w:r>
      <w:r w:rsidR="00BE5B88">
        <w:rPr>
          <w:rFonts w:cs="Times New Roman"/>
          <w:b/>
        </w:rPr>
        <w:t xml:space="preserve"> </w:t>
      </w:r>
      <w:r w:rsidR="004433EE">
        <w:rPr>
          <w:rFonts w:cs="Times New Roman"/>
          <w:b/>
        </w:rPr>
        <w:t>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C34B2" w14:textId="77777777" w:rsidR="008974D1" w:rsidRDefault="008974D1" w:rsidP="00A926C5">
      <w:pPr>
        <w:spacing w:after="0" w:line="240" w:lineRule="auto"/>
      </w:pPr>
      <w:r>
        <w:separator/>
      </w:r>
    </w:p>
  </w:endnote>
  <w:endnote w:type="continuationSeparator" w:id="0">
    <w:p w14:paraId="1C5A95CD" w14:textId="77777777" w:rsidR="008974D1" w:rsidRDefault="008974D1"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9FE3" w14:textId="77777777" w:rsidR="00B67E10" w:rsidRDefault="00B67E10"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B67E10" w:rsidRDefault="00B67E10"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DF8E5" w14:textId="5EB14C4D" w:rsidR="00B67E10" w:rsidRDefault="00B67E10"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B67E10" w:rsidRDefault="00B67E10"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922325" w14:textId="77777777" w:rsidR="008974D1" w:rsidRDefault="008974D1" w:rsidP="00A926C5">
      <w:pPr>
        <w:spacing w:after="0" w:line="240" w:lineRule="auto"/>
      </w:pPr>
      <w:r>
        <w:separator/>
      </w:r>
    </w:p>
  </w:footnote>
  <w:footnote w:type="continuationSeparator" w:id="0">
    <w:p w14:paraId="37732932" w14:textId="77777777" w:rsidR="008974D1" w:rsidRDefault="008974D1"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DE690" w14:textId="476386C8" w:rsidR="00B67E10" w:rsidRDefault="00B67E10">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5"/>
  </w:num>
  <w:num w:numId="5">
    <w:abstractNumId w:val="4"/>
  </w:num>
  <w:num w:numId="6">
    <w:abstractNumId w:val="12"/>
  </w:num>
  <w:num w:numId="7">
    <w:abstractNumId w:val="8"/>
  </w:num>
  <w:num w:numId="8">
    <w:abstractNumId w:val="1"/>
  </w:num>
  <w:num w:numId="9">
    <w:abstractNumId w:val="6"/>
  </w:num>
  <w:num w:numId="10">
    <w:abstractNumId w:val="14"/>
  </w:num>
  <w:num w:numId="11">
    <w:abstractNumId w:val="3"/>
  </w:num>
  <w:num w:numId="12">
    <w:abstractNumId w:val="9"/>
  </w:num>
  <w:num w:numId="13">
    <w:abstractNumId w:val="15"/>
  </w:num>
  <w:num w:numId="14">
    <w:abstractNumId w:val="0"/>
  </w:num>
  <w:num w:numId="15">
    <w:abstractNumId w:val="1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3EBE"/>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3003"/>
    <w:rsid w:val="0002387A"/>
    <w:rsid w:val="00023BDC"/>
    <w:rsid w:val="00023E4D"/>
    <w:rsid w:val="00023F11"/>
    <w:rsid w:val="00024695"/>
    <w:rsid w:val="000246AD"/>
    <w:rsid w:val="0002476C"/>
    <w:rsid w:val="0002492E"/>
    <w:rsid w:val="00024B6F"/>
    <w:rsid w:val="00024BF9"/>
    <w:rsid w:val="000253AE"/>
    <w:rsid w:val="00025442"/>
    <w:rsid w:val="000254C7"/>
    <w:rsid w:val="0002571B"/>
    <w:rsid w:val="000259EE"/>
    <w:rsid w:val="00025A5C"/>
    <w:rsid w:val="00025DF4"/>
    <w:rsid w:val="00025EB1"/>
    <w:rsid w:val="00026742"/>
    <w:rsid w:val="00026D14"/>
    <w:rsid w:val="000275DC"/>
    <w:rsid w:val="00027A69"/>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2F"/>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85C"/>
    <w:rsid w:val="000619D8"/>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6216"/>
    <w:rsid w:val="000668B5"/>
    <w:rsid w:val="00066C61"/>
    <w:rsid w:val="00066DDD"/>
    <w:rsid w:val="000670C8"/>
    <w:rsid w:val="0006764B"/>
    <w:rsid w:val="0006766F"/>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5F24"/>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36A"/>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9F3"/>
    <w:rsid w:val="00096AF2"/>
    <w:rsid w:val="00096D25"/>
    <w:rsid w:val="00097005"/>
    <w:rsid w:val="000975FA"/>
    <w:rsid w:val="00097714"/>
    <w:rsid w:val="00097A63"/>
    <w:rsid w:val="00097B14"/>
    <w:rsid w:val="00097F70"/>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872"/>
    <w:rsid w:val="000A6B6B"/>
    <w:rsid w:val="000A6F3B"/>
    <w:rsid w:val="000A718F"/>
    <w:rsid w:val="000A76C7"/>
    <w:rsid w:val="000B02D2"/>
    <w:rsid w:val="000B088A"/>
    <w:rsid w:val="000B09BF"/>
    <w:rsid w:val="000B0F84"/>
    <w:rsid w:val="000B1227"/>
    <w:rsid w:val="000B1407"/>
    <w:rsid w:val="000B1C2F"/>
    <w:rsid w:val="000B1C5D"/>
    <w:rsid w:val="000B2744"/>
    <w:rsid w:val="000B2B8E"/>
    <w:rsid w:val="000B3910"/>
    <w:rsid w:val="000B3A18"/>
    <w:rsid w:val="000B423D"/>
    <w:rsid w:val="000B4491"/>
    <w:rsid w:val="000B4D48"/>
    <w:rsid w:val="000B532E"/>
    <w:rsid w:val="000B53E9"/>
    <w:rsid w:val="000B5744"/>
    <w:rsid w:val="000B5917"/>
    <w:rsid w:val="000B5BB9"/>
    <w:rsid w:val="000B5E8C"/>
    <w:rsid w:val="000B6371"/>
    <w:rsid w:val="000B64B9"/>
    <w:rsid w:val="000B6672"/>
    <w:rsid w:val="000B7C0C"/>
    <w:rsid w:val="000C085C"/>
    <w:rsid w:val="000C0961"/>
    <w:rsid w:val="000C09E2"/>
    <w:rsid w:val="000C0A9A"/>
    <w:rsid w:val="000C0E64"/>
    <w:rsid w:val="000C1567"/>
    <w:rsid w:val="000C161B"/>
    <w:rsid w:val="000C2570"/>
    <w:rsid w:val="000C2682"/>
    <w:rsid w:val="000C2D97"/>
    <w:rsid w:val="000C3228"/>
    <w:rsid w:val="000C39B2"/>
    <w:rsid w:val="000C3A5E"/>
    <w:rsid w:val="000C3EDE"/>
    <w:rsid w:val="000C3EFC"/>
    <w:rsid w:val="000C3FB2"/>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1D8"/>
    <w:rsid w:val="000E131C"/>
    <w:rsid w:val="000E136A"/>
    <w:rsid w:val="000E1382"/>
    <w:rsid w:val="000E176B"/>
    <w:rsid w:val="000E18A8"/>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51"/>
    <w:rsid w:val="000E717A"/>
    <w:rsid w:val="000E74D8"/>
    <w:rsid w:val="000E7B50"/>
    <w:rsid w:val="000F0A0C"/>
    <w:rsid w:val="000F0E2E"/>
    <w:rsid w:val="000F12A5"/>
    <w:rsid w:val="000F1963"/>
    <w:rsid w:val="000F1C15"/>
    <w:rsid w:val="000F2081"/>
    <w:rsid w:val="000F218E"/>
    <w:rsid w:val="000F2A28"/>
    <w:rsid w:val="000F2AFA"/>
    <w:rsid w:val="000F3720"/>
    <w:rsid w:val="000F3B70"/>
    <w:rsid w:val="000F3D6D"/>
    <w:rsid w:val="000F40A3"/>
    <w:rsid w:val="000F42C9"/>
    <w:rsid w:val="000F46BF"/>
    <w:rsid w:val="000F4980"/>
    <w:rsid w:val="000F500F"/>
    <w:rsid w:val="000F5BD1"/>
    <w:rsid w:val="000F5BE3"/>
    <w:rsid w:val="000F5C5E"/>
    <w:rsid w:val="000F60E9"/>
    <w:rsid w:val="000F65F4"/>
    <w:rsid w:val="000F692B"/>
    <w:rsid w:val="000F6BA6"/>
    <w:rsid w:val="000F6F31"/>
    <w:rsid w:val="000F7862"/>
    <w:rsid w:val="000F7F59"/>
    <w:rsid w:val="00100190"/>
    <w:rsid w:val="0010021A"/>
    <w:rsid w:val="00100369"/>
    <w:rsid w:val="001004B0"/>
    <w:rsid w:val="00100A6D"/>
    <w:rsid w:val="00100A81"/>
    <w:rsid w:val="00100BAC"/>
    <w:rsid w:val="00100E59"/>
    <w:rsid w:val="00101050"/>
    <w:rsid w:val="0010152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1BB8"/>
    <w:rsid w:val="0011219D"/>
    <w:rsid w:val="001123A8"/>
    <w:rsid w:val="001125C9"/>
    <w:rsid w:val="00112FD6"/>
    <w:rsid w:val="00113094"/>
    <w:rsid w:val="001138D9"/>
    <w:rsid w:val="00113AD4"/>
    <w:rsid w:val="00113EB4"/>
    <w:rsid w:val="00113F36"/>
    <w:rsid w:val="00114C73"/>
    <w:rsid w:val="00115C81"/>
    <w:rsid w:val="00115C8B"/>
    <w:rsid w:val="00116B75"/>
    <w:rsid w:val="00116C02"/>
    <w:rsid w:val="00116CA5"/>
    <w:rsid w:val="00116E6F"/>
    <w:rsid w:val="0011717C"/>
    <w:rsid w:val="001175EF"/>
    <w:rsid w:val="0012005C"/>
    <w:rsid w:val="0012031A"/>
    <w:rsid w:val="0012073E"/>
    <w:rsid w:val="0012078F"/>
    <w:rsid w:val="001208BF"/>
    <w:rsid w:val="001209D7"/>
    <w:rsid w:val="00120A84"/>
    <w:rsid w:val="00120C0B"/>
    <w:rsid w:val="00120E15"/>
    <w:rsid w:val="00120E8D"/>
    <w:rsid w:val="00120EDB"/>
    <w:rsid w:val="00120FD3"/>
    <w:rsid w:val="001211A9"/>
    <w:rsid w:val="00121207"/>
    <w:rsid w:val="00121760"/>
    <w:rsid w:val="00121B06"/>
    <w:rsid w:val="00121C2F"/>
    <w:rsid w:val="001220A3"/>
    <w:rsid w:val="0012218C"/>
    <w:rsid w:val="00122518"/>
    <w:rsid w:val="00122A40"/>
    <w:rsid w:val="00122B4A"/>
    <w:rsid w:val="00123237"/>
    <w:rsid w:val="0012337C"/>
    <w:rsid w:val="00123778"/>
    <w:rsid w:val="0012387E"/>
    <w:rsid w:val="00123BA0"/>
    <w:rsid w:val="00123F76"/>
    <w:rsid w:val="001243B8"/>
    <w:rsid w:val="00124440"/>
    <w:rsid w:val="001246E5"/>
    <w:rsid w:val="0012471E"/>
    <w:rsid w:val="00124793"/>
    <w:rsid w:val="001248E1"/>
    <w:rsid w:val="00124B50"/>
    <w:rsid w:val="00125795"/>
    <w:rsid w:val="00125C7D"/>
    <w:rsid w:val="0012629E"/>
    <w:rsid w:val="00126314"/>
    <w:rsid w:val="00126444"/>
    <w:rsid w:val="0012662E"/>
    <w:rsid w:val="00126AD9"/>
    <w:rsid w:val="001272D4"/>
    <w:rsid w:val="00127392"/>
    <w:rsid w:val="00127B48"/>
    <w:rsid w:val="001303A4"/>
    <w:rsid w:val="00130480"/>
    <w:rsid w:val="00130CEA"/>
    <w:rsid w:val="00130EA1"/>
    <w:rsid w:val="001316BC"/>
    <w:rsid w:val="00131A82"/>
    <w:rsid w:val="00131FBF"/>
    <w:rsid w:val="00132B2D"/>
    <w:rsid w:val="00132D78"/>
    <w:rsid w:val="00133027"/>
    <w:rsid w:val="001331C4"/>
    <w:rsid w:val="001333E1"/>
    <w:rsid w:val="00133692"/>
    <w:rsid w:val="0013426B"/>
    <w:rsid w:val="001345A0"/>
    <w:rsid w:val="00134904"/>
    <w:rsid w:val="00134AF6"/>
    <w:rsid w:val="00134BED"/>
    <w:rsid w:val="00134FB2"/>
    <w:rsid w:val="00135CD0"/>
    <w:rsid w:val="00135D7B"/>
    <w:rsid w:val="001363F2"/>
    <w:rsid w:val="00136D47"/>
    <w:rsid w:val="00136DCD"/>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3B4C"/>
    <w:rsid w:val="00144016"/>
    <w:rsid w:val="00144086"/>
    <w:rsid w:val="00144980"/>
    <w:rsid w:val="00144C04"/>
    <w:rsid w:val="00144DDB"/>
    <w:rsid w:val="00145617"/>
    <w:rsid w:val="0014564E"/>
    <w:rsid w:val="0014596D"/>
    <w:rsid w:val="00145ADD"/>
    <w:rsid w:val="00146332"/>
    <w:rsid w:val="0014638B"/>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2A61"/>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35E"/>
    <w:rsid w:val="001577C5"/>
    <w:rsid w:val="00157E0D"/>
    <w:rsid w:val="001602FC"/>
    <w:rsid w:val="00160558"/>
    <w:rsid w:val="001607BC"/>
    <w:rsid w:val="00160B24"/>
    <w:rsid w:val="00160FDF"/>
    <w:rsid w:val="0016147C"/>
    <w:rsid w:val="00161632"/>
    <w:rsid w:val="00161932"/>
    <w:rsid w:val="00161B72"/>
    <w:rsid w:val="00162124"/>
    <w:rsid w:val="0016274B"/>
    <w:rsid w:val="00162C59"/>
    <w:rsid w:val="00162D21"/>
    <w:rsid w:val="00163331"/>
    <w:rsid w:val="00163685"/>
    <w:rsid w:val="00164A63"/>
    <w:rsid w:val="00164C60"/>
    <w:rsid w:val="00164C82"/>
    <w:rsid w:val="00164F3B"/>
    <w:rsid w:val="0016585F"/>
    <w:rsid w:val="00165885"/>
    <w:rsid w:val="00165E01"/>
    <w:rsid w:val="0016657D"/>
    <w:rsid w:val="0016665B"/>
    <w:rsid w:val="001667E7"/>
    <w:rsid w:val="00166D50"/>
    <w:rsid w:val="00166E1F"/>
    <w:rsid w:val="0016746B"/>
    <w:rsid w:val="001676AE"/>
    <w:rsid w:val="00170BE0"/>
    <w:rsid w:val="00170E47"/>
    <w:rsid w:val="00171451"/>
    <w:rsid w:val="00171720"/>
    <w:rsid w:val="00171B76"/>
    <w:rsid w:val="001721DB"/>
    <w:rsid w:val="0017224F"/>
    <w:rsid w:val="001723FA"/>
    <w:rsid w:val="00172647"/>
    <w:rsid w:val="00172E34"/>
    <w:rsid w:val="001734C4"/>
    <w:rsid w:val="0017396F"/>
    <w:rsid w:val="0017419B"/>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0F2A"/>
    <w:rsid w:val="00181240"/>
    <w:rsid w:val="001813CD"/>
    <w:rsid w:val="001819BF"/>
    <w:rsid w:val="00181EB5"/>
    <w:rsid w:val="00182E69"/>
    <w:rsid w:val="00182FF0"/>
    <w:rsid w:val="001832C2"/>
    <w:rsid w:val="00183B7C"/>
    <w:rsid w:val="00183D15"/>
    <w:rsid w:val="00184CF9"/>
    <w:rsid w:val="0018545E"/>
    <w:rsid w:val="00185C42"/>
    <w:rsid w:val="0018616A"/>
    <w:rsid w:val="00186607"/>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138"/>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1287"/>
    <w:rsid w:val="001B1292"/>
    <w:rsid w:val="001B1421"/>
    <w:rsid w:val="001B16D3"/>
    <w:rsid w:val="001B19D0"/>
    <w:rsid w:val="001B21E3"/>
    <w:rsid w:val="001B2526"/>
    <w:rsid w:val="001B25E9"/>
    <w:rsid w:val="001B2BF6"/>
    <w:rsid w:val="001B33AE"/>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480"/>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7BD"/>
    <w:rsid w:val="001D69A6"/>
    <w:rsid w:val="001D6DE8"/>
    <w:rsid w:val="001D6F90"/>
    <w:rsid w:val="001D72D6"/>
    <w:rsid w:val="001D76DE"/>
    <w:rsid w:val="001D79E8"/>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019"/>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448E"/>
    <w:rsid w:val="002044F9"/>
    <w:rsid w:val="002045B5"/>
    <w:rsid w:val="00204D13"/>
    <w:rsid w:val="0020515C"/>
    <w:rsid w:val="0020546E"/>
    <w:rsid w:val="00205678"/>
    <w:rsid w:val="00205BDC"/>
    <w:rsid w:val="002061A7"/>
    <w:rsid w:val="00206575"/>
    <w:rsid w:val="002068F4"/>
    <w:rsid w:val="00206ABD"/>
    <w:rsid w:val="00206E7D"/>
    <w:rsid w:val="00206FC1"/>
    <w:rsid w:val="0020703A"/>
    <w:rsid w:val="00207393"/>
    <w:rsid w:val="00207903"/>
    <w:rsid w:val="00210193"/>
    <w:rsid w:val="00210651"/>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8D1"/>
    <w:rsid w:val="00214E82"/>
    <w:rsid w:val="00215366"/>
    <w:rsid w:val="00215515"/>
    <w:rsid w:val="002158BD"/>
    <w:rsid w:val="0021631B"/>
    <w:rsid w:val="002169FC"/>
    <w:rsid w:val="00217C53"/>
    <w:rsid w:val="00217D1C"/>
    <w:rsid w:val="0022037A"/>
    <w:rsid w:val="00220730"/>
    <w:rsid w:val="00220A73"/>
    <w:rsid w:val="00220CE0"/>
    <w:rsid w:val="0022142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88"/>
    <w:rsid w:val="002275BA"/>
    <w:rsid w:val="00227903"/>
    <w:rsid w:val="00230617"/>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4E92"/>
    <w:rsid w:val="002352BB"/>
    <w:rsid w:val="00235926"/>
    <w:rsid w:val="002359C9"/>
    <w:rsid w:val="00236FCB"/>
    <w:rsid w:val="0023726A"/>
    <w:rsid w:val="0023733E"/>
    <w:rsid w:val="0023775E"/>
    <w:rsid w:val="0023795F"/>
    <w:rsid w:val="002411DB"/>
    <w:rsid w:val="0024122C"/>
    <w:rsid w:val="00241428"/>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10"/>
    <w:rsid w:val="0026226C"/>
    <w:rsid w:val="00262CC1"/>
    <w:rsid w:val="00262D60"/>
    <w:rsid w:val="0026313D"/>
    <w:rsid w:val="00263293"/>
    <w:rsid w:val="00263966"/>
    <w:rsid w:val="00263A7C"/>
    <w:rsid w:val="00263BEE"/>
    <w:rsid w:val="00263C19"/>
    <w:rsid w:val="002640B6"/>
    <w:rsid w:val="0026412A"/>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6D46"/>
    <w:rsid w:val="00277718"/>
    <w:rsid w:val="0027798F"/>
    <w:rsid w:val="00277B07"/>
    <w:rsid w:val="00277B94"/>
    <w:rsid w:val="00277BFB"/>
    <w:rsid w:val="00277DBF"/>
    <w:rsid w:val="00277F6E"/>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677"/>
    <w:rsid w:val="0028477A"/>
    <w:rsid w:val="00284F7F"/>
    <w:rsid w:val="00285278"/>
    <w:rsid w:val="002852FF"/>
    <w:rsid w:val="00285315"/>
    <w:rsid w:val="00285728"/>
    <w:rsid w:val="00285839"/>
    <w:rsid w:val="00285C1F"/>
    <w:rsid w:val="00285DAA"/>
    <w:rsid w:val="00285E08"/>
    <w:rsid w:val="00286506"/>
    <w:rsid w:val="002866A7"/>
    <w:rsid w:val="00286968"/>
    <w:rsid w:val="00286CBC"/>
    <w:rsid w:val="00287482"/>
    <w:rsid w:val="0028780A"/>
    <w:rsid w:val="00287820"/>
    <w:rsid w:val="00287864"/>
    <w:rsid w:val="00287C28"/>
    <w:rsid w:val="00287CFB"/>
    <w:rsid w:val="00287F12"/>
    <w:rsid w:val="00290038"/>
    <w:rsid w:val="002902F2"/>
    <w:rsid w:val="00290809"/>
    <w:rsid w:val="00290B8E"/>
    <w:rsid w:val="002911D8"/>
    <w:rsid w:val="0029124E"/>
    <w:rsid w:val="00291555"/>
    <w:rsid w:val="00291F42"/>
    <w:rsid w:val="00292527"/>
    <w:rsid w:val="00292669"/>
    <w:rsid w:val="0029281E"/>
    <w:rsid w:val="0029287A"/>
    <w:rsid w:val="00293132"/>
    <w:rsid w:val="00293444"/>
    <w:rsid w:val="0029355E"/>
    <w:rsid w:val="002936D1"/>
    <w:rsid w:val="00293B57"/>
    <w:rsid w:val="002941F9"/>
    <w:rsid w:val="002943E9"/>
    <w:rsid w:val="002944C6"/>
    <w:rsid w:val="00294A27"/>
    <w:rsid w:val="00294C9A"/>
    <w:rsid w:val="00294FF9"/>
    <w:rsid w:val="00295226"/>
    <w:rsid w:val="00295255"/>
    <w:rsid w:val="0029563B"/>
    <w:rsid w:val="002956C9"/>
    <w:rsid w:val="00295792"/>
    <w:rsid w:val="002957C2"/>
    <w:rsid w:val="00296327"/>
    <w:rsid w:val="0029643B"/>
    <w:rsid w:val="002967F7"/>
    <w:rsid w:val="00296A37"/>
    <w:rsid w:val="00297417"/>
    <w:rsid w:val="002977D9"/>
    <w:rsid w:val="00297B8B"/>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A44"/>
    <w:rsid w:val="002A5EF1"/>
    <w:rsid w:val="002A61A0"/>
    <w:rsid w:val="002A643C"/>
    <w:rsid w:val="002A6601"/>
    <w:rsid w:val="002A66A5"/>
    <w:rsid w:val="002A66E3"/>
    <w:rsid w:val="002A69C5"/>
    <w:rsid w:val="002A69D3"/>
    <w:rsid w:val="002A6AF9"/>
    <w:rsid w:val="002A70ED"/>
    <w:rsid w:val="002A725D"/>
    <w:rsid w:val="002A766A"/>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2A7"/>
    <w:rsid w:val="002B4CE6"/>
    <w:rsid w:val="002B5374"/>
    <w:rsid w:val="002B5596"/>
    <w:rsid w:val="002B56A1"/>
    <w:rsid w:val="002B57DD"/>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730"/>
    <w:rsid w:val="002C0DDA"/>
    <w:rsid w:val="002C16C1"/>
    <w:rsid w:val="002C1828"/>
    <w:rsid w:val="002C19C7"/>
    <w:rsid w:val="002C1BE4"/>
    <w:rsid w:val="002C241A"/>
    <w:rsid w:val="002C27F7"/>
    <w:rsid w:val="002C28CA"/>
    <w:rsid w:val="002C321F"/>
    <w:rsid w:val="002C340D"/>
    <w:rsid w:val="002C36E1"/>
    <w:rsid w:val="002C3F4D"/>
    <w:rsid w:val="002C4185"/>
    <w:rsid w:val="002C4382"/>
    <w:rsid w:val="002C49CC"/>
    <w:rsid w:val="002C57A7"/>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C9"/>
    <w:rsid w:val="002E6CFC"/>
    <w:rsid w:val="002E6E94"/>
    <w:rsid w:val="002E6FA9"/>
    <w:rsid w:val="002E7041"/>
    <w:rsid w:val="002E7117"/>
    <w:rsid w:val="002E787C"/>
    <w:rsid w:val="002E78E3"/>
    <w:rsid w:val="002E7C2E"/>
    <w:rsid w:val="002E7E2A"/>
    <w:rsid w:val="002F06B1"/>
    <w:rsid w:val="002F06CA"/>
    <w:rsid w:val="002F07D4"/>
    <w:rsid w:val="002F1A3E"/>
    <w:rsid w:val="002F2412"/>
    <w:rsid w:val="002F29B1"/>
    <w:rsid w:val="002F342A"/>
    <w:rsid w:val="002F37F9"/>
    <w:rsid w:val="002F3D53"/>
    <w:rsid w:val="002F3D93"/>
    <w:rsid w:val="002F405A"/>
    <w:rsid w:val="002F4B36"/>
    <w:rsid w:val="002F4C8A"/>
    <w:rsid w:val="002F544A"/>
    <w:rsid w:val="002F54C5"/>
    <w:rsid w:val="002F5524"/>
    <w:rsid w:val="002F5862"/>
    <w:rsid w:val="002F5AA1"/>
    <w:rsid w:val="002F61E1"/>
    <w:rsid w:val="002F6445"/>
    <w:rsid w:val="002F68F0"/>
    <w:rsid w:val="002F6CC3"/>
    <w:rsid w:val="002F74CA"/>
    <w:rsid w:val="002F79C7"/>
    <w:rsid w:val="002F7AE6"/>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BE7"/>
    <w:rsid w:val="00321E41"/>
    <w:rsid w:val="003220EA"/>
    <w:rsid w:val="003227C5"/>
    <w:rsid w:val="00322BFC"/>
    <w:rsid w:val="00322FE6"/>
    <w:rsid w:val="0032381B"/>
    <w:rsid w:val="003240F3"/>
    <w:rsid w:val="003241DB"/>
    <w:rsid w:val="003242DA"/>
    <w:rsid w:val="00324452"/>
    <w:rsid w:val="0032541A"/>
    <w:rsid w:val="00326028"/>
    <w:rsid w:val="003265C4"/>
    <w:rsid w:val="003265DE"/>
    <w:rsid w:val="00326725"/>
    <w:rsid w:val="00326CAB"/>
    <w:rsid w:val="00327577"/>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747"/>
    <w:rsid w:val="00346F1E"/>
    <w:rsid w:val="003471CA"/>
    <w:rsid w:val="003479E3"/>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6FA2"/>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0FAC"/>
    <w:rsid w:val="00371315"/>
    <w:rsid w:val="0037144A"/>
    <w:rsid w:val="00371908"/>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3B7"/>
    <w:rsid w:val="0038165A"/>
    <w:rsid w:val="00381D96"/>
    <w:rsid w:val="00381EFD"/>
    <w:rsid w:val="003820BF"/>
    <w:rsid w:val="00382808"/>
    <w:rsid w:val="00382B77"/>
    <w:rsid w:val="003831C7"/>
    <w:rsid w:val="00383418"/>
    <w:rsid w:val="00383766"/>
    <w:rsid w:val="00383A9C"/>
    <w:rsid w:val="00383E9C"/>
    <w:rsid w:val="00384168"/>
    <w:rsid w:val="00384264"/>
    <w:rsid w:val="003847D8"/>
    <w:rsid w:val="003847E9"/>
    <w:rsid w:val="00384E13"/>
    <w:rsid w:val="00385290"/>
    <w:rsid w:val="00385315"/>
    <w:rsid w:val="003855F9"/>
    <w:rsid w:val="0038564A"/>
    <w:rsid w:val="003869B7"/>
    <w:rsid w:val="00386AA0"/>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6DBD"/>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F14"/>
    <w:rsid w:val="003B535C"/>
    <w:rsid w:val="003B5A9C"/>
    <w:rsid w:val="003B5BC5"/>
    <w:rsid w:val="003B5C15"/>
    <w:rsid w:val="003B69F1"/>
    <w:rsid w:val="003B7248"/>
    <w:rsid w:val="003B75BB"/>
    <w:rsid w:val="003B7B5F"/>
    <w:rsid w:val="003C08DE"/>
    <w:rsid w:val="003C0901"/>
    <w:rsid w:val="003C09DE"/>
    <w:rsid w:val="003C0D29"/>
    <w:rsid w:val="003C0D39"/>
    <w:rsid w:val="003C0F95"/>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D12"/>
    <w:rsid w:val="003C6DF3"/>
    <w:rsid w:val="003C7115"/>
    <w:rsid w:val="003C72D8"/>
    <w:rsid w:val="003C7755"/>
    <w:rsid w:val="003C7A47"/>
    <w:rsid w:val="003C7B2F"/>
    <w:rsid w:val="003C7EEA"/>
    <w:rsid w:val="003C7F88"/>
    <w:rsid w:val="003D0321"/>
    <w:rsid w:val="003D071E"/>
    <w:rsid w:val="003D07B8"/>
    <w:rsid w:val="003D130E"/>
    <w:rsid w:val="003D1551"/>
    <w:rsid w:val="003D2366"/>
    <w:rsid w:val="003D25B2"/>
    <w:rsid w:val="003D25F1"/>
    <w:rsid w:val="003D2787"/>
    <w:rsid w:val="003D2F4F"/>
    <w:rsid w:val="003D31DF"/>
    <w:rsid w:val="003D33D3"/>
    <w:rsid w:val="003D3C8C"/>
    <w:rsid w:val="003D3D6D"/>
    <w:rsid w:val="003D3DB5"/>
    <w:rsid w:val="003D3DDA"/>
    <w:rsid w:val="003D3FEC"/>
    <w:rsid w:val="003D4254"/>
    <w:rsid w:val="003D49AB"/>
    <w:rsid w:val="003D4D4A"/>
    <w:rsid w:val="003D501C"/>
    <w:rsid w:val="003D5086"/>
    <w:rsid w:val="003D524E"/>
    <w:rsid w:val="003D5438"/>
    <w:rsid w:val="003D55F8"/>
    <w:rsid w:val="003D595D"/>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5"/>
    <w:rsid w:val="003E2B68"/>
    <w:rsid w:val="003E2EF5"/>
    <w:rsid w:val="003E403F"/>
    <w:rsid w:val="003E4452"/>
    <w:rsid w:val="003E45FE"/>
    <w:rsid w:val="003E5052"/>
    <w:rsid w:val="003E52F6"/>
    <w:rsid w:val="003E5613"/>
    <w:rsid w:val="003E5FEC"/>
    <w:rsid w:val="003E6117"/>
    <w:rsid w:val="003E65FB"/>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B25"/>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6F58"/>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20B"/>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AF"/>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699B"/>
    <w:rsid w:val="00417047"/>
    <w:rsid w:val="004172A5"/>
    <w:rsid w:val="00417BBE"/>
    <w:rsid w:val="00417FD0"/>
    <w:rsid w:val="00420721"/>
    <w:rsid w:val="004208C3"/>
    <w:rsid w:val="00420AD9"/>
    <w:rsid w:val="00420C91"/>
    <w:rsid w:val="00420C96"/>
    <w:rsid w:val="0042136E"/>
    <w:rsid w:val="004219E1"/>
    <w:rsid w:val="004229CA"/>
    <w:rsid w:val="00422DAC"/>
    <w:rsid w:val="00422DBE"/>
    <w:rsid w:val="004231EB"/>
    <w:rsid w:val="004232D2"/>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375"/>
    <w:rsid w:val="00447412"/>
    <w:rsid w:val="004479C4"/>
    <w:rsid w:val="00447F4C"/>
    <w:rsid w:val="00450701"/>
    <w:rsid w:val="00450996"/>
    <w:rsid w:val="00450CBD"/>
    <w:rsid w:val="00450CDD"/>
    <w:rsid w:val="00450D68"/>
    <w:rsid w:val="00451298"/>
    <w:rsid w:val="0045181F"/>
    <w:rsid w:val="0045186A"/>
    <w:rsid w:val="0045193E"/>
    <w:rsid w:val="00452A50"/>
    <w:rsid w:val="004532EB"/>
    <w:rsid w:val="0045339E"/>
    <w:rsid w:val="004534F7"/>
    <w:rsid w:val="00453514"/>
    <w:rsid w:val="004535BA"/>
    <w:rsid w:val="00453858"/>
    <w:rsid w:val="00453A2E"/>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1DE4"/>
    <w:rsid w:val="004629BB"/>
    <w:rsid w:val="00462ADB"/>
    <w:rsid w:val="00462C9D"/>
    <w:rsid w:val="004638C6"/>
    <w:rsid w:val="00463C37"/>
    <w:rsid w:val="00463C93"/>
    <w:rsid w:val="00463D61"/>
    <w:rsid w:val="004640CA"/>
    <w:rsid w:val="004643AD"/>
    <w:rsid w:val="0046455C"/>
    <w:rsid w:val="004648B4"/>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568"/>
    <w:rsid w:val="00470ED0"/>
    <w:rsid w:val="0047196E"/>
    <w:rsid w:val="00471EB6"/>
    <w:rsid w:val="00472247"/>
    <w:rsid w:val="00472A3D"/>
    <w:rsid w:val="00472B5B"/>
    <w:rsid w:val="00472C93"/>
    <w:rsid w:val="00472D11"/>
    <w:rsid w:val="0047335D"/>
    <w:rsid w:val="0047339C"/>
    <w:rsid w:val="004736F6"/>
    <w:rsid w:val="004739C8"/>
    <w:rsid w:val="00473A66"/>
    <w:rsid w:val="004744C6"/>
    <w:rsid w:val="00474906"/>
    <w:rsid w:val="00474BC8"/>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CC4"/>
    <w:rsid w:val="00483DEA"/>
    <w:rsid w:val="00483F8B"/>
    <w:rsid w:val="004841F5"/>
    <w:rsid w:val="004849A4"/>
    <w:rsid w:val="00485D66"/>
    <w:rsid w:val="00485DD5"/>
    <w:rsid w:val="00486576"/>
    <w:rsid w:val="00487412"/>
    <w:rsid w:val="004876B6"/>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C"/>
    <w:rsid w:val="004A5DAB"/>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520"/>
    <w:rsid w:val="004B48DA"/>
    <w:rsid w:val="004B4ADB"/>
    <w:rsid w:val="004B4D3F"/>
    <w:rsid w:val="004B509F"/>
    <w:rsid w:val="004B52B8"/>
    <w:rsid w:val="004B53FF"/>
    <w:rsid w:val="004B5C57"/>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98A"/>
    <w:rsid w:val="004C5D48"/>
    <w:rsid w:val="004C5EBC"/>
    <w:rsid w:val="004C62C8"/>
    <w:rsid w:val="004C6755"/>
    <w:rsid w:val="004C68D8"/>
    <w:rsid w:val="004C6DB4"/>
    <w:rsid w:val="004C6DFD"/>
    <w:rsid w:val="004C71F5"/>
    <w:rsid w:val="004C72EC"/>
    <w:rsid w:val="004C7D8C"/>
    <w:rsid w:val="004D013B"/>
    <w:rsid w:val="004D05C0"/>
    <w:rsid w:val="004D05EE"/>
    <w:rsid w:val="004D0CE6"/>
    <w:rsid w:val="004D1586"/>
    <w:rsid w:val="004D15B8"/>
    <w:rsid w:val="004D1CF7"/>
    <w:rsid w:val="004D2348"/>
    <w:rsid w:val="004D237F"/>
    <w:rsid w:val="004D2619"/>
    <w:rsid w:val="004D2865"/>
    <w:rsid w:val="004D2930"/>
    <w:rsid w:val="004D29EC"/>
    <w:rsid w:val="004D2CAD"/>
    <w:rsid w:val="004D31CB"/>
    <w:rsid w:val="004D34B2"/>
    <w:rsid w:val="004D36C7"/>
    <w:rsid w:val="004D374E"/>
    <w:rsid w:val="004D380D"/>
    <w:rsid w:val="004D3D23"/>
    <w:rsid w:val="004D3E7A"/>
    <w:rsid w:val="004D4457"/>
    <w:rsid w:val="004D45D0"/>
    <w:rsid w:val="004D476E"/>
    <w:rsid w:val="004D4A75"/>
    <w:rsid w:val="004D4C99"/>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37E"/>
    <w:rsid w:val="004E7534"/>
    <w:rsid w:val="004E7617"/>
    <w:rsid w:val="004E7862"/>
    <w:rsid w:val="004E7FAA"/>
    <w:rsid w:val="004E7FCA"/>
    <w:rsid w:val="004F0E96"/>
    <w:rsid w:val="004F149E"/>
    <w:rsid w:val="004F19A4"/>
    <w:rsid w:val="004F1CE6"/>
    <w:rsid w:val="004F29D3"/>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92"/>
    <w:rsid w:val="004F69F4"/>
    <w:rsid w:val="004F737D"/>
    <w:rsid w:val="004F74DE"/>
    <w:rsid w:val="004F77C5"/>
    <w:rsid w:val="00500162"/>
    <w:rsid w:val="00500388"/>
    <w:rsid w:val="00500F94"/>
    <w:rsid w:val="0050176A"/>
    <w:rsid w:val="00502323"/>
    <w:rsid w:val="0050265A"/>
    <w:rsid w:val="00502A63"/>
    <w:rsid w:val="00502AB9"/>
    <w:rsid w:val="00502CC8"/>
    <w:rsid w:val="005030D5"/>
    <w:rsid w:val="0050319F"/>
    <w:rsid w:val="005031D5"/>
    <w:rsid w:val="005031FD"/>
    <w:rsid w:val="005032E8"/>
    <w:rsid w:val="00503A3F"/>
    <w:rsid w:val="00503B5C"/>
    <w:rsid w:val="0050481C"/>
    <w:rsid w:val="00504BC2"/>
    <w:rsid w:val="00504F39"/>
    <w:rsid w:val="00505039"/>
    <w:rsid w:val="005054D3"/>
    <w:rsid w:val="00505789"/>
    <w:rsid w:val="00505CDD"/>
    <w:rsid w:val="00505F66"/>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AAD"/>
    <w:rsid w:val="00516CC1"/>
    <w:rsid w:val="00516ED3"/>
    <w:rsid w:val="005170B4"/>
    <w:rsid w:val="005172C9"/>
    <w:rsid w:val="00517CE3"/>
    <w:rsid w:val="00517F7B"/>
    <w:rsid w:val="00520091"/>
    <w:rsid w:val="00520173"/>
    <w:rsid w:val="0052035D"/>
    <w:rsid w:val="00520A11"/>
    <w:rsid w:val="00520A23"/>
    <w:rsid w:val="00520F76"/>
    <w:rsid w:val="00521BAC"/>
    <w:rsid w:val="00521CBF"/>
    <w:rsid w:val="00521CCC"/>
    <w:rsid w:val="00521EC4"/>
    <w:rsid w:val="0052206D"/>
    <w:rsid w:val="00522187"/>
    <w:rsid w:val="00522500"/>
    <w:rsid w:val="005225E8"/>
    <w:rsid w:val="00522E61"/>
    <w:rsid w:val="005230BE"/>
    <w:rsid w:val="0052356F"/>
    <w:rsid w:val="00523B0A"/>
    <w:rsid w:val="00523EE4"/>
    <w:rsid w:val="00523F4E"/>
    <w:rsid w:val="0052403E"/>
    <w:rsid w:val="00524356"/>
    <w:rsid w:val="00524413"/>
    <w:rsid w:val="005244AB"/>
    <w:rsid w:val="00524558"/>
    <w:rsid w:val="00524C14"/>
    <w:rsid w:val="005256FC"/>
    <w:rsid w:val="00525AB4"/>
    <w:rsid w:val="00525B63"/>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1F74"/>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37CD9"/>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898"/>
    <w:rsid w:val="00545C9A"/>
    <w:rsid w:val="00546029"/>
    <w:rsid w:val="00546860"/>
    <w:rsid w:val="00546885"/>
    <w:rsid w:val="005469D9"/>
    <w:rsid w:val="00546A7A"/>
    <w:rsid w:val="00546C0A"/>
    <w:rsid w:val="00546CC8"/>
    <w:rsid w:val="00547805"/>
    <w:rsid w:val="00547963"/>
    <w:rsid w:val="00547CF3"/>
    <w:rsid w:val="00547E4C"/>
    <w:rsid w:val="005500BE"/>
    <w:rsid w:val="00550171"/>
    <w:rsid w:val="005509C4"/>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381"/>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462"/>
    <w:rsid w:val="0056076B"/>
    <w:rsid w:val="00560C08"/>
    <w:rsid w:val="0056110D"/>
    <w:rsid w:val="00561945"/>
    <w:rsid w:val="00561D68"/>
    <w:rsid w:val="00562057"/>
    <w:rsid w:val="005620C6"/>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C77"/>
    <w:rsid w:val="00565DD3"/>
    <w:rsid w:val="005663F1"/>
    <w:rsid w:val="00566739"/>
    <w:rsid w:val="005668E7"/>
    <w:rsid w:val="00566A47"/>
    <w:rsid w:val="005675E5"/>
    <w:rsid w:val="00567D10"/>
    <w:rsid w:val="00567E52"/>
    <w:rsid w:val="00570075"/>
    <w:rsid w:val="00570D94"/>
    <w:rsid w:val="00570F55"/>
    <w:rsid w:val="00570FCE"/>
    <w:rsid w:val="0057106B"/>
    <w:rsid w:val="0057125A"/>
    <w:rsid w:val="00571706"/>
    <w:rsid w:val="00571DBE"/>
    <w:rsid w:val="00571EFE"/>
    <w:rsid w:val="00572717"/>
    <w:rsid w:val="00572748"/>
    <w:rsid w:val="005733E9"/>
    <w:rsid w:val="005738A3"/>
    <w:rsid w:val="00573B12"/>
    <w:rsid w:val="00573BA5"/>
    <w:rsid w:val="00573FED"/>
    <w:rsid w:val="005740DC"/>
    <w:rsid w:val="00575292"/>
    <w:rsid w:val="00575369"/>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1CB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410"/>
    <w:rsid w:val="00586DA6"/>
    <w:rsid w:val="00587267"/>
    <w:rsid w:val="0058756F"/>
    <w:rsid w:val="005876B6"/>
    <w:rsid w:val="00587914"/>
    <w:rsid w:val="00587CCA"/>
    <w:rsid w:val="00590385"/>
    <w:rsid w:val="00590444"/>
    <w:rsid w:val="0059061E"/>
    <w:rsid w:val="00590720"/>
    <w:rsid w:val="005907BF"/>
    <w:rsid w:val="0059092B"/>
    <w:rsid w:val="00590A26"/>
    <w:rsid w:val="00590F14"/>
    <w:rsid w:val="0059100D"/>
    <w:rsid w:val="005913D8"/>
    <w:rsid w:val="00591910"/>
    <w:rsid w:val="005919DC"/>
    <w:rsid w:val="00591AEF"/>
    <w:rsid w:val="00591E4D"/>
    <w:rsid w:val="00592FC9"/>
    <w:rsid w:val="00593045"/>
    <w:rsid w:val="00593085"/>
    <w:rsid w:val="00593224"/>
    <w:rsid w:val="00593DDE"/>
    <w:rsid w:val="00594673"/>
    <w:rsid w:val="00594C94"/>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0A63"/>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CB"/>
    <w:rsid w:val="005D376B"/>
    <w:rsid w:val="005D3A65"/>
    <w:rsid w:val="005D3AAB"/>
    <w:rsid w:val="005D3D09"/>
    <w:rsid w:val="005D3DF8"/>
    <w:rsid w:val="005D3EF7"/>
    <w:rsid w:val="005D40CA"/>
    <w:rsid w:val="005D4AA7"/>
    <w:rsid w:val="005D4C8C"/>
    <w:rsid w:val="005D54FE"/>
    <w:rsid w:val="005D558D"/>
    <w:rsid w:val="005D55B0"/>
    <w:rsid w:val="005D56F2"/>
    <w:rsid w:val="005D5B51"/>
    <w:rsid w:val="005D5CBB"/>
    <w:rsid w:val="005D632F"/>
    <w:rsid w:val="005D653C"/>
    <w:rsid w:val="005D6E2B"/>
    <w:rsid w:val="005D72ED"/>
    <w:rsid w:val="005E0884"/>
    <w:rsid w:val="005E089A"/>
    <w:rsid w:val="005E0C5F"/>
    <w:rsid w:val="005E0E0D"/>
    <w:rsid w:val="005E0EE9"/>
    <w:rsid w:val="005E120A"/>
    <w:rsid w:val="005E1392"/>
    <w:rsid w:val="005E13F2"/>
    <w:rsid w:val="005E1AC9"/>
    <w:rsid w:val="005E1C06"/>
    <w:rsid w:val="005E2495"/>
    <w:rsid w:val="005E2B44"/>
    <w:rsid w:val="005E2B70"/>
    <w:rsid w:val="005E2D6E"/>
    <w:rsid w:val="005E2DBF"/>
    <w:rsid w:val="005E2FF4"/>
    <w:rsid w:val="005E3091"/>
    <w:rsid w:val="005E314B"/>
    <w:rsid w:val="005E329F"/>
    <w:rsid w:val="005E3ADE"/>
    <w:rsid w:val="005E4275"/>
    <w:rsid w:val="005E47E1"/>
    <w:rsid w:val="005E56C4"/>
    <w:rsid w:val="005E5854"/>
    <w:rsid w:val="005E5BA1"/>
    <w:rsid w:val="005E5FF8"/>
    <w:rsid w:val="005E6421"/>
    <w:rsid w:val="005E66F4"/>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6F4"/>
    <w:rsid w:val="005F1DC5"/>
    <w:rsid w:val="005F1EF7"/>
    <w:rsid w:val="005F22ED"/>
    <w:rsid w:val="005F23AD"/>
    <w:rsid w:val="005F2401"/>
    <w:rsid w:val="005F24A7"/>
    <w:rsid w:val="005F2C98"/>
    <w:rsid w:val="005F2EC7"/>
    <w:rsid w:val="005F3159"/>
    <w:rsid w:val="005F3949"/>
    <w:rsid w:val="005F39E9"/>
    <w:rsid w:val="005F3A50"/>
    <w:rsid w:val="005F4037"/>
    <w:rsid w:val="005F48BA"/>
    <w:rsid w:val="005F50D7"/>
    <w:rsid w:val="005F5BD9"/>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2F16"/>
    <w:rsid w:val="006034AB"/>
    <w:rsid w:val="006035E7"/>
    <w:rsid w:val="00603F7C"/>
    <w:rsid w:val="006041E6"/>
    <w:rsid w:val="00604457"/>
    <w:rsid w:val="00604718"/>
    <w:rsid w:val="00604A46"/>
    <w:rsid w:val="00604A7E"/>
    <w:rsid w:val="00604BA3"/>
    <w:rsid w:val="00604D5A"/>
    <w:rsid w:val="0060547C"/>
    <w:rsid w:val="0060559A"/>
    <w:rsid w:val="00605A5A"/>
    <w:rsid w:val="00605E82"/>
    <w:rsid w:val="00605F27"/>
    <w:rsid w:val="00605F46"/>
    <w:rsid w:val="00606354"/>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F6E"/>
    <w:rsid w:val="0061244E"/>
    <w:rsid w:val="00612DB6"/>
    <w:rsid w:val="006132E2"/>
    <w:rsid w:val="00613B15"/>
    <w:rsid w:val="00613BFA"/>
    <w:rsid w:val="0061412A"/>
    <w:rsid w:val="00614309"/>
    <w:rsid w:val="006146E7"/>
    <w:rsid w:val="006157FB"/>
    <w:rsid w:val="006158C9"/>
    <w:rsid w:val="00616CAA"/>
    <w:rsid w:val="00617A12"/>
    <w:rsid w:val="006208DC"/>
    <w:rsid w:val="00620C32"/>
    <w:rsid w:val="006213EA"/>
    <w:rsid w:val="00621421"/>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47E"/>
    <w:rsid w:val="006329D2"/>
    <w:rsid w:val="00632E77"/>
    <w:rsid w:val="00633467"/>
    <w:rsid w:val="00633AE0"/>
    <w:rsid w:val="00633F46"/>
    <w:rsid w:val="00634C9F"/>
    <w:rsid w:val="00634CB8"/>
    <w:rsid w:val="00634D78"/>
    <w:rsid w:val="00636B28"/>
    <w:rsid w:val="00636FFA"/>
    <w:rsid w:val="006378AB"/>
    <w:rsid w:val="00637BE4"/>
    <w:rsid w:val="00637DF7"/>
    <w:rsid w:val="006403B3"/>
    <w:rsid w:val="006404B6"/>
    <w:rsid w:val="0064091D"/>
    <w:rsid w:val="00640ACD"/>
    <w:rsid w:val="00640BE4"/>
    <w:rsid w:val="006410F1"/>
    <w:rsid w:val="0064121D"/>
    <w:rsid w:val="006416AC"/>
    <w:rsid w:val="00641DCB"/>
    <w:rsid w:val="00641DE9"/>
    <w:rsid w:val="0064228E"/>
    <w:rsid w:val="006428FE"/>
    <w:rsid w:val="00642934"/>
    <w:rsid w:val="00642939"/>
    <w:rsid w:val="00643009"/>
    <w:rsid w:val="0064336C"/>
    <w:rsid w:val="006439BC"/>
    <w:rsid w:val="00643A5D"/>
    <w:rsid w:val="00643C3A"/>
    <w:rsid w:val="00643EB0"/>
    <w:rsid w:val="00644411"/>
    <w:rsid w:val="00644779"/>
    <w:rsid w:val="00644832"/>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4B"/>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AE"/>
    <w:rsid w:val="00655409"/>
    <w:rsid w:val="006562FD"/>
    <w:rsid w:val="006565CB"/>
    <w:rsid w:val="006566F4"/>
    <w:rsid w:val="00656FCC"/>
    <w:rsid w:val="00657383"/>
    <w:rsid w:val="00657389"/>
    <w:rsid w:val="00657C73"/>
    <w:rsid w:val="00657FB4"/>
    <w:rsid w:val="0066005D"/>
    <w:rsid w:val="006601C5"/>
    <w:rsid w:val="00660A34"/>
    <w:rsid w:val="00660B1E"/>
    <w:rsid w:val="00661087"/>
    <w:rsid w:val="00661886"/>
    <w:rsid w:val="006618D7"/>
    <w:rsid w:val="00661DDC"/>
    <w:rsid w:val="00662034"/>
    <w:rsid w:val="006620AF"/>
    <w:rsid w:val="006621F9"/>
    <w:rsid w:val="006624EB"/>
    <w:rsid w:val="0066277D"/>
    <w:rsid w:val="00662804"/>
    <w:rsid w:val="00662D2F"/>
    <w:rsid w:val="00662E64"/>
    <w:rsid w:val="00662F29"/>
    <w:rsid w:val="00663568"/>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0FD"/>
    <w:rsid w:val="006859DA"/>
    <w:rsid w:val="00685B31"/>
    <w:rsid w:val="00685CDB"/>
    <w:rsid w:val="00685D94"/>
    <w:rsid w:val="006860C7"/>
    <w:rsid w:val="00686158"/>
    <w:rsid w:val="0068619E"/>
    <w:rsid w:val="00686672"/>
    <w:rsid w:val="00686CFB"/>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90"/>
    <w:rsid w:val="0069411B"/>
    <w:rsid w:val="0069438D"/>
    <w:rsid w:val="006944FA"/>
    <w:rsid w:val="0069466F"/>
    <w:rsid w:val="0069468D"/>
    <w:rsid w:val="00694FF4"/>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36C"/>
    <w:rsid w:val="006A0958"/>
    <w:rsid w:val="006A112B"/>
    <w:rsid w:val="006A1360"/>
    <w:rsid w:val="006A15FD"/>
    <w:rsid w:val="006A1C90"/>
    <w:rsid w:val="006A1E6D"/>
    <w:rsid w:val="006A2113"/>
    <w:rsid w:val="006A2377"/>
    <w:rsid w:val="006A23CB"/>
    <w:rsid w:val="006A29D9"/>
    <w:rsid w:val="006A2FC5"/>
    <w:rsid w:val="006A32C8"/>
    <w:rsid w:val="006A3426"/>
    <w:rsid w:val="006A3A73"/>
    <w:rsid w:val="006A3DC7"/>
    <w:rsid w:val="006A3F89"/>
    <w:rsid w:val="006A4065"/>
    <w:rsid w:val="006A4325"/>
    <w:rsid w:val="006A49C7"/>
    <w:rsid w:val="006A4BFD"/>
    <w:rsid w:val="006A5075"/>
    <w:rsid w:val="006A5613"/>
    <w:rsid w:val="006A57E4"/>
    <w:rsid w:val="006A697D"/>
    <w:rsid w:val="006A6BCD"/>
    <w:rsid w:val="006A6CCF"/>
    <w:rsid w:val="006A70CE"/>
    <w:rsid w:val="006A72D2"/>
    <w:rsid w:val="006A75DB"/>
    <w:rsid w:val="006A79AA"/>
    <w:rsid w:val="006A7CA6"/>
    <w:rsid w:val="006B00C7"/>
    <w:rsid w:val="006B031C"/>
    <w:rsid w:val="006B0C1E"/>
    <w:rsid w:val="006B0CB3"/>
    <w:rsid w:val="006B10D2"/>
    <w:rsid w:val="006B13C1"/>
    <w:rsid w:val="006B203D"/>
    <w:rsid w:val="006B20C1"/>
    <w:rsid w:val="006B219C"/>
    <w:rsid w:val="006B2E3D"/>
    <w:rsid w:val="006B2F35"/>
    <w:rsid w:val="006B32E5"/>
    <w:rsid w:val="006B3A63"/>
    <w:rsid w:val="006B3B00"/>
    <w:rsid w:val="006B421B"/>
    <w:rsid w:val="006B4ACB"/>
    <w:rsid w:val="006B50A4"/>
    <w:rsid w:val="006B5579"/>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A83"/>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D2F"/>
    <w:rsid w:val="006D42D7"/>
    <w:rsid w:val="006D44DB"/>
    <w:rsid w:val="006D451E"/>
    <w:rsid w:val="006D474F"/>
    <w:rsid w:val="006D4843"/>
    <w:rsid w:val="006D4F58"/>
    <w:rsid w:val="006D523B"/>
    <w:rsid w:val="006D59D5"/>
    <w:rsid w:val="006D5B94"/>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0A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9C1"/>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AA8"/>
    <w:rsid w:val="00703FBF"/>
    <w:rsid w:val="007044BA"/>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2B92"/>
    <w:rsid w:val="00714439"/>
    <w:rsid w:val="007147F7"/>
    <w:rsid w:val="00714C58"/>
    <w:rsid w:val="00714EF5"/>
    <w:rsid w:val="0071542D"/>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2AA"/>
    <w:rsid w:val="007234D6"/>
    <w:rsid w:val="0072362A"/>
    <w:rsid w:val="0072421D"/>
    <w:rsid w:val="00724347"/>
    <w:rsid w:val="0072488D"/>
    <w:rsid w:val="00724DE0"/>
    <w:rsid w:val="00724E39"/>
    <w:rsid w:val="00725003"/>
    <w:rsid w:val="0072529B"/>
    <w:rsid w:val="007255B6"/>
    <w:rsid w:val="00725D79"/>
    <w:rsid w:val="00725EC6"/>
    <w:rsid w:val="007274B6"/>
    <w:rsid w:val="00727559"/>
    <w:rsid w:val="00727BF7"/>
    <w:rsid w:val="00727EC9"/>
    <w:rsid w:val="00730224"/>
    <w:rsid w:val="007308F8"/>
    <w:rsid w:val="00731228"/>
    <w:rsid w:val="007318FD"/>
    <w:rsid w:val="00732147"/>
    <w:rsid w:val="007326E4"/>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2CF"/>
    <w:rsid w:val="007375C4"/>
    <w:rsid w:val="00737629"/>
    <w:rsid w:val="007376F7"/>
    <w:rsid w:val="00737AF5"/>
    <w:rsid w:val="00737E75"/>
    <w:rsid w:val="0074008E"/>
    <w:rsid w:val="0074059F"/>
    <w:rsid w:val="00740723"/>
    <w:rsid w:val="00740ADD"/>
    <w:rsid w:val="00741012"/>
    <w:rsid w:val="00741077"/>
    <w:rsid w:val="00741083"/>
    <w:rsid w:val="00741A4F"/>
    <w:rsid w:val="00741B71"/>
    <w:rsid w:val="00742B9B"/>
    <w:rsid w:val="00743632"/>
    <w:rsid w:val="00743929"/>
    <w:rsid w:val="00743F6F"/>
    <w:rsid w:val="00744552"/>
    <w:rsid w:val="0074490E"/>
    <w:rsid w:val="0074537C"/>
    <w:rsid w:val="00745EF4"/>
    <w:rsid w:val="007462E5"/>
    <w:rsid w:val="00746736"/>
    <w:rsid w:val="00746814"/>
    <w:rsid w:val="00746BDC"/>
    <w:rsid w:val="0074761F"/>
    <w:rsid w:val="0074780C"/>
    <w:rsid w:val="00747858"/>
    <w:rsid w:val="00747888"/>
    <w:rsid w:val="00747B14"/>
    <w:rsid w:val="0075015D"/>
    <w:rsid w:val="0075018F"/>
    <w:rsid w:val="007501C6"/>
    <w:rsid w:val="00750921"/>
    <w:rsid w:val="00750E36"/>
    <w:rsid w:val="00750F27"/>
    <w:rsid w:val="007513F4"/>
    <w:rsid w:val="0075247F"/>
    <w:rsid w:val="00752523"/>
    <w:rsid w:val="0075262A"/>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9C4"/>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6963"/>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89B"/>
    <w:rsid w:val="007A7A4F"/>
    <w:rsid w:val="007A7BC8"/>
    <w:rsid w:val="007B05B2"/>
    <w:rsid w:val="007B0670"/>
    <w:rsid w:val="007B06AC"/>
    <w:rsid w:val="007B0CFD"/>
    <w:rsid w:val="007B0DBC"/>
    <w:rsid w:val="007B1555"/>
    <w:rsid w:val="007B1638"/>
    <w:rsid w:val="007B1DE3"/>
    <w:rsid w:val="007B25DE"/>
    <w:rsid w:val="007B277D"/>
    <w:rsid w:val="007B2792"/>
    <w:rsid w:val="007B2DBB"/>
    <w:rsid w:val="007B356E"/>
    <w:rsid w:val="007B432C"/>
    <w:rsid w:val="007B45AF"/>
    <w:rsid w:val="007B4628"/>
    <w:rsid w:val="007B4EB1"/>
    <w:rsid w:val="007B5189"/>
    <w:rsid w:val="007B54BF"/>
    <w:rsid w:val="007B58E3"/>
    <w:rsid w:val="007B5A0A"/>
    <w:rsid w:val="007B6627"/>
    <w:rsid w:val="007B66FB"/>
    <w:rsid w:val="007B6BA1"/>
    <w:rsid w:val="007B6CC8"/>
    <w:rsid w:val="007B72BC"/>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21"/>
    <w:rsid w:val="007C6860"/>
    <w:rsid w:val="007C6B94"/>
    <w:rsid w:val="007C7358"/>
    <w:rsid w:val="007C7E4A"/>
    <w:rsid w:val="007D00EA"/>
    <w:rsid w:val="007D08A7"/>
    <w:rsid w:val="007D0945"/>
    <w:rsid w:val="007D0DE7"/>
    <w:rsid w:val="007D105D"/>
    <w:rsid w:val="007D1E03"/>
    <w:rsid w:val="007D21F1"/>
    <w:rsid w:val="007D2524"/>
    <w:rsid w:val="007D2678"/>
    <w:rsid w:val="007D2B4B"/>
    <w:rsid w:val="007D2BF3"/>
    <w:rsid w:val="007D2EA8"/>
    <w:rsid w:val="007D3051"/>
    <w:rsid w:val="007D30AA"/>
    <w:rsid w:val="007D3264"/>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133"/>
    <w:rsid w:val="007E25A7"/>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68D"/>
    <w:rsid w:val="007F1A7A"/>
    <w:rsid w:val="007F1C12"/>
    <w:rsid w:val="007F1D29"/>
    <w:rsid w:val="007F1D8C"/>
    <w:rsid w:val="007F1F21"/>
    <w:rsid w:val="007F21BE"/>
    <w:rsid w:val="007F279E"/>
    <w:rsid w:val="007F29DF"/>
    <w:rsid w:val="007F2B27"/>
    <w:rsid w:val="007F36C9"/>
    <w:rsid w:val="007F386E"/>
    <w:rsid w:val="007F3AF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1A7"/>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1C9"/>
    <w:rsid w:val="008136B0"/>
    <w:rsid w:val="008137DF"/>
    <w:rsid w:val="00813CD6"/>
    <w:rsid w:val="00815211"/>
    <w:rsid w:val="0081599A"/>
    <w:rsid w:val="00815B72"/>
    <w:rsid w:val="00815B91"/>
    <w:rsid w:val="00815F61"/>
    <w:rsid w:val="00816089"/>
    <w:rsid w:val="008160AE"/>
    <w:rsid w:val="00816240"/>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D79"/>
    <w:rsid w:val="00826320"/>
    <w:rsid w:val="008264E1"/>
    <w:rsid w:val="00826833"/>
    <w:rsid w:val="00827A4F"/>
    <w:rsid w:val="00827ADC"/>
    <w:rsid w:val="00827E6F"/>
    <w:rsid w:val="008300D7"/>
    <w:rsid w:val="00830BEE"/>
    <w:rsid w:val="00830CBA"/>
    <w:rsid w:val="008310DD"/>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DC"/>
    <w:rsid w:val="00845546"/>
    <w:rsid w:val="00845756"/>
    <w:rsid w:val="00845A38"/>
    <w:rsid w:val="00845AF9"/>
    <w:rsid w:val="00845BD9"/>
    <w:rsid w:val="00845BF9"/>
    <w:rsid w:val="00845CF3"/>
    <w:rsid w:val="008463C2"/>
    <w:rsid w:val="0084725E"/>
    <w:rsid w:val="008475CD"/>
    <w:rsid w:val="00850016"/>
    <w:rsid w:val="00850AD4"/>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25A"/>
    <w:rsid w:val="00864510"/>
    <w:rsid w:val="00864A8E"/>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16BA"/>
    <w:rsid w:val="00871BA5"/>
    <w:rsid w:val="00872300"/>
    <w:rsid w:val="00872572"/>
    <w:rsid w:val="008726BA"/>
    <w:rsid w:val="0087279B"/>
    <w:rsid w:val="00872B85"/>
    <w:rsid w:val="00872E16"/>
    <w:rsid w:val="00872FE0"/>
    <w:rsid w:val="008731C8"/>
    <w:rsid w:val="008738F5"/>
    <w:rsid w:val="00873A7B"/>
    <w:rsid w:val="00873BD5"/>
    <w:rsid w:val="008749E1"/>
    <w:rsid w:val="00874FE5"/>
    <w:rsid w:val="008751FF"/>
    <w:rsid w:val="00875A5F"/>
    <w:rsid w:val="00875B1D"/>
    <w:rsid w:val="00875B50"/>
    <w:rsid w:val="00875F35"/>
    <w:rsid w:val="008763CA"/>
    <w:rsid w:val="0087681C"/>
    <w:rsid w:val="00876950"/>
    <w:rsid w:val="00876A59"/>
    <w:rsid w:val="00876B5B"/>
    <w:rsid w:val="00877642"/>
    <w:rsid w:val="00877B69"/>
    <w:rsid w:val="00877C91"/>
    <w:rsid w:val="008800DF"/>
    <w:rsid w:val="00880571"/>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3D01"/>
    <w:rsid w:val="008843A0"/>
    <w:rsid w:val="00884618"/>
    <w:rsid w:val="0088489F"/>
    <w:rsid w:val="00884AD7"/>
    <w:rsid w:val="00884BCC"/>
    <w:rsid w:val="00884BD4"/>
    <w:rsid w:val="00884D24"/>
    <w:rsid w:val="00884D4B"/>
    <w:rsid w:val="00885639"/>
    <w:rsid w:val="0088652A"/>
    <w:rsid w:val="00886BB9"/>
    <w:rsid w:val="008872FF"/>
    <w:rsid w:val="00887754"/>
    <w:rsid w:val="0088795A"/>
    <w:rsid w:val="00887964"/>
    <w:rsid w:val="00887E63"/>
    <w:rsid w:val="0089070B"/>
    <w:rsid w:val="00891252"/>
    <w:rsid w:val="00891391"/>
    <w:rsid w:val="00891550"/>
    <w:rsid w:val="00891726"/>
    <w:rsid w:val="008918B7"/>
    <w:rsid w:val="008918C0"/>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974D1"/>
    <w:rsid w:val="008A043E"/>
    <w:rsid w:val="008A0BD6"/>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7B6"/>
    <w:rsid w:val="008A79B1"/>
    <w:rsid w:val="008B0026"/>
    <w:rsid w:val="008B00FF"/>
    <w:rsid w:val="008B046D"/>
    <w:rsid w:val="008B0A88"/>
    <w:rsid w:val="008B0D82"/>
    <w:rsid w:val="008B0DE4"/>
    <w:rsid w:val="008B17A9"/>
    <w:rsid w:val="008B1BB3"/>
    <w:rsid w:val="008B1C43"/>
    <w:rsid w:val="008B20E4"/>
    <w:rsid w:val="008B22FB"/>
    <w:rsid w:val="008B2358"/>
    <w:rsid w:val="008B2814"/>
    <w:rsid w:val="008B2ED9"/>
    <w:rsid w:val="008B307C"/>
    <w:rsid w:val="008B30D9"/>
    <w:rsid w:val="008B329C"/>
    <w:rsid w:val="008B32BC"/>
    <w:rsid w:val="008B3582"/>
    <w:rsid w:val="008B39A4"/>
    <w:rsid w:val="008B3E87"/>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A45"/>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09B"/>
    <w:rsid w:val="008E15CD"/>
    <w:rsid w:val="008E1931"/>
    <w:rsid w:val="008E1C85"/>
    <w:rsid w:val="008E229C"/>
    <w:rsid w:val="008E2485"/>
    <w:rsid w:val="008E3012"/>
    <w:rsid w:val="008E3931"/>
    <w:rsid w:val="008E3EC6"/>
    <w:rsid w:val="008E4244"/>
    <w:rsid w:val="008E448B"/>
    <w:rsid w:val="008E48EE"/>
    <w:rsid w:val="008E54DA"/>
    <w:rsid w:val="008E56C0"/>
    <w:rsid w:val="008E586F"/>
    <w:rsid w:val="008E6141"/>
    <w:rsid w:val="008E623B"/>
    <w:rsid w:val="008E62C9"/>
    <w:rsid w:val="008E6344"/>
    <w:rsid w:val="008E6575"/>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781"/>
    <w:rsid w:val="008F286D"/>
    <w:rsid w:val="008F2870"/>
    <w:rsid w:val="008F348C"/>
    <w:rsid w:val="008F361A"/>
    <w:rsid w:val="008F381C"/>
    <w:rsid w:val="008F38B4"/>
    <w:rsid w:val="008F4368"/>
    <w:rsid w:val="008F43EB"/>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485"/>
    <w:rsid w:val="008F77C9"/>
    <w:rsid w:val="008F7A3E"/>
    <w:rsid w:val="008F7FC3"/>
    <w:rsid w:val="00900436"/>
    <w:rsid w:val="00900F21"/>
    <w:rsid w:val="00900F3A"/>
    <w:rsid w:val="00901976"/>
    <w:rsid w:val="00901A0C"/>
    <w:rsid w:val="00901D65"/>
    <w:rsid w:val="0090213A"/>
    <w:rsid w:val="0090246C"/>
    <w:rsid w:val="009026D9"/>
    <w:rsid w:val="009026E6"/>
    <w:rsid w:val="00902D08"/>
    <w:rsid w:val="00903277"/>
    <w:rsid w:val="00903317"/>
    <w:rsid w:val="00903382"/>
    <w:rsid w:val="0090390C"/>
    <w:rsid w:val="009039C1"/>
    <w:rsid w:val="00903AC4"/>
    <w:rsid w:val="00903D9D"/>
    <w:rsid w:val="009042EB"/>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1D0"/>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BFB"/>
    <w:rsid w:val="00916899"/>
    <w:rsid w:val="00916F17"/>
    <w:rsid w:val="009175C5"/>
    <w:rsid w:val="00917896"/>
    <w:rsid w:val="00917952"/>
    <w:rsid w:val="00917A78"/>
    <w:rsid w:val="00917C0A"/>
    <w:rsid w:val="00917F78"/>
    <w:rsid w:val="0092048E"/>
    <w:rsid w:val="00920811"/>
    <w:rsid w:val="00920817"/>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3E"/>
    <w:rsid w:val="00926AE5"/>
    <w:rsid w:val="0092750F"/>
    <w:rsid w:val="0092761E"/>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EF8"/>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842"/>
    <w:rsid w:val="00935D1B"/>
    <w:rsid w:val="00935D8E"/>
    <w:rsid w:val="00935DB9"/>
    <w:rsid w:val="00935F3B"/>
    <w:rsid w:val="009360D0"/>
    <w:rsid w:val="009361D4"/>
    <w:rsid w:val="0093633B"/>
    <w:rsid w:val="009364B2"/>
    <w:rsid w:val="009367AD"/>
    <w:rsid w:val="00936BCA"/>
    <w:rsid w:val="00936C81"/>
    <w:rsid w:val="00936D5D"/>
    <w:rsid w:val="00936E5A"/>
    <w:rsid w:val="00937B2C"/>
    <w:rsid w:val="00937D1E"/>
    <w:rsid w:val="00937E2D"/>
    <w:rsid w:val="009400AF"/>
    <w:rsid w:val="00940240"/>
    <w:rsid w:val="00940392"/>
    <w:rsid w:val="00940BDE"/>
    <w:rsid w:val="00940FA8"/>
    <w:rsid w:val="009413BD"/>
    <w:rsid w:val="0094147C"/>
    <w:rsid w:val="0094157F"/>
    <w:rsid w:val="00941FF6"/>
    <w:rsid w:val="0094275D"/>
    <w:rsid w:val="00942A06"/>
    <w:rsid w:val="00942C3E"/>
    <w:rsid w:val="009435F2"/>
    <w:rsid w:val="00943D37"/>
    <w:rsid w:val="00943FDC"/>
    <w:rsid w:val="00944117"/>
    <w:rsid w:val="0094448D"/>
    <w:rsid w:val="00944586"/>
    <w:rsid w:val="00944831"/>
    <w:rsid w:val="0094497A"/>
    <w:rsid w:val="0094503D"/>
    <w:rsid w:val="00945709"/>
    <w:rsid w:val="00945813"/>
    <w:rsid w:val="0094604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65D"/>
    <w:rsid w:val="00952CF5"/>
    <w:rsid w:val="00953416"/>
    <w:rsid w:val="00953734"/>
    <w:rsid w:val="0095374A"/>
    <w:rsid w:val="00953BB0"/>
    <w:rsid w:val="0095443A"/>
    <w:rsid w:val="00954647"/>
    <w:rsid w:val="0095479F"/>
    <w:rsid w:val="00954DF4"/>
    <w:rsid w:val="0095518B"/>
    <w:rsid w:val="00955D52"/>
    <w:rsid w:val="00956197"/>
    <w:rsid w:val="00956B6B"/>
    <w:rsid w:val="00956B83"/>
    <w:rsid w:val="009573BE"/>
    <w:rsid w:val="00957EBB"/>
    <w:rsid w:val="00957EDA"/>
    <w:rsid w:val="00957F6F"/>
    <w:rsid w:val="009605D9"/>
    <w:rsid w:val="00960706"/>
    <w:rsid w:val="0096078F"/>
    <w:rsid w:val="009609CD"/>
    <w:rsid w:val="00960A18"/>
    <w:rsid w:val="00960B4A"/>
    <w:rsid w:val="009622E9"/>
    <w:rsid w:val="009625AA"/>
    <w:rsid w:val="00962975"/>
    <w:rsid w:val="00962AE0"/>
    <w:rsid w:val="00962DE3"/>
    <w:rsid w:val="00962DF5"/>
    <w:rsid w:val="009630B2"/>
    <w:rsid w:val="009632F1"/>
    <w:rsid w:val="00963C52"/>
    <w:rsid w:val="0096401A"/>
    <w:rsid w:val="00964113"/>
    <w:rsid w:val="00964196"/>
    <w:rsid w:val="009641D4"/>
    <w:rsid w:val="0096474E"/>
    <w:rsid w:val="009649AF"/>
    <w:rsid w:val="009652C2"/>
    <w:rsid w:val="009658E2"/>
    <w:rsid w:val="00965AB5"/>
    <w:rsid w:val="00966130"/>
    <w:rsid w:val="00967050"/>
    <w:rsid w:val="0096716A"/>
    <w:rsid w:val="0096718A"/>
    <w:rsid w:val="0096753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5E21"/>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3081"/>
    <w:rsid w:val="0098387B"/>
    <w:rsid w:val="00983BBD"/>
    <w:rsid w:val="00983C4E"/>
    <w:rsid w:val="00983ED3"/>
    <w:rsid w:val="00984150"/>
    <w:rsid w:val="009841C7"/>
    <w:rsid w:val="00984432"/>
    <w:rsid w:val="009844A4"/>
    <w:rsid w:val="009847DE"/>
    <w:rsid w:val="00984C23"/>
    <w:rsid w:val="00984D3D"/>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225F"/>
    <w:rsid w:val="009A271F"/>
    <w:rsid w:val="009A2C67"/>
    <w:rsid w:val="009A2EB2"/>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106"/>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C0D"/>
    <w:rsid w:val="009B50FF"/>
    <w:rsid w:val="009B54B8"/>
    <w:rsid w:val="009B5635"/>
    <w:rsid w:val="009B5972"/>
    <w:rsid w:val="009B5B78"/>
    <w:rsid w:val="009B60DC"/>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705"/>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20"/>
    <w:rsid w:val="009D16B4"/>
    <w:rsid w:val="009D1B92"/>
    <w:rsid w:val="009D1E42"/>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1BA"/>
    <w:rsid w:val="009D6305"/>
    <w:rsid w:val="009D69DF"/>
    <w:rsid w:val="009D6E6E"/>
    <w:rsid w:val="009D70F7"/>
    <w:rsid w:val="009D7394"/>
    <w:rsid w:val="009D75A5"/>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2AA"/>
    <w:rsid w:val="009E38AF"/>
    <w:rsid w:val="009E3966"/>
    <w:rsid w:val="009E3A7D"/>
    <w:rsid w:val="009E3BDE"/>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E1A"/>
    <w:rsid w:val="009F1FE8"/>
    <w:rsid w:val="009F232E"/>
    <w:rsid w:val="009F3524"/>
    <w:rsid w:val="009F36E1"/>
    <w:rsid w:val="009F370B"/>
    <w:rsid w:val="009F3ED4"/>
    <w:rsid w:val="009F5421"/>
    <w:rsid w:val="009F54D9"/>
    <w:rsid w:val="009F5850"/>
    <w:rsid w:val="009F620A"/>
    <w:rsid w:val="009F63FA"/>
    <w:rsid w:val="009F647D"/>
    <w:rsid w:val="009F64D9"/>
    <w:rsid w:val="009F664F"/>
    <w:rsid w:val="009F6A59"/>
    <w:rsid w:val="009F6D39"/>
    <w:rsid w:val="009F6F31"/>
    <w:rsid w:val="009F709E"/>
    <w:rsid w:val="009F72D0"/>
    <w:rsid w:val="009F7D2F"/>
    <w:rsid w:val="009F7E11"/>
    <w:rsid w:val="00A0022C"/>
    <w:rsid w:val="00A008D1"/>
    <w:rsid w:val="00A00C98"/>
    <w:rsid w:val="00A00D48"/>
    <w:rsid w:val="00A011C7"/>
    <w:rsid w:val="00A011E5"/>
    <w:rsid w:val="00A01589"/>
    <w:rsid w:val="00A0202F"/>
    <w:rsid w:val="00A029E5"/>
    <w:rsid w:val="00A02E67"/>
    <w:rsid w:val="00A033AC"/>
    <w:rsid w:val="00A03E5C"/>
    <w:rsid w:val="00A0419F"/>
    <w:rsid w:val="00A04626"/>
    <w:rsid w:val="00A0474C"/>
    <w:rsid w:val="00A04E28"/>
    <w:rsid w:val="00A04FF0"/>
    <w:rsid w:val="00A05498"/>
    <w:rsid w:val="00A05504"/>
    <w:rsid w:val="00A056AF"/>
    <w:rsid w:val="00A057F5"/>
    <w:rsid w:val="00A058B7"/>
    <w:rsid w:val="00A0675D"/>
    <w:rsid w:val="00A06E74"/>
    <w:rsid w:val="00A06EA7"/>
    <w:rsid w:val="00A0744A"/>
    <w:rsid w:val="00A07574"/>
    <w:rsid w:val="00A07596"/>
    <w:rsid w:val="00A075C1"/>
    <w:rsid w:val="00A07A60"/>
    <w:rsid w:val="00A07C51"/>
    <w:rsid w:val="00A10098"/>
    <w:rsid w:val="00A10645"/>
    <w:rsid w:val="00A106D3"/>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396"/>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56B"/>
    <w:rsid w:val="00A20708"/>
    <w:rsid w:val="00A20E89"/>
    <w:rsid w:val="00A21291"/>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5CC"/>
    <w:rsid w:val="00A328A5"/>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1D"/>
    <w:rsid w:val="00A4165E"/>
    <w:rsid w:val="00A41686"/>
    <w:rsid w:val="00A41B6A"/>
    <w:rsid w:val="00A41B77"/>
    <w:rsid w:val="00A41D2F"/>
    <w:rsid w:val="00A42014"/>
    <w:rsid w:val="00A425BA"/>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5F64"/>
    <w:rsid w:val="00A46583"/>
    <w:rsid w:val="00A468D6"/>
    <w:rsid w:val="00A47994"/>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EDF"/>
    <w:rsid w:val="00A55391"/>
    <w:rsid w:val="00A559D5"/>
    <w:rsid w:val="00A55BA2"/>
    <w:rsid w:val="00A55C98"/>
    <w:rsid w:val="00A55E8E"/>
    <w:rsid w:val="00A5602F"/>
    <w:rsid w:val="00A56678"/>
    <w:rsid w:val="00A569A4"/>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A8"/>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6142"/>
    <w:rsid w:val="00A666B9"/>
    <w:rsid w:val="00A668FB"/>
    <w:rsid w:val="00A66B57"/>
    <w:rsid w:val="00A67223"/>
    <w:rsid w:val="00A67542"/>
    <w:rsid w:val="00A679F1"/>
    <w:rsid w:val="00A67E98"/>
    <w:rsid w:val="00A71748"/>
    <w:rsid w:val="00A71B48"/>
    <w:rsid w:val="00A721F1"/>
    <w:rsid w:val="00A72699"/>
    <w:rsid w:val="00A728D4"/>
    <w:rsid w:val="00A72B37"/>
    <w:rsid w:val="00A72D68"/>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5B3"/>
    <w:rsid w:val="00A80A0F"/>
    <w:rsid w:val="00A80BAF"/>
    <w:rsid w:val="00A80F6E"/>
    <w:rsid w:val="00A81B45"/>
    <w:rsid w:val="00A81E1D"/>
    <w:rsid w:val="00A82810"/>
    <w:rsid w:val="00A82AE4"/>
    <w:rsid w:val="00A83452"/>
    <w:rsid w:val="00A8355E"/>
    <w:rsid w:val="00A836B6"/>
    <w:rsid w:val="00A83C55"/>
    <w:rsid w:val="00A84238"/>
    <w:rsid w:val="00A85759"/>
    <w:rsid w:val="00A8578D"/>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0FA"/>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492F"/>
    <w:rsid w:val="00AB5A0E"/>
    <w:rsid w:val="00AB6055"/>
    <w:rsid w:val="00AB6216"/>
    <w:rsid w:val="00AB621E"/>
    <w:rsid w:val="00AB66AC"/>
    <w:rsid w:val="00AB67A2"/>
    <w:rsid w:val="00AB6B65"/>
    <w:rsid w:val="00AB6D2D"/>
    <w:rsid w:val="00AB6DA0"/>
    <w:rsid w:val="00AB6FCC"/>
    <w:rsid w:val="00AB7186"/>
    <w:rsid w:val="00AB759E"/>
    <w:rsid w:val="00AB7801"/>
    <w:rsid w:val="00AB7BE0"/>
    <w:rsid w:val="00AB7CA1"/>
    <w:rsid w:val="00AC0A1F"/>
    <w:rsid w:val="00AC1057"/>
    <w:rsid w:val="00AC16A8"/>
    <w:rsid w:val="00AC2180"/>
    <w:rsid w:val="00AC2216"/>
    <w:rsid w:val="00AC2442"/>
    <w:rsid w:val="00AC2DAA"/>
    <w:rsid w:val="00AC3F6E"/>
    <w:rsid w:val="00AC44DF"/>
    <w:rsid w:val="00AC474E"/>
    <w:rsid w:val="00AC4945"/>
    <w:rsid w:val="00AC4EA4"/>
    <w:rsid w:val="00AC513C"/>
    <w:rsid w:val="00AC596A"/>
    <w:rsid w:val="00AC5B8C"/>
    <w:rsid w:val="00AC62F4"/>
    <w:rsid w:val="00AC641F"/>
    <w:rsid w:val="00AC6577"/>
    <w:rsid w:val="00AC7260"/>
    <w:rsid w:val="00AC7614"/>
    <w:rsid w:val="00AC780F"/>
    <w:rsid w:val="00AC7863"/>
    <w:rsid w:val="00AC7A97"/>
    <w:rsid w:val="00AC7D9C"/>
    <w:rsid w:val="00AC7DD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2FD"/>
    <w:rsid w:val="00AF6349"/>
    <w:rsid w:val="00AF634B"/>
    <w:rsid w:val="00AF659C"/>
    <w:rsid w:val="00AF681C"/>
    <w:rsid w:val="00AF6CD7"/>
    <w:rsid w:val="00AF71D5"/>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9D7"/>
    <w:rsid w:val="00B04A4E"/>
    <w:rsid w:val="00B04BB7"/>
    <w:rsid w:val="00B052DC"/>
    <w:rsid w:val="00B05482"/>
    <w:rsid w:val="00B05B2B"/>
    <w:rsid w:val="00B068C0"/>
    <w:rsid w:val="00B074EF"/>
    <w:rsid w:val="00B07A6D"/>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4C"/>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019"/>
    <w:rsid w:val="00B17056"/>
    <w:rsid w:val="00B1737A"/>
    <w:rsid w:val="00B1790F"/>
    <w:rsid w:val="00B17954"/>
    <w:rsid w:val="00B17BCF"/>
    <w:rsid w:val="00B17F7A"/>
    <w:rsid w:val="00B2016A"/>
    <w:rsid w:val="00B206FA"/>
    <w:rsid w:val="00B20818"/>
    <w:rsid w:val="00B208EA"/>
    <w:rsid w:val="00B20A1F"/>
    <w:rsid w:val="00B21317"/>
    <w:rsid w:val="00B216A7"/>
    <w:rsid w:val="00B21D74"/>
    <w:rsid w:val="00B21EED"/>
    <w:rsid w:val="00B22052"/>
    <w:rsid w:val="00B222F5"/>
    <w:rsid w:val="00B22310"/>
    <w:rsid w:val="00B22323"/>
    <w:rsid w:val="00B22834"/>
    <w:rsid w:val="00B22C34"/>
    <w:rsid w:val="00B23158"/>
    <w:rsid w:val="00B232DC"/>
    <w:rsid w:val="00B23625"/>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27081"/>
    <w:rsid w:val="00B27CB3"/>
    <w:rsid w:val="00B302F7"/>
    <w:rsid w:val="00B30A15"/>
    <w:rsid w:val="00B30CC3"/>
    <w:rsid w:val="00B30D85"/>
    <w:rsid w:val="00B31306"/>
    <w:rsid w:val="00B314E8"/>
    <w:rsid w:val="00B31C30"/>
    <w:rsid w:val="00B31F7C"/>
    <w:rsid w:val="00B3243F"/>
    <w:rsid w:val="00B330D3"/>
    <w:rsid w:val="00B3350E"/>
    <w:rsid w:val="00B33699"/>
    <w:rsid w:val="00B337A9"/>
    <w:rsid w:val="00B338C7"/>
    <w:rsid w:val="00B33B4A"/>
    <w:rsid w:val="00B34146"/>
    <w:rsid w:val="00B34759"/>
    <w:rsid w:val="00B34C7C"/>
    <w:rsid w:val="00B34D5C"/>
    <w:rsid w:val="00B3548E"/>
    <w:rsid w:val="00B357FA"/>
    <w:rsid w:val="00B35919"/>
    <w:rsid w:val="00B359A1"/>
    <w:rsid w:val="00B35AEF"/>
    <w:rsid w:val="00B35CFE"/>
    <w:rsid w:val="00B35D6F"/>
    <w:rsid w:val="00B3662B"/>
    <w:rsid w:val="00B36C73"/>
    <w:rsid w:val="00B3744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67E10"/>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404"/>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91129"/>
    <w:rsid w:val="00B915AC"/>
    <w:rsid w:val="00B91C6C"/>
    <w:rsid w:val="00B92464"/>
    <w:rsid w:val="00B92DF4"/>
    <w:rsid w:val="00B92FBB"/>
    <w:rsid w:val="00B93498"/>
    <w:rsid w:val="00B9378D"/>
    <w:rsid w:val="00B93939"/>
    <w:rsid w:val="00B93E1F"/>
    <w:rsid w:val="00B94DDB"/>
    <w:rsid w:val="00B95031"/>
    <w:rsid w:val="00B95093"/>
    <w:rsid w:val="00B954F3"/>
    <w:rsid w:val="00B95653"/>
    <w:rsid w:val="00B95A48"/>
    <w:rsid w:val="00B95B96"/>
    <w:rsid w:val="00B95C87"/>
    <w:rsid w:val="00B9607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4C"/>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7B4"/>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319"/>
    <w:rsid w:val="00BD0510"/>
    <w:rsid w:val="00BD08E4"/>
    <w:rsid w:val="00BD0903"/>
    <w:rsid w:val="00BD0D0A"/>
    <w:rsid w:val="00BD1C13"/>
    <w:rsid w:val="00BD1D41"/>
    <w:rsid w:val="00BD1D45"/>
    <w:rsid w:val="00BD1DEE"/>
    <w:rsid w:val="00BD2638"/>
    <w:rsid w:val="00BD28A4"/>
    <w:rsid w:val="00BD28F1"/>
    <w:rsid w:val="00BD312A"/>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763"/>
    <w:rsid w:val="00BE7B15"/>
    <w:rsid w:val="00BF00C5"/>
    <w:rsid w:val="00BF0AA7"/>
    <w:rsid w:val="00BF0BE6"/>
    <w:rsid w:val="00BF0F04"/>
    <w:rsid w:val="00BF1377"/>
    <w:rsid w:val="00BF140A"/>
    <w:rsid w:val="00BF14D2"/>
    <w:rsid w:val="00BF19F8"/>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2B90"/>
    <w:rsid w:val="00C03455"/>
    <w:rsid w:val="00C034C9"/>
    <w:rsid w:val="00C03630"/>
    <w:rsid w:val="00C03A24"/>
    <w:rsid w:val="00C03EB0"/>
    <w:rsid w:val="00C03F2D"/>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05"/>
    <w:rsid w:val="00C1464C"/>
    <w:rsid w:val="00C1496D"/>
    <w:rsid w:val="00C15183"/>
    <w:rsid w:val="00C1555B"/>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27D0E"/>
    <w:rsid w:val="00C301B6"/>
    <w:rsid w:val="00C3028D"/>
    <w:rsid w:val="00C3051A"/>
    <w:rsid w:val="00C305BD"/>
    <w:rsid w:val="00C30DCC"/>
    <w:rsid w:val="00C30E0D"/>
    <w:rsid w:val="00C30F6E"/>
    <w:rsid w:val="00C312ED"/>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18B"/>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4"/>
    <w:rsid w:val="00C426DB"/>
    <w:rsid w:val="00C42E36"/>
    <w:rsid w:val="00C42EDF"/>
    <w:rsid w:val="00C42EE5"/>
    <w:rsid w:val="00C42F42"/>
    <w:rsid w:val="00C438D4"/>
    <w:rsid w:val="00C43B62"/>
    <w:rsid w:val="00C43C9B"/>
    <w:rsid w:val="00C4434A"/>
    <w:rsid w:val="00C450D7"/>
    <w:rsid w:val="00C4571E"/>
    <w:rsid w:val="00C45A3B"/>
    <w:rsid w:val="00C45ADF"/>
    <w:rsid w:val="00C45E6D"/>
    <w:rsid w:val="00C45EEA"/>
    <w:rsid w:val="00C463DE"/>
    <w:rsid w:val="00C466E1"/>
    <w:rsid w:val="00C4696A"/>
    <w:rsid w:val="00C46E46"/>
    <w:rsid w:val="00C4734F"/>
    <w:rsid w:val="00C47DC4"/>
    <w:rsid w:val="00C47F5F"/>
    <w:rsid w:val="00C5034C"/>
    <w:rsid w:val="00C504AB"/>
    <w:rsid w:val="00C505C6"/>
    <w:rsid w:val="00C50666"/>
    <w:rsid w:val="00C508F9"/>
    <w:rsid w:val="00C50B85"/>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6167"/>
    <w:rsid w:val="00C66A5E"/>
    <w:rsid w:val="00C66D53"/>
    <w:rsid w:val="00C6701C"/>
    <w:rsid w:val="00C6736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4A5"/>
    <w:rsid w:val="00C76897"/>
    <w:rsid w:val="00C76936"/>
    <w:rsid w:val="00C76B9C"/>
    <w:rsid w:val="00C76C27"/>
    <w:rsid w:val="00C77249"/>
    <w:rsid w:val="00C777ED"/>
    <w:rsid w:val="00C778C4"/>
    <w:rsid w:val="00C77FBE"/>
    <w:rsid w:val="00C806C3"/>
    <w:rsid w:val="00C8095A"/>
    <w:rsid w:val="00C80A1A"/>
    <w:rsid w:val="00C80DB5"/>
    <w:rsid w:val="00C80E35"/>
    <w:rsid w:val="00C81026"/>
    <w:rsid w:val="00C81339"/>
    <w:rsid w:val="00C81419"/>
    <w:rsid w:val="00C81558"/>
    <w:rsid w:val="00C81615"/>
    <w:rsid w:val="00C8198A"/>
    <w:rsid w:val="00C81B64"/>
    <w:rsid w:val="00C821E2"/>
    <w:rsid w:val="00C82241"/>
    <w:rsid w:val="00C82C0D"/>
    <w:rsid w:val="00C82F64"/>
    <w:rsid w:val="00C831F9"/>
    <w:rsid w:val="00C83248"/>
    <w:rsid w:val="00C835A0"/>
    <w:rsid w:val="00C835CF"/>
    <w:rsid w:val="00C838A7"/>
    <w:rsid w:val="00C843DD"/>
    <w:rsid w:val="00C84436"/>
    <w:rsid w:val="00C8450A"/>
    <w:rsid w:val="00C84951"/>
    <w:rsid w:val="00C8504A"/>
    <w:rsid w:val="00C850AD"/>
    <w:rsid w:val="00C85608"/>
    <w:rsid w:val="00C8591B"/>
    <w:rsid w:val="00C859A5"/>
    <w:rsid w:val="00C85A61"/>
    <w:rsid w:val="00C85E0A"/>
    <w:rsid w:val="00C860DC"/>
    <w:rsid w:val="00C86283"/>
    <w:rsid w:val="00C8667D"/>
    <w:rsid w:val="00C870BE"/>
    <w:rsid w:val="00C87470"/>
    <w:rsid w:val="00C874EF"/>
    <w:rsid w:val="00C87882"/>
    <w:rsid w:val="00C87E51"/>
    <w:rsid w:val="00C9044D"/>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7C9"/>
    <w:rsid w:val="00CA2965"/>
    <w:rsid w:val="00CA2D72"/>
    <w:rsid w:val="00CA2E6F"/>
    <w:rsid w:val="00CA2F1D"/>
    <w:rsid w:val="00CA2F4B"/>
    <w:rsid w:val="00CA3F98"/>
    <w:rsid w:val="00CA4098"/>
    <w:rsid w:val="00CA4131"/>
    <w:rsid w:val="00CA465F"/>
    <w:rsid w:val="00CA46C7"/>
    <w:rsid w:val="00CA4CA0"/>
    <w:rsid w:val="00CA4D91"/>
    <w:rsid w:val="00CA4E46"/>
    <w:rsid w:val="00CA4E94"/>
    <w:rsid w:val="00CA5685"/>
    <w:rsid w:val="00CA59BF"/>
    <w:rsid w:val="00CA5C30"/>
    <w:rsid w:val="00CA5D43"/>
    <w:rsid w:val="00CA5E06"/>
    <w:rsid w:val="00CA6550"/>
    <w:rsid w:val="00CA65C3"/>
    <w:rsid w:val="00CA66CC"/>
    <w:rsid w:val="00CA677C"/>
    <w:rsid w:val="00CA6957"/>
    <w:rsid w:val="00CA6EE6"/>
    <w:rsid w:val="00CA6F65"/>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646"/>
    <w:rsid w:val="00CD086E"/>
    <w:rsid w:val="00CD0BCB"/>
    <w:rsid w:val="00CD1020"/>
    <w:rsid w:val="00CD18CA"/>
    <w:rsid w:val="00CD1AFA"/>
    <w:rsid w:val="00CD21C9"/>
    <w:rsid w:val="00CD283D"/>
    <w:rsid w:val="00CD29E7"/>
    <w:rsid w:val="00CD2B07"/>
    <w:rsid w:val="00CD2B8A"/>
    <w:rsid w:val="00CD31B5"/>
    <w:rsid w:val="00CD3660"/>
    <w:rsid w:val="00CD3CCF"/>
    <w:rsid w:val="00CD3CF9"/>
    <w:rsid w:val="00CD3DE3"/>
    <w:rsid w:val="00CD4063"/>
    <w:rsid w:val="00CD429A"/>
    <w:rsid w:val="00CD4C1C"/>
    <w:rsid w:val="00CD4D97"/>
    <w:rsid w:val="00CD5243"/>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0E52"/>
    <w:rsid w:val="00CE104A"/>
    <w:rsid w:val="00CE10FB"/>
    <w:rsid w:val="00CE15E8"/>
    <w:rsid w:val="00CE1BE4"/>
    <w:rsid w:val="00CE22F7"/>
    <w:rsid w:val="00CE239E"/>
    <w:rsid w:val="00CE23F5"/>
    <w:rsid w:val="00CE2479"/>
    <w:rsid w:val="00CE26D9"/>
    <w:rsid w:val="00CE2956"/>
    <w:rsid w:val="00CE39F4"/>
    <w:rsid w:val="00CE3B22"/>
    <w:rsid w:val="00CE3FB6"/>
    <w:rsid w:val="00CE44C2"/>
    <w:rsid w:val="00CE4D7A"/>
    <w:rsid w:val="00CE5179"/>
    <w:rsid w:val="00CE5537"/>
    <w:rsid w:val="00CE5750"/>
    <w:rsid w:val="00CE59F1"/>
    <w:rsid w:val="00CE5BA2"/>
    <w:rsid w:val="00CE5C90"/>
    <w:rsid w:val="00CE611E"/>
    <w:rsid w:val="00CE63F2"/>
    <w:rsid w:val="00CE6BEC"/>
    <w:rsid w:val="00CE6D55"/>
    <w:rsid w:val="00CE70CC"/>
    <w:rsid w:val="00CE7846"/>
    <w:rsid w:val="00CE7B1C"/>
    <w:rsid w:val="00CE7C6E"/>
    <w:rsid w:val="00CF08C1"/>
    <w:rsid w:val="00CF09AA"/>
    <w:rsid w:val="00CF0C9C"/>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FF7"/>
    <w:rsid w:val="00CF657D"/>
    <w:rsid w:val="00CF6C33"/>
    <w:rsid w:val="00CF6EC8"/>
    <w:rsid w:val="00CF7327"/>
    <w:rsid w:val="00CF75BC"/>
    <w:rsid w:val="00CF7623"/>
    <w:rsid w:val="00D0009E"/>
    <w:rsid w:val="00D00CD1"/>
    <w:rsid w:val="00D00DCC"/>
    <w:rsid w:val="00D01133"/>
    <w:rsid w:val="00D01D18"/>
    <w:rsid w:val="00D01DC9"/>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17"/>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94"/>
    <w:rsid w:val="00D277A1"/>
    <w:rsid w:val="00D278E4"/>
    <w:rsid w:val="00D27988"/>
    <w:rsid w:val="00D27E5D"/>
    <w:rsid w:val="00D27EDC"/>
    <w:rsid w:val="00D304FE"/>
    <w:rsid w:val="00D30873"/>
    <w:rsid w:val="00D30935"/>
    <w:rsid w:val="00D30BE8"/>
    <w:rsid w:val="00D30CA2"/>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940"/>
    <w:rsid w:val="00D43F12"/>
    <w:rsid w:val="00D43F8D"/>
    <w:rsid w:val="00D442F2"/>
    <w:rsid w:val="00D44599"/>
    <w:rsid w:val="00D447B3"/>
    <w:rsid w:val="00D44B7B"/>
    <w:rsid w:val="00D4570B"/>
    <w:rsid w:val="00D45A2E"/>
    <w:rsid w:val="00D46139"/>
    <w:rsid w:val="00D4661F"/>
    <w:rsid w:val="00D4664E"/>
    <w:rsid w:val="00D46683"/>
    <w:rsid w:val="00D46A4D"/>
    <w:rsid w:val="00D46AEA"/>
    <w:rsid w:val="00D46FEA"/>
    <w:rsid w:val="00D4705E"/>
    <w:rsid w:val="00D47474"/>
    <w:rsid w:val="00D47C89"/>
    <w:rsid w:val="00D502F8"/>
    <w:rsid w:val="00D505AC"/>
    <w:rsid w:val="00D50C9B"/>
    <w:rsid w:val="00D5124F"/>
    <w:rsid w:val="00D514CF"/>
    <w:rsid w:val="00D51777"/>
    <w:rsid w:val="00D51909"/>
    <w:rsid w:val="00D51F18"/>
    <w:rsid w:val="00D520BD"/>
    <w:rsid w:val="00D52122"/>
    <w:rsid w:val="00D522A6"/>
    <w:rsid w:val="00D524E3"/>
    <w:rsid w:val="00D5334C"/>
    <w:rsid w:val="00D5358A"/>
    <w:rsid w:val="00D535AA"/>
    <w:rsid w:val="00D5361D"/>
    <w:rsid w:val="00D53CCF"/>
    <w:rsid w:val="00D54397"/>
    <w:rsid w:val="00D54433"/>
    <w:rsid w:val="00D5443A"/>
    <w:rsid w:val="00D549FD"/>
    <w:rsid w:val="00D54B13"/>
    <w:rsid w:val="00D54BE3"/>
    <w:rsid w:val="00D54D4A"/>
    <w:rsid w:val="00D55199"/>
    <w:rsid w:val="00D5525D"/>
    <w:rsid w:val="00D554A2"/>
    <w:rsid w:val="00D554D5"/>
    <w:rsid w:val="00D558BB"/>
    <w:rsid w:val="00D55C4A"/>
    <w:rsid w:val="00D55DB8"/>
    <w:rsid w:val="00D56238"/>
    <w:rsid w:val="00D56783"/>
    <w:rsid w:val="00D5688B"/>
    <w:rsid w:val="00D56918"/>
    <w:rsid w:val="00D56BD1"/>
    <w:rsid w:val="00D56E82"/>
    <w:rsid w:val="00D575B5"/>
    <w:rsid w:val="00D57708"/>
    <w:rsid w:val="00D57A50"/>
    <w:rsid w:val="00D57B1B"/>
    <w:rsid w:val="00D57C4D"/>
    <w:rsid w:val="00D57EFD"/>
    <w:rsid w:val="00D57F2F"/>
    <w:rsid w:val="00D57F8B"/>
    <w:rsid w:val="00D60010"/>
    <w:rsid w:val="00D60021"/>
    <w:rsid w:val="00D60A20"/>
    <w:rsid w:val="00D60A7E"/>
    <w:rsid w:val="00D60FB5"/>
    <w:rsid w:val="00D617DD"/>
    <w:rsid w:val="00D61ACB"/>
    <w:rsid w:val="00D61BA7"/>
    <w:rsid w:val="00D61C42"/>
    <w:rsid w:val="00D628AD"/>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000"/>
    <w:rsid w:val="00D735BB"/>
    <w:rsid w:val="00D73688"/>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71"/>
    <w:rsid w:val="00D9057D"/>
    <w:rsid w:val="00D905F8"/>
    <w:rsid w:val="00D90869"/>
    <w:rsid w:val="00D90E41"/>
    <w:rsid w:val="00D90F81"/>
    <w:rsid w:val="00D910C7"/>
    <w:rsid w:val="00D912B3"/>
    <w:rsid w:val="00D91916"/>
    <w:rsid w:val="00D91B66"/>
    <w:rsid w:val="00D920AC"/>
    <w:rsid w:val="00D92359"/>
    <w:rsid w:val="00D92562"/>
    <w:rsid w:val="00D9293F"/>
    <w:rsid w:val="00D942A4"/>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3F5"/>
    <w:rsid w:val="00DA38C1"/>
    <w:rsid w:val="00DA396A"/>
    <w:rsid w:val="00DA410E"/>
    <w:rsid w:val="00DA44A0"/>
    <w:rsid w:val="00DA4501"/>
    <w:rsid w:val="00DA476B"/>
    <w:rsid w:val="00DA4E3D"/>
    <w:rsid w:val="00DA5D6A"/>
    <w:rsid w:val="00DA687B"/>
    <w:rsid w:val="00DA6CE9"/>
    <w:rsid w:val="00DA6E93"/>
    <w:rsid w:val="00DA7213"/>
    <w:rsid w:val="00DA79AC"/>
    <w:rsid w:val="00DA7AF6"/>
    <w:rsid w:val="00DB041A"/>
    <w:rsid w:val="00DB1776"/>
    <w:rsid w:val="00DB1B2C"/>
    <w:rsid w:val="00DB1DFD"/>
    <w:rsid w:val="00DB1FD5"/>
    <w:rsid w:val="00DB2072"/>
    <w:rsid w:val="00DB2858"/>
    <w:rsid w:val="00DB2B3F"/>
    <w:rsid w:val="00DB2BD2"/>
    <w:rsid w:val="00DB327B"/>
    <w:rsid w:val="00DB399E"/>
    <w:rsid w:val="00DB4658"/>
    <w:rsid w:val="00DB476B"/>
    <w:rsid w:val="00DB4813"/>
    <w:rsid w:val="00DB4BBF"/>
    <w:rsid w:val="00DB4BC4"/>
    <w:rsid w:val="00DB5001"/>
    <w:rsid w:val="00DB509F"/>
    <w:rsid w:val="00DB662B"/>
    <w:rsid w:val="00DB6F74"/>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4F6F"/>
    <w:rsid w:val="00DC576A"/>
    <w:rsid w:val="00DC5FC8"/>
    <w:rsid w:val="00DC6058"/>
    <w:rsid w:val="00DC63D7"/>
    <w:rsid w:val="00DC65C5"/>
    <w:rsid w:val="00DC68D0"/>
    <w:rsid w:val="00DC690B"/>
    <w:rsid w:val="00DC6A8F"/>
    <w:rsid w:val="00DC6B4B"/>
    <w:rsid w:val="00DC6CEE"/>
    <w:rsid w:val="00DC7B9A"/>
    <w:rsid w:val="00DC7C0D"/>
    <w:rsid w:val="00DC7E40"/>
    <w:rsid w:val="00DD0364"/>
    <w:rsid w:val="00DD0368"/>
    <w:rsid w:val="00DD03F1"/>
    <w:rsid w:val="00DD0B54"/>
    <w:rsid w:val="00DD1074"/>
    <w:rsid w:val="00DD10C7"/>
    <w:rsid w:val="00DD133B"/>
    <w:rsid w:val="00DD1905"/>
    <w:rsid w:val="00DD219D"/>
    <w:rsid w:val="00DD2D88"/>
    <w:rsid w:val="00DD3309"/>
    <w:rsid w:val="00DD35DC"/>
    <w:rsid w:val="00DD3817"/>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255"/>
    <w:rsid w:val="00DF4A28"/>
    <w:rsid w:val="00DF4C4B"/>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FE6"/>
    <w:rsid w:val="00E02375"/>
    <w:rsid w:val="00E024E4"/>
    <w:rsid w:val="00E024F2"/>
    <w:rsid w:val="00E0255E"/>
    <w:rsid w:val="00E026B9"/>
    <w:rsid w:val="00E02F9F"/>
    <w:rsid w:val="00E03185"/>
    <w:rsid w:val="00E033CD"/>
    <w:rsid w:val="00E0351C"/>
    <w:rsid w:val="00E03A06"/>
    <w:rsid w:val="00E03C35"/>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211"/>
    <w:rsid w:val="00E07524"/>
    <w:rsid w:val="00E07A20"/>
    <w:rsid w:val="00E07AAF"/>
    <w:rsid w:val="00E07AC3"/>
    <w:rsid w:val="00E07AC7"/>
    <w:rsid w:val="00E07BDA"/>
    <w:rsid w:val="00E07C6C"/>
    <w:rsid w:val="00E07CDA"/>
    <w:rsid w:val="00E07D40"/>
    <w:rsid w:val="00E10053"/>
    <w:rsid w:val="00E10201"/>
    <w:rsid w:val="00E1022C"/>
    <w:rsid w:val="00E10E26"/>
    <w:rsid w:val="00E11071"/>
    <w:rsid w:val="00E111D3"/>
    <w:rsid w:val="00E11307"/>
    <w:rsid w:val="00E1146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DBC"/>
    <w:rsid w:val="00E25EE5"/>
    <w:rsid w:val="00E2614C"/>
    <w:rsid w:val="00E26B33"/>
    <w:rsid w:val="00E2704F"/>
    <w:rsid w:val="00E271E9"/>
    <w:rsid w:val="00E275DA"/>
    <w:rsid w:val="00E30194"/>
    <w:rsid w:val="00E30F2D"/>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DE"/>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691D"/>
    <w:rsid w:val="00E5702D"/>
    <w:rsid w:val="00E5786C"/>
    <w:rsid w:val="00E57998"/>
    <w:rsid w:val="00E57BF8"/>
    <w:rsid w:val="00E60298"/>
    <w:rsid w:val="00E603C9"/>
    <w:rsid w:val="00E60DB5"/>
    <w:rsid w:val="00E617F5"/>
    <w:rsid w:val="00E618D3"/>
    <w:rsid w:val="00E62075"/>
    <w:rsid w:val="00E6262C"/>
    <w:rsid w:val="00E62B49"/>
    <w:rsid w:val="00E62B78"/>
    <w:rsid w:val="00E62C2C"/>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4B9"/>
    <w:rsid w:val="00E73CFD"/>
    <w:rsid w:val="00E74274"/>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AB"/>
    <w:rsid w:val="00E83A90"/>
    <w:rsid w:val="00E83EC2"/>
    <w:rsid w:val="00E8422B"/>
    <w:rsid w:val="00E84307"/>
    <w:rsid w:val="00E8471A"/>
    <w:rsid w:val="00E849EC"/>
    <w:rsid w:val="00E84A12"/>
    <w:rsid w:val="00E84C68"/>
    <w:rsid w:val="00E84E34"/>
    <w:rsid w:val="00E84F98"/>
    <w:rsid w:val="00E84FD0"/>
    <w:rsid w:val="00E851BC"/>
    <w:rsid w:val="00E8531F"/>
    <w:rsid w:val="00E85450"/>
    <w:rsid w:val="00E85A0E"/>
    <w:rsid w:val="00E860ED"/>
    <w:rsid w:val="00E86151"/>
    <w:rsid w:val="00E8662E"/>
    <w:rsid w:val="00E866BE"/>
    <w:rsid w:val="00E8690E"/>
    <w:rsid w:val="00E86D6B"/>
    <w:rsid w:val="00E87287"/>
    <w:rsid w:val="00E87C53"/>
    <w:rsid w:val="00E90C23"/>
    <w:rsid w:val="00E9105B"/>
    <w:rsid w:val="00E9122D"/>
    <w:rsid w:val="00E91640"/>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53"/>
    <w:rsid w:val="00E9646F"/>
    <w:rsid w:val="00E96B54"/>
    <w:rsid w:val="00E96E21"/>
    <w:rsid w:val="00E96FFD"/>
    <w:rsid w:val="00E973F5"/>
    <w:rsid w:val="00E978FF"/>
    <w:rsid w:val="00E97B87"/>
    <w:rsid w:val="00E97C04"/>
    <w:rsid w:val="00EA072D"/>
    <w:rsid w:val="00EA0734"/>
    <w:rsid w:val="00EA0BAD"/>
    <w:rsid w:val="00EA1640"/>
    <w:rsid w:val="00EA1701"/>
    <w:rsid w:val="00EA1725"/>
    <w:rsid w:val="00EA172A"/>
    <w:rsid w:val="00EA1752"/>
    <w:rsid w:val="00EA1AAC"/>
    <w:rsid w:val="00EA1D4D"/>
    <w:rsid w:val="00EA2162"/>
    <w:rsid w:val="00EA23E2"/>
    <w:rsid w:val="00EA28D9"/>
    <w:rsid w:val="00EA2F83"/>
    <w:rsid w:val="00EA403D"/>
    <w:rsid w:val="00EA4190"/>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3A6"/>
    <w:rsid w:val="00EB75AE"/>
    <w:rsid w:val="00EB761A"/>
    <w:rsid w:val="00EB788C"/>
    <w:rsid w:val="00EB7B02"/>
    <w:rsid w:val="00EB7BA6"/>
    <w:rsid w:val="00EB7BB8"/>
    <w:rsid w:val="00EC0187"/>
    <w:rsid w:val="00EC0211"/>
    <w:rsid w:val="00EC0B72"/>
    <w:rsid w:val="00EC12C2"/>
    <w:rsid w:val="00EC13D5"/>
    <w:rsid w:val="00EC1897"/>
    <w:rsid w:val="00EC18BC"/>
    <w:rsid w:val="00EC1DD5"/>
    <w:rsid w:val="00EC1F69"/>
    <w:rsid w:val="00EC2265"/>
    <w:rsid w:val="00EC279F"/>
    <w:rsid w:val="00EC2BED"/>
    <w:rsid w:val="00EC3275"/>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C3D"/>
    <w:rsid w:val="00ED1F94"/>
    <w:rsid w:val="00ED2A4A"/>
    <w:rsid w:val="00ED385E"/>
    <w:rsid w:val="00ED3F5E"/>
    <w:rsid w:val="00ED4649"/>
    <w:rsid w:val="00ED4A34"/>
    <w:rsid w:val="00ED4CDA"/>
    <w:rsid w:val="00ED4F21"/>
    <w:rsid w:val="00ED5B2B"/>
    <w:rsid w:val="00ED5BDA"/>
    <w:rsid w:val="00ED5D49"/>
    <w:rsid w:val="00ED65A6"/>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1F47"/>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131"/>
    <w:rsid w:val="00F1125C"/>
    <w:rsid w:val="00F11BC4"/>
    <w:rsid w:val="00F1260B"/>
    <w:rsid w:val="00F12B05"/>
    <w:rsid w:val="00F12CCF"/>
    <w:rsid w:val="00F13702"/>
    <w:rsid w:val="00F13848"/>
    <w:rsid w:val="00F14002"/>
    <w:rsid w:val="00F142C8"/>
    <w:rsid w:val="00F145B9"/>
    <w:rsid w:val="00F145CC"/>
    <w:rsid w:val="00F14780"/>
    <w:rsid w:val="00F14B8E"/>
    <w:rsid w:val="00F14F95"/>
    <w:rsid w:val="00F15268"/>
    <w:rsid w:val="00F1555D"/>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85B"/>
    <w:rsid w:val="00F23EF6"/>
    <w:rsid w:val="00F23F17"/>
    <w:rsid w:val="00F2470F"/>
    <w:rsid w:val="00F24D7C"/>
    <w:rsid w:val="00F24FBB"/>
    <w:rsid w:val="00F25470"/>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E1"/>
    <w:rsid w:val="00F37815"/>
    <w:rsid w:val="00F379D9"/>
    <w:rsid w:val="00F37D22"/>
    <w:rsid w:val="00F40130"/>
    <w:rsid w:val="00F40AD5"/>
    <w:rsid w:val="00F40D29"/>
    <w:rsid w:val="00F40E62"/>
    <w:rsid w:val="00F4106E"/>
    <w:rsid w:val="00F41108"/>
    <w:rsid w:val="00F415F1"/>
    <w:rsid w:val="00F4170B"/>
    <w:rsid w:val="00F422E4"/>
    <w:rsid w:val="00F426AC"/>
    <w:rsid w:val="00F42960"/>
    <w:rsid w:val="00F42E84"/>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831"/>
    <w:rsid w:val="00F519AE"/>
    <w:rsid w:val="00F51AA1"/>
    <w:rsid w:val="00F51CAB"/>
    <w:rsid w:val="00F51ED2"/>
    <w:rsid w:val="00F51F57"/>
    <w:rsid w:val="00F52028"/>
    <w:rsid w:val="00F52A94"/>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609"/>
    <w:rsid w:val="00F6170D"/>
    <w:rsid w:val="00F624D7"/>
    <w:rsid w:val="00F62658"/>
    <w:rsid w:val="00F62C10"/>
    <w:rsid w:val="00F62D09"/>
    <w:rsid w:val="00F63451"/>
    <w:rsid w:val="00F63995"/>
    <w:rsid w:val="00F63C12"/>
    <w:rsid w:val="00F63EB1"/>
    <w:rsid w:val="00F64265"/>
    <w:rsid w:val="00F6486B"/>
    <w:rsid w:val="00F6493B"/>
    <w:rsid w:val="00F64A85"/>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23"/>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11A"/>
    <w:rsid w:val="00F8623E"/>
    <w:rsid w:val="00F86A32"/>
    <w:rsid w:val="00F8707B"/>
    <w:rsid w:val="00F87194"/>
    <w:rsid w:val="00F871D7"/>
    <w:rsid w:val="00F8760D"/>
    <w:rsid w:val="00F87A0E"/>
    <w:rsid w:val="00F87C64"/>
    <w:rsid w:val="00F87D01"/>
    <w:rsid w:val="00F87E93"/>
    <w:rsid w:val="00F903EB"/>
    <w:rsid w:val="00F90517"/>
    <w:rsid w:val="00F90558"/>
    <w:rsid w:val="00F9074F"/>
    <w:rsid w:val="00F90B39"/>
    <w:rsid w:val="00F90C98"/>
    <w:rsid w:val="00F90E15"/>
    <w:rsid w:val="00F91147"/>
    <w:rsid w:val="00F912F1"/>
    <w:rsid w:val="00F91358"/>
    <w:rsid w:val="00F9166A"/>
    <w:rsid w:val="00F91695"/>
    <w:rsid w:val="00F91D2E"/>
    <w:rsid w:val="00F91D38"/>
    <w:rsid w:val="00F92327"/>
    <w:rsid w:val="00F92780"/>
    <w:rsid w:val="00F9299A"/>
    <w:rsid w:val="00F92A8D"/>
    <w:rsid w:val="00F92A94"/>
    <w:rsid w:val="00F92E74"/>
    <w:rsid w:val="00F9324E"/>
    <w:rsid w:val="00F93691"/>
    <w:rsid w:val="00F938C7"/>
    <w:rsid w:val="00F938FA"/>
    <w:rsid w:val="00F93A71"/>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999"/>
    <w:rsid w:val="00F97A17"/>
    <w:rsid w:val="00F97C3B"/>
    <w:rsid w:val="00F97D2F"/>
    <w:rsid w:val="00F97DD2"/>
    <w:rsid w:val="00FA04AA"/>
    <w:rsid w:val="00FA0932"/>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755"/>
    <w:rsid w:val="00FC3832"/>
    <w:rsid w:val="00FC3C93"/>
    <w:rsid w:val="00FC3CC4"/>
    <w:rsid w:val="00FC3E54"/>
    <w:rsid w:val="00FC3EDB"/>
    <w:rsid w:val="00FC426D"/>
    <w:rsid w:val="00FC4962"/>
    <w:rsid w:val="00FC4CA2"/>
    <w:rsid w:val="00FC5434"/>
    <w:rsid w:val="00FC5596"/>
    <w:rsid w:val="00FC58BE"/>
    <w:rsid w:val="00FC593C"/>
    <w:rsid w:val="00FC5B5F"/>
    <w:rsid w:val="00FC61BC"/>
    <w:rsid w:val="00FC6253"/>
    <w:rsid w:val="00FC6F1F"/>
    <w:rsid w:val="00FC796B"/>
    <w:rsid w:val="00FD03ED"/>
    <w:rsid w:val="00FD0D1C"/>
    <w:rsid w:val="00FD11DB"/>
    <w:rsid w:val="00FD13A2"/>
    <w:rsid w:val="00FD19B8"/>
    <w:rsid w:val="00FD1A32"/>
    <w:rsid w:val="00FD1B5C"/>
    <w:rsid w:val="00FD1C4C"/>
    <w:rsid w:val="00FD2037"/>
    <w:rsid w:val="00FD21B4"/>
    <w:rsid w:val="00FD2CC0"/>
    <w:rsid w:val="00FD2CFD"/>
    <w:rsid w:val="00FD30C2"/>
    <w:rsid w:val="00FD3821"/>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74C"/>
    <w:rsid w:val="00FE1CA3"/>
    <w:rsid w:val="00FE1F3E"/>
    <w:rsid w:val="00FE28FC"/>
    <w:rsid w:val="00FE2B1D"/>
    <w:rsid w:val="00FE2BC5"/>
    <w:rsid w:val="00FE33CB"/>
    <w:rsid w:val="00FE3A73"/>
    <w:rsid w:val="00FE3CFA"/>
    <w:rsid w:val="00FE3D0B"/>
    <w:rsid w:val="00FE3E7F"/>
    <w:rsid w:val="00FE408D"/>
    <w:rsid w:val="00FE41FC"/>
    <w:rsid w:val="00FE4260"/>
    <w:rsid w:val="00FE44B8"/>
    <w:rsid w:val="00FE4554"/>
    <w:rsid w:val="00FE51A9"/>
    <w:rsid w:val="00FE568D"/>
    <w:rsid w:val="00FE57EF"/>
    <w:rsid w:val="00FE595B"/>
    <w:rsid w:val="00FE68B4"/>
    <w:rsid w:val="00FE77AB"/>
    <w:rsid w:val="00FE7C39"/>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750"/>
    <w:rsid w:val="00FF4827"/>
    <w:rsid w:val="00FF4836"/>
    <w:rsid w:val="00FF4D58"/>
    <w:rsid w:val="00FF5163"/>
    <w:rsid w:val="00FF53B7"/>
    <w:rsid w:val="00FF5841"/>
    <w:rsid w:val="00FF5D6F"/>
    <w:rsid w:val="00FF60AA"/>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 w:type="character" w:styleId="UnresolvedMention">
    <w:name w:val="Unresolved Mention"/>
    <w:basedOn w:val="DefaultParagraphFont"/>
    <w:uiPriority w:val="99"/>
    <w:rsid w:val="005E0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08671123">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481631">
      <w:bodyDiv w:val="1"/>
      <w:marLeft w:val="0"/>
      <w:marRight w:val="0"/>
      <w:marTop w:val="0"/>
      <w:marBottom w:val="0"/>
      <w:divBdr>
        <w:top w:val="none" w:sz="0" w:space="0" w:color="auto"/>
        <w:left w:val="none" w:sz="0" w:space="0" w:color="auto"/>
        <w:bottom w:val="none" w:sz="0" w:space="0" w:color="auto"/>
        <w:right w:val="none" w:sz="0" w:space="0" w:color="auto"/>
      </w:divBdr>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7764">
      <w:bodyDiv w:val="1"/>
      <w:marLeft w:val="0"/>
      <w:marRight w:val="0"/>
      <w:marTop w:val="0"/>
      <w:marBottom w:val="0"/>
      <w:divBdr>
        <w:top w:val="none" w:sz="0" w:space="0" w:color="auto"/>
        <w:left w:val="none" w:sz="0" w:space="0" w:color="auto"/>
        <w:bottom w:val="none" w:sz="0" w:space="0" w:color="auto"/>
        <w:right w:val="none" w:sz="0" w:space="0" w:color="auto"/>
      </w:divBdr>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8124039">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59366546">
      <w:bodyDiv w:val="1"/>
      <w:marLeft w:val="0"/>
      <w:marRight w:val="0"/>
      <w:marTop w:val="0"/>
      <w:marBottom w:val="0"/>
      <w:divBdr>
        <w:top w:val="none" w:sz="0" w:space="0" w:color="auto"/>
        <w:left w:val="none" w:sz="0" w:space="0" w:color="auto"/>
        <w:bottom w:val="none" w:sz="0" w:space="0" w:color="auto"/>
        <w:right w:val="none" w:sz="0" w:space="0" w:color="auto"/>
      </w:divBdr>
    </w:div>
    <w:div w:id="58171928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7151">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015209">
      <w:bodyDiv w:val="1"/>
      <w:marLeft w:val="0"/>
      <w:marRight w:val="0"/>
      <w:marTop w:val="0"/>
      <w:marBottom w:val="0"/>
      <w:divBdr>
        <w:top w:val="none" w:sz="0" w:space="0" w:color="auto"/>
        <w:left w:val="none" w:sz="0" w:space="0" w:color="auto"/>
        <w:bottom w:val="none" w:sz="0" w:space="0" w:color="auto"/>
        <w:right w:val="none" w:sz="0" w:space="0" w:color="auto"/>
      </w:divBdr>
    </w:div>
    <w:div w:id="728267799">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5367561">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799566243">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43589259">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8084">
      <w:bodyDiv w:val="1"/>
      <w:marLeft w:val="0"/>
      <w:marRight w:val="0"/>
      <w:marTop w:val="0"/>
      <w:marBottom w:val="0"/>
      <w:divBdr>
        <w:top w:val="none" w:sz="0" w:space="0" w:color="auto"/>
        <w:left w:val="none" w:sz="0" w:space="0" w:color="auto"/>
        <w:bottom w:val="none" w:sz="0" w:space="0" w:color="auto"/>
        <w:right w:val="none" w:sz="0" w:space="0" w:color="auto"/>
      </w:divBdr>
    </w:div>
    <w:div w:id="880437958">
      <w:bodyDiv w:val="1"/>
      <w:marLeft w:val="0"/>
      <w:marRight w:val="0"/>
      <w:marTop w:val="0"/>
      <w:marBottom w:val="0"/>
      <w:divBdr>
        <w:top w:val="none" w:sz="0" w:space="0" w:color="auto"/>
        <w:left w:val="none" w:sz="0" w:space="0" w:color="auto"/>
        <w:bottom w:val="none" w:sz="0" w:space="0" w:color="auto"/>
        <w:right w:val="none" w:sz="0" w:space="0" w:color="auto"/>
      </w:divBdr>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41629791">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40938">
      <w:bodyDiv w:val="1"/>
      <w:marLeft w:val="0"/>
      <w:marRight w:val="0"/>
      <w:marTop w:val="0"/>
      <w:marBottom w:val="0"/>
      <w:divBdr>
        <w:top w:val="none" w:sz="0" w:space="0" w:color="auto"/>
        <w:left w:val="none" w:sz="0" w:space="0" w:color="auto"/>
        <w:bottom w:val="none" w:sz="0" w:space="0" w:color="auto"/>
        <w:right w:val="none" w:sz="0" w:space="0" w:color="auto"/>
      </w:divBdr>
    </w:div>
    <w:div w:id="1164128583">
      <w:bodyDiv w:val="1"/>
      <w:marLeft w:val="0"/>
      <w:marRight w:val="0"/>
      <w:marTop w:val="0"/>
      <w:marBottom w:val="0"/>
      <w:divBdr>
        <w:top w:val="none" w:sz="0" w:space="0" w:color="auto"/>
        <w:left w:val="none" w:sz="0" w:space="0" w:color="auto"/>
        <w:bottom w:val="none" w:sz="0" w:space="0" w:color="auto"/>
        <w:right w:val="none" w:sz="0" w:space="0" w:color="auto"/>
      </w:divBdr>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07180560">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455">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28206">
      <w:bodyDiv w:val="1"/>
      <w:marLeft w:val="0"/>
      <w:marRight w:val="0"/>
      <w:marTop w:val="0"/>
      <w:marBottom w:val="0"/>
      <w:divBdr>
        <w:top w:val="none" w:sz="0" w:space="0" w:color="auto"/>
        <w:left w:val="none" w:sz="0" w:space="0" w:color="auto"/>
        <w:bottom w:val="none" w:sz="0" w:space="0" w:color="auto"/>
        <w:right w:val="none" w:sz="0" w:space="0" w:color="auto"/>
      </w:divBdr>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6786">
      <w:bodyDiv w:val="1"/>
      <w:marLeft w:val="0"/>
      <w:marRight w:val="0"/>
      <w:marTop w:val="0"/>
      <w:marBottom w:val="0"/>
      <w:divBdr>
        <w:top w:val="none" w:sz="0" w:space="0" w:color="auto"/>
        <w:left w:val="none" w:sz="0" w:space="0" w:color="auto"/>
        <w:bottom w:val="none" w:sz="0" w:space="0" w:color="auto"/>
        <w:right w:val="none" w:sz="0" w:space="0" w:color="auto"/>
      </w:divBdr>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25607785">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7765">
      <w:bodyDiv w:val="1"/>
      <w:marLeft w:val="0"/>
      <w:marRight w:val="0"/>
      <w:marTop w:val="0"/>
      <w:marBottom w:val="0"/>
      <w:divBdr>
        <w:top w:val="none" w:sz="0" w:space="0" w:color="auto"/>
        <w:left w:val="none" w:sz="0" w:space="0" w:color="auto"/>
        <w:bottom w:val="none" w:sz="0" w:space="0" w:color="auto"/>
        <w:right w:val="none" w:sz="0" w:space="0" w:color="auto"/>
      </w:divBdr>
    </w:div>
    <w:div w:id="1533111820">
      <w:bodyDiv w:val="1"/>
      <w:marLeft w:val="0"/>
      <w:marRight w:val="0"/>
      <w:marTop w:val="0"/>
      <w:marBottom w:val="0"/>
      <w:divBdr>
        <w:top w:val="none" w:sz="0" w:space="0" w:color="auto"/>
        <w:left w:val="none" w:sz="0" w:space="0" w:color="auto"/>
        <w:bottom w:val="none" w:sz="0" w:space="0" w:color="auto"/>
        <w:right w:val="none" w:sz="0" w:space="0" w:color="auto"/>
      </w:divBdr>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164236">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83336">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36510335">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424711">
      <w:bodyDiv w:val="1"/>
      <w:marLeft w:val="0"/>
      <w:marRight w:val="0"/>
      <w:marTop w:val="0"/>
      <w:marBottom w:val="0"/>
      <w:divBdr>
        <w:top w:val="none" w:sz="0" w:space="0" w:color="auto"/>
        <w:left w:val="none" w:sz="0" w:space="0" w:color="auto"/>
        <w:bottom w:val="none" w:sz="0" w:space="0" w:color="auto"/>
        <w:right w:val="none" w:sz="0" w:space="0" w:color="auto"/>
      </w:divBdr>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1988590239">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4166</Words>
  <Characters>23748</Characters>
  <Application>Microsoft Office Word</Application>
  <DocSecurity>4</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Andrew da Silva</cp:lastModifiedBy>
  <cp:revision>2</cp:revision>
  <dcterms:created xsi:type="dcterms:W3CDTF">2021-03-11T23:11:00Z</dcterms:created>
  <dcterms:modified xsi:type="dcterms:W3CDTF">2021-03-11T23:11:00Z</dcterms:modified>
</cp:coreProperties>
</file>